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524"/>
        <w:gridCol w:w="5061"/>
        <w:gridCol w:w="1705"/>
      </w:tblGrid>
      <w:tr w:rsidR="001114B2" w:rsidRPr="00C5660F" w14:paraId="2F1217B7" w14:textId="77777777" w:rsidTr="00165286">
        <w:trPr>
          <w:trHeight w:val="1710"/>
        </w:trPr>
        <w:tc>
          <w:tcPr>
            <w:tcW w:w="3553" w:type="dxa"/>
            <w:shd w:val="clear" w:color="auto" w:fill="auto"/>
          </w:tcPr>
          <w:p w14:paraId="51A7C2AF" w14:textId="09C17C37" w:rsidR="001114B2" w:rsidRPr="00C5660F" w:rsidRDefault="00481D92" w:rsidP="001114B2">
            <w:pPr>
              <w:rPr>
                <w:sz w:val="28"/>
                <w:szCs w:val="28"/>
              </w:rPr>
            </w:pPr>
            <w:bookmarkStart w:id="0" w:name="_Hlk70503535"/>
            <w:r w:rsidRPr="00481D92">
              <w:rPr>
                <w:noProof/>
              </w:rPr>
              <w:drawing>
                <wp:anchor distT="0" distB="0" distL="114300" distR="114300" simplePos="0" relativeHeight="251672576" behindDoc="0" locked="0" layoutInCell="1" allowOverlap="1" wp14:anchorId="2CD99460" wp14:editId="321DE3F1">
                  <wp:simplePos x="0" y="0"/>
                  <wp:positionH relativeFrom="column">
                    <wp:posOffset>0</wp:posOffset>
                  </wp:positionH>
                  <wp:positionV relativeFrom="paragraph">
                    <wp:posOffset>45720</wp:posOffset>
                  </wp:positionV>
                  <wp:extent cx="552450" cy="571500"/>
                  <wp:effectExtent l="0" t="0" r="0" b="0"/>
                  <wp:wrapNone/>
                  <wp:docPr id="238" name="Picture 238"/>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1"/>
                          <a:stretch>
                            <a:fillRect/>
                          </a:stretch>
                        </pic:blipFill>
                        <pic:spPr>
                          <a:xfrm>
                            <a:off x="0" y="0"/>
                            <a:ext cx="552450" cy="571500"/>
                          </a:xfrm>
                          <a:prstGeom prst="rect">
                            <a:avLst/>
                          </a:prstGeom>
                        </pic:spPr>
                      </pic:pic>
                    </a:graphicData>
                  </a:graphic>
                </wp:anchor>
              </w:drawing>
            </w:r>
            <w:r w:rsidRPr="00481D92">
              <w:rPr>
                <w:noProof/>
              </w:rPr>
              <w:drawing>
                <wp:anchor distT="0" distB="0" distL="114300" distR="114300" simplePos="0" relativeHeight="251673600" behindDoc="0" locked="0" layoutInCell="1" allowOverlap="1" wp14:anchorId="3FBE6FD0" wp14:editId="07D4618C">
                  <wp:simplePos x="0" y="0"/>
                  <wp:positionH relativeFrom="column">
                    <wp:posOffset>628650</wp:posOffset>
                  </wp:positionH>
                  <wp:positionV relativeFrom="paragraph">
                    <wp:posOffset>3175</wp:posOffset>
                  </wp:positionV>
                  <wp:extent cx="666750" cy="666750"/>
                  <wp:effectExtent l="0" t="0" r="0" b="0"/>
                  <wp:wrapNone/>
                  <wp:docPr id="240" name="Picture 240"/>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12"/>
                          <a:stretch>
                            <a:fillRect/>
                          </a:stretch>
                        </pic:blipFill>
                        <pic:spPr>
                          <a:xfrm>
                            <a:off x="0" y="0"/>
                            <a:ext cx="666750" cy="666750"/>
                          </a:xfrm>
                          <a:prstGeom prst="rect">
                            <a:avLst/>
                          </a:prstGeom>
                        </pic:spPr>
                      </pic:pic>
                    </a:graphicData>
                  </a:graphic>
                </wp:anchor>
              </w:drawing>
            </w:r>
            <w:r w:rsidRPr="00481D92">
              <w:rPr>
                <w:noProof/>
              </w:rPr>
              <w:drawing>
                <wp:anchor distT="0" distB="0" distL="114300" distR="114300" simplePos="0" relativeHeight="251674624" behindDoc="0" locked="0" layoutInCell="1" allowOverlap="1" wp14:anchorId="79AEE94F" wp14:editId="46397768">
                  <wp:simplePos x="0" y="0"/>
                  <wp:positionH relativeFrom="column">
                    <wp:posOffset>1295400</wp:posOffset>
                  </wp:positionH>
                  <wp:positionV relativeFrom="paragraph">
                    <wp:posOffset>7620</wp:posOffset>
                  </wp:positionV>
                  <wp:extent cx="723900" cy="685800"/>
                  <wp:effectExtent l="0" t="0" r="0" b="0"/>
                  <wp:wrapNone/>
                  <wp:docPr id="242" name="Picture 242"/>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a:blip r:embed="rId13"/>
                          <a:stretch>
                            <a:fillRect/>
                          </a:stretch>
                        </pic:blipFill>
                        <pic:spPr>
                          <a:xfrm>
                            <a:off x="0" y="0"/>
                            <a:ext cx="723900" cy="685800"/>
                          </a:xfrm>
                          <a:prstGeom prst="rect">
                            <a:avLst/>
                          </a:prstGeom>
                        </pic:spPr>
                      </pic:pic>
                    </a:graphicData>
                  </a:graphic>
                </wp:anchor>
              </w:drawing>
            </w:r>
          </w:p>
        </w:tc>
        <w:tc>
          <w:tcPr>
            <w:tcW w:w="5105" w:type="dxa"/>
            <w:shd w:val="clear" w:color="auto" w:fill="auto"/>
          </w:tcPr>
          <w:p w14:paraId="7C36F47A" w14:textId="67ED35AC" w:rsidR="001114B2" w:rsidRDefault="0026711B" w:rsidP="00C5660F">
            <w:pPr>
              <w:jc w:val="right"/>
              <w:rPr>
                <w:noProof/>
              </w:rPr>
            </w:pPr>
            <w:r>
              <w:rPr>
                <w:noProof/>
              </w:rPr>
              <w:drawing>
                <wp:anchor distT="0" distB="0" distL="114300" distR="114300" simplePos="0" relativeHeight="251657216" behindDoc="0" locked="0" layoutInCell="1" allowOverlap="1" wp14:anchorId="18F1C07A" wp14:editId="44E7CB9D">
                  <wp:simplePos x="0" y="0"/>
                  <wp:positionH relativeFrom="column">
                    <wp:posOffset>600075</wp:posOffset>
                  </wp:positionH>
                  <wp:positionV relativeFrom="paragraph">
                    <wp:posOffset>99695</wp:posOffset>
                  </wp:positionV>
                  <wp:extent cx="1495425" cy="54038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95425" cy="54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4DD837" w14:textId="77777777" w:rsidR="001114B2" w:rsidRPr="00C5660F" w:rsidRDefault="001114B2" w:rsidP="00C5660F">
            <w:pPr>
              <w:jc w:val="right"/>
              <w:rPr>
                <w:b/>
                <w:sz w:val="28"/>
                <w:szCs w:val="28"/>
                <w:u w:val="single"/>
              </w:rPr>
            </w:pPr>
          </w:p>
        </w:tc>
        <w:tc>
          <w:tcPr>
            <w:tcW w:w="1710" w:type="dxa"/>
            <w:shd w:val="clear" w:color="auto" w:fill="auto"/>
          </w:tcPr>
          <w:p w14:paraId="3C6CA566" w14:textId="165F99C4" w:rsidR="001114B2" w:rsidRPr="00165286" w:rsidRDefault="002B54D6" w:rsidP="00C5660F">
            <w:pPr>
              <w:jc w:val="right"/>
              <w:rPr>
                <w:b/>
                <w:sz w:val="28"/>
                <w:szCs w:val="28"/>
              </w:rPr>
            </w:pPr>
            <w:r w:rsidRPr="00165286">
              <w:rPr>
                <w:b/>
                <w:noProof/>
                <w:sz w:val="28"/>
                <w:szCs w:val="28"/>
              </w:rPr>
              <w:drawing>
                <wp:inline distT="0" distB="0" distL="0" distR="0" wp14:anchorId="0D71D341" wp14:editId="008BD1A5">
                  <wp:extent cx="620395"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0395" cy="1002030"/>
                          </a:xfrm>
                          <a:prstGeom prst="rect">
                            <a:avLst/>
                          </a:prstGeom>
                          <a:noFill/>
                          <a:ln>
                            <a:noFill/>
                          </a:ln>
                        </pic:spPr>
                      </pic:pic>
                    </a:graphicData>
                  </a:graphic>
                </wp:inline>
              </w:drawing>
            </w:r>
          </w:p>
        </w:tc>
      </w:tr>
    </w:tbl>
    <w:p w14:paraId="595A2E4D" w14:textId="156FB599" w:rsidR="00032747" w:rsidRPr="00032747" w:rsidRDefault="00032747" w:rsidP="00032747">
      <w:pPr>
        <w:jc w:val="center"/>
        <w:rPr>
          <w:b/>
        </w:rPr>
      </w:pPr>
      <w:r w:rsidRPr="00032747">
        <w:t xml:space="preserve"> </w:t>
      </w:r>
      <w:r w:rsidRPr="00032747">
        <w:rPr>
          <w:b/>
        </w:rPr>
        <w:t xml:space="preserve">UN JOINT- PROJECT TO ADDRESS COOKING FUEL NEEDS, ENVIRONMENTAL </w:t>
      </w:r>
    </w:p>
    <w:p w14:paraId="6424A344" w14:textId="73AF1936" w:rsidR="00875706" w:rsidRPr="00E37C09" w:rsidRDefault="00032747" w:rsidP="00032747">
      <w:pPr>
        <w:jc w:val="center"/>
        <w:rPr>
          <w:b/>
        </w:rPr>
      </w:pPr>
      <w:r w:rsidRPr="00032747">
        <w:rPr>
          <w:b/>
        </w:rPr>
        <w:t>DEGRADATION AND FOOD SECURITY FOR POPULATIONS AFFECTED BY THE REFUGEE CRISIS</w:t>
      </w:r>
    </w:p>
    <w:p w14:paraId="6C985519" w14:textId="1230F482" w:rsidR="00875706" w:rsidRDefault="00875706" w:rsidP="00875706">
      <w:pPr>
        <w:jc w:val="center"/>
        <w:rPr>
          <w:b/>
          <w:bCs/>
          <w:caps/>
        </w:rPr>
      </w:pPr>
      <w:r w:rsidRPr="00675DCC">
        <w:rPr>
          <w:b/>
          <w:bCs/>
          <w:caps/>
        </w:rPr>
        <w:t>ANNUAL</w:t>
      </w:r>
      <w:r>
        <w:rPr>
          <w:b/>
          <w:bCs/>
          <w:caps/>
        </w:rPr>
        <w:t xml:space="preserve"> programme</w:t>
      </w:r>
      <w:r>
        <w:rPr>
          <w:rStyle w:val="FootnoteReference"/>
          <w:b/>
          <w:bCs/>
          <w:caps/>
        </w:rPr>
        <w:footnoteReference w:id="1"/>
      </w:r>
      <w:r w:rsidRPr="00675DCC">
        <w:rPr>
          <w:b/>
          <w:bCs/>
          <w:caps/>
        </w:rPr>
        <w:t xml:space="preserve"> NARRATIVE progress report </w:t>
      </w:r>
    </w:p>
    <w:p w14:paraId="2B05816A" w14:textId="18A451FA" w:rsidR="00875706" w:rsidRDefault="00875706" w:rsidP="00875706">
      <w:pPr>
        <w:jc w:val="center"/>
        <w:rPr>
          <w:b/>
          <w:bCs/>
          <w:caps/>
        </w:rPr>
      </w:pPr>
      <w:r>
        <w:rPr>
          <w:b/>
          <w:bCs/>
          <w:caps/>
        </w:rPr>
        <w:t>REPORTING PERI</w:t>
      </w:r>
      <w:r w:rsidR="00E93034">
        <w:rPr>
          <w:b/>
          <w:bCs/>
          <w:caps/>
        </w:rPr>
        <w:t xml:space="preserve">OD: 1 january – 31 December </w:t>
      </w:r>
      <w:r w:rsidR="00FC1C8C">
        <w:rPr>
          <w:b/>
          <w:bCs/>
          <w:caps/>
        </w:rPr>
        <w:t>2020</w:t>
      </w:r>
    </w:p>
    <w:p w14:paraId="0D42978D" w14:textId="77777777" w:rsidR="00875706" w:rsidRDefault="00875706" w:rsidP="00875706">
      <w:pPr>
        <w:jc w:val="center"/>
        <w:rPr>
          <w:b/>
          <w:bCs/>
          <w:caps/>
        </w:rPr>
      </w:pPr>
    </w:p>
    <w:tbl>
      <w:tblPr>
        <w:tblW w:w="10386" w:type="dxa"/>
        <w:tblInd w:w="-72" w:type="dxa"/>
        <w:tblLayout w:type="fixed"/>
        <w:tblLook w:val="01E0" w:firstRow="1" w:lastRow="1" w:firstColumn="1" w:lastColumn="1" w:noHBand="0" w:noVBand="0"/>
      </w:tblPr>
      <w:tblGrid>
        <w:gridCol w:w="3487"/>
        <w:gridCol w:w="1655"/>
        <w:gridCol w:w="258"/>
        <w:gridCol w:w="3002"/>
        <w:gridCol w:w="1984"/>
      </w:tblGrid>
      <w:tr w:rsidR="00875706" w:rsidRPr="00947685" w14:paraId="4FF21E80" w14:textId="77777777" w:rsidTr="00C5660F">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4EBCC01B" w14:textId="77777777" w:rsidR="00875706" w:rsidRPr="00947685" w:rsidRDefault="00875706" w:rsidP="00C5660F">
            <w:pPr>
              <w:pStyle w:val="H1"/>
              <w:jc w:val="center"/>
              <w:rPr>
                <w:rFonts w:cs="Times New Roman"/>
              </w:rPr>
            </w:pPr>
            <w:r>
              <w:rPr>
                <w:rFonts w:cs="Times New Roman"/>
              </w:rPr>
              <w:t>Programme Title &amp; Project Number</w:t>
            </w:r>
          </w:p>
        </w:tc>
        <w:tc>
          <w:tcPr>
            <w:tcW w:w="258" w:type="dxa"/>
            <w:vMerge w:val="restart"/>
            <w:tcBorders>
              <w:left w:val="single" w:sz="4" w:space="0" w:color="auto"/>
              <w:right w:val="single" w:sz="4" w:space="0" w:color="auto"/>
            </w:tcBorders>
            <w:vAlign w:val="center"/>
          </w:tcPr>
          <w:p w14:paraId="3A22BB61" w14:textId="77777777" w:rsidR="00875706" w:rsidRPr="00947685" w:rsidRDefault="00875706" w:rsidP="00C5660F">
            <w:pPr>
              <w:jc w:val="center"/>
            </w:pPr>
          </w:p>
        </w:tc>
        <w:tc>
          <w:tcPr>
            <w:tcW w:w="4986" w:type="dxa"/>
            <w:gridSpan w:val="2"/>
            <w:tcBorders>
              <w:top w:val="single" w:sz="4" w:space="0" w:color="auto"/>
              <w:left w:val="single" w:sz="4" w:space="0" w:color="auto"/>
              <w:right w:val="single" w:sz="4" w:space="0" w:color="auto"/>
            </w:tcBorders>
            <w:shd w:val="clear" w:color="auto" w:fill="F3F3F3"/>
            <w:vAlign w:val="center"/>
          </w:tcPr>
          <w:p w14:paraId="617B3D78" w14:textId="77777777" w:rsidR="00875706" w:rsidRPr="00E407A4" w:rsidRDefault="00875706" w:rsidP="00C5660F">
            <w:pPr>
              <w:pStyle w:val="H1"/>
              <w:jc w:val="center"/>
              <w:rPr>
                <w:rFonts w:cs="Times New Roman"/>
              </w:rPr>
            </w:pPr>
            <w:r>
              <w:rPr>
                <w:rFonts w:cs="Times New Roman"/>
              </w:rPr>
              <w:t xml:space="preserve">Country, Locality(s), Priority Area(s) / </w:t>
            </w:r>
            <w:r w:rsidRPr="007C14A5">
              <w:rPr>
                <w:rFonts w:cs="Times New Roman"/>
              </w:rPr>
              <w:t>Strategic Results</w:t>
            </w:r>
            <w:r w:rsidRPr="007C14A5">
              <w:rPr>
                <w:rStyle w:val="FootnoteReference"/>
                <w:rFonts w:cs="Times New Roman"/>
              </w:rPr>
              <w:footnoteReference w:id="2"/>
            </w:r>
          </w:p>
        </w:tc>
      </w:tr>
      <w:tr w:rsidR="00875706" w:rsidRPr="00947685" w14:paraId="04D0A1B5" w14:textId="77777777" w:rsidTr="00C5660F">
        <w:trPr>
          <w:trHeight w:val="300"/>
        </w:trPr>
        <w:tc>
          <w:tcPr>
            <w:tcW w:w="5142" w:type="dxa"/>
            <w:gridSpan w:val="2"/>
            <w:vMerge w:val="restart"/>
            <w:tcBorders>
              <w:left w:val="single" w:sz="4" w:space="0" w:color="auto"/>
              <w:right w:val="single" w:sz="4" w:space="0" w:color="auto"/>
            </w:tcBorders>
          </w:tcPr>
          <w:p w14:paraId="168902A6" w14:textId="75A75978" w:rsidR="00875706" w:rsidRPr="00AD6DD5" w:rsidRDefault="00875706" w:rsidP="003A454A">
            <w:pPr>
              <w:pStyle w:val="BodyText"/>
              <w:numPr>
                <w:ilvl w:val="0"/>
                <w:numId w:val="3"/>
              </w:numPr>
              <w:spacing w:before="60" w:after="60"/>
              <w:ind w:left="342"/>
              <w:jc w:val="both"/>
              <w:rPr>
                <w:rFonts w:ascii="Times New Roman" w:hAnsi="Times New Roman"/>
                <w:bCs/>
                <w:iCs/>
                <w:snapToGrid w:val="0"/>
                <w:sz w:val="24"/>
                <w:szCs w:val="36"/>
              </w:rPr>
            </w:pPr>
            <w:r w:rsidRPr="00AD6DD5">
              <w:rPr>
                <w:rFonts w:ascii="Times New Roman" w:hAnsi="Times New Roman"/>
                <w:bCs/>
                <w:iCs/>
                <w:snapToGrid w:val="0"/>
                <w:sz w:val="24"/>
                <w:szCs w:val="36"/>
              </w:rPr>
              <w:t>Programme Title:</w:t>
            </w:r>
            <w:r w:rsidR="00260273" w:rsidRPr="00AD6DD5">
              <w:rPr>
                <w:rFonts w:ascii="Times New Roman" w:hAnsi="Times New Roman"/>
                <w:bCs/>
                <w:iCs/>
                <w:snapToGrid w:val="0"/>
                <w:sz w:val="24"/>
                <w:szCs w:val="36"/>
              </w:rPr>
              <w:t xml:space="preserve"> Joint Programme to Address Cooking Fuel Needs, Environmental Degradation and Food Security for Populations Affected by the Refugee Crisis in Bangladesh</w:t>
            </w:r>
          </w:p>
          <w:p w14:paraId="21374E3B" w14:textId="34F5BA8B" w:rsidR="00875706" w:rsidRPr="00AD6DD5" w:rsidRDefault="00875706" w:rsidP="003A454A">
            <w:pPr>
              <w:pStyle w:val="BodyText"/>
              <w:numPr>
                <w:ilvl w:val="0"/>
                <w:numId w:val="3"/>
              </w:numPr>
              <w:spacing w:before="60" w:after="60"/>
              <w:ind w:left="342"/>
              <w:jc w:val="both"/>
              <w:rPr>
                <w:rFonts w:ascii="Times New Roman" w:hAnsi="Times New Roman" w:cs="Times New Roman"/>
                <w:bCs/>
                <w:i/>
                <w:iCs/>
                <w:snapToGrid w:val="0"/>
                <w:sz w:val="22"/>
                <w:szCs w:val="22"/>
                <w:lang w:val="en-GB"/>
              </w:rPr>
            </w:pPr>
            <w:proofErr w:type="spellStart"/>
            <w:r w:rsidRPr="00AD6DD5">
              <w:rPr>
                <w:rFonts w:ascii="Times New Roman" w:hAnsi="Times New Roman"/>
                <w:bCs/>
                <w:iCs/>
                <w:snapToGrid w:val="0"/>
                <w:sz w:val="24"/>
                <w:szCs w:val="36"/>
              </w:rPr>
              <w:t>Programme</w:t>
            </w:r>
            <w:proofErr w:type="spellEnd"/>
            <w:r w:rsidRPr="00AD6DD5">
              <w:rPr>
                <w:rFonts w:ascii="Times New Roman" w:hAnsi="Times New Roman"/>
                <w:bCs/>
                <w:iCs/>
                <w:snapToGrid w:val="0"/>
                <w:sz w:val="24"/>
                <w:szCs w:val="36"/>
              </w:rPr>
              <w:t xml:space="preserve"> Number</w:t>
            </w:r>
            <w:r w:rsidR="002B24BD" w:rsidRPr="00AD6DD5">
              <w:rPr>
                <w:rFonts w:ascii="Times New Roman" w:hAnsi="Times New Roman"/>
                <w:bCs/>
                <w:iCs/>
                <w:snapToGrid w:val="0"/>
                <w:sz w:val="24"/>
                <w:szCs w:val="36"/>
              </w:rPr>
              <w:t xml:space="preserve">: </w:t>
            </w:r>
            <w:r w:rsidR="00E421E2" w:rsidRPr="00AD6DD5">
              <w:rPr>
                <w:rFonts w:ascii="Times New Roman" w:hAnsi="Times New Roman"/>
                <w:bCs/>
                <w:iCs/>
                <w:snapToGrid w:val="0"/>
                <w:sz w:val="24"/>
                <w:szCs w:val="36"/>
              </w:rPr>
              <w:t>00115175,</w:t>
            </w:r>
            <w:r w:rsidR="00F72EA2">
              <w:rPr>
                <w:rFonts w:ascii="Times New Roman" w:hAnsi="Times New Roman"/>
                <w:bCs/>
                <w:iCs/>
                <w:snapToGrid w:val="0"/>
                <w:sz w:val="24"/>
                <w:szCs w:val="36"/>
              </w:rPr>
              <w:t xml:space="preserve"> </w:t>
            </w:r>
            <w:r w:rsidR="00E421E2" w:rsidRPr="00AD6DD5">
              <w:rPr>
                <w:rFonts w:ascii="Times New Roman" w:hAnsi="Times New Roman"/>
                <w:bCs/>
                <w:iCs/>
                <w:snapToGrid w:val="0"/>
                <w:sz w:val="24"/>
                <w:szCs w:val="36"/>
              </w:rPr>
              <w:t>00118760</w:t>
            </w:r>
            <w:r w:rsidR="00F72EA2">
              <w:rPr>
                <w:rFonts w:ascii="Times New Roman" w:hAnsi="Times New Roman"/>
                <w:bCs/>
                <w:iCs/>
                <w:snapToGrid w:val="0"/>
                <w:sz w:val="24"/>
                <w:szCs w:val="36"/>
              </w:rPr>
              <w:t>, 00119520 and 00</w:t>
            </w:r>
            <w:r w:rsidR="00F72EA2" w:rsidRPr="003B5337">
              <w:rPr>
                <w:rFonts w:ascii="Times New Roman" w:hAnsi="Times New Roman"/>
                <w:bCs/>
                <w:iCs/>
                <w:snapToGrid w:val="0"/>
                <w:sz w:val="24"/>
                <w:szCs w:val="36"/>
              </w:rPr>
              <w:t>115158</w:t>
            </w:r>
          </w:p>
          <w:p w14:paraId="61C1028D" w14:textId="27A3B862" w:rsidR="00875706" w:rsidRPr="001F0CA6" w:rsidRDefault="00875706" w:rsidP="003A454A">
            <w:pPr>
              <w:pStyle w:val="BodyText"/>
              <w:numPr>
                <w:ilvl w:val="0"/>
                <w:numId w:val="3"/>
              </w:numPr>
              <w:spacing w:before="60" w:after="60"/>
              <w:ind w:left="342"/>
              <w:jc w:val="both"/>
              <w:rPr>
                <w:rFonts w:ascii="Times New Roman" w:hAnsi="Times New Roman"/>
                <w:i/>
              </w:rPr>
            </w:pPr>
            <w:r w:rsidRPr="00AD6DD5">
              <w:rPr>
                <w:rFonts w:ascii="Times New Roman" w:hAnsi="Times New Roman"/>
                <w:bCs/>
                <w:iCs/>
                <w:snapToGrid w:val="0"/>
                <w:sz w:val="24"/>
                <w:szCs w:val="36"/>
              </w:rPr>
              <w:t>MPTF Office Project Reference Number:</w:t>
            </w:r>
            <w:r w:rsidRPr="00AD6DD5">
              <w:rPr>
                <w:rStyle w:val="FootnoteReference"/>
                <w:rFonts w:ascii="Times New Roman" w:hAnsi="Times New Roman"/>
                <w:bCs/>
                <w:iCs/>
                <w:snapToGrid w:val="0"/>
                <w:sz w:val="24"/>
                <w:szCs w:val="36"/>
              </w:rPr>
              <w:footnoteReference w:id="3"/>
            </w:r>
            <w:r w:rsidR="006C2BB5" w:rsidRPr="00AD6DD5">
              <w:rPr>
                <w:rFonts w:ascii="Times New Roman" w:hAnsi="Times New Roman"/>
                <w:iCs/>
                <w:sz w:val="24"/>
                <w:szCs w:val="24"/>
              </w:rPr>
              <w:t xml:space="preserve">: </w:t>
            </w:r>
            <w:r w:rsidR="00F72EA2" w:rsidRPr="00AD6DD5">
              <w:rPr>
                <w:rFonts w:ascii="Times New Roman" w:hAnsi="Times New Roman"/>
                <w:bCs/>
                <w:iCs/>
                <w:snapToGrid w:val="0"/>
                <w:sz w:val="24"/>
                <w:szCs w:val="36"/>
              </w:rPr>
              <w:t>00115175,</w:t>
            </w:r>
            <w:r w:rsidR="00F72EA2">
              <w:rPr>
                <w:rFonts w:ascii="Times New Roman" w:hAnsi="Times New Roman"/>
                <w:bCs/>
                <w:iCs/>
                <w:snapToGrid w:val="0"/>
                <w:sz w:val="24"/>
                <w:szCs w:val="36"/>
              </w:rPr>
              <w:t xml:space="preserve"> </w:t>
            </w:r>
            <w:r w:rsidR="00F72EA2" w:rsidRPr="00AD6DD5">
              <w:rPr>
                <w:rFonts w:ascii="Times New Roman" w:hAnsi="Times New Roman"/>
                <w:bCs/>
                <w:iCs/>
                <w:snapToGrid w:val="0"/>
                <w:sz w:val="24"/>
                <w:szCs w:val="36"/>
              </w:rPr>
              <w:t>00118760</w:t>
            </w:r>
            <w:r w:rsidR="00F72EA2">
              <w:rPr>
                <w:rFonts w:ascii="Times New Roman" w:hAnsi="Times New Roman"/>
                <w:bCs/>
                <w:iCs/>
                <w:snapToGrid w:val="0"/>
                <w:sz w:val="24"/>
                <w:szCs w:val="36"/>
              </w:rPr>
              <w:t>, 00119520 and 00</w:t>
            </w:r>
            <w:r w:rsidR="00F72EA2" w:rsidRPr="003B5337">
              <w:rPr>
                <w:rFonts w:ascii="Times New Roman" w:hAnsi="Times New Roman"/>
                <w:bCs/>
                <w:iCs/>
                <w:snapToGrid w:val="0"/>
                <w:sz w:val="24"/>
                <w:szCs w:val="36"/>
              </w:rPr>
              <w:t>115158</w:t>
            </w:r>
          </w:p>
        </w:tc>
        <w:tc>
          <w:tcPr>
            <w:tcW w:w="258" w:type="dxa"/>
            <w:vMerge/>
            <w:tcBorders>
              <w:left w:val="single" w:sz="4" w:space="0" w:color="auto"/>
              <w:right w:val="single" w:sz="4" w:space="0" w:color="auto"/>
            </w:tcBorders>
          </w:tcPr>
          <w:p w14:paraId="448BC240" w14:textId="77777777" w:rsidR="00875706" w:rsidRPr="00947685" w:rsidRDefault="00875706" w:rsidP="00C5660F">
            <w:pPr>
              <w:pStyle w:val="BodyText"/>
              <w:rPr>
                <w:rFonts w:ascii="Times New Roman" w:hAnsi="Times New Roman"/>
              </w:rPr>
            </w:pPr>
          </w:p>
        </w:tc>
        <w:tc>
          <w:tcPr>
            <w:tcW w:w="4986" w:type="dxa"/>
            <w:gridSpan w:val="2"/>
            <w:tcBorders>
              <w:left w:val="single" w:sz="4" w:space="0" w:color="auto"/>
              <w:bottom w:val="single" w:sz="4" w:space="0" w:color="auto"/>
              <w:right w:val="single" w:sz="4" w:space="0" w:color="auto"/>
            </w:tcBorders>
          </w:tcPr>
          <w:p w14:paraId="1303689A" w14:textId="49C84261" w:rsidR="00875706" w:rsidRPr="00AD6DD5" w:rsidRDefault="00A04090" w:rsidP="00DA0BB6">
            <w:pPr>
              <w:pStyle w:val="BodyText"/>
              <w:rPr>
                <w:rFonts w:ascii="Times New Roman" w:hAnsi="Times New Roman"/>
                <w:sz w:val="24"/>
                <w:szCs w:val="24"/>
              </w:rPr>
            </w:pPr>
            <w:r w:rsidRPr="00AD6DD5">
              <w:rPr>
                <w:rFonts w:ascii="Times New Roman" w:hAnsi="Times New Roman"/>
                <w:bCs/>
                <w:i/>
                <w:iCs/>
                <w:snapToGrid w:val="0"/>
                <w:sz w:val="24"/>
                <w:szCs w:val="24"/>
              </w:rPr>
              <w:t>Cox’s Bazar, Bangladesh</w:t>
            </w:r>
          </w:p>
        </w:tc>
      </w:tr>
      <w:tr w:rsidR="00875706" w:rsidRPr="00947685" w14:paraId="0D1B1FE8" w14:textId="77777777" w:rsidTr="00C5660F">
        <w:trPr>
          <w:trHeight w:val="426"/>
        </w:trPr>
        <w:tc>
          <w:tcPr>
            <w:tcW w:w="5142" w:type="dxa"/>
            <w:gridSpan w:val="2"/>
            <w:vMerge/>
            <w:tcBorders>
              <w:left w:val="single" w:sz="4" w:space="0" w:color="auto"/>
              <w:bottom w:val="single" w:sz="4" w:space="0" w:color="auto"/>
              <w:right w:val="single" w:sz="4" w:space="0" w:color="auto"/>
            </w:tcBorders>
          </w:tcPr>
          <w:p w14:paraId="52D8545A" w14:textId="77777777" w:rsidR="00875706" w:rsidRPr="009A75F8" w:rsidRDefault="00875706" w:rsidP="003A454A">
            <w:pPr>
              <w:pStyle w:val="BodyText"/>
              <w:numPr>
                <w:ilvl w:val="0"/>
                <w:numId w:val="3"/>
              </w:numPr>
              <w:spacing w:before="60" w:after="60"/>
              <w:ind w:left="342"/>
              <w:jc w:val="both"/>
              <w:rPr>
                <w:rFonts w:ascii="Times New Roman" w:hAnsi="Times New Roman"/>
                <w:bCs/>
                <w:iCs/>
                <w:snapToGrid w:val="0"/>
                <w:szCs w:val="28"/>
              </w:rPr>
            </w:pPr>
          </w:p>
        </w:tc>
        <w:tc>
          <w:tcPr>
            <w:tcW w:w="258" w:type="dxa"/>
            <w:vMerge/>
            <w:tcBorders>
              <w:left w:val="single" w:sz="4" w:space="0" w:color="auto"/>
              <w:right w:val="single" w:sz="4" w:space="0" w:color="auto"/>
            </w:tcBorders>
          </w:tcPr>
          <w:p w14:paraId="5028D1FE" w14:textId="77777777" w:rsidR="00875706" w:rsidRPr="00947685" w:rsidRDefault="00875706" w:rsidP="00C5660F">
            <w:pPr>
              <w:pStyle w:val="BodyText"/>
              <w:rPr>
                <w:rFonts w:ascii="Times New Roman" w:hAnsi="Times New Roman"/>
              </w:rPr>
            </w:pPr>
          </w:p>
        </w:tc>
        <w:tc>
          <w:tcPr>
            <w:tcW w:w="4986" w:type="dxa"/>
            <w:gridSpan w:val="2"/>
            <w:tcBorders>
              <w:top w:val="single" w:sz="4" w:space="0" w:color="auto"/>
              <w:left w:val="single" w:sz="4" w:space="0" w:color="auto"/>
              <w:bottom w:val="single" w:sz="4" w:space="0" w:color="auto"/>
              <w:right w:val="single" w:sz="4" w:space="0" w:color="auto"/>
            </w:tcBorders>
          </w:tcPr>
          <w:p w14:paraId="69D81744" w14:textId="77777777" w:rsidR="004E66BC" w:rsidRPr="00AD6DD5" w:rsidRDefault="00875706" w:rsidP="00C5660F">
            <w:pPr>
              <w:pStyle w:val="BodyText"/>
              <w:rPr>
                <w:rFonts w:ascii="Times New Roman" w:hAnsi="Times New Roman"/>
                <w:bCs/>
                <w:i/>
                <w:iCs/>
                <w:snapToGrid w:val="0"/>
                <w:sz w:val="24"/>
                <w:szCs w:val="24"/>
              </w:rPr>
            </w:pPr>
            <w:r w:rsidRPr="00AD6DD5">
              <w:rPr>
                <w:rFonts w:ascii="Times New Roman" w:hAnsi="Times New Roman"/>
                <w:bCs/>
                <w:i/>
                <w:iCs/>
                <w:snapToGrid w:val="0"/>
                <w:sz w:val="24"/>
                <w:szCs w:val="24"/>
              </w:rPr>
              <w:t>Priority area/ strategic results</w:t>
            </w:r>
          </w:p>
          <w:p w14:paraId="22018ADC" w14:textId="77777777" w:rsidR="004E66BC" w:rsidRPr="00AD6DD5" w:rsidRDefault="004E66BC" w:rsidP="003A454A">
            <w:pPr>
              <w:numPr>
                <w:ilvl w:val="0"/>
                <w:numId w:val="3"/>
              </w:numPr>
              <w:rPr>
                <w:lang w:bidi="bn-IN"/>
              </w:rPr>
            </w:pPr>
            <w:r w:rsidRPr="00AD6DD5">
              <w:rPr>
                <w:lang w:bidi="bn-IN"/>
              </w:rPr>
              <w:t xml:space="preserve">Alternative cooking fuel (LPG), </w:t>
            </w:r>
          </w:p>
          <w:p w14:paraId="3038D6C4" w14:textId="77777777" w:rsidR="004E66BC" w:rsidRPr="00AD6DD5" w:rsidRDefault="004E66BC" w:rsidP="003A454A">
            <w:pPr>
              <w:numPr>
                <w:ilvl w:val="0"/>
                <w:numId w:val="3"/>
              </w:numPr>
              <w:rPr>
                <w:lang w:bidi="bn-IN"/>
              </w:rPr>
            </w:pPr>
            <w:r w:rsidRPr="00AD6DD5">
              <w:rPr>
                <w:lang w:bidi="bn-IN"/>
              </w:rPr>
              <w:t xml:space="preserve">Livelihoods, </w:t>
            </w:r>
          </w:p>
          <w:p w14:paraId="0F93E390" w14:textId="77777777" w:rsidR="004E66BC" w:rsidRPr="00AD6DD5" w:rsidRDefault="004E66BC" w:rsidP="003A454A">
            <w:pPr>
              <w:numPr>
                <w:ilvl w:val="0"/>
                <w:numId w:val="3"/>
              </w:numPr>
              <w:rPr>
                <w:lang w:bidi="bn-IN"/>
              </w:rPr>
            </w:pPr>
            <w:r w:rsidRPr="00AD6DD5">
              <w:rPr>
                <w:lang w:bidi="bn-IN"/>
              </w:rPr>
              <w:t xml:space="preserve">Self-reliance, </w:t>
            </w:r>
          </w:p>
          <w:p w14:paraId="378DD44B" w14:textId="77777777" w:rsidR="004E66BC" w:rsidRPr="00AD6DD5" w:rsidRDefault="004E66BC" w:rsidP="003A454A">
            <w:pPr>
              <w:numPr>
                <w:ilvl w:val="0"/>
                <w:numId w:val="3"/>
              </w:numPr>
              <w:rPr>
                <w:lang w:bidi="bn-IN"/>
              </w:rPr>
            </w:pPr>
            <w:r w:rsidRPr="00AD6DD5">
              <w:rPr>
                <w:lang w:bidi="bn-IN"/>
              </w:rPr>
              <w:t xml:space="preserve">Forestry and land stabilization  </w:t>
            </w:r>
          </w:p>
          <w:p w14:paraId="490CDA2F" w14:textId="6D9E3805" w:rsidR="00875706" w:rsidRPr="00AD6DD5" w:rsidRDefault="00875706" w:rsidP="00C5660F">
            <w:pPr>
              <w:pStyle w:val="BodyText"/>
              <w:rPr>
                <w:rFonts w:ascii="Times New Roman" w:hAnsi="Times New Roman"/>
                <w:bCs/>
                <w:i/>
                <w:iCs/>
                <w:snapToGrid w:val="0"/>
                <w:sz w:val="24"/>
                <w:szCs w:val="24"/>
              </w:rPr>
            </w:pPr>
            <w:r w:rsidRPr="00AD6DD5">
              <w:rPr>
                <w:rFonts w:ascii="Times New Roman" w:hAnsi="Times New Roman"/>
                <w:bCs/>
                <w:i/>
                <w:iCs/>
                <w:snapToGrid w:val="0"/>
                <w:sz w:val="24"/>
                <w:szCs w:val="24"/>
              </w:rPr>
              <w:t xml:space="preserve"> </w:t>
            </w:r>
          </w:p>
        </w:tc>
      </w:tr>
      <w:tr w:rsidR="00875706" w:rsidRPr="00947685" w14:paraId="174F1E05" w14:textId="77777777" w:rsidTr="00C5660F">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64A3D129" w14:textId="77777777" w:rsidR="00875706" w:rsidRPr="00947685" w:rsidRDefault="00875706" w:rsidP="00C5660F">
            <w:pPr>
              <w:pStyle w:val="H1"/>
              <w:jc w:val="center"/>
              <w:rPr>
                <w:rFonts w:cs="Times New Roman"/>
              </w:rPr>
            </w:pPr>
            <w:r w:rsidRPr="00947685">
              <w:rPr>
                <w:rFonts w:cs="Times New Roman"/>
              </w:rPr>
              <w:t>Participating Organi</w:t>
            </w:r>
            <w:r>
              <w:rPr>
                <w:rFonts w:cs="Times New Roman"/>
              </w:rPr>
              <w:t>zation(s)</w:t>
            </w:r>
          </w:p>
        </w:tc>
        <w:tc>
          <w:tcPr>
            <w:tcW w:w="258" w:type="dxa"/>
            <w:vMerge w:val="restart"/>
            <w:tcBorders>
              <w:left w:val="single" w:sz="4" w:space="0" w:color="auto"/>
              <w:right w:val="single" w:sz="4" w:space="0" w:color="auto"/>
            </w:tcBorders>
            <w:vAlign w:val="center"/>
          </w:tcPr>
          <w:p w14:paraId="7B9BEF7A" w14:textId="77777777" w:rsidR="00875706" w:rsidRPr="00947685" w:rsidRDefault="00875706" w:rsidP="00C5660F">
            <w:pPr>
              <w:jc w:val="center"/>
            </w:pPr>
          </w:p>
        </w:tc>
        <w:tc>
          <w:tcPr>
            <w:tcW w:w="4986" w:type="dxa"/>
            <w:gridSpan w:val="2"/>
            <w:tcBorders>
              <w:top w:val="single" w:sz="4" w:space="0" w:color="auto"/>
              <w:left w:val="single" w:sz="4" w:space="0" w:color="auto"/>
              <w:right w:val="single" w:sz="4" w:space="0" w:color="auto"/>
            </w:tcBorders>
            <w:shd w:val="clear" w:color="auto" w:fill="F3F3F3"/>
            <w:vAlign w:val="center"/>
          </w:tcPr>
          <w:p w14:paraId="283F1681" w14:textId="77777777" w:rsidR="00875706" w:rsidRPr="00947685" w:rsidRDefault="00875706" w:rsidP="00C5660F">
            <w:pPr>
              <w:pStyle w:val="H1"/>
              <w:jc w:val="center"/>
              <w:rPr>
                <w:rFonts w:cs="Times New Roman"/>
                <w:sz w:val="20"/>
              </w:rPr>
            </w:pPr>
            <w:r>
              <w:rPr>
                <w:rFonts w:cs="Times New Roman"/>
              </w:rPr>
              <w:t>Implementing Partners</w:t>
            </w:r>
          </w:p>
        </w:tc>
      </w:tr>
      <w:tr w:rsidR="00875706" w:rsidRPr="00947685" w14:paraId="3481878D" w14:textId="77777777" w:rsidTr="001845A9">
        <w:trPr>
          <w:trHeight w:val="4689"/>
        </w:trPr>
        <w:tc>
          <w:tcPr>
            <w:tcW w:w="5142" w:type="dxa"/>
            <w:gridSpan w:val="2"/>
            <w:tcBorders>
              <w:left w:val="single" w:sz="4" w:space="0" w:color="auto"/>
              <w:bottom w:val="single" w:sz="4" w:space="0" w:color="auto"/>
              <w:right w:val="single" w:sz="4" w:space="0" w:color="auto"/>
            </w:tcBorders>
          </w:tcPr>
          <w:p w14:paraId="1FADF296" w14:textId="547446A3" w:rsidR="0093794E" w:rsidRDefault="0093794E" w:rsidP="0093794E">
            <w:pPr>
              <w:pStyle w:val="BodyText"/>
              <w:rPr>
                <w:rFonts w:ascii="Times New Roman" w:hAnsi="Times New Roman"/>
                <w:sz w:val="24"/>
                <w:szCs w:val="24"/>
              </w:rPr>
            </w:pPr>
            <w:r>
              <w:rPr>
                <w:rFonts w:ascii="Times New Roman" w:hAnsi="Times New Roman"/>
                <w:sz w:val="24"/>
                <w:szCs w:val="24"/>
              </w:rPr>
              <w:t xml:space="preserve">United Nations (UN) </w:t>
            </w:r>
            <w:r w:rsidR="00F27FE6">
              <w:rPr>
                <w:rFonts w:ascii="Times New Roman" w:hAnsi="Times New Roman"/>
                <w:sz w:val="24"/>
                <w:szCs w:val="24"/>
              </w:rPr>
              <w:t>a</w:t>
            </w:r>
            <w:r>
              <w:rPr>
                <w:rFonts w:ascii="Times New Roman" w:hAnsi="Times New Roman"/>
                <w:sz w:val="24"/>
                <w:szCs w:val="24"/>
              </w:rPr>
              <w:t>gencies:</w:t>
            </w:r>
          </w:p>
          <w:p w14:paraId="18824024" w14:textId="3D52770D" w:rsidR="004D6770" w:rsidRPr="00AD6DD5" w:rsidRDefault="004D6770" w:rsidP="003A454A">
            <w:pPr>
              <w:pStyle w:val="BodyText"/>
              <w:numPr>
                <w:ilvl w:val="0"/>
                <w:numId w:val="6"/>
              </w:numPr>
              <w:rPr>
                <w:rFonts w:ascii="Times New Roman" w:hAnsi="Times New Roman"/>
                <w:sz w:val="24"/>
                <w:szCs w:val="24"/>
              </w:rPr>
            </w:pPr>
            <w:r w:rsidRPr="00AD6DD5">
              <w:rPr>
                <w:rFonts w:ascii="Times New Roman" w:hAnsi="Times New Roman"/>
                <w:sz w:val="24"/>
                <w:szCs w:val="24"/>
              </w:rPr>
              <w:t xml:space="preserve">Food and Agriculture Organization (FAO) </w:t>
            </w:r>
          </w:p>
          <w:p w14:paraId="57E36C1C" w14:textId="77777777" w:rsidR="004D6770" w:rsidRPr="00AD6DD5" w:rsidRDefault="004D6770" w:rsidP="003A454A">
            <w:pPr>
              <w:pStyle w:val="BodyText"/>
              <w:numPr>
                <w:ilvl w:val="0"/>
                <w:numId w:val="6"/>
              </w:numPr>
              <w:rPr>
                <w:rFonts w:ascii="Times New Roman" w:hAnsi="Times New Roman"/>
                <w:sz w:val="24"/>
                <w:szCs w:val="24"/>
              </w:rPr>
            </w:pPr>
            <w:r w:rsidRPr="00AD6DD5">
              <w:rPr>
                <w:rFonts w:ascii="Times New Roman" w:hAnsi="Times New Roman"/>
                <w:sz w:val="24"/>
                <w:szCs w:val="24"/>
              </w:rPr>
              <w:t xml:space="preserve">International Organization for Migration (IOM) </w:t>
            </w:r>
          </w:p>
          <w:p w14:paraId="076277A3" w14:textId="1CD71E7D" w:rsidR="00875706" w:rsidRPr="00AD6DD5" w:rsidRDefault="004D6770" w:rsidP="003A454A">
            <w:pPr>
              <w:pStyle w:val="BodyText"/>
              <w:numPr>
                <w:ilvl w:val="0"/>
                <w:numId w:val="6"/>
              </w:numPr>
              <w:rPr>
                <w:rFonts w:ascii="Times New Roman" w:hAnsi="Times New Roman"/>
                <w:sz w:val="24"/>
                <w:szCs w:val="24"/>
              </w:rPr>
            </w:pPr>
            <w:r w:rsidRPr="00AD6DD5">
              <w:rPr>
                <w:rFonts w:ascii="Times New Roman" w:hAnsi="Times New Roman"/>
                <w:sz w:val="24"/>
                <w:szCs w:val="24"/>
              </w:rPr>
              <w:t>World Food Program (WFP)</w:t>
            </w:r>
          </w:p>
          <w:p w14:paraId="6794535F" w14:textId="77777777" w:rsidR="00875706" w:rsidRPr="0023201B" w:rsidRDefault="00875706" w:rsidP="00C5660F">
            <w:pPr>
              <w:pStyle w:val="BodyText"/>
              <w:rPr>
                <w:rFonts w:ascii="Times New Roman" w:hAnsi="Times New Roman"/>
                <w:i/>
                <w:sz w:val="24"/>
              </w:rPr>
            </w:pPr>
          </w:p>
        </w:tc>
        <w:tc>
          <w:tcPr>
            <w:tcW w:w="258" w:type="dxa"/>
            <w:vMerge/>
            <w:tcBorders>
              <w:left w:val="single" w:sz="4" w:space="0" w:color="auto"/>
              <w:right w:val="single" w:sz="4" w:space="0" w:color="auto"/>
            </w:tcBorders>
          </w:tcPr>
          <w:p w14:paraId="404F5554" w14:textId="77777777" w:rsidR="00875706" w:rsidRPr="00947685" w:rsidRDefault="00875706" w:rsidP="00C5660F">
            <w:pPr>
              <w:pStyle w:val="BodyText"/>
              <w:rPr>
                <w:rFonts w:ascii="Times New Roman" w:hAnsi="Times New Roman"/>
              </w:rPr>
            </w:pPr>
          </w:p>
        </w:tc>
        <w:tc>
          <w:tcPr>
            <w:tcW w:w="4986" w:type="dxa"/>
            <w:gridSpan w:val="2"/>
            <w:tcBorders>
              <w:left w:val="single" w:sz="4" w:space="0" w:color="auto"/>
              <w:bottom w:val="single" w:sz="4" w:space="0" w:color="auto"/>
              <w:right w:val="single" w:sz="4" w:space="0" w:color="auto"/>
            </w:tcBorders>
          </w:tcPr>
          <w:p w14:paraId="6DC5F7E7" w14:textId="7B20DDB7" w:rsidR="00705540" w:rsidRPr="00AD6DD5" w:rsidRDefault="00705540" w:rsidP="003A454A">
            <w:pPr>
              <w:pStyle w:val="BodyText"/>
              <w:numPr>
                <w:ilvl w:val="0"/>
                <w:numId w:val="3"/>
              </w:numPr>
              <w:spacing w:before="60" w:after="60"/>
              <w:ind w:left="342"/>
              <w:jc w:val="both"/>
              <w:rPr>
                <w:rFonts w:ascii="Times New Roman" w:hAnsi="Times New Roman"/>
                <w:bCs/>
                <w:iCs/>
                <w:snapToGrid w:val="0"/>
                <w:color w:val="000000"/>
                <w:sz w:val="24"/>
                <w:szCs w:val="36"/>
              </w:rPr>
            </w:pPr>
            <w:proofErr w:type="spellStart"/>
            <w:r w:rsidRPr="00F27FE6">
              <w:rPr>
                <w:rFonts w:ascii="Times New Roman" w:hAnsi="Times New Roman"/>
                <w:b/>
                <w:iCs/>
                <w:snapToGrid w:val="0"/>
                <w:color w:val="000000"/>
                <w:sz w:val="24"/>
                <w:szCs w:val="36"/>
              </w:rPr>
              <w:t>GoB</w:t>
            </w:r>
            <w:proofErr w:type="spellEnd"/>
            <w:r w:rsidRPr="00F27FE6">
              <w:rPr>
                <w:rFonts w:ascii="Times New Roman" w:hAnsi="Times New Roman"/>
                <w:b/>
                <w:iCs/>
                <w:snapToGrid w:val="0"/>
                <w:color w:val="000000"/>
                <w:sz w:val="24"/>
                <w:szCs w:val="36"/>
              </w:rPr>
              <w:t>:</w:t>
            </w:r>
            <w:r w:rsidRPr="00AD6DD5">
              <w:rPr>
                <w:rFonts w:ascii="Times New Roman" w:hAnsi="Times New Roman"/>
                <w:bCs/>
                <w:iCs/>
                <w:snapToGrid w:val="0"/>
                <w:color w:val="000000"/>
                <w:sz w:val="24"/>
                <w:szCs w:val="36"/>
              </w:rPr>
              <w:t xml:space="preserve"> Ministry of Disaster Management and Relief (MoDMR), the Economic Relations Division (ERD), the Ministry of Agriculture (</w:t>
            </w:r>
            <w:proofErr w:type="spellStart"/>
            <w:r w:rsidRPr="00AD6DD5">
              <w:rPr>
                <w:rFonts w:ascii="Times New Roman" w:hAnsi="Times New Roman"/>
                <w:bCs/>
                <w:iCs/>
                <w:snapToGrid w:val="0"/>
                <w:color w:val="000000"/>
                <w:sz w:val="24"/>
                <w:szCs w:val="36"/>
              </w:rPr>
              <w:t>MoA</w:t>
            </w:r>
            <w:proofErr w:type="spellEnd"/>
            <w:r w:rsidRPr="00AD6DD5">
              <w:rPr>
                <w:rFonts w:ascii="Times New Roman" w:hAnsi="Times New Roman"/>
                <w:bCs/>
                <w:iCs/>
                <w:snapToGrid w:val="0"/>
                <w:color w:val="000000"/>
                <w:sz w:val="24"/>
                <w:szCs w:val="36"/>
              </w:rPr>
              <w:t>), the Ministry of Fisheries and Livestock (</w:t>
            </w:r>
            <w:proofErr w:type="spellStart"/>
            <w:r w:rsidRPr="00AD6DD5">
              <w:rPr>
                <w:rFonts w:ascii="Times New Roman" w:hAnsi="Times New Roman"/>
                <w:bCs/>
                <w:iCs/>
                <w:snapToGrid w:val="0"/>
                <w:color w:val="000000"/>
                <w:sz w:val="24"/>
                <w:szCs w:val="36"/>
              </w:rPr>
              <w:t>MoFL</w:t>
            </w:r>
            <w:proofErr w:type="spellEnd"/>
            <w:r w:rsidRPr="00AD6DD5">
              <w:rPr>
                <w:rFonts w:ascii="Times New Roman" w:hAnsi="Times New Roman"/>
                <w:bCs/>
                <w:iCs/>
                <w:snapToGrid w:val="0"/>
                <w:color w:val="000000"/>
                <w:sz w:val="24"/>
                <w:szCs w:val="36"/>
              </w:rPr>
              <w:t xml:space="preserve">), Ministry of </w:t>
            </w:r>
            <w:r w:rsidR="00AD6DD5" w:rsidRPr="00AD6DD5">
              <w:rPr>
                <w:rFonts w:ascii="Times New Roman" w:hAnsi="Times New Roman"/>
                <w:bCs/>
                <w:iCs/>
                <w:snapToGrid w:val="0"/>
                <w:color w:val="000000"/>
                <w:sz w:val="24"/>
                <w:szCs w:val="36"/>
              </w:rPr>
              <w:t>E</w:t>
            </w:r>
            <w:r w:rsidRPr="00AD6DD5">
              <w:rPr>
                <w:rFonts w:ascii="Times New Roman" w:hAnsi="Times New Roman"/>
                <w:bCs/>
                <w:iCs/>
                <w:snapToGrid w:val="0"/>
                <w:color w:val="000000"/>
                <w:sz w:val="24"/>
                <w:szCs w:val="36"/>
              </w:rPr>
              <w:t xml:space="preserve">nvironment, Forestry and Climate Change, Forest Department (FD), </w:t>
            </w:r>
            <w:proofErr w:type="spellStart"/>
            <w:r w:rsidRPr="00AD6DD5">
              <w:rPr>
                <w:rFonts w:ascii="Times New Roman" w:hAnsi="Times New Roman"/>
                <w:bCs/>
                <w:iCs/>
                <w:snapToGrid w:val="0"/>
                <w:color w:val="000000"/>
                <w:sz w:val="24"/>
                <w:szCs w:val="36"/>
              </w:rPr>
              <w:t>Upazila</w:t>
            </w:r>
            <w:proofErr w:type="spellEnd"/>
            <w:r w:rsidRPr="00AD6DD5">
              <w:rPr>
                <w:rFonts w:ascii="Times New Roman" w:hAnsi="Times New Roman"/>
                <w:bCs/>
                <w:iCs/>
                <w:snapToGrid w:val="0"/>
                <w:color w:val="000000"/>
                <w:sz w:val="24"/>
                <w:szCs w:val="36"/>
              </w:rPr>
              <w:t xml:space="preserve"> </w:t>
            </w:r>
            <w:proofErr w:type="spellStart"/>
            <w:r w:rsidRPr="00AD6DD5">
              <w:rPr>
                <w:rFonts w:ascii="Times New Roman" w:hAnsi="Times New Roman"/>
                <w:bCs/>
                <w:iCs/>
                <w:snapToGrid w:val="0"/>
                <w:color w:val="000000"/>
                <w:sz w:val="24"/>
                <w:szCs w:val="36"/>
              </w:rPr>
              <w:t>Nirbahi</w:t>
            </w:r>
            <w:proofErr w:type="spellEnd"/>
            <w:r w:rsidRPr="00AD6DD5">
              <w:rPr>
                <w:rFonts w:ascii="Times New Roman" w:hAnsi="Times New Roman"/>
                <w:bCs/>
                <w:iCs/>
                <w:snapToGrid w:val="0"/>
                <w:color w:val="000000"/>
                <w:sz w:val="24"/>
                <w:szCs w:val="36"/>
              </w:rPr>
              <w:t xml:space="preserve"> Officers (UNO) and Union Chairpersons</w:t>
            </w:r>
            <w:r w:rsidR="00AD6DD5" w:rsidRPr="00AD6DD5">
              <w:rPr>
                <w:rFonts w:ascii="Times New Roman" w:hAnsi="Times New Roman"/>
                <w:bCs/>
                <w:iCs/>
                <w:snapToGrid w:val="0"/>
                <w:color w:val="000000"/>
                <w:sz w:val="24"/>
                <w:szCs w:val="36"/>
              </w:rPr>
              <w:t>.</w:t>
            </w:r>
            <w:r w:rsidRPr="00AD6DD5">
              <w:rPr>
                <w:rFonts w:ascii="Times New Roman" w:hAnsi="Times New Roman"/>
                <w:bCs/>
                <w:iCs/>
                <w:snapToGrid w:val="0"/>
                <w:color w:val="000000"/>
                <w:sz w:val="24"/>
                <w:szCs w:val="36"/>
              </w:rPr>
              <w:t xml:space="preserve"> </w:t>
            </w:r>
          </w:p>
          <w:p w14:paraId="290420FB" w14:textId="559F8A0D" w:rsidR="00705540" w:rsidRPr="00AD6DD5" w:rsidRDefault="00705540" w:rsidP="003A454A">
            <w:pPr>
              <w:pStyle w:val="BodyText"/>
              <w:numPr>
                <w:ilvl w:val="0"/>
                <w:numId w:val="3"/>
              </w:numPr>
              <w:spacing w:before="60" w:after="60"/>
              <w:ind w:left="342"/>
              <w:jc w:val="both"/>
              <w:rPr>
                <w:rFonts w:ascii="Times New Roman" w:hAnsi="Times New Roman"/>
                <w:bCs/>
                <w:iCs/>
                <w:snapToGrid w:val="0"/>
                <w:color w:val="000000"/>
                <w:sz w:val="24"/>
                <w:szCs w:val="36"/>
              </w:rPr>
            </w:pPr>
            <w:r w:rsidRPr="00F27FE6">
              <w:rPr>
                <w:rFonts w:ascii="Times New Roman" w:hAnsi="Times New Roman"/>
                <w:b/>
                <w:iCs/>
                <w:snapToGrid w:val="0"/>
                <w:color w:val="000000"/>
                <w:sz w:val="24"/>
                <w:szCs w:val="36"/>
              </w:rPr>
              <w:t>INGOs</w:t>
            </w:r>
            <w:r w:rsidRPr="00AD6DD5">
              <w:rPr>
                <w:rFonts w:ascii="Times New Roman" w:hAnsi="Times New Roman"/>
                <w:bCs/>
                <w:iCs/>
                <w:snapToGrid w:val="0"/>
                <w:color w:val="000000"/>
                <w:sz w:val="24"/>
                <w:szCs w:val="36"/>
              </w:rPr>
              <w:t>: United Purpose, Relief International</w:t>
            </w:r>
            <w:r w:rsidR="000C5BC3" w:rsidRPr="00AD6DD5">
              <w:rPr>
                <w:rFonts w:ascii="Times New Roman" w:hAnsi="Times New Roman"/>
                <w:bCs/>
                <w:iCs/>
                <w:snapToGrid w:val="0"/>
                <w:color w:val="000000"/>
                <w:sz w:val="24"/>
                <w:szCs w:val="36"/>
              </w:rPr>
              <w:t>,</w:t>
            </w:r>
            <w:r w:rsidRPr="00AD6DD5">
              <w:rPr>
                <w:rFonts w:ascii="Times New Roman" w:hAnsi="Times New Roman"/>
                <w:bCs/>
                <w:iCs/>
                <w:snapToGrid w:val="0"/>
                <w:color w:val="000000"/>
                <w:sz w:val="24"/>
                <w:szCs w:val="36"/>
              </w:rPr>
              <w:t xml:space="preserve"> BRAC, International Union for Conservation of Nature (IUCN) </w:t>
            </w:r>
          </w:p>
          <w:p w14:paraId="3E894DFC" w14:textId="226B2BD6" w:rsidR="00AD6DD5" w:rsidRPr="009E3952" w:rsidRDefault="00705540" w:rsidP="001845A9">
            <w:pPr>
              <w:pStyle w:val="BodyText"/>
              <w:numPr>
                <w:ilvl w:val="0"/>
                <w:numId w:val="3"/>
              </w:numPr>
              <w:spacing w:before="60" w:after="60"/>
              <w:ind w:left="342"/>
              <w:jc w:val="both"/>
              <w:rPr>
                <w:rFonts w:ascii="Times New Roman" w:hAnsi="Times New Roman"/>
                <w:bCs/>
                <w:iCs/>
                <w:snapToGrid w:val="0"/>
                <w:color w:val="000000"/>
                <w:szCs w:val="28"/>
              </w:rPr>
            </w:pPr>
            <w:r w:rsidRPr="00F27FE6">
              <w:rPr>
                <w:rFonts w:ascii="Times New Roman" w:hAnsi="Times New Roman"/>
                <w:b/>
                <w:iCs/>
                <w:snapToGrid w:val="0"/>
                <w:color w:val="000000"/>
                <w:sz w:val="24"/>
                <w:szCs w:val="36"/>
              </w:rPr>
              <w:t>LNGOs</w:t>
            </w:r>
            <w:r w:rsidRPr="001845A9">
              <w:rPr>
                <w:rFonts w:ascii="Times New Roman" w:hAnsi="Times New Roman"/>
                <w:bCs/>
                <w:iCs/>
                <w:snapToGrid w:val="0"/>
                <w:color w:val="000000"/>
                <w:sz w:val="24"/>
                <w:szCs w:val="36"/>
              </w:rPr>
              <w:t xml:space="preserve">: Society for Health Extension and Development (SHED), </w:t>
            </w:r>
            <w:proofErr w:type="spellStart"/>
            <w:r w:rsidRPr="001845A9">
              <w:rPr>
                <w:rFonts w:ascii="Times New Roman" w:hAnsi="Times New Roman"/>
                <w:bCs/>
                <w:iCs/>
                <w:snapToGrid w:val="0"/>
                <w:color w:val="000000"/>
                <w:sz w:val="24"/>
                <w:szCs w:val="36"/>
              </w:rPr>
              <w:t>Prottyashi</w:t>
            </w:r>
            <w:proofErr w:type="spellEnd"/>
            <w:r w:rsidRPr="001845A9">
              <w:rPr>
                <w:rFonts w:ascii="Times New Roman" w:hAnsi="Times New Roman"/>
                <w:bCs/>
                <w:iCs/>
                <w:snapToGrid w:val="0"/>
                <w:color w:val="000000"/>
                <w:sz w:val="24"/>
                <w:szCs w:val="36"/>
              </w:rPr>
              <w:t xml:space="preserve">, </w:t>
            </w:r>
            <w:proofErr w:type="spellStart"/>
            <w:r w:rsidRPr="001845A9">
              <w:rPr>
                <w:rFonts w:ascii="Times New Roman" w:hAnsi="Times New Roman"/>
                <w:bCs/>
                <w:iCs/>
                <w:snapToGrid w:val="0"/>
                <w:color w:val="000000"/>
                <w:sz w:val="24"/>
                <w:szCs w:val="36"/>
              </w:rPr>
              <w:t>Shushilan</w:t>
            </w:r>
            <w:proofErr w:type="spellEnd"/>
            <w:r w:rsidRPr="001845A9">
              <w:rPr>
                <w:rFonts w:ascii="Times New Roman" w:hAnsi="Times New Roman"/>
                <w:bCs/>
                <w:iCs/>
                <w:snapToGrid w:val="0"/>
                <w:color w:val="000000"/>
                <w:sz w:val="24"/>
                <w:szCs w:val="36"/>
              </w:rPr>
              <w:t xml:space="preserve">, Centre for Natural Resource Studies (CNRS), </w:t>
            </w:r>
            <w:proofErr w:type="spellStart"/>
            <w:r w:rsidRPr="001845A9">
              <w:rPr>
                <w:rFonts w:ascii="Times New Roman" w:hAnsi="Times New Roman"/>
                <w:bCs/>
                <w:iCs/>
                <w:snapToGrid w:val="0"/>
                <w:color w:val="000000"/>
                <w:sz w:val="24"/>
                <w:szCs w:val="36"/>
              </w:rPr>
              <w:t>Arannayk</w:t>
            </w:r>
            <w:proofErr w:type="spellEnd"/>
            <w:r w:rsidRPr="001845A9">
              <w:rPr>
                <w:rFonts w:ascii="Times New Roman" w:hAnsi="Times New Roman"/>
                <w:bCs/>
                <w:iCs/>
                <w:snapToGrid w:val="0"/>
                <w:color w:val="000000"/>
                <w:sz w:val="24"/>
                <w:szCs w:val="36"/>
              </w:rPr>
              <w:t xml:space="preserve"> Foundation (AF)</w:t>
            </w:r>
          </w:p>
        </w:tc>
      </w:tr>
      <w:tr w:rsidR="00875706" w:rsidRPr="00F75023" w14:paraId="471B5776"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trPr>
        <w:tc>
          <w:tcPr>
            <w:tcW w:w="5142" w:type="dxa"/>
            <w:gridSpan w:val="2"/>
            <w:tcBorders>
              <w:top w:val="single" w:sz="4" w:space="0" w:color="auto"/>
              <w:left w:val="single" w:sz="4" w:space="0" w:color="auto"/>
              <w:bottom w:val="nil"/>
              <w:right w:val="single" w:sz="4" w:space="0" w:color="auto"/>
            </w:tcBorders>
            <w:shd w:val="clear" w:color="auto" w:fill="F2F2F2"/>
            <w:vAlign w:val="center"/>
          </w:tcPr>
          <w:p w14:paraId="6839FF3E" w14:textId="56695ABF" w:rsidR="00875706" w:rsidRPr="00F75023" w:rsidRDefault="00875706" w:rsidP="00C5660F">
            <w:pPr>
              <w:pStyle w:val="H1"/>
              <w:jc w:val="center"/>
              <w:rPr>
                <w:rFonts w:cs="Times New Roman"/>
              </w:rPr>
            </w:pPr>
            <w:r w:rsidRPr="00F75023">
              <w:rPr>
                <w:rFonts w:cs="Times New Roman"/>
              </w:rPr>
              <w:t xml:space="preserve">Project </w:t>
            </w:r>
            <w:r>
              <w:rPr>
                <w:rFonts w:cs="Times New Roman"/>
              </w:rPr>
              <w:t>Cost (US$)</w:t>
            </w:r>
          </w:p>
        </w:tc>
        <w:tc>
          <w:tcPr>
            <w:tcW w:w="258" w:type="dxa"/>
            <w:tcBorders>
              <w:top w:val="nil"/>
              <w:left w:val="single" w:sz="4" w:space="0" w:color="auto"/>
              <w:bottom w:val="nil"/>
              <w:right w:val="single" w:sz="4" w:space="0" w:color="auto"/>
            </w:tcBorders>
            <w:shd w:val="clear" w:color="auto" w:fill="auto"/>
            <w:vAlign w:val="center"/>
          </w:tcPr>
          <w:p w14:paraId="1401D142" w14:textId="77777777" w:rsidR="00875706" w:rsidRPr="00F75023" w:rsidRDefault="00875706" w:rsidP="00C5660F">
            <w:pPr>
              <w:pStyle w:val="H1"/>
              <w:jc w:val="center"/>
              <w:rPr>
                <w:rFonts w:cs="Times New Roman"/>
              </w:rPr>
            </w:pPr>
          </w:p>
        </w:tc>
        <w:tc>
          <w:tcPr>
            <w:tcW w:w="4986" w:type="dxa"/>
            <w:gridSpan w:val="2"/>
            <w:tcBorders>
              <w:top w:val="single" w:sz="4" w:space="0" w:color="auto"/>
              <w:left w:val="single" w:sz="4" w:space="0" w:color="auto"/>
              <w:bottom w:val="nil"/>
              <w:right w:val="single" w:sz="4" w:space="0" w:color="auto"/>
            </w:tcBorders>
            <w:shd w:val="clear" w:color="auto" w:fill="F2F2F2"/>
            <w:vAlign w:val="center"/>
          </w:tcPr>
          <w:p w14:paraId="24C57B63" w14:textId="77777777" w:rsidR="00875706" w:rsidRPr="00F75023" w:rsidRDefault="00875706" w:rsidP="00C5660F">
            <w:pPr>
              <w:pStyle w:val="H1"/>
              <w:jc w:val="center"/>
              <w:rPr>
                <w:rFonts w:cs="Times New Roman"/>
              </w:rPr>
            </w:pPr>
            <w:r>
              <w:rPr>
                <w:rFonts w:cs="Times New Roman"/>
              </w:rPr>
              <w:t>Programme Duration</w:t>
            </w:r>
          </w:p>
        </w:tc>
      </w:tr>
      <w:tr w:rsidR="00875706" w:rsidRPr="00F75023" w14:paraId="1AB37EB3" w14:textId="77777777" w:rsidTr="00AD6D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5"/>
        </w:trPr>
        <w:tc>
          <w:tcPr>
            <w:tcW w:w="3487" w:type="dxa"/>
            <w:tcBorders>
              <w:top w:val="nil"/>
              <w:left w:val="single" w:sz="4" w:space="0" w:color="auto"/>
              <w:bottom w:val="nil"/>
              <w:right w:val="nil"/>
            </w:tcBorders>
            <w:shd w:val="clear" w:color="auto" w:fill="auto"/>
            <w:vAlign w:val="center"/>
          </w:tcPr>
          <w:p w14:paraId="7EF7232E" w14:textId="77777777" w:rsidR="00875706" w:rsidRPr="00AD6DD5" w:rsidRDefault="00875706" w:rsidP="00C5660F">
            <w:pPr>
              <w:pStyle w:val="H2"/>
              <w:rPr>
                <w:rFonts w:cs="Times New Roman"/>
                <w:b w:val="0"/>
                <w:sz w:val="24"/>
                <w:szCs w:val="24"/>
              </w:rPr>
            </w:pPr>
            <w:r w:rsidRPr="00AD6DD5">
              <w:rPr>
                <w:rFonts w:cs="Times New Roman"/>
                <w:b w:val="0"/>
                <w:sz w:val="24"/>
                <w:szCs w:val="24"/>
              </w:rPr>
              <w:t xml:space="preserve">Total approved budget as per project document: </w:t>
            </w:r>
          </w:p>
          <w:p w14:paraId="6A0D8954" w14:textId="77777777" w:rsidR="00875706" w:rsidRPr="003F480D" w:rsidRDefault="00875706" w:rsidP="00C5660F">
            <w:pPr>
              <w:pStyle w:val="H2"/>
              <w:rPr>
                <w:rFonts w:cs="Times New Roman"/>
                <w:b w:val="0"/>
                <w:sz w:val="20"/>
                <w:szCs w:val="20"/>
              </w:rPr>
            </w:pPr>
            <w:r w:rsidRPr="00AD6DD5">
              <w:rPr>
                <w:rFonts w:cs="Times New Roman"/>
                <w:b w:val="0"/>
                <w:sz w:val="24"/>
                <w:szCs w:val="24"/>
              </w:rPr>
              <w:lastRenderedPageBreak/>
              <w:t>MPTF /JP Contribution</w:t>
            </w:r>
            <w:r w:rsidRPr="003F480D">
              <w:rPr>
                <w:rStyle w:val="FootnoteReference"/>
                <w:rFonts w:cs="Times New Roman"/>
                <w:b w:val="0"/>
                <w:sz w:val="20"/>
                <w:szCs w:val="20"/>
              </w:rPr>
              <w:footnoteReference w:id="4"/>
            </w:r>
            <w:r w:rsidRPr="003F480D">
              <w:rPr>
                <w:rFonts w:cs="Times New Roman"/>
                <w:b w:val="0"/>
                <w:sz w:val="20"/>
                <w:szCs w:val="20"/>
              </w:rPr>
              <w:t xml:space="preserve">:  </w:t>
            </w:r>
          </w:p>
          <w:p w14:paraId="4C807DA0" w14:textId="508A6137" w:rsidR="00AD6DD5" w:rsidRPr="00AD6DD5" w:rsidRDefault="00AD6DD5" w:rsidP="003A454A">
            <w:pPr>
              <w:numPr>
                <w:ilvl w:val="0"/>
                <w:numId w:val="4"/>
              </w:numPr>
              <w:pBdr>
                <w:top w:val="nil"/>
                <w:left w:val="nil"/>
                <w:bottom w:val="nil"/>
                <w:right w:val="nil"/>
                <w:between w:val="nil"/>
              </w:pBdr>
            </w:pPr>
            <w:r w:rsidRPr="00AD6DD5">
              <w:t>FAO:</w:t>
            </w:r>
            <w:r w:rsidR="003423E0">
              <w:t xml:space="preserve"> </w:t>
            </w:r>
            <w:r w:rsidR="00ED0D29">
              <w:t>5,422,776</w:t>
            </w:r>
          </w:p>
          <w:p w14:paraId="78603C36" w14:textId="67C0508C" w:rsidR="00AD6DD5" w:rsidRPr="00AD6DD5" w:rsidRDefault="00AD6DD5" w:rsidP="003A454A">
            <w:pPr>
              <w:numPr>
                <w:ilvl w:val="0"/>
                <w:numId w:val="4"/>
              </w:numPr>
              <w:pBdr>
                <w:top w:val="nil"/>
                <w:left w:val="nil"/>
                <w:bottom w:val="nil"/>
                <w:right w:val="nil"/>
                <w:between w:val="nil"/>
              </w:pBdr>
            </w:pPr>
            <w:r w:rsidRPr="00AD6DD5">
              <w:t>IOM:</w:t>
            </w:r>
            <w:r w:rsidR="003423E0">
              <w:t xml:space="preserve"> </w:t>
            </w:r>
            <w:r w:rsidR="00ED0D29">
              <w:t>28,033,588</w:t>
            </w:r>
          </w:p>
          <w:p w14:paraId="245A51D4" w14:textId="57DEF555" w:rsidR="00875706" w:rsidRPr="008062C3" w:rsidRDefault="00AD6DD5" w:rsidP="003A454A">
            <w:pPr>
              <w:pStyle w:val="H2"/>
              <w:numPr>
                <w:ilvl w:val="0"/>
                <w:numId w:val="4"/>
              </w:numPr>
              <w:rPr>
                <w:rFonts w:cs="Times New Roman"/>
                <w:i/>
                <w:sz w:val="18"/>
                <w:szCs w:val="18"/>
              </w:rPr>
            </w:pPr>
            <w:r w:rsidRPr="00AD6DD5">
              <w:rPr>
                <w:b w:val="0"/>
                <w:bCs w:val="0"/>
              </w:rPr>
              <w:t>WFP:</w:t>
            </w:r>
            <w:r w:rsidR="003423E0">
              <w:rPr>
                <w:b w:val="0"/>
                <w:bCs w:val="0"/>
              </w:rPr>
              <w:t xml:space="preserve"> </w:t>
            </w:r>
            <w:r w:rsidR="00ED0D29">
              <w:rPr>
                <w:b w:val="0"/>
                <w:bCs w:val="0"/>
              </w:rPr>
              <w:t>5,493,630</w:t>
            </w:r>
          </w:p>
        </w:tc>
        <w:tc>
          <w:tcPr>
            <w:tcW w:w="1655" w:type="dxa"/>
            <w:tcBorders>
              <w:top w:val="nil"/>
              <w:left w:val="nil"/>
              <w:bottom w:val="nil"/>
              <w:right w:val="single" w:sz="4" w:space="0" w:color="auto"/>
            </w:tcBorders>
            <w:shd w:val="clear" w:color="auto" w:fill="auto"/>
            <w:vAlign w:val="center"/>
          </w:tcPr>
          <w:p w14:paraId="38020496"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4076CEC6" w14:textId="77777777" w:rsidR="00875706" w:rsidRPr="00F75023" w:rsidRDefault="00875706" w:rsidP="00C5660F">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28E76B6E" w14:textId="77777777" w:rsidR="00875706" w:rsidRPr="00AD6DD5" w:rsidRDefault="00875706" w:rsidP="00C5660F">
            <w:pPr>
              <w:pStyle w:val="BodyText"/>
              <w:rPr>
                <w:rFonts w:ascii="Times New Roman" w:hAnsi="Times New Roman"/>
                <w:sz w:val="24"/>
                <w:szCs w:val="24"/>
              </w:rPr>
            </w:pPr>
            <w:r w:rsidRPr="00AD6DD5">
              <w:rPr>
                <w:rFonts w:ascii="Times New Roman" w:hAnsi="Times New Roman"/>
                <w:sz w:val="24"/>
                <w:szCs w:val="24"/>
              </w:rPr>
              <w:t xml:space="preserve">Overall Duration </w:t>
            </w:r>
            <w:r w:rsidRPr="00AD6DD5">
              <w:rPr>
                <w:rFonts w:ascii="Times New Roman" w:hAnsi="Times New Roman"/>
                <w:i/>
                <w:sz w:val="24"/>
                <w:szCs w:val="24"/>
              </w:rPr>
              <w:t>(months)</w:t>
            </w:r>
          </w:p>
        </w:tc>
        <w:tc>
          <w:tcPr>
            <w:tcW w:w="1984" w:type="dxa"/>
            <w:tcBorders>
              <w:top w:val="nil"/>
              <w:left w:val="nil"/>
              <w:bottom w:val="nil"/>
              <w:right w:val="single" w:sz="4" w:space="0" w:color="auto"/>
            </w:tcBorders>
            <w:shd w:val="clear" w:color="auto" w:fill="auto"/>
            <w:vAlign w:val="center"/>
          </w:tcPr>
          <w:p w14:paraId="51112B35" w14:textId="1F8B055F" w:rsidR="00875706" w:rsidRPr="00AD6DD5" w:rsidRDefault="00E601A2" w:rsidP="00C5660F">
            <w:pPr>
              <w:pStyle w:val="BodyText"/>
              <w:widowControl w:val="0"/>
              <w:rPr>
                <w:rFonts w:ascii="Times New Roman" w:hAnsi="Times New Roman"/>
                <w:sz w:val="24"/>
                <w:szCs w:val="24"/>
              </w:rPr>
            </w:pPr>
            <w:r w:rsidRPr="00AD6DD5">
              <w:rPr>
                <w:rFonts w:ascii="Times New Roman" w:hAnsi="Times New Roman"/>
                <w:sz w:val="24"/>
                <w:szCs w:val="24"/>
              </w:rPr>
              <w:t>36 months</w:t>
            </w:r>
          </w:p>
        </w:tc>
      </w:tr>
      <w:tr w:rsidR="00875706" w:rsidRPr="00F75023" w14:paraId="6E3C0B3A" w14:textId="77777777" w:rsidTr="00AD6D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487" w:type="dxa"/>
            <w:tcBorders>
              <w:top w:val="nil"/>
              <w:left w:val="single" w:sz="4" w:space="0" w:color="auto"/>
              <w:bottom w:val="nil"/>
              <w:right w:val="nil"/>
            </w:tcBorders>
            <w:shd w:val="clear" w:color="auto" w:fill="auto"/>
            <w:vAlign w:val="center"/>
          </w:tcPr>
          <w:p w14:paraId="243153D3" w14:textId="77777777" w:rsidR="00AD6DD5" w:rsidRDefault="00AD6DD5" w:rsidP="00C5660F">
            <w:pPr>
              <w:pStyle w:val="H2"/>
              <w:rPr>
                <w:rFonts w:cs="Times New Roman"/>
                <w:b w:val="0"/>
                <w:sz w:val="20"/>
                <w:szCs w:val="20"/>
              </w:rPr>
            </w:pPr>
          </w:p>
          <w:p w14:paraId="731068D3" w14:textId="05E458DA" w:rsidR="00875706" w:rsidRPr="00AD6DD5" w:rsidRDefault="00875706" w:rsidP="00C5660F">
            <w:pPr>
              <w:pStyle w:val="H2"/>
              <w:rPr>
                <w:rFonts w:cs="Times New Roman"/>
                <w:b w:val="0"/>
                <w:sz w:val="24"/>
                <w:szCs w:val="24"/>
              </w:rPr>
            </w:pPr>
            <w:r w:rsidRPr="00AD6DD5">
              <w:rPr>
                <w:rFonts w:cs="Times New Roman"/>
                <w:b w:val="0"/>
                <w:sz w:val="24"/>
                <w:szCs w:val="24"/>
              </w:rPr>
              <w:t>Agency Contribution</w:t>
            </w:r>
          </w:p>
          <w:p w14:paraId="579251A6" w14:textId="11A7B5A0" w:rsidR="00875706" w:rsidRPr="00F75023" w:rsidRDefault="00875706" w:rsidP="003A454A">
            <w:pPr>
              <w:pStyle w:val="H2"/>
              <w:numPr>
                <w:ilvl w:val="0"/>
                <w:numId w:val="4"/>
              </w:numPr>
              <w:rPr>
                <w:rFonts w:cs="Times New Roman"/>
              </w:rPr>
            </w:pPr>
            <w:r w:rsidRPr="00AD6DD5">
              <w:rPr>
                <w:rFonts w:cs="Times New Roman"/>
                <w:b w:val="0"/>
                <w:bCs w:val="0"/>
                <w:iCs w:val="0"/>
                <w:snapToGrid/>
                <w:sz w:val="24"/>
                <w:szCs w:val="24"/>
                <w:lang w:val="en-US"/>
              </w:rPr>
              <w:t xml:space="preserve">by Agency (if </w:t>
            </w:r>
            <w:r w:rsidR="00AD6DD5">
              <w:rPr>
                <w:rFonts w:cs="Times New Roman"/>
                <w:b w:val="0"/>
                <w:bCs w:val="0"/>
                <w:iCs w:val="0"/>
                <w:snapToGrid/>
                <w:sz w:val="24"/>
                <w:szCs w:val="24"/>
                <w:lang w:val="en-US"/>
              </w:rPr>
              <w:t>a</w:t>
            </w:r>
            <w:r w:rsidRPr="00AD6DD5">
              <w:rPr>
                <w:rFonts w:cs="Times New Roman"/>
                <w:b w:val="0"/>
                <w:bCs w:val="0"/>
                <w:iCs w:val="0"/>
                <w:snapToGrid/>
                <w:sz w:val="24"/>
                <w:szCs w:val="24"/>
                <w:lang w:val="en-US"/>
              </w:rPr>
              <w:t>pplicable)</w:t>
            </w:r>
          </w:p>
        </w:tc>
        <w:tc>
          <w:tcPr>
            <w:tcW w:w="1655" w:type="dxa"/>
            <w:tcBorders>
              <w:top w:val="nil"/>
              <w:left w:val="nil"/>
              <w:bottom w:val="nil"/>
              <w:right w:val="single" w:sz="4" w:space="0" w:color="auto"/>
            </w:tcBorders>
            <w:shd w:val="clear" w:color="auto" w:fill="auto"/>
            <w:vAlign w:val="center"/>
          </w:tcPr>
          <w:p w14:paraId="235335D5"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4A44EEC4" w14:textId="77777777" w:rsidR="00875706" w:rsidRPr="00F75023" w:rsidRDefault="00875706" w:rsidP="00C5660F">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5188AC7E" w14:textId="77777777" w:rsidR="00875706" w:rsidRPr="00AD6DD5" w:rsidRDefault="00875706" w:rsidP="00C5660F">
            <w:pPr>
              <w:pStyle w:val="BodyText"/>
              <w:rPr>
                <w:rFonts w:ascii="Times New Roman" w:hAnsi="Times New Roman"/>
                <w:sz w:val="24"/>
                <w:szCs w:val="24"/>
              </w:rPr>
            </w:pPr>
            <w:r w:rsidRPr="00AD6DD5">
              <w:rPr>
                <w:rFonts w:ascii="Times New Roman" w:hAnsi="Times New Roman"/>
                <w:sz w:val="24"/>
                <w:szCs w:val="24"/>
              </w:rPr>
              <w:t>Start Date</w:t>
            </w:r>
            <w:r w:rsidRPr="00AD6DD5">
              <w:rPr>
                <w:rStyle w:val="FootnoteReference"/>
                <w:rFonts w:ascii="Times New Roman" w:hAnsi="Times New Roman"/>
                <w:sz w:val="24"/>
                <w:szCs w:val="24"/>
              </w:rPr>
              <w:footnoteReference w:id="5"/>
            </w:r>
            <w:r w:rsidRPr="00AD6DD5">
              <w:rPr>
                <w:rFonts w:ascii="Times New Roman" w:hAnsi="Times New Roman"/>
                <w:sz w:val="24"/>
                <w:szCs w:val="24"/>
              </w:rPr>
              <w:t xml:space="preserve"> </w:t>
            </w:r>
            <w:r w:rsidRPr="00AD6DD5">
              <w:rPr>
                <w:rFonts w:ascii="Times New Roman" w:hAnsi="Times New Roman"/>
                <w:i/>
                <w:sz w:val="24"/>
                <w:szCs w:val="24"/>
              </w:rPr>
              <w:t>(</w:t>
            </w:r>
            <w:proofErr w:type="spellStart"/>
            <w:r w:rsidRPr="00AD6DD5">
              <w:rPr>
                <w:rFonts w:ascii="Times New Roman" w:hAnsi="Times New Roman"/>
                <w:i/>
                <w:sz w:val="24"/>
                <w:szCs w:val="24"/>
              </w:rPr>
              <w:t>dd.mm.yyyy</w:t>
            </w:r>
            <w:proofErr w:type="spellEnd"/>
            <w:r w:rsidRPr="00AD6DD5">
              <w:rPr>
                <w:rFonts w:ascii="Times New Roman" w:hAnsi="Times New Roman"/>
                <w:i/>
                <w:sz w:val="24"/>
                <w:szCs w:val="24"/>
              </w:rPr>
              <w:t>)</w:t>
            </w:r>
          </w:p>
        </w:tc>
        <w:tc>
          <w:tcPr>
            <w:tcW w:w="1984" w:type="dxa"/>
            <w:tcBorders>
              <w:top w:val="nil"/>
              <w:left w:val="nil"/>
              <w:bottom w:val="nil"/>
              <w:right w:val="single" w:sz="4" w:space="0" w:color="auto"/>
            </w:tcBorders>
            <w:shd w:val="clear" w:color="auto" w:fill="auto"/>
            <w:vAlign w:val="center"/>
          </w:tcPr>
          <w:p w14:paraId="034E4F12" w14:textId="06F4BDDA" w:rsidR="00875706" w:rsidRPr="00AD6DD5" w:rsidRDefault="00E601A2" w:rsidP="00C5660F">
            <w:pPr>
              <w:pStyle w:val="BodyText"/>
              <w:rPr>
                <w:rFonts w:ascii="Times New Roman" w:hAnsi="Times New Roman"/>
                <w:sz w:val="24"/>
                <w:szCs w:val="24"/>
              </w:rPr>
            </w:pPr>
            <w:r w:rsidRPr="00AD6DD5">
              <w:rPr>
                <w:rFonts w:ascii="Times New Roman" w:hAnsi="Times New Roman"/>
                <w:sz w:val="24"/>
                <w:szCs w:val="24"/>
              </w:rPr>
              <w:t>27.11.2018</w:t>
            </w:r>
          </w:p>
        </w:tc>
      </w:tr>
      <w:tr w:rsidR="00875706" w:rsidRPr="00F75023" w14:paraId="3E5AAC12" w14:textId="77777777" w:rsidTr="00AD6D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487" w:type="dxa"/>
            <w:tcBorders>
              <w:top w:val="nil"/>
              <w:left w:val="single" w:sz="4" w:space="0" w:color="auto"/>
              <w:bottom w:val="nil"/>
              <w:right w:val="nil"/>
            </w:tcBorders>
            <w:shd w:val="clear" w:color="auto" w:fill="D9D9D9"/>
            <w:vAlign w:val="center"/>
          </w:tcPr>
          <w:p w14:paraId="15DED273" w14:textId="77777777" w:rsidR="00AD6DD5" w:rsidRDefault="00AD6DD5" w:rsidP="00C5660F">
            <w:pPr>
              <w:pStyle w:val="H2"/>
              <w:rPr>
                <w:rFonts w:cs="Times New Roman"/>
                <w:b w:val="0"/>
                <w:sz w:val="20"/>
                <w:szCs w:val="20"/>
              </w:rPr>
            </w:pPr>
          </w:p>
          <w:p w14:paraId="108797ED" w14:textId="69BD1516" w:rsidR="00875706" w:rsidRPr="00AD6DD5" w:rsidRDefault="00875706" w:rsidP="00C5660F">
            <w:pPr>
              <w:pStyle w:val="H2"/>
              <w:rPr>
                <w:rFonts w:cs="Times New Roman"/>
                <w:b w:val="0"/>
                <w:sz w:val="24"/>
                <w:szCs w:val="24"/>
              </w:rPr>
            </w:pPr>
            <w:r w:rsidRPr="00AD6DD5">
              <w:rPr>
                <w:rFonts w:cs="Times New Roman"/>
                <w:b w:val="0"/>
                <w:sz w:val="24"/>
                <w:szCs w:val="24"/>
              </w:rPr>
              <w:t>Government Contribution</w:t>
            </w:r>
          </w:p>
          <w:p w14:paraId="3B2F86DC" w14:textId="77777777" w:rsidR="00875706" w:rsidRDefault="00875706" w:rsidP="00C5660F">
            <w:pPr>
              <w:pStyle w:val="H2"/>
              <w:rPr>
                <w:rFonts w:cs="Times New Roman"/>
                <w:b w:val="0"/>
                <w:i/>
                <w:sz w:val="24"/>
                <w:szCs w:val="24"/>
              </w:rPr>
            </w:pPr>
            <w:r w:rsidRPr="00AD6DD5">
              <w:rPr>
                <w:rFonts w:cs="Times New Roman"/>
                <w:b w:val="0"/>
                <w:i/>
                <w:sz w:val="24"/>
                <w:szCs w:val="24"/>
              </w:rPr>
              <w:t>(if applicable)</w:t>
            </w:r>
          </w:p>
          <w:p w14:paraId="3CDC2036" w14:textId="5E0D3177" w:rsidR="00AD6DD5" w:rsidRPr="00F75023" w:rsidRDefault="00AD6DD5" w:rsidP="00C5660F">
            <w:pPr>
              <w:pStyle w:val="H2"/>
              <w:rPr>
                <w:rFonts w:cs="Times New Roman"/>
              </w:rPr>
            </w:pPr>
          </w:p>
        </w:tc>
        <w:tc>
          <w:tcPr>
            <w:tcW w:w="1655" w:type="dxa"/>
            <w:tcBorders>
              <w:top w:val="nil"/>
              <w:left w:val="nil"/>
              <w:bottom w:val="nil"/>
              <w:right w:val="single" w:sz="4" w:space="0" w:color="auto"/>
            </w:tcBorders>
            <w:shd w:val="clear" w:color="auto" w:fill="D9D9D9"/>
            <w:vAlign w:val="center"/>
          </w:tcPr>
          <w:p w14:paraId="63CC8B89"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3911F165" w14:textId="77777777" w:rsidR="00875706" w:rsidRPr="00F75023" w:rsidRDefault="00875706" w:rsidP="00C5660F">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00667561" w14:textId="77777777" w:rsidR="00875706" w:rsidRPr="00AD6DD5" w:rsidRDefault="00875706" w:rsidP="00C5660F">
            <w:pPr>
              <w:pStyle w:val="BodyText"/>
              <w:rPr>
                <w:rFonts w:ascii="Times New Roman" w:hAnsi="Times New Roman"/>
                <w:sz w:val="24"/>
                <w:szCs w:val="24"/>
              </w:rPr>
            </w:pPr>
            <w:r w:rsidRPr="00AD6DD5">
              <w:rPr>
                <w:rFonts w:ascii="Times New Roman" w:hAnsi="Times New Roman"/>
                <w:sz w:val="24"/>
                <w:szCs w:val="24"/>
              </w:rPr>
              <w:t>Original End Date</w:t>
            </w:r>
            <w:r w:rsidRPr="00AD6DD5">
              <w:rPr>
                <w:rStyle w:val="FootnoteReference"/>
                <w:rFonts w:ascii="Times New Roman" w:hAnsi="Times New Roman"/>
                <w:bCs/>
                <w:i/>
                <w:iCs/>
                <w:snapToGrid w:val="0"/>
                <w:sz w:val="24"/>
                <w:szCs w:val="24"/>
              </w:rPr>
              <w:footnoteReference w:id="6"/>
            </w:r>
            <w:r w:rsidRPr="00AD6DD5">
              <w:rPr>
                <w:rFonts w:ascii="Times New Roman" w:hAnsi="Times New Roman"/>
                <w:sz w:val="24"/>
                <w:szCs w:val="24"/>
              </w:rPr>
              <w:t xml:space="preserve"> </w:t>
            </w:r>
            <w:r w:rsidRPr="00AD6DD5">
              <w:rPr>
                <w:rFonts w:ascii="Times New Roman" w:hAnsi="Times New Roman"/>
                <w:i/>
                <w:sz w:val="24"/>
                <w:szCs w:val="24"/>
              </w:rPr>
              <w:t>(</w:t>
            </w:r>
            <w:proofErr w:type="spellStart"/>
            <w:r w:rsidRPr="00AD6DD5">
              <w:rPr>
                <w:rFonts w:ascii="Times New Roman" w:hAnsi="Times New Roman"/>
                <w:i/>
                <w:sz w:val="24"/>
                <w:szCs w:val="24"/>
              </w:rPr>
              <w:t>dd.mm.yyyy</w:t>
            </w:r>
            <w:proofErr w:type="spellEnd"/>
            <w:r w:rsidRPr="00AD6DD5">
              <w:rPr>
                <w:rFonts w:ascii="Times New Roman" w:hAnsi="Times New Roman"/>
                <w:i/>
                <w:sz w:val="24"/>
                <w:szCs w:val="24"/>
              </w:rPr>
              <w:t>)</w:t>
            </w:r>
          </w:p>
        </w:tc>
        <w:tc>
          <w:tcPr>
            <w:tcW w:w="1984" w:type="dxa"/>
            <w:tcBorders>
              <w:top w:val="nil"/>
              <w:left w:val="nil"/>
              <w:bottom w:val="nil"/>
              <w:right w:val="single" w:sz="4" w:space="0" w:color="auto"/>
            </w:tcBorders>
            <w:shd w:val="clear" w:color="auto" w:fill="auto"/>
            <w:vAlign w:val="center"/>
          </w:tcPr>
          <w:p w14:paraId="75B1BADD" w14:textId="531B86D3" w:rsidR="00875706" w:rsidRPr="00AD6DD5" w:rsidRDefault="00F1730D" w:rsidP="00C5660F">
            <w:pPr>
              <w:pStyle w:val="BodyText"/>
              <w:rPr>
                <w:rFonts w:ascii="Times New Roman" w:hAnsi="Times New Roman"/>
                <w:sz w:val="24"/>
                <w:szCs w:val="24"/>
              </w:rPr>
            </w:pPr>
            <w:r w:rsidRPr="00AD6DD5">
              <w:rPr>
                <w:rFonts w:ascii="Times New Roman" w:hAnsi="Times New Roman"/>
                <w:sz w:val="24"/>
                <w:szCs w:val="24"/>
              </w:rPr>
              <w:t>31.08.2021</w:t>
            </w:r>
          </w:p>
        </w:tc>
      </w:tr>
      <w:tr w:rsidR="00875706" w:rsidRPr="00F75023" w14:paraId="3D96CE0E" w14:textId="77777777" w:rsidTr="00AD6D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487" w:type="dxa"/>
            <w:tcBorders>
              <w:top w:val="nil"/>
              <w:left w:val="single" w:sz="4" w:space="0" w:color="auto"/>
              <w:bottom w:val="nil"/>
              <w:right w:val="nil"/>
            </w:tcBorders>
            <w:shd w:val="clear" w:color="auto" w:fill="D9D9D9"/>
            <w:vAlign w:val="center"/>
          </w:tcPr>
          <w:p w14:paraId="3787F319" w14:textId="77777777" w:rsidR="00875706" w:rsidRPr="00AD6DD5" w:rsidRDefault="00875706" w:rsidP="00C5660F">
            <w:pPr>
              <w:pStyle w:val="H2"/>
              <w:rPr>
                <w:rFonts w:cs="Times New Roman"/>
                <w:b w:val="0"/>
                <w:sz w:val="24"/>
                <w:szCs w:val="24"/>
              </w:rPr>
            </w:pPr>
            <w:r w:rsidRPr="00AD6DD5">
              <w:rPr>
                <w:rFonts w:cs="Times New Roman"/>
                <w:b w:val="0"/>
                <w:sz w:val="24"/>
                <w:szCs w:val="24"/>
              </w:rPr>
              <w:t>Other Contributions (donors)</w:t>
            </w:r>
          </w:p>
          <w:p w14:paraId="7585E7A3" w14:textId="77777777" w:rsidR="00875706" w:rsidRPr="00F75023" w:rsidRDefault="00875706" w:rsidP="00C5660F">
            <w:pPr>
              <w:pStyle w:val="H2"/>
              <w:rPr>
                <w:rFonts w:cs="Times New Roman"/>
              </w:rPr>
            </w:pPr>
            <w:r w:rsidRPr="00AD6DD5">
              <w:rPr>
                <w:rFonts w:cs="Times New Roman"/>
                <w:b w:val="0"/>
                <w:i/>
                <w:szCs w:val="22"/>
              </w:rPr>
              <w:t>(if applicable)</w:t>
            </w:r>
          </w:p>
        </w:tc>
        <w:tc>
          <w:tcPr>
            <w:tcW w:w="1655" w:type="dxa"/>
            <w:tcBorders>
              <w:top w:val="nil"/>
              <w:left w:val="nil"/>
              <w:bottom w:val="nil"/>
              <w:right w:val="single" w:sz="4" w:space="0" w:color="auto"/>
            </w:tcBorders>
            <w:shd w:val="clear" w:color="auto" w:fill="D9D9D9"/>
            <w:vAlign w:val="center"/>
          </w:tcPr>
          <w:p w14:paraId="2D144516"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7DAB33FB" w14:textId="77777777" w:rsidR="00875706" w:rsidRPr="00F75023" w:rsidRDefault="00875706" w:rsidP="00C5660F">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2BF61FF7" w14:textId="77777777" w:rsidR="00875706" w:rsidRPr="00AD6DD5" w:rsidRDefault="00875706" w:rsidP="00C5660F">
            <w:pPr>
              <w:pStyle w:val="BodyText"/>
              <w:rPr>
                <w:rFonts w:ascii="Times New Roman" w:hAnsi="Times New Roman"/>
                <w:sz w:val="24"/>
                <w:szCs w:val="24"/>
              </w:rPr>
            </w:pPr>
            <w:r w:rsidRPr="00AD6DD5">
              <w:rPr>
                <w:rFonts w:ascii="Times New Roman" w:hAnsi="Times New Roman"/>
                <w:sz w:val="24"/>
                <w:szCs w:val="24"/>
              </w:rPr>
              <w:t>Current End date</w:t>
            </w:r>
            <w:r w:rsidRPr="00AD6DD5">
              <w:rPr>
                <w:rStyle w:val="FootnoteReference"/>
                <w:rFonts w:ascii="Times New Roman" w:hAnsi="Times New Roman"/>
                <w:sz w:val="24"/>
                <w:szCs w:val="24"/>
              </w:rPr>
              <w:footnoteReference w:id="7"/>
            </w:r>
            <w:r w:rsidRPr="00AD6DD5">
              <w:rPr>
                <w:rFonts w:ascii="Times New Roman" w:hAnsi="Times New Roman"/>
                <w:i/>
                <w:sz w:val="24"/>
                <w:szCs w:val="24"/>
              </w:rPr>
              <w:t>(</w:t>
            </w:r>
            <w:proofErr w:type="spellStart"/>
            <w:r w:rsidRPr="00AD6DD5">
              <w:rPr>
                <w:rFonts w:ascii="Times New Roman" w:hAnsi="Times New Roman"/>
                <w:i/>
                <w:sz w:val="24"/>
                <w:szCs w:val="24"/>
              </w:rPr>
              <w:t>dd.mm.yyyy</w:t>
            </w:r>
            <w:proofErr w:type="spellEnd"/>
            <w:r w:rsidRPr="00AD6DD5">
              <w:rPr>
                <w:rFonts w:ascii="Times New Roman" w:hAnsi="Times New Roman"/>
                <w:i/>
                <w:sz w:val="24"/>
                <w:szCs w:val="24"/>
              </w:rPr>
              <w:t>)</w:t>
            </w:r>
          </w:p>
        </w:tc>
        <w:tc>
          <w:tcPr>
            <w:tcW w:w="1984" w:type="dxa"/>
            <w:tcBorders>
              <w:top w:val="nil"/>
              <w:left w:val="nil"/>
              <w:bottom w:val="nil"/>
              <w:right w:val="single" w:sz="4" w:space="0" w:color="auto"/>
            </w:tcBorders>
            <w:shd w:val="clear" w:color="auto" w:fill="auto"/>
            <w:vAlign w:val="center"/>
          </w:tcPr>
          <w:p w14:paraId="1C352345" w14:textId="724EAE42" w:rsidR="00875706" w:rsidRPr="00AD6DD5" w:rsidRDefault="00B922C6" w:rsidP="00C5660F">
            <w:pPr>
              <w:pStyle w:val="BodyText"/>
              <w:rPr>
                <w:rFonts w:ascii="Times New Roman" w:hAnsi="Times New Roman"/>
                <w:sz w:val="24"/>
                <w:szCs w:val="24"/>
              </w:rPr>
            </w:pPr>
            <w:r w:rsidRPr="00AD6DD5">
              <w:rPr>
                <w:rFonts w:ascii="Times New Roman" w:hAnsi="Times New Roman"/>
                <w:sz w:val="24"/>
                <w:szCs w:val="24"/>
              </w:rPr>
              <w:t>31.08.2021</w:t>
            </w:r>
          </w:p>
        </w:tc>
      </w:tr>
      <w:tr w:rsidR="00875706" w:rsidRPr="00F75023" w14:paraId="488D4F9E" w14:textId="77777777" w:rsidTr="00AD6D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487" w:type="dxa"/>
            <w:tcBorders>
              <w:top w:val="nil"/>
              <w:left w:val="single" w:sz="4" w:space="0" w:color="auto"/>
              <w:bottom w:val="single" w:sz="4" w:space="0" w:color="auto"/>
              <w:right w:val="nil"/>
            </w:tcBorders>
            <w:shd w:val="clear" w:color="auto" w:fill="auto"/>
            <w:vAlign w:val="center"/>
          </w:tcPr>
          <w:p w14:paraId="5D6BCD92" w14:textId="1F769BFE" w:rsidR="00875706" w:rsidRPr="003F480D" w:rsidRDefault="00875706" w:rsidP="00C5660F">
            <w:pPr>
              <w:pStyle w:val="H2"/>
              <w:rPr>
                <w:rFonts w:cs="Times New Roman"/>
                <w:sz w:val="20"/>
                <w:szCs w:val="20"/>
              </w:rPr>
            </w:pPr>
            <w:r w:rsidRPr="00AD6DD5">
              <w:rPr>
                <w:rFonts w:cs="Times New Roman"/>
                <w:sz w:val="24"/>
                <w:szCs w:val="24"/>
              </w:rPr>
              <w:t>TOTAL</w:t>
            </w:r>
            <w:r w:rsidRPr="003F480D">
              <w:rPr>
                <w:rFonts w:cs="Times New Roman"/>
                <w:sz w:val="20"/>
                <w:szCs w:val="20"/>
              </w:rPr>
              <w:t>:</w:t>
            </w:r>
            <w:r w:rsidR="003423E0">
              <w:rPr>
                <w:rFonts w:cs="Times New Roman"/>
                <w:sz w:val="20"/>
                <w:szCs w:val="20"/>
              </w:rPr>
              <w:t xml:space="preserve"> </w:t>
            </w:r>
            <w:r w:rsidR="00ED0D29">
              <w:rPr>
                <w:rFonts w:cs="Times New Roman"/>
                <w:sz w:val="24"/>
                <w:szCs w:val="24"/>
              </w:rPr>
              <w:t>38,959,921</w:t>
            </w:r>
          </w:p>
        </w:tc>
        <w:tc>
          <w:tcPr>
            <w:tcW w:w="1655" w:type="dxa"/>
            <w:tcBorders>
              <w:top w:val="nil"/>
              <w:left w:val="nil"/>
              <w:bottom w:val="single" w:sz="4" w:space="0" w:color="auto"/>
              <w:right w:val="single" w:sz="4" w:space="0" w:color="auto"/>
            </w:tcBorders>
            <w:shd w:val="clear" w:color="auto" w:fill="auto"/>
            <w:vAlign w:val="center"/>
          </w:tcPr>
          <w:p w14:paraId="0BBA35C1"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01ACED2E" w14:textId="77777777" w:rsidR="00875706" w:rsidRPr="00F75023" w:rsidRDefault="00875706" w:rsidP="00C5660F">
            <w:pPr>
              <w:pStyle w:val="BodyText"/>
              <w:rPr>
                <w:rFonts w:ascii="Times New Roman" w:hAnsi="Times New Roman"/>
              </w:rPr>
            </w:pPr>
          </w:p>
        </w:tc>
        <w:tc>
          <w:tcPr>
            <w:tcW w:w="3002" w:type="dxa"/>
            <w:tcBorders>
              <w:top w:val="nil"/>
              <w:left w:val="single" w:sz="4" w:space="0" w:color="auto"/>
              <w:bottom w:val="single" w:sz="4" w:space="0" w:color="auto"/>
              <w:right w:val="nil"/>
            </w:tcBorders>
            <w:shd w:val="clear" w:color="auto" w:fill="auto"/>
            <w:vAlign w:val="center"/>
          </w:tcPr>
          <w:p w14:paraId="6213BCCC" w14:textId="77777777" w:rsidR="00875706" w:rsidRPr="00833157" w:rsidRDefault="00875706" w:rsidP="00C5660F">
            <w:pPr>
              <w:pStyle w:val="BodyText"/>
              <w:rPr>
                <w:rFonts w:ascii="Times New Roman" w:hAnsi="Times New Roman"/>
                <w:color w:val="000000"/>
              </w:rPr>
            </w:pPr>
          </w:p>
        </w:tc>
        <w:tc>
          <w:tcPr>
            <w:tcW w:w="1984" w:type="dxa"/>
            <w:tcBorders>
              <w:top w:val="nil"/>
              <w:left w:val="nil"/>
              <w:bottom w:val="single" w:sz="4" w:space="0" w:color="auto"/>
              <w:right w:val="single" w:sz="4" w:space="0" w:color="auto"/>
            </w:tcBorders>
            <w:shd w:val="clear" w:color="auto" w:fill="auto"/>
            <w:vAlign w:val="center"/>
          </w:tcPr>
          <w:p w14:paraId="2A3EDC11" w14:textId="77777777" w:rsidR="00875706" w:rsidRPr="00F75023" w:rsidRDefault="00875706" w:rsidP="00C5660F">
            <w:pPr>
              <w:pStyle w:val="BodyText"/>
              <w:rPr>
                <w:rFonts w:ascii="Times New Roman" w:hAnsi="Times New Roman"/>
              </w:rPr>
            </w:pPr>
          </w:p>
        </w:tc>
      </w:tr>
      <w:tr w:rsidR="00875706" w:rsidRPr="00947685" w14:paraId="061BD408" w14:textId="77777777" w:rsidTr="00C5660F">
        <w:trPr>
          <w:trHeight w:val="206"/>
        </w:trPr>
        <w:tc>
          <w:tcPr>
            <w:tcW w:w="5142" w:type="dxa"/>
            <w:gridSpan w:val="2"/>
            <w:tcBorders>
              <w:top w:val="single" w:sz="4" w:space="0" w:color="auto"/>
              <w:left w:val="single" w:sz="4" w:space="0" w:color="auto"/>
              <w:right w:val="single" w:sz="4" w:space="0" w:color="auto"/>
            </w:tcBorders>
            <w:shd w:val="clear" w:color="auto" w:fill="F3F3F3"/>
          </w:tcPr>
          <w:p w14:paraId="70343943" w14:textId="77777777" w:rsidR="00875706" w:rsidRPr="00947685" w:rsidRDefault="00875706" w:rsidP="00C5660F">
            <w:pPr>
              <w:pStyle w:val="H1"/>
              <w:ind w:right="-120" w:hanging="70"/>
              <w:jc w:val="center"/>
              <w:rPr>
                <w:rFonts w:cs="Times New Roman"/>
              </w:rPr>
            </w:pPr>
            <w:r>
              <w:rPr>
                <w:rFonts w:cs="Times New Roman"/>
              </w:rPr>
              <w:t>Programme Assessment/Review/Mid-Term Eval.</w:t>
            </w:r>
          </w:p>
        </w:tc>
        <w:tc>
          <w:tcPr>
            <w:tcW w:w="258" w:type="dxa"/>
            <w:vMerge w:val="restart"/>
            <w:tcBorders>
              <w:left w:val="single" w:sz="4" w:space="0" w:color="auto"/>
              <w:right w:val="single" w:sz="4" w:space="0" w:color="auto"/>
            </w:tcBorders>
          </w:tcPr>
          <w:p w14:paraId="1E85A984" w14:textId="77777777" w:rsidR="00875706" w:rsidRPr="00947685" w:rsidRDefault="00875706" w:rsidP="00C5660F"/>
        </w:tc>
        <w:tc>
          <w:tcPr>
            <w:tcW w:w="4986" w:type="dxa"/>
            <w:gridSpan w:val="2"/>
            <w:tcBorders>
              <w:top w:val="single" w:sz="4" w:space="0" w:color="auto"/>
              <w:left w:val="single" w:sz="4" w:space="0" w:color="auto"/>
              <w:right w:val="single" w:sz="4" w:space="0" w:color="auto"/>
            </w:tcBorders>
            <w:shd w:val="clear" w:color="auto" w:fill="F3F3F3"/>
          </w:tcPr>
          <w:p w14:paraId="08C4EF45" w14:textId="77777777" w:rsidR="00875706" w:rsidRPr="0026644C" w:rsidRDefault="00875706" w:rsidP="00C5660F">
            <w:pPr>
              <w:pStyle w:val="H1"/>
              <w:jc w:val="center"/>
              <w:rPr>
                <w:rFonts w:cs="Times New Roman"/>
              </w:rPr>
            </w:pPr>
            <w:r>
              <w:rPr>
                <w:bCs w:val="0"/>
              </w:rPr>
              <w:t xml:space="preserve">Report </w:t>
            </w:r>
            <w:r w:rsidRPr="0026644C">
              <w:rPr>
                <w:bCs w:val="0"/>
              </w:rPr>
              <w:t>Submitted By</w:t>
            </w:r>
          </w:p>
        </w:tc>
      </w:tr>
      <w:tr w:rsidR="00875706" w:rsidRPr="00947685" w14:paraId="043821D4" w14:textId="77777777" w:rsidTr="00C5660F">
        <w:trPr>
          <w:trHeight w:val="285"/>
        </w:trPr>
        <w:tc>
          <w:tcPr>
            <w:tcW w:w="5142" w:type="dxa"/>
            <w:gridSpan w:val="2"/>
            <w:tcBorders>
              <w:left w:val="single" w:sz="4" w:space="0" w:color="auto"/>
              <w:bottom w:val="single" w:sz="4" w:space="0" w:color="auto"/>
              <w:right w:val="single" w:sz="4" w:space="0" w:color="auto"/>
            </w:tcBorders>
          </w:tcPr>
          <w:p w14:paraId="74A1DF97" w14:textId="11FD3C00" w:rsidR="00875706" w:rsidRPr="00AD6DD5" w:rsidRDefault="00875706" w:rsidP="00C5660F">
            <w:pPr>
              <w:pStyle w:val="BodyText"/>
              <w:rPr>
                <w:rFonts w:ascii="Times New Roman" w:hAnsi="Times New Roman" w:cs="Times New Roman"/>
                <w:bCs/>
                <w:i/>
                <w:iCs/>
                <w:snapToGrid w:val="0"/>
                <w:sz w:val="24"/>
                <w:szCs w:val="24"/>
                <w:lang w:val="en-GB"/>
              </w:rPr>
            </w:pPr>
            <w:r w:rsidRPr="00AD6DD5">
              <w:rPr>
                <w:rFonts w:ascii="Times New Roman" w:hAnsi="Times New Roman"/>
                <w:sz w:val="24"/>
                <w:szCs w:val="24"/>
              </w:rPr>
              <w:t>Assessment/</w:t>
            </w:r>
            <w:r w:rsidR="00E45A88" w:rsidRPr="00AD6DD5">
              <w:rPr>
                <w:rFonts w:ascii="Times New Roman" w:hAnsi="Times New Roman"/>
                <w:sz w:val="24"/>
                <w:szCs w:val="24"/>
              </w:rPr>
              <w:t>Review -</w:t>
            </w:r>
            <w:r w:rsidRPr="00AD6DD5">
              <w:rPr>
                <w:rFonts w:ascii="Times New Roman" w:hAnsi="Times New Roman"/>
                <w:sz w:val="24"/>
                <w:szCs w:val="24"/>
              </w:rPr>
              <w:t xml:space="preserve"> if applicable </w:t>
            </w:r>
            <w:r w:rsidRPr="00AD6DD5">
              <w:rPr>
                <w:rFonts w:ascii="Times New Roman" w:hAnsi="Times New Roman" w:cs="Times New Roman"/>
                <w:bCs/>
                <w:i/>
                <w:iCs/>
                <w:snapToGrid w:val="0"/>
                <w:sz w:val="24"/>
                <w:szCs w:val="24"/>
                <w:lang w:val="en-GB"/>
              </w:rPr>
              <w:t>please attach</w:t>
            </w:r>
          </w:p>
          <w:p w14:paraId="010B95E7" w14:textId="0CC9D8CB" w:rsidR="00875706" w:rsidRPr="00AD6DD5" w:rsidRDefault="002B54D6" w:rsidP="00C5660F">
            <w:pPr>
              <w:pStyle w:val="BodyText"/>
              <w:rPr>
                <w:rFonts w:ascii="Times New Roman" w:hAnsi="Times New Roman"/>
                <w:sz w:val="24"/>
                <w:szCs w:val="24"/>
              </w:rPr>
            </w:pPr>
            <w:r w:rsidRPr="00AD6DD5">
              <w:rPr>
                <w:rFonts w:ascii="Times New Roman" w:hAnsi="Times New Roman"/>
                <w:i/>
                <w:noProof/>
                <w:sz w:val="24"/>
                <w:szCs w:val="24"/>
              </w:rPr>
              <mc:AlternateContent>
                <mc:Choice Requires="wps">
                  <w:drawing>
                    <wp:anchor distT="0" distB="0" distL="114300" distR="114300" simplePos="0" relativeHeight="251653120" behindDoc="0" locked="0" layoutInCell="1" allowOverlap="1" wp14:anchorId="62C20A4D" wp14:editId="0EF65D45">
                      <wp:simplePos x="0" y="0"/>
                      <wp:positionH relativeFrom="column">
                        <wp:posOffset>524510</wp:posOffset>
                      </wp:positionH>
                      <wp:positionV relativeFrom="paragraph">
                        <wp:posOffset>17145</wp:posOffset>
                      </wp:positionV>
                      <wp:extent cx="90805" cy="90805"/>
                      <wp:effectExtent l="9525" t="6985" r="13970" b="6985"/>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5BD78" id="Rectangle 7" o:spid="_x0000_s1026" style="position:absolute;margin-left:41.3pt;margin-top:1.35pt;width:7.15pt;height: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"/>
                  </w:pict>
                </mc:Fallback>
              </mc:AlternateContent>
            </w:r>
            <w:r w:rsidRPr="00AD6DD5">
              <w:rPr>
                <w:rFonts w:ascii="Times New Roman" w:hAnsi="Times New Roman"/>
                <w:i/>
                <w:noProof/>
                <w:sz w:val="24"/>
                <w:szCs w:val="24"/>
              </w:rPr>
              <mc:AlternateContent>
                <mc:Choice Requires="wps">
                  <w:drawing>
                    <wp:anchor distT="0" distB="0" distL="114300" distR="114300" simplePos="0" relativeHeight="251656192" behindDoc="0" locked="0" layoutInCell="1" allowOverlap="1" wp14:anchorId="491213D3" wp14:editId="1C64C7A2">
                      <wp:simplePos x="0" y="0"/>
                      <wp:positionH relativeFrom="column">
                        <wp:posOffset>-8890</wp:posOffset>
                      </wp:positionH>
                      <wp:positionV relativeFrom="paragraph">
                        <wp:posOffset>17145</wp:posOffset>
                      </wp:positionV>
                      <wp:extent cx="90805" cy="90805"/>
                      <wp:effectExtent l="9525" t="6985" r="13970" b="6985"/>
                      <wp:wrapNone/>
                      <wp:docPr id="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93AE44" id="Rectangle 10" o:spid="_x0000_s1026" style="position:absolute;margin-left:-.7pt;margin-top:1.35pt;width:7.15pt;height: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"/>
                  </w:pict>
                </mc:Fallback>
              </mc:AlternateContent>
            </w:r>
            <w:r w:rsidR="00875706" w:rsidRPr="00AD6DD5">
              <w:rPr>
                <w:rFonts w:ascii="Times New Roman" w:hAnsi="Times New Roman"/>
                <w:sz w:val="24"/>
                <w:szCs w:val="24"/>
              </w:rPr>
              <w:t xml:space="preserve">     Yes        No    Date: </w:t>
            </w:r>
            <w:proofErr w:type="spellStart"/>
            <w:proofErr w:type="gramStart"/>
            <w:r w:rsidR="00875706" w:rsidRPr="00AD6DD5">
              <w:rPr>
                <w:rFonts w:ascii="Times New Roman" w:hAnsi="Times New Roman"/>
                <w:i/>
                <w:sz w:val="24"/>
                <w:szCs w:val="24"/>
              </w:rPr>
              <w:t>dd.mm.yyyy</w:t>
            </w:r>
            <w:proofErr w:type="spellEnd"/>
            <w:proofErr w:type="gramEnd"/>
          </w:p>
          <w:p w14:paraId="34825DB7" w14:textId="77777777" w:rsidR="00875706" w:rsidRPr="00AD6DD5" w:rsidRDefault="00875706" w:rsidP="00C5660F">
            <w:pPr>
              <w:pStyle w:val="BodyText"/>
              <w:rPr>
                <w:rFonts w:ascii="Times New Roman" w:hAnsi="Times New Roman"/>
                <w:sz w:val="24"/>
                <w:szCs w:val="24"/>
              </w:rPr>
            </w:pPr>
            <w:r w:rsidRPr="00AD6DD5">
              <w:rPr>
                <w:rFonts w:ascii="Times New Roman" w:hAnsi="Times New Roman"/>
                <w:sz w:val="24"/>
                <w:szCs w:val="24"/>
              </w:rPr>
              <w:t xml:space="preserve">Mid-Term Evaluation Report </w:t>
            </w:r>
            <w:r w:rsidRPr="00AD6DD5">
              <w:rPr>
                <w:rFonts w:ascii="Times New Roman" w:hAnsi="Times New Roman" w:cs="Times New Roman"/>
                <w:bCs/>
                <w:i/>
                <w:iCs/>
                <w:snapToGrid w:val="0"/>
                <w:sz w:val="24"/>
                <w:szCs w:val="24"/>
                <w:lang w:val="en-GB"/>
              </w:rPr>
              <w:t>– if applicable please attach</w:t>
            </w:r>
            <w:r w:rsidRPr="00AD6DD5">
              <w:rPr>
                <w:rFonts w:ascii="Times New Roman" w:hAnsi="Times New Roman"/>
                <w:b/>
                <w:sz w:val="24"/>
                <w:szCs w:val="24"/>
              </w:rPr>
              <w:t xml:space="preserve">          </w:t>
            </w:r>
          </w:p>
          <w:p w14:paraId="08520210" w14:textId="4CB3B2F1" w:rsidR="00875706" w:rsidRPr="003507AD" w:rsidRDefault="00AD6DD5" w:rsidP="00C5660F">
            <w:pPr>
              <w:pStyle w:val="BodyText"/>
              <w:rPr>
                <w:rFonts w:ascii="Times New Roman" w:hAnsi="Times New Roman"/>
              </w:rPr>
            </w:pPr>
            <w:r w:rsidRPr="00AD6DD5">
              <w:rPr>
                <w:rFonts w:ascii="Times New Roman" w:hAnsi="Times New Roman"/>
                <w:i/>
                <w:noProof/>
                <w:sz w:val="24"/>
                <w:szCs w:val="24"/>
              </w:rPr>
              <mc:AlternateContent>
                <mc:Choice Requires="wps">
                  <w:drawing>
                    <wp:anchor distT="0" distB="0" distL="114300" distR="114300" simplePos="0" relativeHeight="251655168" behindDoc="0" locked="0" layoutInCell="1" allowOverlap="1" wp14:anchorId="558F560D" wp14:editId="64A07010">
                      <wp:simplePos x="0" y="0"/>
                      <wp:positionH relativeFrom="column">
                        <wp:posOffset>538480</wp:posOffset>
                      </wp:positionH>
                      <wp:positionV relativeFrom="paragraph">
                        <wp:posOffset>39370</wp:posOffset>
                      </wp:positionV>
                      <wp:extent cx="90805" cy="90805"/>
                      <wp:effectExtent l="13970" t="6985" r="9525" b="6985"/>
                      <wp:wrapNone/>
                      <wp:docPr id="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2741C" id="Rectangle 9" o:spid="_x0000_s1026" style="position:absolute;margin-left:42.4pt;margin-top:3.1pt;width:7.15pt;height: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"/>
                  </w:pict>
                </mc:Fallback>
              </mc:AlternateContent>
            </w:r>
            <w:r w:rsidRPr="00AD6DD5">
              <w:rPr>
                <w:rFonts w:ascii="Times New Roman" w:hAnsi="Times New Roman"/>
                <w:sz w:val="24"/>
                <w:szCs w:val="24"/>
              </w:rPr>
              <w:sym w:font="Wingdings" w:char="F0FC"/>
            </w:r>
            <w:r w:rsidR="00875706" w:rsidRPr="00AD6DD5">
              <w:rPr>
                <w:rFonts w:ascii="Times New Roman" w:hAnsi="Times New Roman"/>
                <w:sz w:val="24"/>
                <w:szCs w:val="24"/>
              </w:rPr>
              <w:t xml:space="preserve">  </w:t>
            </w:r>
            <w:proofErr w:type="gramStart"/>
            <w:r w:rsidR="00875706" w:rsidRPr="00AD6DD5">
              <w:rPr>
                <w:rFonts w:ascii="Times New Roman" w:hAnsi="Times New Roman"/>
                <w:sz w:val="24"/>
                <w:szCs w:val="24"/>
              </w:rPr>
              <w:t>Yes</w:t>
            </w:r>
            <w:proofErr w:type="gramEnd"/>
            <w:r w:rsidR="00875706" w:rsidRPr="00AD6DD5">
              <w:rPr>
                <w:rFonts w:ascii="Times New Roman" w:hAnsi="Times New Roman"/>
                <w:sz w:val="24"/>
                <w:szCs w:val="24"/>
              </w:rPr>
              <w:t xml:space="preserve">        No    Date: </w:t>
            </w:r>
            <w:r w:rsidR="008E318B" w:rsidRPr="00AD6DD5">
              <w:rPr>
                <w:rFonts w:ascii="Times New Roman" w:hAnsi="Times New Roman"/>
                <w:i/>
                <w:sz w:val="24"/>
                <w:szCs w:val="24"/>
              </w:rPr>
              <w:t>30</w:t>
            </w:r>
            <w:r w:rsidR="008E318B" w:rsidRPr="00AD6DD5">
              <w:rPr>
                <w:rFonts w:ascii="Times New Roman" w:hAnsi="Times New Roman"/>
                <w:i/>
                <w:sz w:val="24"/>
                <w:szCs w:val="24"/>
                <w:vertAlign w:val="superscript"/>
              </w:rPr>
              <w:t>th</w:t>
            </w:r>
            <w:r w:rsidR="008E318B" w:rsidRPr="00AD6DD5">
              <w:rPr>
                <w:rFonts w:ascii="Times New Roman" w:hAnsi="Times New Roman"/>
                <w:i/>
                <w:sz w:val="24"/>
                <w:szCs w:val="24"/>
              </w:rPr>
              <w:t xml:space="preserve"> March 2021</w:t>
            </w:r>
          </w:p>
        </w:tc>
        <w:tc>
          <w:tcPr>
            <w:tcW w:w="258" w:type="dxa"/>
            <w:vMerge/>
            <w:tcBorders>
              <w:left w:val="single" w:sz="4" w:space="0" w:color="auto"/>
              <w:right w:val="single" w:sz="4" w:space="0" w:color="auto"/>
            </w:tcBorders>
          </w:tcPr>
          <w:p w14:paraId="4D25D0DA" w14:textId="77777777" w:rsidR="00875706" w:rsidRPr="00947685" w:rsidRDefault="00875706" w:rsidP="00C5660F">
            <w:pPr>
              <w:pStyle w:val="BodyText"/>
              <w:rPr>
                <w:rFonts w:ascii="Times New Roman" w:hAnsi="Times New Roman"/>
              </w:rPr>
            </w:pPr>
          </w:p>
        </w:tc>
        <w:tc>
          <w:tcPr>
            <w:tcW w:w="4986" w:type="dxa"/>
            <w:gridSpan w:val="2"/>
            <w:tcBorders>
              <w:left w:val="single" w:sz="4" w:space="0" w:color="auto"/>
              <w:bottom w:val="single" w:sz="4" w:space="0" w:color="auto"/>
              <w:right w:val="single" w:sz="4" w:space="0" w:color="auto"/>
            </w:tcBorders>
          </w:tcPr>
          <w:p w14:paraId="3ECA23C2" w14:textId="264CEF58" w:rsidR="00875706" w:rsidRPr="007F25DA" w:rsidRDefault="00875706" w:rsidP="003A454A">
            <w:pPr>
              <w:numPr>
                <w:ilvl w:val="0"/>
                <w:numId w:val="5"/>
              </w:numPr>
              <w:ind w:left="342"/>
              <w:rPr>
                <w:lang w:val="en-GB"/>
              </w:rPr>
            </w:pPr>
            <w:r w:rsidRPr="007F25DA">
              <w:rPr>
                <w:lang w:val="en-GB"/>
              </w:rPr>
              <w:t>Name:</w:t>
            </w:r>
            <w:r w:rsidR="007F25DA">
              <w:rPr>
                <w:lang w:val="en-GB"/>
              </w:rPr>
              <w:t xml:space="preserve"> Patrick </w:t>
            </w:r>
            <w:proofErr w:type="spellStart"/>
            <w:r w:rsidR="007F25DA">
              <w:rPr>
                <w:lang w:val="en-GB"/>
              </w:rPr>
              <w:t>Charignon</w:t>
            </w:r>
            <w:proofErr w:type="spellEnd"/>
          </w:p>
          <w:p w14:paraId="6BCAA27D" w14:textId="77BCDDE0" w:rsidR="00875706" w:rsidRPr="007F25DA" w:rsidRDefault="00875706" w:rsidP="003A454A">
            <w:pPr>
              <w:numPr>
                <w:ilvl w:val="0"/>
                <w:numId w:val="5"/>
              </w:numPr>
              <w:ind w:left="342"/>
              <w:rPr>
                <w:lang w:val="en-GB"/>
              </w:rPr>
            </w:pPr>
            <w:r w:rsidRPr="007F25DA">
              <w:rPr>
                <w:lang w:val="en-GB"/>
              </w:rPr>
              <w:t>Title:</w:t>
            </w:r>
            <w:r w:rsidR="007F25DA">
              <w:rPr>
                <w:lang w:val="en-GB"/>
              </w:rPr>
              <w:t xml:space="preserve"> Transition and Recovery Coordinator</w:t>
            </w:r>
          </w:p>
          <w:p w14:paraId="57C88D85" w14:textId="3E440564" w:rsidR="00875706" w:rsidRPr="007F25DA" w:rsidRDefault="00875706" w:rsidP="003A454A">
            <w:pPr>
              <w:numPr>
                <w:ilvl w:val="0"/>
                <w:numId w:val="5"/>
              </w:numPr>
              <w:ind w:left="342"/>
              <w:rPr>
                <w:lang w:val="en-GB"/>
              </w:rPr>
            </w:pPr>
            <w:r w:rsidRPr="007F25DA">
              <w:rPr>
                <w:lang w:val="en-GB"/>
              </w:rPr>
              <w:t>Participating Organization (Lead):</w:t>
            </w:r>
            <w:r w:rsidR="00B55E4E" w:rsidRPr="007F25DA">
              <w:rPr>
                <w:lang w:val="en-GB"/>
              </w:rPr>
              <w:t xml:space="preserve"> International </w:t>
            </w:r>
            <w:r w:rsidR="00714EE3" w:rsidRPr="007F25DA">
              <w:rPr>
                <w:lang w:val="en-GB"/>
              </w:rPr>
              <w:t>Organization for Migration</w:t>
            </w:r>
          </w:p>
          <w:p w14:paraId="43EA07C0" w14:textId="5D217AB3" w:rsidR="00875706" w:rsidRPr="004D1571" w:rsidRDefault="00875706" w:rsidP="003A454A">
            <w:pPr>
              <w:pStyle w:val="BodyText"/>
              <w:numPr>
                <w:ilvl w:val="0"/>
                <w:numId w:val="5"/>
              </w:numPr>
              <w:spacing w:after="120"/>
              <w:ind w:left="342"/>
              <w:jc w:val="both"/>
              <w:rPr>
                <w:rFonts w:ascii="Times New Roman" w:hAnsi="Times New Roman"/>
                <w:b/>
                <w:bCs/>
                <w:snapToGrid w:val="0"/>
                <w:kern w:val="32"/>
                <w:sz w:val="24"/>
                <w:szCs w:val="32"/>
              </w:rPr>
            </w:pPr>
            <w:r w:rsidRPr="007F25DA">
              <w:rPr>
                <w:rFonts w:ascii="Times New Roman" w:hAnsi="Times New Roman"/>
                <w:sz w:val="24"/>
                <w:szCs w:val="24"/>
              </w:rPr>
              <w:t>Email address:</w:t>
            </w:r>
            <w:r w:rsidR="007F25DA">
              <w:rPr>
                <w:rFonts w:ascii="Times New Roman" w:hAnsi="Times New Roman"/>
                <w:sz w:val="24"/>
                <w:szCs w:val="24"/>
              </w:rPr>
              <w:t xml:space="preserve"> </w:t>
            </w:r>
            <w:r w:rsidR="007F25DA" w:rsidRPr="007F25DA">
              <w:rPr>
                <w:rFonts w:ascii="Times New Roman" w:hAnsi="Times New Roman"/>
                <w:sz w:val="24"/>
                <w:szCs w:val="24"/>
              </w:rPr>
              <w:t>pcharignon@iom.int</w:t>
            </w:r>
          </w:p>
        </w:tc>
      </w:tr>
    </w:tbl>
    <w:p w14:paraId="787663A8" w14:textId="22A75DFB" w:rsidR="00AB0274" w:rsidRDefault="00AB0274" w:rsidP="00AB0274"/>
    <w:p w14:paraId="3E71C1A3" w14:textId="64631E41" w:rsidR="00A82A54" w:rsidRDefault="00A82A54" w:rsidP="002E01D3"/>
    <w:p w14:paraId="498C9A86" w14:textId="77777777" w:rsidR="00A82A54" w:rsidRDefault="00A82A54">
      <w:r>
        <w:br w:type="page"/>
      </w:r>
    </w:p>
    <w:p w14:paraId="6C35BB66" w14:textId="09113944" w:rsidR="00A82A54" w:rsidRPr="00D377F9" w:rsidRDefault="00D377F9" w:rsidP="005A6104">
      <w:pPr>
        <w:spacing w:after="240"/>
        <w:jc w:val="center"/>
        <w:rPr>
          <w:u w:val="single"/>
        </w:rPr>
      </w:pPr>
      <w:r w:rsidRPr="00D377F9">
        <w:rPr>
          <w:b/>
          <w:bCs/>
          <w:sz w:val="23"/>
          <w:szCs w:val="23"/>
          <w:u w:val="single"/>
        </w:rPr>
        <w:lastRenderedPageBreak/>
        <w:t>LIST OF ABBR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9"/>
        <w:gridCol w:w="7451"/>
      </w:tblGrid>
      <w:tr w:rsidR="00381D19" w:rsidRPr="00381D19" w14:paraId="442FD417" w14:textId="77777777" w:rsidTr="00381D19">
        <w:tc>
          <w:tcPr>
            <w:tcW w:w="2875" w:type="dxa"/>
          </w:tcPr>
          <w:p w14:paraId="0360EF82" w14:textId="4F889BFA" w:rsidR="00381D19" w:rsidRPr="00381D19" w:rsidRDefault="00381D19" w:rsidP="00165941">
            <w:r w:rsidRPr="00381D19">
              <w:t>ACMC</w:t>
            </w:r>
          </w:p>
        </w:tc>
        <w:tc>
          <w:tcPr>
            <w:tcW w:w="7559" w:type="dxa"/>
          </w:tcPr>
          <w:p w14:paraId="38D0FABC" w14:textId="46D4B431" w:rsidR="00381D19" w:rsidRPr="00381D19" w:rsidRDefault="00381D19" w:rsidP="00165941">
            <w:bookmarkStart w:id="1" w:name="_Hlk67835749"/>
            <w:r w:rsidRPr="00381D19">
              <w:t xml:space="preserve">Aggregation Center Management Committee </w:t>
            </w:r>
            <w:bookmarkEnd w:id="1"/>
          </w:p>
        </w:tc>
      </w:tr>
      <w:tr w:rsidR="00381D19" w:rsidRPr="00381D19" w14:paraId="22B7E169" w14:textId="77777777" w:rsidTr="00381D19">
        <w:tc>
          <w:tcPr>
            <w:tcW w:w="2875" w:type="dxa"/>
          </w:tcPr>
          <w:p w14:paraId="79E84F5E" w14:textId="691184A1" w:rsidR="00381D19" w:rsidRPr="00381D19" w:rsidRDefault="00381D19" w:rsidP="00165941">
            <w:r w:rsidRPr="00381D19">
              <w:t>BCC</w:t>
            </w:r>
          </w:p>
        </w:tc>
        <w:tc>
          <w:tcPr>
            <w:tcW w:w="7559" w:type="dxa"/>
          </w:tcPr>
          <w:p w14:paraId="6039C142" w14:textId="601A039B" w:rsidR="00381D19" w:rsidRPr="00381D19" w:rsidRDefault="00381D19" w:rsidP="00165941">
            <w:r w:rsidRPr="00381D19">
              <w:t>Behavior Change Communication</w:t>
            </w:r>
          </w:p>
        </w:tc>
      </w:tr>
      <w:tr w:rsidR="00381D19" w:rsidRPr="00381D19" w14:paraId="6F365B87" w14:textId="77777777" w:rsidTr="00381D19">
        <w:tc>
          <w:tcPr>
            <w:tcW w:w="2875" w:type="dxa"/>
          </w:tcPr>
          <w:p w14:paraId="034F4A39" w14:textId="61093975" w:rsidR="00381D19" w:rsidRPr="00381D19" w:rsidRDefault="00381D19" w:rsidP="00165941">
            <w:r w:rsidRPr="00381D19">
              <w:t xml:space="preserve">BDT </w:t>
            </w:r>
          </w:p>
        </w:tc>
        <w:tc>
          <w:tcPr>
            <w:tcW w:w="7559" w:type="dxa"/>
          </w:tcPr>
          <w:p w14:paraId="13DF0E5A" w14:textId="39EE29C7" w:rsidR="00381D19" w:rsidRPr="00381D19" w:rsidRDefault="00381D19" w:rsidP="00165941">
            <w:r w:rsidRPr="00381D19">
              <w:t>Bangladesh Taka </w:t>
            </w:r>
          </w:p>
        </w:tc>
      </w:tr>
      <w:tr w:rsidR="00381D19" w:rsidRPr="00381D19" w14:paraId="39BF006C" w14:textId="77777777" w:rsidTr="00381D19">
        <w:tc>
          <w:tcPr>
            <w:tcW w:w="2875" w:type="dxa"/>
          </w:tcPr>
          <w:p w14:paraId="136229CE" w14:textId="08023C4B" w:rsidR="00381D19" w:rsidRPr="00381D19" w:rsidRDefault="00381D19" w:rsidP="00165941">
            <w:r w:rsidRPr="00381D19">
              <w:t>CM</w:t>
            </w:r>
          </w:p>
        </w:tc>
        <w:tc>
          <w:tcPr>
            <w:tcW w:w="7559" w:type="dxa"/>
          </w:tcPr>
          <w:p w14:paraId="37EA7CB5" w14:textId="58CFAE7C" w:rsidR="00381D19" w:rsidRPr="00381D19" w:rsidRDefault="00381D19" w:rsidP="00165941">
            <w:r w:rsidRPr="00381D19">
              <w:t>Community Mobilizer</w:t>
            </w:r>
          </w:p>
        </w:tc>
      </w:tr>
      <w:tr w:rsidR="00381D19" w:rsidRPr="00381D19" w14:paraId="0BFD7995" w14:textId="77777777" w:rsidTr="00381D19">
        <w:tc>
          <w:tcPr>
            <w:tcW w:w="2875" w:type="dxa"/>
          </w:tcPr>
          <w:p w14:paraId="6F8012D0" w14:textId="67BD133C" w:rsidR="00381D19" w:rsidRPr="00381D19" w:rsidRDefault="00381D19" w:rsidP="00165941">
            <w:r w:rsidRPr="00381D19">
              <w:t xml:space="preserve">DAE </w:t>
            </w:r>
          </w:p>
        </w:tc>
        <w:tc>
          <w:tcPr>
            <w:tcW w:w="7559" w:type="dxa"/>
          </w:tcPr>
          <w:p w14:paraId="1F5E9EC4" w14:textId="5B97D1F7" w:rsidR="00381D19" w:rsidRPr="00381D19" w:rsidRDefault="00381D19" w:rsidP="00165941">
            <w:r w:rsidRPr="00381D19">
              <w:t>Department of Agricultural Extension  </w:t>
            </w:r>
          </w:p>
        </w:tc>
      </w:tr>
      <w:tr w:rsidR="00381D19" w:rsidRPr="00381D19" w14:paraId="5F66496E" w14:textId="77777777" w:rsidTr="00381D19">
        <w:tc>
          <w:tcPr>
            <w:tcW w:w="2875" w:type="dxa"/>
          </w:tcPr>
          <w:p w14:paraId="162DFB55" w14:textId="6A5EE385" w:rsidR="00381D19" w:rsidRPr="00381D19" w:rsidRDefault="00381D19" w:rsidP="00165941">
            <w:r w:rsidRPr="00381D19">
              <w:t xml:space="preserve">DLS </w:t>
            </w:r>
          </w:p>
        </w:tc>
        <w:tc>
          <w:tcPr>
            <w:tcW w:w="7559" w:type="dxa"/>
          </w:tcPr>
          <w:p w14:paraId="7D0FBA2D" w14:textId="554B49A5" w:rsidR="00381D19" w:rsidRPr="00381D19" w:rsidRDefault="00381D19" w:rsidP="00165941">
            <w:bookmarkStart w:id="2" w:name="_Hlk67836045"/>
            <w:r w:rsidRPr="00381D19">
              <w:t>Department of Livestock Services  </w:t>
            </w:r>
            <w:bookmarkEnd w:id="2"/>
          </w:p>
        </w:tc>
      </w:tr>
      <w:tr w:rsidR="00381D19" w:rsidRPr="00381D19" w14:paraId="6900333D" w14:textId="77777777" w:rsidTr="00381D19">
        <w:tc>
          <w:tcPr>
            <w:tcW w:w="2875" w:type="dxa"/>
          </w:tcPr>
          <w:p w14:paraId="721BEF2D" w14:textId="44552119" w:rsidR="00381D19" w:rsidRPr="00381D19" w:rsidRDefault="00381D19" w:rsidP="00165941">
            <w:proofErr w:type="spellStart"/>
            <w:r w:rsidRPr="00381D19">
              <w:t>DoF</w:t>
            </w:r>
            <w:proofErr w:type="spellEnd"/>
            <w:r w:rsidRPr="00381D19">
              <w:t xml:space="preserve"> </w:t>
            </w:r>
          </w:p>
        </w:tc>
        <w:tc>
          <w:tcPr>
            <w:tcW w:w="7559" w:type="dxa"/>
          </w:tcPr>
          <w:p w14:paraId="34B398F8" w14:textId="10E393FA" w:rsidR="00381D19" w:rsidRPr="00381D19" w:rsidRDefault="00381D19" w:rsidP="00165941">
            <w:r w:rsidRPr="00381D19">
              <w:t>Department of Fisheries  </w:t>
            </w:r>
          </w:p>
        </w:tc>
      </w:tr>
      <w:tr w:rsidR="00381D19" w:rsidRPr="00381D19" w14:paraId="2D69C7C0" w14:textId="77777777" w:rsidTr="00381D19">
        <w:tc>
          <w:tcPr>
            <w:tcW w:w="2875" w:type="dxa"/>
          </w:tcPr>
          <w:p w14:paraId="47BAA07F" w14:textId="5813E48C" w:rsidR="00381D19" w:rsidRPr="00381D19" w:rsidRDefault="00381D19" w:rsidP="00165941">
            <w:r w:rsidRPr="00381D19">
              <w:t>EETWG</w:t>
            </w:r>
          </w:p>
        </w:tc>
        <w:tc>
          <w:tcPr>
            <w:tcW w:w="7559" w:type="dxa"/>
          </w:tcPr>
          <w:p w14:paraId="5DAC1335" w14:textId="0E33C27A" w:rsidR="00381D19" w:rsidRPr="00381D19" w:rsidRDefault="00381D19" w:rsidP="00165941">
            <w:r w:rsidRPr="00381D19">
              <w:t xml:space="preserve">Energy and Environment Technical Working Group </w:t>
            </w:r>
          </w:p>
        </w:tc>
      </w:tr>
      <w:tr w:rsidR="00381D19" w:rsidRPr="00381D19" w14:paraId="4ED85AF0" w14:textId="77777777" w:rsidTr="00381D19">
        <w:tc>
          <w:tcPr>
            <w:tcW w:w="2875" w:type="dxa"/>
          </w:tcPr>
          <w:p w14:paraId="2AC6B306" w14:textId="0DCBF4EB" w:rsidR="00381D19" w:rsidRPr="00381D19" w:rsidRDefault="00381D19" w:rsidP="00165941">
            <w:r w:rsidRPr="00381D19">
              <w:t>EOP</w:t>
            </w:r>
          </w:p>
        </w:tc>
        <w:tc>
          <w:tcPr>
            <w:tcW w:w="7559" w:type="dxa"/>
          </w:tcPr>
          <w:p w14:paraId="23CEC7EB" w14:textId="4EE30278" w:rsidR="00381D19" w:rsidRPr="00381D19" w:rsidRDefault="00381D19" w:rsidP="00165941">
            <w:r w:rsidRPr="00381D19">
              <w:t xml:space="preserve">End of </w:t>
            </w:r>
            <w:r w:rsidR="007F25DA">
              <w:t>Programme</w:t>
            </w:r>
          </w:p>
        </w:tc>
      </w:tr>
      <w:tr w:rsidR="00381D19" w:rsidRPr="00381D19" w14:paraId="534A950D" w14:textId="77777777" w:rsidTr="00381D19">
        <w:tc>
          <w:tcPr>
            <w:tcW w:w="2875" w:type="dxa"/>
          </w:tcPr>
          <w:p w14:paraId="38E1E535" w14:textId="0C3630E8" w:rsidR="00381D19" w:rsidRPr="00381D19" w:rsidRDefault="00381D19" w:rsidP="00165941">
            <w:r w:rsidRPr="00381D19">
              <w:t xml:space="preserve">FAO </w:t>
            </w:r>
          </w:p>
        </w:tc>
        <w:tc>
          <w:tcPr>
            <w:tcW w:w="7559" w:type="dxa"/>
          </w:tcPr>
          <w:p w14:paraId="4D230383" w14:textId="15FED9F9" w:rsidR="00381D19" w:rsidRPr="00381D19" w:rsidRDefault="00381D19" w:rsidP="00165941">
            <w:r w:rsidRPr="00381D19">
              <w:t>Food and Agriculture Organization of the United Nations </w:t>
            </w:r>
          </w:p>
        </w:tc>
      </w:tr>
      <w:tr w:rsidR="00381D19" w:rsidRPr="00381D19" w14:paraId="17AD7292" w14:textId="77777777" w:rsidTr="00381D19">
        <w:tc>
          <w:tcPr>
            <w:tcW w:w="2875" w:type="dxa"/>
          </w:tcPr>
          <w:p w14:paraId="0520FED9" w14:textId="6CFCE6F1" w:rsidR="00381D19" w:rsidRPr="00381D19" w:rsidRDefault="00381D19" w:rsidP="00165941">
            <w:r w:rsidRPr="00381D19">
              <w:t xml:space="preserve">FD </w:t>
            </w:r>
          </w:p>
        </w:tc>
        <w:tc>
          <w:tcPr>
            <w:tcW w:w="7559" w:type="dxa"/>
          </w:tcPr>
          <w:p w14:paraId="5DDD8E6A" w14:textId="3D34A250" w:rsidR="00381D19" w:rsidRPr="00381D19" w:rsidRDefault="00381D19" w:rsidP="00165941">
            <w:r w:rsidRPr="00381D19">
              <w:t>Forestry Department</w:t>
            </w:r>
          </w:p>
        </w:tc>
      </w:tr>
      <w:tr w:rsidR="00381D19" w:rsidRPr="00381D19" w14:paraId="0B49ADF4" w14:textId="77777777" w:rsidTr="00381D19">
        <w:tc>
          <w:tcPr>
            <w:tcW w:w="2875" w:type="dxa"/>
          </w:tcPr>
          <w:p w14:paraId="299D392A" w14:textId="0A5A11BA" w:rsidR="00381D19" w:rsidRPr="00381D19" w:rsidRDefault="00381D19" w:rsidP="00165941">
            <w:r w:rsidRPr="00381D19">
              <w:t>FFG</w:t>
            </w:r>
          </w:p>
        </w:tc>
        <w:tc>
          <w:tcPr>
            <w:tcW w:w="7559" w:type="dxa"/>
          </w:tcPr>
          <w:p w14:paraId="0FA6C113" w14:textId="3C66C91D" w:rsidR="00381D19" w:rsidRPr="00381D19" w:rsidRDefault="00381D19" w:rsidP="00165941">
            <w:r w:rsidRPr="00381D19">
              <w:t>Fisheries Farmers Group</w:t>
            </w:r>
          </w:p>
        </w:tc>
      </w:tr>
      <w:tr w:rsidR="00381D19" w:rsidRPr="00381D19" w14:paraId="2CD35910" w14:textId="77777777" w:rsidTr="00381D19">
        <w:tc>
          <w:tcPr>
            <w:tcW w:w="2875" w:type="dxa"/>
          </w:tcPr>
          <w:p w14:paraId="4A6F169A" w14:textId="23A6687A" w:rsidR="00381D19" w:rsidRPr="00381D19" w:rsidRDefault="00381D19" w:rsidP="00165941">
            <w:r w:rsidRPr="00381D19">
              <w:t xml:space="preserve">FFS </w:t>
            </w:r>
          </w:p>
        </w:tc>
        <w:tc>
          <w:tcPr>
            <w:tcW w:w="7559" w:type="dxa"/>
          </w:tcPr>
          <w:p w14:paraId="22C2F8E6" w14:textId="4202D627" w:rsidR="00381D19" w:rsidRPr="00381D19" w:rsidRDefault="00381D19" w:rsidP="00165941">
            <w:r w:rsidRPr="00381D19">
              <w:t>Farmer Field School  </w:t>
            </w:r>
          </w:p>
        </w:tc>
      </w:tr>
      <w:tr w:rsidR="0062335C" w:rsidRPr="00381D19" w14:paraId="2C6BF85D" w14:textId="77777777" w:rsidTr="00381D19">
        <w:tc>
          <w:tcPr>
            <w:tcW w:w="2875" w:type="dxa"/>
          </w:tcPr>
          <w:p w14:paraId="7B6AB025" w14:textId="25681840" w:rsidR="0062335C" w:rsidRPr="00381D19" w:rsidRDefault="0062335C" w:rsidP="00165941">
            <w:r>
              <w:t>FNS</w:t>
            </w:r>
          </w:p>
        </w:tc>
        <w:tc>
          <w:tcPr>
            <w:tcW w:w="7559" w:type="dxa"/>
          </w:tcPr>
          <w:p w14:paraId="46F47CFE" w14:textId="067CC999" w:rsidR="0062335C" w:rsidRPr="00381D19" w:rsidRDefault="0062335C" w:rsidP="00165941">
            <w:r>
              <w:t>Food and Nutrition Services</w:t>
            </w:r>
          </w:p>
        </w:tc>
      </w:tr>
      <w:tr w:rsidR="00381D19" w:rsidRPr="00381D19" w14:paraId="3F0BB9E8" w14:textId="77777777" w:rsidTr="00381D19">
        <w:tc>
          <w:tcPr>
            <w:tcW w:w="2875" w:type="dxa"/>
          </w:tcPr>
          <w:p w14:paraId="2BE7E65F" w14:textId="57BA9BD6" w:rsidR="00381D19" w:rsidRPr="00381D19" w:rsidRDefault="00381D19" w:rsidP="00165941">
            <w:r w:rsidRPr="00381D19">
              <w:t>FSCD</w:t>
            </w:r>
          </w:p>
        </w:tc>
        <w:tc>
          <w:tcPr>
            <w:tcW w:w="7559" w:type="dxa"/>
          </w:tcPr>
          <w:p w14:paraId="7A7D96B6" w14:textId="2CF94D9D" w:rsidR="00381D19" w:rsidRPr="00381D19" w:rsidRDefault="00381D19" w:rsidP="00165941">
            <w:r w:rsidRPr="00381D19">
              <w:t>Fire Service and Civil Defense</w:t>
            </w:r>
          </w:p>
        </w:tc>
      </w:tr>
      <w:tr w:rsidR="00381D19" w:rsidRPr="00381D19" w14:paraId="51A298EC" w14:textId="77777777" w:rsidTr="00381D19">
        <w:tc>
          <w:tcPr>
            <w:tcW w:w="2875" w:type="dxa"/>
          </w:tcPr>
          <w:p w14:paraId="1FEE9505" w14:textId="732356F3" w:rsidR="00381D19" w:rsidRPr="00381D19" w:rsidRDefault="00381D19" w:rsidP="00165941">
            <w:r w:rsidRPr="00381D19">
              <w:t>FSS</w:t>
            </w:r>
          </w:p>
        </w:tc>
        <w:tc>
          <w:tcPr>
            <w:tcW w:w="7559" w:type="dxa"/>
          </w:tcPr>
          <w:p w14:paraId="1ED7A35B" w14:textId="2DCB9D18" w:rsidR="00381D19" w:rsidRPr="00381D19" w:rsidRDefault="00381D19" w:rsidP="00165941">
            <w:r w:rsidRPr="00381D19">
              <w:t>Food Security Sector</w:t>
            </w:r>
          </w:p>
        </w:tc>
      </w:tr>
      <w:tr w:rsidR="00381D19" w:rsidRPr="00381D19" w14:paraId="500B6A0A" w14:textId="77777777" w:rsidTr="00381D19">
        <w:tc>
          <w:tcPr>
            <w:tcW w:w="2875" w:type="dxa"/>
          </w:tcPr>
          <w:p w14:paraId="2D3F0E41" w14:textId="40C131A4" w:rsidR="00381D19" w:rsidRPr="00381D19" w:rsidRDefault="00381D19" w:rsidP="00165941">
            <w:r w:rsidRPr="00381D19">
              <w:t>GBV</w:t>
            </w:r>
          </w:p>
        </w:tc>
        <w:tc>
          <w:tcPr>
            <w:tcW w:w="7559" w:type="dxa"/>
          </w:tcPr>
          <w:p w14:paraId="67129C84" w14:textId="4E9A3E2A" w:rsidR="00381D19" w:rsidRPr="00381D19" w:rsidRDefault="00381D19" w:rsidP="00165941">
            <w:r w:rsidRPr="00381D19">
              <w:t>Gender Based Violence</w:t>
            </w:r>
          </w:p>
        </w:tc>
      </w:tr>
      <w:tr w:rsidR="00381D19" w:rsidRPr="00381D19" w14:paraId="2FAD893E" w14:textId="77777777" w:rsidTr="00381D19">
        <w:tc>
          <w:tcPr>
            <w:tcW w:w="2875" w:type="dxa"/>
          </w:tcPr>
          <w:p w14:paraId="625F3043" w14:textId="0E4FA614" w:rsidR="00381D19" w:rsidRPr="00381D19" w:rsidRDefault="00381D19" w:rsidP="00165941">
            <w:r w:rsidRPr="00381D19">
              <w:t>GFA</w:t>
            </w:r>
          </w:p>
        </w:tc>
        <w:tc>
          <w:tcPr>
            <w:tcW w:w="7559" w:type="dxa"/>
          </w:tcPr>
          <w:p w14:paraId="78CB70A6" w14:textId="20A3186C" w:rsidR="00381D19" w:rsidRPr="00381D19" w:rsidRDefault="00381D19" w:rsidP="00165941">
            <w:r w:rsidRPr="00381D19">
              <w:t>General Food Assistance</w:t>
            </w:r>
          </w:p>
        </w:tc>
      </w:tr>
      <w:tr w:rsidR="00381D19" w:rsidRPr="00381D19" w14:paraId="499F52B1" w14:textId="77777777" w:rsidTr="00381D19">
        <w:tc>
          <w:tcPr>
            <w:tcW w:w="2875" w:type="dxa"/>
          </w:tcPr>
          <w:p w14:paraId="7627A618" w14:textId="77565C16" w:rsidR="00381D19" w:rsidRPr="00381D19" w:rsidRDefault="00381D19" w:rsidP="00165941">
            <w:r w:rsidRPr="00381D19">
              <w:t xml:space="preserve">GIS </w:t>
            </w:r>
          </w:p>
        </w:tc>
        <w:tc>
          <w:tcPr>
            <w:tcW w:w="7559" w:type="dxa"/>
          </w:tcPr>
          <w:p w14:paraId="6A1BDAA1" w14:textId="4717A4F0" w:rsidR="00381D19" w:rsidRPr="00381D19" w:rsidRDefault="00381D19" w:rsidP="00165941">
            <w:r w:rsidRPr="00381D19">
              <w:t>Geographic Information System </w:t>
            </w:r>
          </w:p>
        </w:tc>
      </w:tr>
      <w:tr w:rsidR="00381D19" w:rsidRPr="00381D19" w14:paraId="5E2B5D90" w14:textId="77777777" w:rsidTr="00381D19">
        <w:tc>
          <w:tcPr>
            <w:tcW w:w="2875" w:type="dxa"/>
          </w:tcPr>
          <w:p w14:paraId="6610D101" w14:textId="38B78B02" w:rsidR="00381D19" w:rsidRPr="00381D19" w:rsidRDefault="00381D19" w:rsidP="00165941">
            <w:r w:rsidRPr="00381D19">
              <w:t>HC</w:t>
            </w:r>
          </w:p>
        </w:tc>
        <w:tc>
          <w:tcPr>
            <w:tcW w:w="7559" w:type="dxa"/>
          </w:tcPr>
          <w:p w14:paraId="2E2F0DA6" w14:textId="745CA364" w:rsidR="00381D19" w:rsidRPr="00381D19" w:rsidRDefault="00381D19" w:rsidP="00165941">
            <w:r w:rsidRPr="00381D19">
              <w:t>Host Community</w:t>
            </w:r>
          </w:p>
        </w:tc>
      </w:tr>
      <w:tr w:rsidR="00381D19" w:rsidRPr="00381D19" w14:paraId="293F7535" w14:textId="77777777" w:rsidTr="00381D19">
        <w:tc>
          <w:tcPr>
            <w:tcW w:w="2875" w:type="dxa"/>
          </w:tcPr>
          <w:p w14:paraId="0CA028EE" w14:textId="20F5211A" w:rsidR="00381D19" w:rsidRPr="00381D19" w:rsidRDefault="00381D19" w:rsidP="00165941">
            <w:r w:rsidRPr="00381D19">
              <w:t>HHs</w:t>
            </w:r>
          </w:p>
        </w:tc>
        <w:tc>
          <w:tcPr>
            <w:tcW w:w="7559" w:type="dxa"/>
          </w:tcPr>
          <w:p w14:paraId="774EE8A2" w14:textId="770399F7" w:rsidR="00381D19" w:rsidRPr="00381D19" w:rsidRDefault="00381D19" w:rsidP="00165941">
            <w:r w:rsidRPr="00381D19">
              <w:t>Households</w:t>
            </w:r>
          </w:p>
        </w:tc>
      </w:tr>
      <w:tr w:rsidR="00381D19" w:rsidRPr="00381D19" w14:paraId="02A94D45" w14:textId="77777777" w:rsidTr="00381D19">
        <w:tc>
          <w:tcPr>
            <w:tcW w:w="2875" w:type="dxa"/>
          </w:tcPr>
          <w:p w14:paraId="476CB4B4" w14:textId="2ABC37C3" w:rsidR="00381D19" w:rsidRPr="00381D19" w:rsidRDefault="00381D19" w:rsidP="00165941">
            <w:r w:rsidRPr="00381D19">
              <w:t>ICT</w:t>
            </w:r>
          </w:p>
        </w:tc>
        <w:tc>
          <w:tcPr>
            <w:tcW w:w="7559" w:type="dxa"/>
          </w:tcPr>
          <w:p w14:paraId="305D3439" w14:textId="11B3F51B" w:rsidR="00381D19" w:rsidRPr="00381D19" w:rsidRDefault="00381D19" w:rsidP="00165941">
            <w:r w:rsidRPr="00381D19">
              <w:t>Information Communication Technology</w:t>
            </w:r>
          </w:p>
        </w:tc>
      </w:tr>
      <w:tr w:rsidR="00381D19" w:rsidRPr="00381D19" w14:paraId="101E6228" w14:textId="77777777" w:rsidTr="00381D19">
        <w:tc>
          <w:tcPr>
            <w:tcW w:w="2875" w:type="dxa"/>
          </w:tcPr>
          <w:p w14:paraId="4F54DA1C" w14:textId="3FCEC84D" w:rsidR="00381D19" w:rsidRPr="00381D19" w:rsidRDefault="00381D19" w:rsidP="00165941">
            <w:r w:rsidRPr="00381D19">
              <w:t xml:space="preserve">IGA </w:t>
            </w:r>
          </w:p>
        </w:tc>
        <w:tc>
          <w:tcPr>
            <w:tcW w:w="7559" w:type="dxa"/>
          </w:tcPr>
          <w:p w14:paraId="0540558B" w14:textId="7AE7145A" w:rsidR="00381D19" w:rsidRPr="00381D19" w:rsidRDefault="00381D19" w:rsidP="00165941">
            <w:r w:rsidRPr="00381D19">
              <w:t>Income Generating Activities </w:t>
            </w:r>
          </w:p>
        </w:tc>
      </w:tr>
      <w:tr w:rsidR="00381D19" w:rsidRPr="00381D19" w14:paraId="47E2EF80" w14:textId="77777777" w:rsidTr="00381D19">
        <w:tc>
          <w:tcPr>
            <w:tcW w:w="2875" w:type="dxa"/>
          </w:tcPr>
          <w:p w14:paraId="2A05B614" w14:textId="0E04AD7F" w:rsidR="00381D19" w:rsidRPr="00381D19" w:rsidRDefault="00381D19" w:rsidP="00165941">
            <w:r w:rsidRPr="00381D19">
              <w:t xml:space="preserve">IOM </w:t>
            </w:r>
          </w:p>
        </w:tc>
        <w:tc>
          <w:tcPr>
            <w:tcW w:w="7559" w:type="dxa"/>
          </w:tcPr>
          <w:p w14:paraId="3826E9C5" w14:textId="64808AB8" w:rsidR="00381D19" w:rsidRPr="00381D19" w:rsidRDefault="00381D19" w:rsidP="00165941">
            <w:r w:rsidRPr="00381D19">
              <w:t>International Organization for Migration </w:t>
            </w:r>
          </w:p>
        </w:tc>
      </w:tr>
      <w:tr w:rsidR="00381D19" w:rsidRPr="00381D19" w14:paraId="510DEAC4" w14:textId="77777777" w:rsidTr="00381D19">
        <w:tc>
          <w:tcPr>
            <w:tcW w:w="2875" w:type="dxa"/>
          </w:tcPr>
          <w:p w14:paraId="6DE24E29" w14:textId="4A498468" w:rsidR="00381D19" w:rsidRPr="00381D19" w:rsidRDefault="00381D19" w:rsidP="00165941">
            <w:r w:rsidRPr="00381D19">
              <w:t xml:space="preserve">IUCN </w:t>
            </w:r>
          </w:p>
        </w:tc>
        <w:tc>
          <w:tcPr>
            <w:tcW w:w="7559" w:type="dxa"/>
          </w:tcPr>
          <w:p w14:paraId="1DDD6239" w14:textId="01695936" w:rsidR="00381D19" w:rsidRPr="00381D19" w:rsidRDefault="00381D19" w:rsidP="00165941">
            <w:r w:rsidRPr="00381D19">
              <w:t>International Union for Conservation of Nature </w:t>
            </w:r>
          </w:p>
        </w:tc>
      </w:tr>
      <w:tr w:rsidR="00381D19" w:rsidRPr="00381D19" w14:paraId="13F26D51" w14:textId="77777777" w:rsidTr="00381D19">
        <w:tc>
          <w:tcPr>
            <w:tcW w:w="2875" w:type="dxa"/>
          </w:tcPr>
          <w:p w14:paraId="5101DECE" w14:textId="41900E69" w:rsidR="00381D19" w:rsidRPr="00381D19" w:rsidRDefault="00381D19" w:rsidP="00165941">
            <w:r w:rsidRPr="00381D19">
              <w:t xml:space="preserve">LPG </w:t>
            </w:r>
          </w:p>
        </w:tc>
        <w:tc>
          <w:tcPr>
            <w:tcW w:w="7559" w:type="dxa"/>
          </w:tcPr>
          <w:p w14:paraId="4FCD5994" w14:textId="4E85A8E9" w:rsidR="00381D19" w:rsidRPr="00381D19" w:rsidRDefault="00381D19" w:rsidP="00165941">
            <w:r w:rsidRPr="00381D19">
              <w:t>Liquefied Petroleum Gas </w:t>
            </w:r>
          </w:p>
        </w:tc>
      </w:tr>
      <w:tr w:rsidR="00381D19" w:rsidRPr="00381D19" w14:paraId="2E2BCCA3" w14:textId="77777777" w:rsidTr="00381D19">
        <w:tc>
          <w:tcPr>
            <w:tcW w:w="2875" w:type="dxa"/>
          </w:tcPr>
          <w:p w14:paraId="097CFFD9" w14:textId="78ADE4FB" w:rsidR="00381D19" w:rsidRPr="00381D19" w:rsidRDefault="00381D19" w:rsidP="00165941">
            <w:r w:rsidRPr="00381D19">
              <w:t>LSP</w:t>
            </w:r>
          </w:p>
        </w:tc>
        <w:tc>
          <w:tcPr>
            <w:tcW w:w="7559" w:type="dxa"/>
          </w:tcPr>
          <w:p w14:paraId="1B6FE188" w14:textId="4236786E" w:rsidR="00381D19" w:rsidRPr="00381D19" w:rsidRDefault="00381D19" w:rsidP="00165941">
            <w:r w:rsidRPr="00381D19">
              <w:t>Livelihood Service Provider</w:t>
            </w:r>
          </w:p>
        </w:tc>
      </w:tr>
      <w:tr w:rsidR="00381D19" w:rsidRPr="00381D19" w14:paraId="66CBB487" w14:textId="77777777" w:rsidTr="00381D19">
        <w:tc>
          <w:tcPr>
            <w:tcW w:w="2875" w:type="dxa"/>
          </w:tcPr>
          <w:p w14:paraId="5E296EF3" w14:textId="3EB6E88E" w:rsidR="00381D19" w:rsidRPr="00381D19" w:rsidRDefault="00381D19" w:rsidP="00165941">
            <w:r w:rsidRPr="00381D19">
              <w:t>M &amp; E</w:t>
            </w:r>
          </w:p>
        </w:tc>
        <w:tc>
          <w:tcPr>
            <w:tcW w:w="7559" w:type="dxa"/>
          </w:tcPr>
          <w:p w14:paraId="769254CA" w14:textId="0A046C33" w:rsidR="00381D19" w:rsidRPr="00381D19" w:rsidRDefault="00381D19" w:rsidP="00165941">
            <w:r w:rsidRPr="00381D19">
              <w:t>Monitoring and Evaluation</w:t>
            </w:r>
          </w:p>
        </w:tc>
      </w:tr>
      <w:tr w:rsidR="00381D19" w:rsidRPr="00381D19" w14:paraId="78BA326F" w14:textId="77777777" w:rsidTr="00381D19">
        <w:tc>
          <w:tcPr>
            <w:tcW w:w="2875" w:type="dxa"/>
          </w:tcPr>
          <w:p w14:paraId="243DE697" w14:textId="66B7A77B" w:rsidR="00381D19" w:rsidRPr="00381D19" w:rsidRDefault="00381D19" w:rsidP="00165941">
            <w:r w:rsidRPr="00381D19">
              <w:t xml:space="preserve">MPTF </w:t>
            </w:r>
          </w:p>
        </w:tc>
        <w:tc>
          <w:tcPr>
            <w:tcW w:w="7559" w:type="dxa"/>
          </w:tcPr>
          <w:p w14:paraId="75C3EF24" w14:textId="2EA11A69" w:rsidR="00381D19" w:rsidRPr="00381D19" w:rsidRDefault="00381D19" w:rsidP="00165941">
            <w:r w:rsidRPr="00381D19">
              <w:t>Multi-Partner Trust Fund </w:t>
            </w:r>
          </w:p>
        </w:tc>
      </w:tr>
      <w:tr w:rsidR="00381D19" w:rsidRPr="00381D19" w14:paraId="592DF949" w14:textId="77777777" w:rsidTr="00381D19">
        <w:tc>
          <w:tcPr>
            <w:tcW w:w="2875" w:type="dxa"/>
          </w:tcPr>
          <w:p w14:paraId="2424E2EC" w14:textId="18A592F4" w:rsidR="00381D19" w:rsidRPr="00381D19" w:rsidRDefault="00381D19" w:rsidP="00165941">
            <w:r w:rsidRPr="00381D19">
              <w:t>NFI</w:t>
            </w:r>
          </w:p>
        </w:tc>
        <w:tc>
          <w:tcPr>
            <w:tcW w:w="7559" w:type="dxa"/>
          </w:tcPr>
          <w:p w14:paraId="362233E7" w14:textId="23034B92" w:rsidR="00381D19" w:rsidRPr="00381D19" w:rsidRDefault="00381D19" w:rsidP="00165941">
            <w:r w:rsidRPr="00381D19">
              <w:t>Non-Food Item</w:t>
            </w:r>
          </w:p>
        </w:tc>
      </w:tr>
      <w:tr w:rsidR="00381D19" w:rsidRPr="00381D19" w14:paraId="2DC30CB7" w14:textId="77777777" w:rsidTr="00381D19">
        <w:tc>
          <w:tcPr>
            <w:tcW w:w="2875" w:type="dxa"/>
          </w:tcPr>
          <w:p w14:paraId="6DFA977D" w14:textId="5076EAF7" w:rsidR="00381D19" w:rsidRPr="00381D19" w:rsidRDefault="00381D19" w:rsidP="00165941">
            <w:r w:rsidRPr="00381D19">
              <w:t xml:space="preserve">REVA </w:t>
            </w:r>
          </w:p>
        </w:tc>
        <w:tc>
          <w:tcPr>
            <w:tcW w:w="7559" w:type="dxa"/>
          </w:tcPr>
          <w:p w14:paraId="419289F3" w14:textId="7D20F824" w:rsidR="00381D19" w:rsidRPr="00381D19" w:rsidRDefault="00381D19" w:rsidP="00165941">
            <w:r w:rsidRPr="00381D19">
              <w:t>Refugee influx Emergency Vulnerability Assessment </w:t>
            </w:r>
          </w:p>
        </w:tc>
      </w:tr>
      <w:tr w:rsidR="00381D19" w:rsidRPr="00381D19" w14:paraId="675D9661" w14:textId="77777777" w:rsidTr="00381D19">
        <w:tc>
          <w:tcPr>
            <w:tcW w:w="2875" w:type="dxa"/>
          </w:tcPr>
          <w:p w14:paraId="5F76AFDB" w14:textId="74DC8B4A" w:rsidR="00381D19" w:rsidRPr="00381D19" w:rsidRDefault="00381D19" w:rsidP="00165941">
            <w:r w:rsidRPr="00381D19">
              <w:t>RRRC</w:t>
            </w:r>
          </w:p>
        </w:tc>
        <w:tc>
          <w:tcPr>
            <w:tcW w:w="7559" w:type="dxa"/>
          </w:tcPr>
          <w:p w14:paraId="67454464" w14:textId="4BD88CCB" w:rsidR="00381D19" w:rsidRPr="00381D19" w:rsidRDefault="00381D19" w:rsidP="00165941">
            <w:r w:rsidRPr="00381D19">
              <w:t>Refugee, Relief and Repatriation Commission</w:t>
            </w:r>
          </w:p>
        </w:tc>
      </w:tr>
      <w:tr w:rsidR="00381D19" w:rsidRPr="00381D19" w14:paraId="629F4910" w14:textId="77777777" w:rsidTr="00381D19">
        <w:tc>
          <w:tcPr>
            <w:tcW w:w="2875" w:type="dxa"/>
          </w:tcPr>
          <w:p w14:paraId="7992E10C" w14:textId="4D9E2BC6" w:rsidR="00381D19" w:rsidRPr="00381D19" w:rsidRDefault="00381D19" w:rsidP="00165941">
            <w:proofErr w:type="spellStart"/>
            <w:r w:rsidRPr="00381D19">
              <w:t>rCSI</w:t>
            </w:r>
            <w:proofErr w:type="spellEnd"/>
          </w:p>
        </w:tc>
        <w:tc>
          <w:tcPr>
            <w:tcW w:w="7559" w:type="dxa"/>
          </w:tcPr>
          <w:p w14:paraId="12D0782E" w14:textId="48023793" w:rsidR="00381D19" w:rsidRPr="00381D19" w:rsidRDefault="00381D19" w:rsidP="00165941">
            <w:r w:rsidRPr="00381D19">
              <w:t>Reduced Coping Strategy Index</w:t>
            </w:r>
          </w:p>
        </w:tc>
      </w:tr>
      <w:tr w:rsidR="00381D19" w:rsidRPr="00381D19" w14:paraId="5E68C14A" w14:textId="77777777" w:rsidTr="00381D19">
        <w:tc>
          <w:tcPr>
            <w:tcW w:w="2875" w:type="dxa"/>
          </w:tcPr>
          <w:p w14:paraId="79135E44" w14:textId="029043EF" w:rsidR="00381D19" w:rsidRPr="00381D19" w:rsidRDefault="00381D19" w:rsidP="00165941">
            <w:r w:rsidRPr="00381D19">
              <w:t xml:space="preserve">SAFE </w:t>
            </w:r>
          </w:p>
        </w:tc>
        <w:tc>
          <w:tcPr>
            <w:tcW w:w="7559" w:type="dxa"/>
          </w:tcPr>
          <w:p w14:paraId="77143CAD" w14:textId="738AE437" w:rsidR="00381D19" w:rsidRPr="00381D19" w:rsidRDefault="00381D19" w:rsidP="00165941">
            <w:r w:rsidRPr="00381D19">
              <w:t>Safe Access to Fuel and Energy </w:t>
            </w:r>
          </w:p>
        </w:tc>
      </w:tr>
      <w:tr w:rsidR="00381D19" w:rsidRPr="00381D19" w14:paraId="37A0BEC8" w14:textId="77777777" w:rsidTr="00381D19">
        <w:tc>
          <w:tcPr>
            <w:tcW w:w="2875" w:type="dxa"/>
          </w:tcPr>
          <w:p w14:paraId="6679488C" w14:textId="3261FB42" w:rsidR="00381D19" w:rsidRPr="00381D19" w:rsidRDefault="00381D19" w:rsidP="00165941">
            <w:r w:rsidRPr="00381D19">
              <w:t>SMART</w:t>
            </w:r>
          </w:p>
        </w:tc>
        <w:tc>
          <w:tcPr>
            <w:tcW w:w="7559" w:type="dxa"/>
          </w:tcPr>
          <w:p w14:paraId="55E1199F" w14:textId="73F0E552" w:rsidR="00381D19" w:rsidRPr="00381D19" w:rsidRDefault="00381D19" w:rsidP="00165941">
            <w:bookmarkStart w:id="3" w:name="_Hlk67838207"/>
            <w:r w:rsidRPr="00381D19">
              <w:t>Spatial Monitoring and Reporting Tools</w:t>
            </w:r>
            <w:bookmarkEnd w:id="3"/>
          </w:p>
        </w:tc>
      </w:tr>
      <w:tr w:rsidR="00381D19" w:rsidRPr="00381D19" w14:paraId="642F616B" w14:textId="77777777" w:rsidTr="00381D19">
        <w:tc>
          <w:tcPr>
            <w:tcW w:w="2875" w:type="dxa"/>
          </w:tcPr>
          <w:p w14:paraId="3DFB35DA" w14:textId="7B9A6C87" w:rsidR="00381D19" w:rsidRPr="00381D19" w:rsidRDefault="00381D19" w:rsidP="00165941">
            <w:r w:rsidRPr="00381D19">
              <w:t>SMSD</w:t>
            </w:r>
          </w:p>
        </w:tc>
        <w:tc>
          <w:tcPr>
            <w:tcW w:w="7559" w:type="dxa"/>
          </w:tcPr>
          <w:p w14:paraId="694DAE94" w14:textId="6E426D0D" w:rsidR="00381D19" w:rsidRPr="00381D19" w:rsidRDefault="00381D19" w:rsidP="00165941">
            <w:r w:rsidRPr="00381D19">
              <w:t xml:space="preserve">Site Management and Site Development </w:t>
            </w:r>
          </w:p>
        </w:tc>
      </w:tr>
      <w:tr w:rsidR="00381D19" w:rsidRPr="00381D19" w14:paraId="608456B3" w14:textId="77777777" w:rsidTr="00381D19">
        <w:tc>
          <w:tcPr>
            <w:tcW w:w="2875" w:type="dxa"/>
          </w:tcPr>
          <w:p w14:paraId="66D86FE6" w14:textId="055E8F3A" w:rsidR="00381D19" w:rsidRPr="00381D19" w:rsidRDefault="00381D19" w:rsidP="00165941">
            <w:r w:rsidRPr="00381D19">
              <w:t xml:space="preserve">UN </w:t>
            </w:r>
          </w:p>
        </w:tc>
        <w:tc>
          <w:tcPr>
            <w:tcW w:w="7559" w:type="dxa"/>
          </w:tcPr>
          <w:p w14:paraId="1849C12B" w14:textId="17A94F28" w:rsidR="00381D19" w:rsidRPr="00381D19" w:rsidRDefault="00381D19" w:rsidP="00165941">
            <w:r w:rsidRPr="00381D19">
              <w:t>United Nations</w:t>
            </w:r>
          </w:p>
        </w:tc>
      </w:tr>
      <w:tr w:rsidR="00381D19" w:rsidRPr="00381D19" w14:paraId="65B33B55" w14:textId="77777777" w:rsidTr="00381D19">
        <w:tc>
          <w:tcPr>
            <w:tcW w:w="2875" w:type="dxa"/>
          </w:tcPr>
          <w:p w14:paraId="2CA04E9B" w14:textId="554E7604" w:rsidR="00381D19" w:rsidRPr="00381D19" w:rsidRDefault="00381D19" w:rsidP="00165941">
            <w:r w:rsidRPr="00381D19">
              <w:t xml:space="preserve">UNHCR </w:t>
            </w:r>
          </w:p>
        </w:tc>
        <w:tc>
          <w:tcPr>
            <w:tcW w:w="7559" w:type="dxa"/>
          </w:tcPr>
          <w:p w14:paraId="1CF45D7D" w14:textId="3E12520B" w:rsidR="00381D19" w:rsidRPr="00381D19" w:rsidRDefault="00381D19" w:rsidP="00165941">
            <w:r w:rsidRPr="00381D19">
              <w:t>United Nations High Commissioner for Refugees </w:t>
            </w:r>
          </w:p>
        </w:tc>
      </w:tr>
      <w:tr w:rsidR="00381D19" w14:paraId="5CA06C9A" w14:textId="77777777" w:rsidTr="00381D19">
        <w:tc>
          <w:tcPr>
            <w:tcW w:w="2875" w:type="dxa"/>
          </w:tcPr>
          <w:p w14:paraId="61F0EF55" w14:textId="5FE23AA0" w:rsidR="00381D19" w:rsidRPr="00381D19" w:rsidRDefault="00381D19" w:rsidP="00165941">
            <w:r w:rsidRPr="00381D19">
              <w:t xml:space="preserve">WFP </w:t>
            </w:r>
          </w:p>
        </w:tc>
        <w:tc>
          <w:tcPr>
            <w:tcW w:w="7559" w:type="dxa"/>
          </w:tcPr>
          <w:p w14:paraId="731A8D02" w14:textId="04EFE2AC" w:rsidR="00381D19" w:rsidRPr="00EA6D28" w:rsidRDefault="00381D19" w:rsidP="00165941">
            <w:r w:rsidRPr="00381D19">
              <w:t>World Food Program</w:t>
            </w:r>
          </w:p>
        </w:tc>
      </w:tr>
    </w:tbl>
    <w:p w14:paraId="06C6D193" w14:textId="77777777" w:rsidR="00A82A54" w:rsidRDefault="00A82A54">
      <w:r>
        <w:br w:type="page"/>
      </w:r>
    </w:p>
    <w:p w14:paraId="0172C474" w14:textId="77777777" w:rsidR="003B1DFF" w:rsidRDefault="000803A0" w:rsidP="003B1DFF">
      <w:pPr>
        <w:pStyle w:val="Heading1"/>
        <w:tabs>
          <w:tab w:val="left" w:pos="360"/>
        </w:tabs>
        <w:ind w:left="0"/>
        <w:jc w:val="left"/>
        <w:rPr>
          <w:rFonts w:ascii="Times New Roman" w:hAnsi="Times New Roman"/>
          <w:sz w:val="24"/>
          <w:szCs w:val="24"/>
          <w:lang w:val="en-US"/>
        </w:rPr>
      </w:pPr>
      <w:bookmarkStart w:id="4" w:name="_Toc249364483"/>
      <w:r>
        <w:rPr>
          <w:rFonts w:ascii="Times New Roman" w:hAnsi="Times New Roman"/>
          <w:sz w:val="24"/>
          <w:szCs w:val="24"/>
          <w:lang w:val="en-US"/>
        </w:rPr>
        <w:lastRenderedPageBreak/>
        <w:t xml:space="preserve">EXECUTIVE </w:t>
      </w:r>
      <w:r w:rsidR="003B1DFF">
        <w:rPr>
          <w:rFonts w:ascii="Times New Roman" w:hAnsi="Times New Roman"/>
          <w:sz w:val="24"/>
          <w:szCs w:val="24"/>
          <w:lang w:val="en-US"/>
        </w:rPr>
        <w:t xml:space="preserve">SUMMARY </w:t>
      </w:r>
    </w:p>
    <w:p w14:paraId="340BC16E" w14:textId="2B2AD8B0" w:rsidR="00893C5E" w:rsidRPr="00507963" w:rsidRDefault="009211E2" w:rsidP="00507963">
      <w:pPr>
        <w:spacing w:after="120"/>
        <w:jc w:val="both"/>
      </w:pPr>
      <w:r w:rsidRPr="00507963">
        <w:rPr>
          <w:lang w:eastAsia="x-none"/>
        </w:rPr>
        <w:t xml:space="preserve">The </w:t>
      </w:r>
      <w:r w:rsidR="00893C5E" w:rsidRPr="00507963">
        <w:t>SAFEPlus programme was conceived to mitigate the environmental, protection, health and social-economic impacts of the Rohingya crisis. The programme supports 100,000 Rohingya and 25,000 host community</w:t>
      </w:r>
      <w:r w:rsidR="00EF46AA">
        <w:t xml:space="preserve"> (HC)</w:t>
      </w:r>
      <w:r w:rsidR="00893C5E" w:rsidRPr="00507963">
        <w:t xml:space="preserve"> households with cooking fuel (Liquefied Petroleum Gas- LPG), on and off-farm livelihoods</w:t>
      </w:r>
      <w:r w:rsidR="007676B6">
        <w:t xml:space="preserve"> support</w:t>
      </w:r>
      <w:r w:rsidR="0093794E">
        <w:t xml:space="preserve">, </w:t>
      </w:r>
      <w:r w:rsidR="00893C5E" w:rsidRPr="00507963">
        <w:t>reforest</w:t>
      </w:r>
      <w:r w:rsidR="0093794E">
        <w:t xml:space="preserve">ation of </w:t>
      </w:r>
      <w:r w:rsidR="00893C5E" w:rsidRPr="00507963">
        <w:t>2</w:t>
      </w:r>
      <w:sdt>
        <w:sdtPr>
          <w:tag w:val="goog_rdk_0"/>
          <w:id w:val="-639875051"/>
        </w:sdtPr>
        <w:sdtEndPr/>
        <w:sdtContent>
          <w:r w:rsidR="00893C5E" w:rsidRPr="00507963">
            <w:t>,</w:t>
          </w:r>
        </w:sdtContent>
      </w:sdt>
      <w:r w:rsidR="00893C5E" w:rsidRPr="00507963">
        <w:t>000 hectares of land in host communities</w:t>
      </w:r>
      <w:r w:rsidR="0093794E">
        <w:t>,</w:t>
      </w:r>
      <w:r w:rsidR="00893C5E" w:rsidRPr="00507963">
        <w:t xml:space="preserve"> and stabilizing 500 hectares of vulnerable land terrains in the camps. </w:t>
      </w:r>
      <w:r w:rsidR="0093794E">
        <w:t>Three UN agencies</w:t>
      </w:r>
      <w:r w:rsidR="00931F97">
        <w:t xml:space="preserve"> – </w:t>
      </w:r>
      <w:r w:rsidR="0093794E">
        <w:t xml:space="preserve">the </w:t>
      </w:r>
      <w:r w:rsidR="00893C5E" w:rsidRPr="00507963">
        <w:t>Food and Agriculture Organization</w:t>
      </w:r>
      <w:r w:rsidR="00EF46AA">
        <w:t xml:space="preserve"> (FAO)</w:t>
      </w:r>
      <w:r w:rsidR="00893C5E" w:rsidRPr="00507963">
        <w:t>, International Organization for Migration</w:t>
      </w:r>
      <w:r w:rsidR="00EF46AA">
        <w:t xml:space="preserve"> (IOM)</w:t>
      </w:r>
      <w:r w:rsidR="00893C5E" w:rsidRPr="00507963">
        <w:t xml:space="preserve"> and World Food Program</w:t>
      </w:r>
      <w:r w:rsidR="00EF46AA">
        <w:t xml:space="preserve"> (WFP)</w:t>
      </w:r>
      <w:r w:rsidR="00931F97">
        <w:t xml:space="preserve"> – </w:t>
      </w:r>
      <w:r w:rsidR="00893C5E" w:rsidRPr="00507963">
        <w:t xml:space="preserve">are implementing the </w:t>
      </w:r>
      <w:r w:rsidR="007F25DA">
        <w:t>programme</w:t>
      </w:r>
      <w:r w:rsidR="00893C5E" w:rsidRPr="00507963">
        <w:t xml:space="preserve"> leveraging their comparative advantages</w:t>
      </w:r>
      <w:r w:rsidR="00B72940">
        <w:t xml:space="preserve"> </w:t>
      </w:r>
      <w:r w:rsidR="00893C5E" w:rsidRPr="00507963">
        <w:t>in an integrated progra</w:t>
      </w:r>
      <w:r w:rsidR="007F25DA">
        <w:t>m</w:t>
      </w:r>
      <w:r w:rsidR="00893C5E" w:rsidRPr="00507963">
        <w:t>ming approach</w:t>
      </w:r>
      <w:r w:rsidR="00757654">
        <w:rPr>
          <w:rStyle w:val="FootnoteReference"/>
        </w:rPr>
        <w:footnoteReference w:id="8"/>
      </w:r>
      <w:r w:rsidR="00893C5E" w:rsidRPr="00507963">
        <w:t xml:space="preserve">. </w:t>
      </w:r>
    </w:p>
    <w:p w14:paraId="58909AFF" w14:textId="1FF37099" w:rsidR="00893C5E" w:rsidRPr="00507963" w:rsidRDefault="00A657E8" w:rsidP="00507963">
      <w:pPr>
        <w:spacing w:after="120"/>
        <w:jc w:val="both"/>
      </w:pPr>
      <w:r>
        <w:t xml:space="preserve">In the </w:t>
      </w:r>
      <w:r w:rsidR="00E45A88" w:rsidRPr="00507963">
        <w:t>second year</w:t>
      </w:r>
      <w:r w:rsidR="00893C5E" w:rsidRPr="00507963">
        <w:t xml:space="preserve"> (2020) of the SAFEPlus </w:t>
      </w:r>
      <w:r w:rsidR="007F25DA">
        <w:t>programme</w:t>
      </w:r>
      <w:r>
        <w:t xml:space="preserve">, </w:t>
      </w:r>
      <w:r w:rsidR="00893C5E" w:rsidRPr="00507963">
        <w:t xml:space="preserve">experience and expertise of </w:t>
      </w:r>
      <w:r>
        <w:t xml:space="preserve">the </w:t>
      </w:r>
      <w:r w:rsidR="00893C5E" w:rsidRPr="00507963">
        <w:t xml:space="preserve">three UN agencies </w:t>
      </w:r>
      <w:r w:rsidR="00757654">
        <w:t xml:space="preserve">was brought together </w:t>
      </w:r>
      <w:r w:rsidR="00893C5E" w:rsidRPr="00507963">
        <w:t xml:space="preserve">to reach the set targets by minimizing </w:t>
      </w:r>
      <w:r>
        <w:t>the</w:t>
      </w:r>
      <w:r w:rsidRPr="00507963">
        <w:t xml:space="preserve"> </w:t>
      </w:r>
      <w:r w:rsidR="00893C5E" w:rsidRPr="00507963">
        <w:t xml:space="preserve">challenges </w:t>
      </w:r>
      <w:r>
        <w:t>caused</w:t>
      </w:r>
      <w:r w:rsidR="006964FA">
        <w:t xml:space="preserve"> </w:t>
      </w:r>
      <w:r>
        <w:t xml:space="preserve">by </w:t>
      </w:r>
      <w:r w:rsidR="00893C5E" w:rsidRPr="00507963">
        <w:t xml:space="preserve">the </w:t>
      </w:r>
      <w:r w:rsidR="00DB5F53" w:rsidRPr="00507963">
        <w:t>Covid</w:t>
      </w:r>
      <w:r w:rsidR="00893C5E" w:rsidRPr="00507963">
        <w:t>-19 pandemic</w:t>
      </w:r>
      <w:r>
        <w:t>.</w:t>
      </w:r>
      <w:r w:rsidR="00893C5E" w:rsidRPr="00507963">
        <w:t xml:space="preserve"> During the reporting </w:t>
      </w:r>
      <w:r w:rsidR="00E45A88" w:rsidRPr="00507963">
        <w:t xml:space="preserve">year, </w:t>
      </w:r>
      <w:r w:rsidR="00893C5E" w:rsidRPr="00507963">
        <w:t xml:space="preserve">the midterm evaluation </w:t>
      </w:r>
      <w:r>
        <w:t>was also initiated</w:t>
      </w:r>
      <w:r w:rsidR="00893C5E" w:rsidRPr="00507963">
        <w:t>. The evidence of changes and</w:t>
      </w:r>
      <w:r w:rsidR="00A86F50">
        <w:t xml:space="preserve"> </w:t>
      </w:r>
      <w:r w:rsidR="00893C5E" w:rsidRPr="00507963">
        <w:t xml:space="preserve">the </w:t>
      </w:r>
      <w:r w:rsidR="007F25DA">
        <w:t>programme</w:t>
      </w:r>
      <w:r w:rsidR="00A86F50">
        <w:t xml:space="preserve"> progress have </w:t>
      </w:r>
      <w:r w:rsidR="00893C5E" w:rsidRPr="00507963">
        <w:t xml:space="preserve">been reflected in the evaluation and monitoring tracking reports. The key findings </w:t>
      </w:r>
      <w:r w:rsidR="00935D23">
        <w:t xml:space="preserve">in the reporting period </w:t>
      </w:r>
      <w:r w:rsidR="00893C5E" w:rsidRPr="00507963">
        <w:t>are</w:t>
      </w:r>
      <w:r w:rsidR="00757654">
        <w:t xml:space="preserve"> given below</w:t>
      </w:r>
      <w:r w:rsidR="00893C5E" w:rsidRPr="00507963">
        <w:t xml:space="preserve">:   </w:t>
      </w:r>
    </w:p>
    <w:p w14:paraId="463206DB" w14:textId="78786327" w:rsidR="00893C5E" w:rsidRDefault="00893C5E" w:rsidP="003A454A">
      <w:pPr>
        <w:pStyle w:val="ListParagraph"/>
        <w:numPr>
          <w:ilvl w:val="0"/>
          <w:numId w:val="7"/>
        </w:numPr>
        <w:spacing w:after="120"/>
        <w:jc w:val="both"/>
      </w:pPr>
      <w:r w:rsidRPr="00507963">
        <w:t>48</w:t>
      </w:r>
      <w:r w:rsidR="00A86F50">
        <w:t>%</w:t>
      </w:r>
      <w:r w:rsidRPr="00507963">
        <w:t xml:space="preserve"> of the beneficiaries adopted one or more negative food-related coping strategies while</w:t>
      </w:r>
      <w:r w:rsidR="00A86F50">
        <w:t xml:space="preserve"> the</w:t>
      </w:r>
      <w:r w:rsidRPr="00507963">
        <w:t xml:space="preserve"> baseline was 70</w:t>
      </w:r>
      <w:r w:rsidR="00A86F50">
        <w:t>%</w:t>
      </w:r>
      <w:r w:rsidR="00EF46AA" w:rsidRPr="00507963">
        <w:t>,</w:t>
      </w:r>
      <w:r w:rsidRPr="00507963">
        <w:t xml:space="preserve"> and the </w:t>
      </w:r>
      <w:r w:rsidR="00EF46AA">
        <w:t xml:space="preserve">end of </w:t>
      </w:r>
      <w:r w:rsidR="007F25DA">
        <w:t>programme</w:t>
      </w:r>
      <w:r w:rsidR="00EF46AA">
        <w:t xml:space="preserve"> (</w:t>
      </w:r>
      <w:r w:rsidRPr="00507963">
        <w:t>EOP</w:t>
      </w:r>
      <w:r w:rsidR="00EF46AA">
        <w:t>)</w:t>
      </w:r>
      <w:r w:rsidRPr="00507963">
        <w:t xml:space="preserve"> target was 50</w:t>
      </w:r>
      <w:r w:rsidR="00A86F50">
        <w:t>%</w:t>
      </w:r>
      <w:r w:rsidRPr="00507963">
        <w:t>. Average household income increased by 13% (from</w:t>
      </w:r>
      <w:r w:rsidR="002965BC" w:rsidRPr="00507963">
        <w:t xml:space="preserve"> </w:t>
      </w:r>
      <w:r w:rsidR="00A032F7">
        <w:t xml:space="preserve">BDT </w:t>
      </w:r>
      <w:r w:rsidRPr="00507963">
        <w:t>13,2</w:t>
      </w:r>
      <w:r w:rsidR="00A032F7">
        <w:t>2</w:t>
      </w:r>
      <w:r w:rsidRPr="00507963">
        <w:t>8</w:t>
      </w:r>
      <w:r w:rsidR="00A032F7">
        <w:t>, i.e. USD 156.03</w:t>
      </w:r>
      <w:r w:rsidRPr="00507963">
        <w:t xml:space="preserve"> in </w:t>
      </w:r>
      <w:r w:rsidR="00A86F50">
        <w:t xml:space="preserve">the </w:t>
      </w:r>
      <w:r w:rsidRPr="00507963">
        <w:t xml:space="preserve">baseline to </w:t>
      </w:r>
      <w:r w:rsidR="00A032F7">
        <w:t xml:space="preserve">BDT </w:t>
      </w:r>
      <w:r w:rsidRPr="00507963">
        <w:t>14,950</w:t>
      </w:r>
      <w:r w:rsidR="00A032F7">
        <w:t>, i.e. USD 176.35</w:t>
      </w:r>
      <w:r w:rsidRPr="00507963">
        <w:t>)</w:t>
      </w:r>
      <w:r w:rsidR="00A032F7">
        <w:rPr>
          <w:rStyle w:val="FootnoteReference"/>
        </w:rPr>
        <w:footnoteReference w:id="9"/>
      </w:r>
      <w:r w:rsidR="00A86F50">
        <w:t>.</w:t>
      </w:r>
    </w:p>
    <w:p w14:paraId="707B05C0" w14:textId="74E12D49" w:rsidR="00E81B4C" w:rsidRPr="00507963" w:rsidRDefault="00DB1918" w:rsidP="003A454A">
      <w:pPr>
        <w:pStyle w:val="ListParagraph"/>
        <w:numPr>
          <w:ilvl w:val="0"/>
          <w:numId w:val="7"/>
        </w:numPr>
        <w:spacing w:after="120"/>
        <w:jc w:val="both"/>
      </w:pPr>
      <w:r w:rsidRPr="00507963">
        <w:t xml:space="preserve">Throughout the </w:t>
      </w:r>
      <w:r w:rsidR="007F25DA">
        <w:t>programme</w:t>
      </w:r>
      <w:r w:rsidR="008874ED" w:rsidRPr="00507963">
        <w:t xml:space="preserve">, </w:t>
      </w:r>
      <w:r w:rsidR="00935D23">
        <w:t xml:space="preserve">in order to reduce firewood consumption in 17 targeted camps, </w:t>
      </w:r>
      <w:r w:rsidR="00D64300">
        <w:t xml:space="preserve">1,001,944 </w:t>
      </w:r>
      <w:r w:rsidR="008874ED" w:rsidRPr="00507963">
        <w:t xml:space="preserve">LPG </w:t>
      </w:r>
      <w:r w:rsidR="00B4391A">
        <w:t>refills</w:t>
      </w:r>
      <w:r w:rsidR="00B4391A" w:rsidRPr="00507963">
        <w:t xml:space="preserve"> </w:t>
      </w:r>
      <w:r w:rsidR="00A657E8">
        <w:t xml:space="preserve">were delivered </w:t>
      </w:r>
      <w:r w:rsidR="008874ED" w:rsidRPr="00507963">
        <w:t xml:space="preserve">to </w:t>
      </w:r>
      <w:r w:rsidR="00D64300">
        <w:t xml:space="preserve">the host and Rohingya communities. </w:t>
      </w:r>
    </w:p>
    <w:p w14:paraId="72349981" w14:textId="7D934FB6" w:rsidR="00C82562" w:rsidRPr="00507963" w:rsidRDefault="00D3521A" w:rsidP="003A454A">
      <w:pPr>
        <w:pStyle w:val="ListParagraph"/>
        <w:numPr>
          <w:ilvl w:val="0"/>
          <w:numId w:val="7"/>
        </w:numPr>
        <w:spacing w:after="120"/>
        <w:jc w:val="both"/>
      </w:pPr>
      <w:r w:rsidRPr="00507963">
        <w:t>The off-farm livelihoods activities benefited 11,837 HHs through asset creation, grants, inputs support, training, and market linkage</w:t>
      </w:r>
      <w:r w:rsidR="00845DB0" w:rsidRPr="00507963">
        <w:t xml:space="preserve">. The on-farm activities also continued providing support to 1,440 </w:t>
      </w:r>
      <w:r w:rsidR="00A657E8">
        <w:t>F</w:t>
      </w:r>
      <w:r w:rsidR="00683DC4" w:rsidRPr="00507963">
        <w:t xml:space="preserve">armer Field School (FFS) </w:t>
      </w:r>
      <w:r w:rsidR="00A22EB6" w:rsidRPr="00507963">
        <w:t>beneficiaries</w:t>
      </w:r>
      <w:r w:rsidR="00683DC4" w:rsidRPr="00507963">
        <w:t xml:space="preserve"> through the provision of improved seeds, </w:t>
      </w:r>
      <w:r w:rsidR="00A657E8">
        <w:t>training</w:t>
      </w:r>
      <w:r w:rsidR="00757654">
        <w:t xml:space="preserve">, </w:t>
      </w:r>
      <w:proofErr w:type="spellStart"/>
      <w:r w:rsidR="00757654">
        <w:t>agro</w:t>
      </w:r>
      <w:proofErr w:type="spellEnd"/>
      <w:r w:rsidR="00757654">
        <w:t xml:space="preserve"> machinery/market </w:t>
      </w:r>
      <w:r w:rsidR="002C1CD7">
        <w:t xml:space="preserve">linkage </w:t>
      </w:r>
      <w:r w:rsidR="00A657E8">
        <w:t xml:space="preserve">and </w:t>
      </w:r>
      <w:r w:rsidR="00683DC4" w:rsidRPr="00507963">
        <w:t>farming techniques</w:t>
      </w:r>
      <w:r w:rsidR="00A22EB6" w:rsidRPr="00507963">
        <w:t>.</w:t>
      </w:r>
    </w:p>
    <w:p w14:paraId="083DEC82" w14:textId="678218AA" w:rsidR="00893C5E" w:rsidRPr="00507963" w:rsidRDefault="001E3D28" w:rsidP="003A454A">
      <w:pPr>
        <w:pStyle w:val="ListParagraph"/>
        <w:numPr>
          <w:ilvl w:val="0"/>
          <w:numId w:val="7"/>
        </w:numPr>
        <w:spacing w:after="120"/>
        <w:jc w:val="both"/>
      </w:pPr>
      <w:r w:rsidRPr="00507963">
        <w:t xml:space="preserve">Rohingya mentoring support </w:t>
      </w:r>
      <w:r w:rsidR="00B665B4" w:rsidRPr="00507963">
        <w:t xml:space="preserve">benefited 2,584 beneficiaries through building their capacity on innovative homestead gardening </w:t>
      </w:r>
      <w:r w:rsidR="002B1E09" w:rsidRPr="00507963">
        <w:t xml:space="preserve">and skills </w:t>
      </w:r>
      <w:r w:rsidR="00EF46AA" w:rsidRPr="00507963">
        <w:t>support.</w:t>
      </w:r>
    </w:p>
    <w:p w14:paraId="4AA6EEC0" w14:textId="3BC34638" w:rsidR="00893C5E" w:rsidRPr="00507963" w:rsidRDefault="00893C5E" w:rsidP="003A454A">
      <w:pPr>
        <w:pStyle w:val="ListParagraph"/>
        <w:numPr>
          <w:ilvl w:val="0"/>
          <w:numId w:val="7"/>
        </w:numPr>
        <w:tabs>
          <w:tab w:val="left" w:pos="9105"/>
        </w:tabs>
        <w:spacing w:after="120"/>
        <w:jc w:val="both"/>
      </w:pPr>
      <w:r w:rsidRPr="00507963">
        <w:t xml:space="preserve">100% of </w:t>
      </w:r>
      <w:r w:rsidR="0010385E">
        <w:t xml:space="preserve">the </w:t>
      </w:r>
      <w:r w:rsidRPr="00507963">
        <w:t>plantation target (2,000 ha planted)</w:t>
      </w:r>
      <w:r w:rsidR="00A86F50">
        <w:t xml:space="preserve"> </w:t>
      </w:r>
      <w:r w:rsidR="00E71E50" w:rsidRPr="00507963">
        <w:t>to</w:t>
      </w:r>
      <w:r w:rsidRPr="00507963">
        <w:t xml:space="preserve"> restore degraded forestland</w:t>
      </w:r>
      <w:r w:rsidR="00A86F50">
        <w:t xml:space="preserve"> was</w:t>
      </w:r>
      <w:r w:rsidR="00A86F50" w:rsidRPr="00507963">
        <w:t xml:space="preserve"> achieved</w:t>
      </w:r>
      <w:r w:rsidRPr="00507963">
        <w:t xml:space="preserve"> outside the camps while 52% of the target </w:t>
      </w:r>
      <w:r w:rsidR="00935D23">
        <w:t>was</w:t>
      </w:r>
      <w:r w:rsidRPr="00507963">
        <w:t xml:space="preserve"> achieved inside the camps</w:t>
      </w:r>
      <w:r w:rsidR="00935D23">
        <w:t xml:space="preserve">. </w:t>
      </w:r>
    </w:p>
    <w:p w14:paraId="0B99F57D" w14:textId="2C6B6DF0" w:rsidR="0010385E" w:rsidRDefault="00893C5E" w:rsidP="003A454A">
      <w:pPr>
        <w:pStyle w:val="ListParagraph"/>
        <w:numPr>
          <w:ilvl w:val="0"/>
          <w:numId w:val="7"/>
        </w:numPr>
        <w:tabs>
          <w:tab w:val="left" w:pos="9105"/>
        </w:tabs>
        <w:spacing w:after="120"/>
        <w:jc w:val="both"/>
      </w:pPr>
      <w:r w:rsidRPr="00507963">
        <w:t xml:space="preserve"> 2,348,725 seedlings have been produced for use in land restoration and </w:t>
      </w:r>
      <w:r w:rsidR="00E71E50" w:rsidRPr="00507963">
        <w:t>stabilization</w:t>
      </w:r>
      <w:r w:rsidRPr="00507963">
        <w:t xml:space="preserve"> activities</w:t>
      </w:r>
      <w:r w:rsidR="0010385E">
        <w:t xml:space="preserve"> in 2020.</w:t>
      </w:r>
    </w:p>
    <w:p w14:paraId="01220615" w14:textId="39870364" w:rsidR="00893C5E" w:rsidRPr="00507963" w:rsidRDefault="00893C5E" w:rsidP="003A454A">
      <w:pPr>
        <w:pStyle w:val="ListParagraph"/>
        <w:numPr>
          <w:ilvl w:val="0"/>
          <w:numId w:val="7"/>
        </w:numPr>
        <w:tabs>
          <w:tab w:val="left" w:pos="9105"/>
        </w:tabs>
        <w:spacing w:after="120"/>
        <w:jc w:val="both"/>
      </w:pPr>
      <w:r w:rsidRPr="00507963">
        <w:t xml:space="preserve">17 nurseries (including two permanent nurseries) were established in 2020.  </w:t>
      </w:r>
    </w:p>
    <w:p w14:paraId="1F3A3E53" w14:textId="17E1A38C" w:rsidR="00D935BC" w:rsidRPr="00507963" w:rsidRDefault="00D935BC" w:rsidP="003A454A">
      <w:pPr>
        <w:pStyle w:val="ListParagraph"/>
        <w:keepNext/>
        <w:numPr>
          <w:ilvl w:val="0"/>
          <w:numId w:val="7"/>
        </w:numPr>
        <w:tabs>
          <w:tab w:val="left" w:pos="9105"/>
        </w:tabs>
        <w:jc w:val="both"/>
      </w:pPr>
      <w:r w:rsidRPr="00507963">
        <w:t xml:space="preserve">In response to Covid-19, </w:t>
      </w:r>
      <w:r w:rsidR="00CC65E1" w:rsidRPr="00507963">
        <w:t xml:space="preserve">IOM ensured social distancing and hygiene practice in LPG distribution points for both the </w:t>
      </w:r>
      <w:r w:rsidR="000D6BBF" w:rsidRPr="00507963">
        <w:t xml:space="preserve">workers and beneficiaries. IOM and WFP reprogrammed their livelihoods activities to </w:t>
      </w:r>
      <w:r w:rsidR="0006025D" w:rsidRPr="00507963">
        <w:t xml:space="preserve">respond </w:t>
      </w:r>
      <w:r w:rsidR="00935D23">
        <w:t xml:space="preserve">to the </w:t>
      </w:r>
      <w:r w:rsidR="0006025D" w:rsidRPr="00507963">
        <w:t xml:space="preserve">Covid-19 </w:t>
      </w:r>
      <w:r w:rsidR="002E42C5" w:rsidRPr="00507963">
        <w:t>emergency</w:t>
      </w:r>
      <w:r w:rsidR="00935D23">
        <w:t>,</w:t>
      </w:r>
      <w:r w:rsidR="002E42C5" w:rsidRPr="00507963">
        <w:t xml:space="preserve"> provisioning unconditional cash grants for</w:t>
      </w:r>
      <w:r w:rsidR="0006025D" w:rsidRPr="00507963">
        <w:t xml:space="preserve"> 11,837</w:t>
      </w:r>
      <w:r w:rsidR="002E42C5" w:rsidRPr="00507963">
        <w:t xml:space="preserve"> HHs.</w:t>
      </w:r>
      <w:r w:rsidRPr="00507963">
        <w:t xml:space="preserve"> FA</w:t>
      </w:r>
      <w:r w:rsidR="00A86F50">
        <w:t xml:space="preserve">O distributed </w:t>
      </w:r>
      <w:r w:rsidRPr="00507963">
        <w:t xml:space="preserve">Aman rice seeds among 23,977 marginal and small-scale farmers, </w:t>
      </w:r>
      <w:r w:rsidR="002C1CD7">
        <w:t xml:space="preserve">out of whom </w:t>
      </w:r>
      <w:r w:rsidRPr="00507963">
        <w:t>83% have planted these seeds.</w:t>
      </w:r>
    </w:p>
    <w:p w14:paraId="3175D114" w14:textId="25A9220E" w:rsidR="00893C5E" w:rsidRPr="00507963" w:rsidRDefault="00893C5E" w:rsidP="003A454A">
      <w:pPr>
        <w:pStyle w:val="ListParagraph"/>
        <w:keepNext/>
        <w:numPr>
          <w:ilvl w:val="0"/>
          <w:numId w:val="7"/>
        </w:numPr>
        <w:tabs>
          <w:tab w:val="left" w:pos="9105"/>
        </w:tabs>
        <w:spacing w:before="240" w:after="120"/>
        <w:jc w:val="both"/>
        <w:rPr>
          <w:sz w:val="28"/>
          <w:szCs w:val="28"/>
        </w:rPr>
      </w:pPr>
      <w:r w:rsidRPr="00507963">
        <w:t xml:space="preserve">Eight local Aggregation Centers </w:t>
      </w:r>
      <w:r w:rsidR="00935D23">
        <w:t>were</w:t>
      </w:r>
      <w:r w:rsidRPr="00507963">
        <w:t xml:space="preserve"> established in 2020 in </w:t>
      </w:r>
      <w:proofErr w:type="spellStart"/>
      <w:r w:rsidRPr="00507963">
        <w:t>Ukhia</w:t>
      </w:r>
      <w:proofErr w:type="spellEnd"/>
      <w:r w:rsidRPr="00507963">
        <w:t xml:space="preserve"> and </w:t>
      </w:r>
      <w:proofErr w:type="spellStart"/>
      <w:r w:rsidRPr="00507963">
        <w:t>Teknaf</w:t>
      </w:r>
      <w:proofErr w:type="spellEnd"/>
      <w:r w:rsidRPr="00507963">
        <w:t xml:space="preserve"> sub-districts. Dry season plantation strategies </w:t>
      </w:r>
      <w:r w:rsidR="002C1CD7">
        <w:t>w</w:t>
      </w:r>
      <w:r w:rsidR="00A86F50">
        <w:t xml:space="preserve">ere </w:t>
      </w:r>
      <w:r w:rsidRPr="00507963">
        <w:t>piloted for the restoration of forestland inside the camp. This is an innovative initiative</w:t>
      </w:r>
      <w:r w:rsidR="00A86F50">
        <w:t xml:space="preserve"> with the focus </w:t>
      </w:r>
      <w:r w:rsidRPr="00507963">
        <w:t>to expand the planting season.</w:t>
      </w:r>
    </w:p>
    <w:p w14:paraId="6580A764" w14:textId="32E57AE2" w:rsidR="00AB0274" w:rsidRPr="00234CC4" w:rsidRDefault="00AB0274" w:rsidP="003A454A">
      <w:pPr>
        <w:pStyle w:val="Heading1"/>
        <w:numPr>
          <w:ilvl w:val="0"/>
          <w:numId w:val="1"/>
        </w:numPr>
        <w:tabs>
          <w:tab w:val="clear" w:pos="1080"/>
          <w:tab w:val="left" w:pos="360"/>
        </w:tabs>
        <w:spacing w:before="240"/>
        <w:ind w:left="360" w:hanging="360"/>
        <w:jc w:val="left"/>
        <w:rPr>
          <w:rFonts w:ascii="Times New Roman" w:hAnsi="Times New Roman"/>
          <w:sz w:val="24"/>
          <w:szCs w:val="24"/>
        </w:rPr>
      </w:pPr>
      <w:r w:rsidRPr="00234CC4">
        <w:rPr>
          <w:rFonts w:ascii="Times New Roman" w:hAnsi="Times New Roman"/>
          <w:sz w:val="24"/>
          <w:szCs w:val="24"/>
        </w:rPr>
        <w:t>Purpose</w:t>
      </w:r>
      <w:bookmarkEnd w:id="4"/>
    </w:p>
    <w:p w14:paraId="13A29A3C" w14:textId="5C371A94" w:rsidR="00AB0274" w:rsidRPr="00DF4C99" w:rsidRDefault="00B64174" w:rsidP="003A454A">
      <w:pPr>
        <w:pStyle w:val="BodyText"/>
        <w:numPr>
          <w:ilvl w:val="0"/>
          <w:numId w:val="2"/>
        </w:numPr>
        <w:jc w:val="both"/>
        <w:rPr>
          <w:rFonts w:ascii="Times New Roman" w:hAnsi="Times New Roman"/>
          <w:b/>
          <w:sz w:val="24"/>
        </w:rPr>
      </w:pPr>
      <w:r w:rsidRPr="00B64174">
        <w:rPr>
          <w:rFonts w:ascii="Times New Roman" w:hAnsi="Times New Roman"/>
          <w:sz w:val="24"/>
        </w:rPr>
        <w:t>To contribute to the overall food and nutrition security, skills development, and resilience of 100,000 Rohingya and 25,000 host community households in Cox’s Bazar</w:t>
      </w:r>
      <w:r w:rsidR="00FA6787" w:rsidRPr="00DF4C99">
        <w:rPr>
          <w:rFonts w:ascii="Times New Roman" w:hAnsi="Times New Roman"/>
          <w:sz w:val="24"/>
        </w:rPr>
        <w:t>.</w:t>
      </w:r>
    </w:p>
    <w:p w14:paraId="06DDA321" w14:textId="77777777" w:rsidR="00AB0274" w:rsidRPr="007C14A5" w:rsidRDefault="00AB0274" w:rsidP="003A454A">
      <w:pPr>
        <w:pStyle w:val="Heading1"/>
        <w:numPr>
          <w:ilvl w:val="0"/>
          <w:numId w:val="1"/>
        </w:numPr>
        <w:tabs>
          <w:tab w:val="clear" w:pos="1080"/>
          <w:tab w:val="left" w:pos="360"/>
        </w:tabs>
        <w:spacing w:before="240"/>
        <w:ind w:left="360" w:hanging="360"/>
        <w:jc w:val="left"/>
        <w:rPr>
          <w:rFonts w:ascii="Times New Roman" w:hAnsi="Times New Roman"/>
          <w:sz w:val="24"/>
          <w:szCs w:val="24"/>
          <w:lang w:val="en-US"/>
        </w:rPr>
      </w:pPr>
      <w:bookmarkStart w:id="5" w:name="_Toc249364486"/>
      <w:r w:rsidRPr="007C14A5">
        <w:rPr>
          <w:rFonts w:ascii="Times New Roman" w:hAnsi="Times New Roman"/>
          <w:sz w:val="24"/>
          <w:szCs w:val="24"/>
        </w:rPr>
        <w:lastRenderedPageBreak/>
        <w:t>Results</w:t>
      </w:r>
      <w:bookmarkEnd w:id="5"/>
      <w:r w:rsidRPr="007C14A5">
        <w:rPr>
          <w:rFonts w:ascii="Times New Roman" w:hAnsi="Times New Roman"/>
          <w:sz w:val="24"/>
          <w:szCs w:val="24"/>
        </w:rPr>
        <w:t xml:space="preserve"> </w:t>
      </w:r>
    </w:p>
    <w:p w14:paraId="4641C15D" w14:textId="77777777" w:rsidR="0078527F" w:rsidRDefault="0078527F" w:rsidP="003A454A">
      <w:pPr>
        <w:pStyle w:val="Heading2"/>
        <w:numPr>
          <w:ilvl w:val="0"/>
          <w:numId w:val="18"/>
        </w:numPr>
        <w:spacing w:before="120" w:after="120"/>
      </w:pPr>
      <w:r>
        <w:t xml:space="preserve">Narrative reporting on results: </w:t>
      </w:r>
    </w:p>
    <w:p w14:paraId="6B14584F" w14:textId="2B0727AA" w:rsidR="008131F4" w:rsidRPr="006C1134" w:rsidRDefault="008131F4" w:rsidP="00322740">
      <w:pPr>
        <w:tabs>
          <w:tab w:val="left" w:pos="9105"/>
        </w:tabs>
        <w:spacing w:after="240"/>
        <w:jc w:val="both"/>
      </w:pPr>
      <w:r w:rsidRPr="006C1134">
        <w:rPr>
          <w:b/>
        </w:rPr>
        <w:t>Objective 1: Targeted households, especially women-headed and vulnerable households, have monthly decreased expenditures related to firewood purchase and increased nutritional intake for household members</w:t>
      </w:r>
      <w:r w:rsidRPr="006C1134">
        <w:t>.</w:t>
      </w:r>
    </w:p>
    <w:p w14:paraId="0DF647A8" w14:textId="363AF989" w:rsidR="007B0E5A" w:rsidRDefault="007B0E5A" w:rsidP="007B0E5A">
      <w:pPr>
        <w:tabs>
          <w:tab w:val="left" w:pos="9105"/>
        </w:tabs>
        <w:spacing w:after="120"/>
        <w:jc w:val="both"/>
      </w:pPr>
      <w:r>
        <w:rPr>
          <w:noProof/>
        </w:rPr>
        <mc:AlternateContent>
          <mc:Choice Requires="wps">
            <w:drawing>
              <wp:anchor distT="45720" distB="45720" distL="114300" distR="114300" simplePos="0" relativeHeight="251686912" behindDoc="0" locked="0" layoutInCell="1" allowOverlap="1" wp14:anchorId="7DCC21F2" wp14:editId="1B3F3F19">
                <wp:simplePos x="0" y="0"/>
                <wp:positionH relativeFrom="margin">
                  <wp:posOffset>4403090</wp:posOffset>
                </wp:positionH>
                <wp:positionV relativeFrom="paragraph">
                  <wp:posOffset>737870</wp:posOffset>
                </wp:positionV>
                <wp:extent cx="2216150" cy="4337685"/>
                <wp:effectExtent l="0" t="0" r="12700" b="24765"/>
                <wp:wrapThrough wrapText="bothSides">
                  <wp:wrapPolygon edited="0">
                    <wp:start x="0" y="0"/>
                    <wp:lineTo x="0" y="21628"/>
                    <wp:lineTo x="21538" y="21628"/>
                    <wp:lineTo x="21538" y="0"/>
                    <wp:lineTo x="0" y="0"/>
                  </wp:wrapPolygon>
                </wp:wrapThrough>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0" cy="4337685"/>
                        </a:xfrm>
                        <a:prstGeom prst="rect">
                          <a:avLst/>
                        </a:prstGeom>
                        <a:solidFill>
                          <a:srgbClr val="FFFFFF"/>
                        </a:solidFill>
                        <a:ln w="0">
                          <a:solidFill>
                            <a:srgbClr val="000000"/>
                          </a:solidFill>
                          <a:prstDash val="sysDash"/>
                          <a:miter lim="800000"/>
                          <a:headEnd/>
                          <a:tailEnd/>
                        </a:ln>
                      </wps:spPr>
                      <wps:txbx>
                        <w:txbxContent>
                          <w:p w14:paraId="4D433D33" w14:textId="77777777" w:rsidR="007B2255" w:rsidRDefault="007B2255" w:rsidP="007B0E5A">
                            <w:r>
                              <w:rPr>
                                <w:noProof/>
                              </w:rPr>
                              <w:drawing>
                                <wp:inline distT="0" distB="0" distL="0" distR="0" wp14:anchorId="43C061D6" wp14:editId="467631DF">
                                  <wp:extent cx="2011680" cy="150955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2033458" cy="1525895"/>
                                          </a:xfrm>
                                          <a:prstGeom prst="rect">
                                            <a:avLst/>
                                          </a:prstGeom>
                                          <a:noFill/>
                                          <a:ln>
                                            <a:noFill/>
                                          </a:ln>
                                        </pic:spPr>
                                      </pic:pic>
                                    </a:graphicData>
                                  </a:graphic>
                                </wp:inline>
                              </w:drawing>
                            </w:r>
                            <w:r>
                              <w:t xml:space="preserve"> </w:t>
                            </w:r>
                          </w:p>
                          <w:p w14:paraId="278FA1F9" w14:textId="77777777" w:rsidR="007B2255" w:rsidRPr="00226DA3" w:rsidRDefault="007B2255" w:rsidP="007B0E5A">
                            <w:pPr>
                              <w:rPr>
                                <w:sz w:val="8"/>
                                <w:szCs w:val="8"/>
                              </w:rPr>
                            </w:pPr>
                          </w:p>
                          <w:p w14:paraId="4C459C22" w14:textId="77777777" w:rsidR="007B2255" w:rsidRDefault="007B2255" w:rsidP="007B0E5A">
                            <w:pPr>
                              <w:rPr>
                                <w:sz w:val="22"/>
                                <w:szCs w:val="22"/>
                              </w:rPr>
                            </w:pPr>
                            <w:r>
                              <w:rPr>
                                <w:noProof/>
                              </w:rPr>
                              <w:drawing>
                                <wp:inline distT="0" distB="0" distL="0" distR="0" wp14:anchorId="3F641DC4" wp14:editId="7ED6B54D">
                                  <wp:extent cx="2011680" cy="150840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2049900" cy="1537060"/>
                                          </a:xfrm>
                                          <a:prstGeom prst="rect">
                                            <a:avLst/>
                                          </a:prstGeom>
                                          <a:noFill/>
                                          <a:ln>
                                            <a:noFill/>
                                          </a:ln>
                                        </pic:spPr>
                                      </pic:pic>
                                    </a:graphicData>
                                  </a:graphic>
                                </wp:inline>
                              </w:drawing>
                            </w:r>
                          </w:p>
                          <w:p w14:paraId="2583938D" w14:textId="1FD45113" w:rsidR="007B2255" w:rsidRPr="00BF28DD" w:rsidRDefault="007B2255" w:rsidP="007B0E5A">
                            <w:pPr>
                              <w:rPr>
                                <w:sz w:val="20"/>
                                <w:szCs w:val="20"/>
                              </w:rPr>
                            </w:pPr>
                            <w:r w:rsidRPr="00103B77">
                              <w:rPr>
                                <w:sz w:val="22"/>
                                <w:szCs w:val="22"/>
                              </w:rPr>
                              <w:t>In 2020, the focus was on social distancing</w:t>
                            </w:r>
                            <w:r>
                              <w:rPr>
                                <w:sz w:val="22"/>
                                <w:szCs w:val="22"/>
                              </w:rPr>
                              <w:t>, maintaining hygiene practices at the distribution points</w:t>
                            </w:r>
                            <w:r w:rsidRPr="00103B77">
                              <w:rPr>
                                <w:sz w:val="22"/>
                                <w:szCs w:val="22"/>
                              </w:rPr>
                              <w:t xml:space="preserve"> and supporting the extremely vulnerable individuals through the delivery of LPG cylinders at their camps</w:t>
                            </w:r>
                            <w:r>
                              <w:rPr>
                                <w:sz w:val="22"/>
                                <w:szCs w:val="22"/>
                              </w:rPr>
                              <w:t xml:space="preserve">. </w:t>
                            </w:r>
                            <w:r w:rsidRPr="00BF28DD">
                              <w:rPr>
                                <w:sz w:val="18"/>
                                <w:szCs w:val="18"/>
                              </w:rPr>
                              <w:t>© IOM | Septem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C21F2" id="_x0000_t202" coordsize="21600,21600" o:spt="202" path="m,l,21600r21600,l21600,xe">
                <v:stroke joinstyle="miter"/>
                <v:path gradientshapeok="t" o:connecttype="rect"/>
              </v:shapetype>
              <v:shape id="Text Box 2" o:spid="_x0000_s1026" type="#_x0000_t202" style="position:absolute;left:0;text-align:left;margin-left:346.7pt;margin-top:58.1pt;width:174.5pt;height:341.5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" strokeweight="0">
                <v:stroke dashstyle="3 1"/>
                <v:textbox>
                  <w:txbxContent>
                    <w:p w14:paraId="4D433D33" w14:textId="77777777" w:rsidR="007B2255" w:rsidRDefault="007B2255" w:rsidP="007B0E5A">
                      <w:r>
                        <w:rPr>
                          <w:noProof/>
                        </w:rPr>
                        <w:drawing>
                          <wp:inline distT="0" distB="0" distL="0" distR="0" wp14:anchorId="43C061D6" wp14:editId="467631DF">
                            <wp:extent cx="2011680" cy="150955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2033458" cy="1525895"/>
                                    </a:xfrm>
                                    <a:prstGeom prst="rect">
                                      <a:avLst/>
                                    </a:prstGeom>
                                    <a:noFill/>
                                    <a:ln>
                                      <a:noFill/>
                                    </a:ln>
                                  </pic:spPr>
                                </pic:pic>
                              </a:graphicData>
                            </a:graphic>
                          </wp:inline>
                        </w:drawing>
                      </w:r>
                      <w:r>
                        <w:t xml:space="preserve"> </w:t>
                      </w:r>
                    </w:p>
                    <w:p w14:paraId="278FA1F9" w14:textId="77777777" w:rsidR="007B2255" w:rsidRPr="00226DA3" w:rsidRDefault="007B2255" w:rsidP="007B0E5A">
                      <w:pPr>
                        <w:rPr>
                          <w:sz w:val="8"/>
                          <w:szCs w:val="8"/>
                        </w:rPr>
                      </w:pPr>
                    </w:p>
                    <w:p w14:paraId="4C459C22" w14:textId="77777777" w:rsidR="007B2255" w:rsidRDefault="007B2255" w:rsidP="007B0E5A">
                      <w:pPr>
                        <w:rPr>
                          <w:sz w:val="22"/>
                          <w:szCs w:val="22"/>
                        </w:rPr>
                      </w:pPr>
                      <w:r>
                        <w:rPr>
                          <w:noProof/>
                        </w:rPr>
                        <w:drawing>
                          <wp:inline distT="0" distB="0" distL="0" distR="0" wp14:anchorId="3F641DC4" wp14:editId="7ED6B54D">
                            <wp:extent cx="2011680" cy="150840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2049900" cy="1537060"/>
                                    </a:xfrm>
                                    <a:prstGeom prst="rect">
                                      <a:avLst/>
                                    </a:prstGeom>
                                    <a:noFill/>
                                    <a:ln>
                                      <a:noFill/>
                                    </a:ln>
                                  </pic:spPr>
                                </pic:pic>
                              </a:graphicData>
                            </a:graphic>
                          </wp:inline>
                        </w:drawing>
                      </w:r>
                    </w:p>
                    <w:p w14:paraId="2583938D" w14:textId="1FD45113" w:rsidR="007B2255" w:rsidRPr="00BF28DD" w:rsidRDefault="007B2255" w:rsidP="007B0E5A">
                      <w:pPr>
                        <w:rPr>
                          <w:sz w:val="20"/>
                          <w:szCs w:val="20"/>
                        </w:rPr>
                      </w:pPr>
                      <w:r w:rsidRPr="00103B77">
                        <w:rPr>
                          <w:sz w:val="22"/>
                          <w:szCs w:val="22"/>
                        </w:rPr>
                        <w:t>In 2020, the focus was on social distancing</w:t>
                      </w:r>
                      <w:r>
                        <w:rPr>
                          <w:sz w:val="22"/>
                          <w:szCs w:val="22"/>
                        </w:rPr>
                        <w:t>, maintaining hygiene practices at the distribution points</w:t>
                      </w:r>
                      <w:r w:rsidRPr="00103B77">
                        <w:rPr>
                          <w:sz w:val="22"/>
                          <w:szCs w:val="22"/>
                        </w:rPr>
                        <w:t xml:space="preserve"> and supporting the extremely vulnerable individuals through the delivery of LPG cylinders at their camps</w:t>
                      </w:r>
                      <w:r>
                        <w:rPr>
                          <w:sz w:val="22"/>
                          <w:szCs w:val="22"/>
                        </w:rPr>
                        <w:t xml:space="preserve">. </w:t>
                      </w:r>
                      <w:r w:rsidRPr="00BF28DD">
                        <w:rPr>
                          <w:sz w:val="18"/>
                          <w:szCs w:val="18"/>
                        </w:rPr>
                        <w:t>© IOM | September 2020</w:t>
                      </w:r>
                    </w:p>
                  </w:txbxContent>
                </v:textbox>
                <w10:wrap type="through" anchorx="margin"/>
              </v:shape>
            </w:pict>
          </mc:Fallback>
        </mc:AlternateContent>
      </w:r>
      <w:r w:rsidRPr="006C1134">
        <w:t>Preliminary evidence</w:t>
      </w:r>
      <w:r w:rsidRPr="006C1134">
        <w:rPr>
          <w:rStyle w:val="FootnoteReference"/>
        </w:rPr>
        <w:footnoteReference w:id="10"/>
      </w:r>
      <w:r w:rsidRPr="006C1134">
        <w:t xml:space="preserve"> </w:t>
      </w:r>
      <w:r>
        <w:t>demonstrate</w:t>
      </w:r>
      <w:r w:rsidR="0010385E">
        <w:t>s</w:t>
      </w:r>
      <w:r>
        <w:t xml:space="preserve"> </w:t>
      </w:r>
      <w:r w:rsidRPr="006C1134">
        <w:t>an urgent need for addressing an acute lack of cooking fuel amongst Rohingyas residing in the camps.</w:t>
      </w:r>
      <w:r w:rsidR="0010385E">
        <w:t xml:space="preserve"> T</w:t>
      </w:r>
      <w:r w:rsidRPr="006C1134">
        <w:t>his scarcity is</w:t>
      </w:r>
      <w:r w:rsidR="0010385E">
        <w:t xml:space="preserve"> exacerbated by </w:t>
      </w:r>
      <w:r w:rsidRPr="006C1134">
        <w:t xml:space="preserve">the near total depletion of wood fuel resources around the camps and a growing competition for resources with the residents of the 10 local unions (village clusters) around which the camps </w:t>
      </w:r>
      <w:r>
        <w:t>have</w:t>
      </w:r>
      <w:r w:rsidRPr="006C1134">
        <w:t xml:space="preserve"> grown. </w:t>
      </w:r>
    </w:p>
    <w:p w14:paraId="3C27B519" w14:textId="77777777" w:rsidR="007B0E5A" w:rsidRPr="006C1134" w:rsidRDefault="007B0E5A" w:rsidP="007B0E5A">
      <w:pPr>
        <w:tabs>
          <w:tab w:val="left" w:pos="9105"/>
        </w:tabs>
        <w:spacing w:after="120"/>
        <w:jc w:val="both"/>
      </w:pPr>
      <w:r w:rsidRPr="006C1134">
        <w:t xml:space="preserve">The findings show that Rohingyas are almost completely reliant on the distribution of non-cooked </w:t>
      </w:r>
      <w:proofErr w:type="gramStart"/>
      <w:r w:rsidRPr="006C1134">
        <w:t>food</w:t>
      </w:r>
      <w:r w:rsidRPr="00972505">
        <w:rPr>
          <w:noProof/>
        </w:rPr>
        <w:t xml:space="preserve"> </w:t>
      </w:r>
      <w:r w:rsidRPr="006C1134">
        <w:t xml:space="preserve"> including</w:t>
      </w:r>
      <w:proofErr w:type="gramEnd"/>
      <w:r w:rsidRPr="006C1134">
        <w:t xml:space="preserve"> rice and pulses</w:t>
      </w:r>
      <w:r>
        <w:t xml:space="preserve">, </w:t>
      </w:r>
      <w:r w:rsidRPr="006C1134">
        <w:t>with only few organizations supplying fuel for cooking. In addition to that, firewood collection leads people to venture into unsafe areas where they are left vulnerable to Gender-Based Violence (GBV), elephant attacks, kidnapping, extortion, and trafficking risks.</w:t>
      </w:r>
    </w:p>
    <w:p w14:paraId="7F991250" w14:textId="0CA0EBE6" w:rsidR="00D64300" w:rsidRPr="00D4213E" w:rsidRDefault="007B0E5A" w:rsidP="00FA07A9">
      <w:pPr>
        <w:jc w:val="both"/>
        <w:rPr>
          <w:b/>
          <w:bCs/>
          <w:lang w:eastAsia="x-none"/>
        </w:rPr>
      </w:pPr>
      <w:r w:rsidRPr="006C1134">
        <w:t xml:space="preserve">The </w:t>
      </w:r>
      <w:r>
        <w:t>LPG</w:t>
      </w:r>
      <w:r w:rsidRPr="006C1134">
        <w:t xml:space="preserve"> supply chain is contracted and managed by the private sector and the project</w:t>
      </w:r>
      <w:r w:rsidR="0081516A">
        <w:t xml:space="preserve"> </w:t>
      </w:r>
      <w:r w:rsidR="00F74C40">
        <w:t>is</w:t>
      </w:r>
      <w:r w:rsidRPr="006C1134">
        <w:t xml:space="preserve"> utiliz</w:t>
      </w:r>
      <w:r w:rsidR="00F74C40">
        <w:t>ing</w:t>
      </w:r>
      <w:r w:rsidRPr="006C1134">
        <w:t xml:space="preserve"> the existing WFP SCOPE e-voucher system (a digital beneficiary and transfer management </w:t>
      </w:r>
      <w:r w:rsidR="0010385E">
        <w:t xml:space="preserve">platform </w:t>
      </w:r>
      <w:r w:rsidRPr="006C1134">
        <w:t>that allows beneficiaries to redeem refills using an entitlement card) for Rohingya beneficiaries to access “fuel wallets” on the SCOPE assistance card. Using the cards, beneficiaries will be able to purchase their stove sets</w:t>
      </w:r>
      <w:r w:rsidR="0010385E">
        <w:t xml:space="preserve"> and have their </w:t>
      </w:r>
      <w:r w:rsidRPr="006C1134">
        <w:t>gas cylinders</w:t>
      </w:r>
      <w:r w:rsidR="0010385E">
        <w:t xml:space="preserve"> </w:t>
      </w:r>
      <w:r w:rsidR="0010385E" w:rsidRPr="006C1134">
        <w:t>refilled</w:t>
      </w:r>
      <w:r w:rsidRPr="006C1134">
        <w:t xml:space="preserve"> at</w:t>
      </w:r>
      <w:r w:rsidR="0010385E">
        <w:t xml:space="preserve"> the</w:t>
      </w:r>
      <w:r w:rsidRPr="006C1134">
        <w:t xml:space="preserve"> designated LPG depots.</w:t>
      </w:r>
      <w:r w:rsidR="00D64300" w:rsidRPr="00AD0709">
        <w:t xml:space="preserve"> As per the midterm evaluation report, 98% of the households reported decreased monthly expenditure</w:t>
      </w:r>
      <w:r w:rsidR="00D85B53">
        <w:t xml:space="preserve"> from baseline </w:t>
      </w:r>
      <w:r w:rsidR="00BF28DD">
        <w:t xml:space="preserve">BDT </w:t>
      </w:r>
      <w:r w:rsidR="00D85B53" w:rsidRPr="00D85B53">
        <w:t>630</w:t>
      </w:r>
      <w:r w:rsidR="00D85B53">
        <w:t xml:space="preserve"> (</w:t>
      </w:r>
      <w:r w:rsidR="00BF28DD">
        <w:t>USD</w:t>
      </w:r>
      <w:r w:rsidR="00D85B53">
        <w:t xml:space="preserve"> 7.44) to </w:t>
      </w:r>
      <w:r w:rsidR="00BF28DD">
        <w:t xml:space="preserve">BDT </w:t>
      </w:r>
      <w:r w:rsidR="00D85B53">
        <w:t>201 (</w:t>
      </w:r>
      <w:r w:rsidR="00BF28DD">
        <w:t>USD</w:t>
      </w:r>
      <w:r w:rsidR="00D85B53">
        <w:t xml:space="preserve"> 2.37)</w:t>
      </w:r>
      <w:r w:rsidR="00BF28DD">
        <w:rPr>
          <w:rStyle w:val="FootnoteReference"/>
        </w:rPr>
        <w:footnoteReference w:id="11"/>
      </w:r>
      <w:r w:rsidR="00D64300" w:rsidRPr="00AD0709">
        <w:t xml:space="preserve"> on firewood purchase since the provision of alternative fuel, namely LPG stove sets and gas refills.</w:t>
      </w:r>
      <w:r w:rsidR="00D64300">
        <w:rPr>
          <w:b/>
          <w:bCs/>
          <w:lang w:eastAsia="x-none"/>
        </w:rPr>
        <w:t xml:space="preserve"> </w:t>
      </w:r>
    </w:p>
    <w:p w14:paraId="5A5B5B58" w14:textId="2E6076B5" w:rsidR="007B0E5A" w:rsidRDefault="007B0E5A" w:rsidP="007B0E5A">
      <w:pPr>
        <w:tabs>
          <w:tab w:val="left" w:pos="9105"/>
        </w:tabs>
        <w:spacing w:after="120"/>
        <w:jc w:val="both"/>
      </w:pPr>
    </w:p>
    <w:p w14:paraId="5FFEE74A" w14:textId="6D291EB1" w:rsidR="008131F4" w:rsidRPr="006C1134" w:rsidRDefault="008131F4" w:rsidP="00AB2690">
      <w:pPr>
        <w:tabs>
          <w:tab w:val="left" w:pos="9105"/>
        </w:tabs>
        <w:jc w:val="both"/>
        <w:rPr>
          <w:b/>
        </w:rPr>
      </w:pPr>
      <w:r w:rsidRPr="006C1134">
        <w:rPr>
          <w:b/>
        </w:rPr>
        <w:t>Output 1.1: Households, especially female-headed and vulnerable, have improved access to alternative cooking fuel and facilities</w:t>
      </w:r>
      <w:r w:rsidR="0054410F">
        <w:rPr>
          <w:b/>
        </w:rPr>
        <w:t xml:space="preserve"> (IOM)</w:t>
      </w:r>
      <w:r w:rsidR="00EF46AA">
        <w:rPr>
          <w:b/>
        </w:rPr>
        <w:t>.</w:t>
      </w:r>
    </w:p>
    <w:p w14:paraId="4B29A7D0" w14:textId="31FEFB9A" w:rsidR="00CE4F8D" w:rsidRPr="006C1134" w:rsidRDefault="007B0E5A" w:rsidP="002054A3">
      <w:pPr>
        <w:tabs>
          <w:tab w:val="left" w:pos="9105"/>
        </w:tabs>
        <w:spacing w:after="120"/>
        <w:jc w:val="both"/>
      </w:pPr>
      <w:r>
        <w:t xml:space="preserve">In </w:t>
      </w:r>
      <w:r w:rsidR="00CE4F8D" w:rsidRPr="006C1134">
        <w:t>2020, IOM S</w:t>
      </w:r>
      <w:r w:rsidR="005B1F20" w:rsidRPr="006C1134">
        <w:t>AFE</w:t>
      </w:r>
      <w:r w:rsidR="00CE4F8D" w:rsidRPr="006C1134">
        <w:t xml:space="preserve">Plus </w:t>
      </w:r>
      <w:r w:rsidR="007F25DA">
        <w:t>programme</w:t>
      </w:r>
      <w:r w:rsidR="00940888">
        <w:t xml:space="preserve"> provided </w:t>
      </w:r>
      <w:r w:rsidR="00940888">
        <w:rPr>
          <w:bCs/>
        </w:rPr>
        <w:t>1</w:t>
      </w:r>
      <w:r w:rsidR="00940888" w:rsidRPr="007259F6">
        <w:rPr>
          <w:bCs/>
        </w:rPr>
        <w:t>33,421</w:t>
      </w:r>
      <w:r w:rsidR="00940888">
        <w:rPr>
          <w:bCs/>
        </w:rPr>
        <w:t xml:space="preserve"> HHs</w:t>
      </w:r>
      <w:r w:rsidR="00940888" w:rsidRPr="007259F6">
        <w:rPr>
          <w:bCs/>
        </w:rPr>
        <w:t xml:space="preserve"> (104,063</w:t>
      </w:r>
      <w:r w:rsidR="00940888">
        <w:rPr>
          <w:bCs/>
        </w:rPr>
        <w:t xml:space="preserve"> in the camps, i.e. </w:t>
      </w:r>
      <w:r w:rsidR="00940888" w:rsidRPr="00F61EE9">
        <w:rPr>
          <w:bCs/>
        </w:rPr>
        <w:t>71,803</w:t>
      </w:r>
      <w:r w:rsidR="00940888">
        <w:rPr>
          <w:bCs/>
        </w:rPr>
        <w:t xml:space="preserve"> men and 32,260 women</w:t>
      </w:r>
      <w:r w:rsidR="00940888" w:rsidRPr="007259F6">
        <w:rPr>
          <w:bCs/>
        </w:rPr>
        <w:t xml:space="preserve"> </w:t>
      </w:r>
      <w:r w:rsidR="00940888">
        <w:rPr>
          <w:bCs/>
        </w:rPr>
        <w:t>headed</w:t>
      </w:r>
      <w:r w:rsidR="006964FA">
        <w:rPr>
          <w:bCs/>
        </w:rPr>
        <w:t xml:space="preserve"> HHs</w:t>
      </w:r>
      <w:r w:rsidR="00940888">
        <w:rPr>
          <w:bCs/>
        </w:rPr>
        <w:t xml:space="preserve">; </w:t>
      </w:r>
      <w:r w:rsidR="00940888" w:rsidRPr="007259F6">
        <w:rPr>
          <w:bCs/>
        </w:rPr>
        <w:t>and 29,358</w:t>
      </w:r>
      <w:r w:rsidR="00940888">
        <w:rPr>
          <w:bCs/>
        </w:rPr>
        <w:t xml:space="preserve"> in the HCs, i.e. 23,486 men and 5,872 women</w:t>
      </w:r>
      <w:r w:rsidR="006964FA">
        <w:rPr>
          <w:bCs/>
        </w:rPr>
        <w:t xml:space="preserve"> headed HHs</w:t>
      </w:r>
      <w:r w:rsidR="00940888">
        <w:rPr>
          <w:bCs/>
        </w:rPr>
        <w:t xml:space="preserve">) </w:t>
      </w:r>
      <w:r w:rsidR="006964FA">
        <w:rPr>
          <w:bCs/>
        </w:rPr>
        <w:t xml:space="preserve">with </w:t>
      </w:r>
      <w:r w:rsidR="00940888">
        <w:rPr>
          <w:bCs/>
        </w:rPr>
        <w:t>LPG packages</w:t>
      </w:r>
      <w:r w:rsidR="006964FA">
        <w:rPr>
          <w:bCs/>
        </w:rPr>
        <w:t xml:space="preserve">. </w:t>
      </w:r>
    </w:p>
    <w:p w14:paraId="60CB8618" w14:textId="6B0D5739" w:rsidR="00CE4F8D" w:rsidRPr="006C1134" w:rsidRDefault="00CE4F8D" w:rsidP="002054A3">
      <w:pPr>
        <w:tabs>
          <w:tab w:val="left" w:pos="9105"/>
        </w:tabs>
        <w:spacing w:after="120"/>
        <w:jc w:val="both"/>
      </w:pPr>
      <w:r w:rsidRPr="006C1134">
        <w:t xml:space="preserve">Earlier </w:t>
      </w:r>
      <w:r w:rsidR="006964FA">
        <w:t xml:space="preserve">in the </w:t>
      </w:r>
      <w:r w:rsidRPr="006C1134">
        <w:t xml:space="preserve">year, as a response to </w:t>
      </w:r>
      <w:r w:rsidR="006964FA">
        <w:t xml:space="preserve">the </w:t>
      </w:r>
      <w:r w:rsidRPr="006C1134">
        <w:t xml:space="preserve">Covid-19 pandemic, the focus was </w:t>
      </w:r>
      <w:r w:rsidR="006964FA">
        <w:t xml:space="preserve">put </w:t>
      </w:r>
      <w:r w:rsidRPr="006C1134">
        <w:t>on social distancing and the provision of handwashing facilities at each distribution point. Community mobilizers</w:t>
      </w:r>
      <w:r w:rsidR="00EF4BDF">
        <w:t xml:space="preserve"> (CM)</w:t>
      </w:r>
      <w:r w:rsidRPr="006C1134">
        <w:t xml:space="preserve"> and </w:t>
      </w:r>
      <w:proofErr w:type="spellStart"/>
      <w:r w:rsidRPr="006C1134">
        <w:t>en</w:t>
      </w:r>
      <w:proofErr w:type="spellEnd"/>
      <w:r w:rsidRPr="006C1134">
        <w:t>-route volunteers were provided with masks and hand sanitizers</w:t>
      </w:r>
      <w:r w:rsidR="0010385E">
        <w:t xml:space="preserve"> and </w:t>
      </w:r>
      <w:r w:rsidRPr="006C1134">
        <w:t xml:space="preserve">special directives on social distancing while queuing </w:t>
      </w:r>
      <w:r w:rsidR="006964FA">
        <w:t xml:space="preserve">in </w:t>
      </w:r>
      <w:r w:rsidRPr="006C1134">
        <w:t>line</w:t>
      </w:r>
      <w:r w:rsidR="0010385E">
        <w:t xml:space="preserve"> were introduced</w:t>
      </w:r>
      <w:r w:rsidRPr="006C1134">
        <w:t>.</w:t>
      </w:r>
    </w:p>
    <w:p w14:paraId="45522986" w14:textId="0457F895" w:rsidR="00CE4F8D" w:rsidRPr="006C1134" w:rsidRDefault="00CE4F8D" w:rsidP="002054A3">
      <w:pPr>
        <w:tabs>
          <w:tab w:val="left" w:pos="9105"/>
        </w:tabs>
        <w:spacing w:after="120"/>
        <w:jc w:val="both"/>
      </w:pPr>
      <w:r w:rsidRPr="006C1134">
        <w:t xml:space="preserve">In February 2020, 200 HHs from </w:t>
      </w:r>
      <w:r w:rsidR="00EB06B3">
        <w:t>C</w:t>
      </w:r>
      <w:r w:rsidRPr="006C1134">
        <w:t xml:space="preserve">amp 8E were </w:t>
      </w:r>
      <w:r w:rsidR="00543F72">
        <w:t>provided</w:t>
      </w:r>
      <w:r w:rsidR="0010385E">
        <w:t xml:space="preserve"> with </w:t>
      </w:r>
      <w:r w:rsidRPr="006C1134">
        <w:t xml:space="preserve">pressure cookers, as part of a new pilot project that aimed to reduce the excessive use of LPG. The pilot project was initiated by energy and environment sector, led by </w:t>
      </w:r>
      <w:r w:rsidR="0010385E">
        <w:t xml:space="preserve">the </w:t>
      </w:r>
      <w:r w:rsidR="00EB06B3" w:rsidRPr="00EB06B3">
        <w:t xml:space="preserve">United Nations High Commissioner for Refugees </w:t>
      </w:r>
      <w:r w:rsidR="00EB06B3">
        <w:t>(</w:t>
      </w:r>
      <w:r w:rsidRPr="006C1134">
        <w:t>UNHCR</w:t>
      </w:r>
      <w:r w:rsidR="00EB06B3">
        <w:t>)</w:t>
      </w:r>
      <w:r w:rsidRPr="006C1134">
        <w:t xml:space="preserve"> and IOM. </w:t>
      </w:r>
      <w:r w:rsidR="004E0254" w:rsidRPr="006C1134">
        <w:t>Danish Refugee Council (</w:t>
      </w:r>
      <w:r w:rsidRPr="006C1134">
        <w:t>DRC</w:t>
      </w:r>
      <w:r w:rsidR="004E0254" w:rsidRPr="006C1134">
        <w:t>)</w:t>
      </w:r>
      <w:r w:rsidRPr="006C1134">
        <w:t xml:space="preserve"> supported this initiative with field- level human resource mobilization and management, data collection and day to day monitoring.</w:t>
      </w:r>
      <w:r w:rsidR="00D4213E">
        <w:t xml:space="preserve"> </w:t>
      </w:r>
      <w:r w:rsidRPr="006C1134">
        <w:t xml:space="preserve">The pilot project started in </w:t>
      </w:r>
      <w:r w:rsidR="0010385E">
        <w:t>C</w:t>
      </w:r>
      <w:r w:rsidRPr="006C1134">
        <w:t>amp 8E in February 2020, with 30 enumerators</w:t>
      </w:r>
      <w:r w:rsidR="0010385E">
        <w:t xml:space="preserve"> and</w:t>
      </w:r>
      <w:r w:rsidRPr="006C1134">
        <w:t xml:space="preserve"> 200 beneficiaries and continued </w:t>
      </w:r>
      <w:r w:rsidR="00543F72">
        <w:t xml:space="preserve">until </w:t>
      </w:r>
      <w:r w:rsidRPr="006C1134">
        <w:t>the end of March 2020.</w:t>
      </w:r>
      <w:r w:rsidR="00266BCF" w:rsidRPr="006C1134">
        <w:t xml:space="preserve"> </w:t>
      </w:r>
      <w:r w:rsidRPr="006C1134">
        <w:t xml:space="preserve">Due to </w:t>
      </w:r>
      <w:r w:rsidR="00543F72">
        <w:t xml:space="preserve">the </w:t>
      </w:r>
      <w:r w:rsidRPr="006C1134">
        <w:lastRenderedPageBreak/>
        <w:t>Covid-19 pandemic, the pilot project was halted until November 2020</w:t>
      </w:r>
      <w:r w:rsidR="00543F72">
        <w:t xml:space="preserve">. Subsequently, 211 HHs in </w:t>
      </w:r>
      <w:r w:rsidRPr="006C1134">
        <w:t xml:space="preserve">camp 2W </w:t>
      </w:r>
      <w:r w:rsidR="00543F72">
        <w:t>were</w:t>
      </w:r>
      <w:r w:rsidR="00543F72" w:rsidRPr="006C1134">
        <w:t xml:space="preserve"> </w:t>
      </w:r>
      <w:r w:rsidRPr="006C1134">
        <w:t xml:space="preserve">added and </w:t>
      </w:r>
      <w:r w:rsidR="00543F72">
        <w:t xml:space="preserve">distribution </w:t>
      </w:r>
      <w:r w:rsidRPr="006C1134">
        <w:t>continued</w:t>
      </w:r>
      <w:r w:rsidR="00543F72">
        <w:t xml:space="preserve"> until </w:t>
      </w:r>
      <w:r w:rsidRPr="006C1134">
        <w:t>January 2021</w:t>
      </w:r>
      <w:r w:rsidR="00DE7351">
        <w:rPr>
          <w:rStyle w:val="FootnoteReference"/>
        </w:rPr>
        <w:footnoteReference w:id="12"/>
      </w:r>
      <w:r w:rsidRPr="006C1134">
        <w:t>.</w:t>
      </w:r>
      <w:r w:rsidR="00266BCF" w:rsidRPr="006C1134">
        <w:t xml:space="preserve"> </w:t>
      </w:r>
    </w:p>
    <w:p w14:paraId="1815B7C3" w14:textId="48BA35A6" w:rsidR="00CE4F8D" w:rsidRPr="006C1134" w:rsidRDefault="00CE4F8D" w:rsidP="002054A3">
      <w:pPr>
        <w:tabs>
          <w:tab w:val="left" w:pos="9105"/>
        </w:tabs>
        <w:spacing w:after="120"/>
        <w:jc w:val="both"/>
      </w:pPr>
      <w:r w:rsidRPr="006C1134">
        <w:t>In order to ensure efficient usage and</w:t>
      </w:r>
      <w:sdt>
        <w:sdtPr>
          <w:tag w:val="goog_rdk_47"/>
          <w:id w:val="506100911"/>
        </w:sdtPr>
        <w:sdtEndPr/>
        <w:sdtContent>
          <w:r w:rsidRPr="006C1134">
            <w:t xml:space="preserve"> to </w:t>
          </w:r>
        </w:sdtContent>
      </w:sdt>
      <w:r w:rsidRPr="006C1134">
        <w:t>reduce vulnerability to fire, all beneficiaries were trained on efficient cooking methods, health and nutrition practices, fire safety and environmental conservation. In addition, the programme selected 30 community fire prevention volunteers (15 male and 15 female) who were later trained by the Bangladesh Fire Service and Civil Defense</w:t>
      </w:r>
      <w:r w:rsidR="00EB06B3">
        <w:t xml:space="preserve"> (FSCD)</w:t>
      </w:r>
      <w:r w:rsidRPr="006C1134">
        <w:t>. These volunteers raise</w:t>
      </w:r>
      <w:r w:rsidR="006964FA">
        <w:t>d</w:t>
      </w:r>
      <w:r w:rsidRPr="006C1134">
        <w:t xml:space="preserve"> awareness about fire safety and</w:t>
      </w:r>
      <w:r w:rsidR="00AE7AF5">
        <w:t xml:space="preserve"> have been </w:t>
      </w:r>
      <w:r w:rsidRPr="006C1134">
        <w:t>trained to be the first responders in the event of fire.</w:t>
      </w:r>
    </w:p>
    <w:p w14:paraId="6AE5A7DD" w14:textId="149D7147" w:rsidR="00CE4F8D" w:rsidRPr="006C1134" w:rsidRDefault="00D64300" w:rsidP="002054A3">
      <w:pPr>
        <w:tabs>
          <w:tab w:val="left" w:pos="9105"/>
        </w:tabs>
        <w:spacing w:after="120"/>
        <w:jc w:val="both"/>
      </w:pPr>
      <w:r w:rsidRPr="00D64300">
        <w:t>As part of C</w:t>
      </w:r>
      <w:r w:rsidR="00AE7AF5">
        <w:t>ovid-1</w:t>
      </w:r>
      <w:r w:rsidRPr="00D64300">
        <w:t xml:space="preserve">9 reprogramming, 7,235 hand gloves and 220,552 masks were distributed to beneficiaries, porters, volunteers and CM in Ukhiya and Teknaf to assuage work during the LPG distribution. </w:t>
      </w:r>
      <w:r w:rsidR="00CE4F8D" w:rsidRPr="006C1134">
        <w:t>In addition, UNHCR provided IOM with 4,567 cooking stoves,</w:t>
      </w:r>
      <w:r w:rsidR="00AE7AF5">
        <w:t xml:space="preserve"> and</w:t>
      </w:r>
      <w:r w:rsidR="00CE4F8D" w:rsidRPr="006C1134">
        <w:t xml:space="preserve"> 1,223 stoves were used to replace severely damaged ones.</w:t>
      </w:r>
    </w:p>
    <w:p w14:paraId="63A2782D" w14:textId="26015576" w:rsidR="00CE4F8D" w:rsidRPr="006C1134" w:rsidRDefault="00CE4F8D" w:rsidP="002054A3">
      <w:pPr>
        <w:tabs>
          <w:tab w:val="left" w:pos="9105"/>
        </w:tabs>
        <w:spacing w:after="120"/>
        <w:jc w:val="both"/>
      </w:pPr>
      <w:r w:rsidRPr="006C1134">
        <w:t xml:space="preserve">Later </w:t>
      </w:r>
      <w:r w:rsidR="00DE7351">
        <w:t>in the</w:t>
      </w:r>
      <w:r w:rsidR="00DE7351" w:rsidRPr="006C1134">
        <w:t xml:space="preserve"> </w:t>
      </w:r>
      <w:r w:rsidRPr="006C1134">
        <w:t xml:space="preserve">year, IOM, UNHCR and WFP realigned their beneficiary lists and distributed new SCOPE cards to all Rohingya refugees in </w:t>
      </w:r>
      <w:r w:rsidR="00AE7AF5">
        <w:t xml:space="preserve">the </w:t>
      </w:r>
      <w:r w:rsidRPr="006C1134">
        <w:t xml:space="preserve">Cox’s Bazar camps. In response to this exercise, it was agreed </w:t>
      </w:r>
      <w:r w:rsidR="00DE7351">
        <w:t xml:space="preserve">that </w:t>
      </w:r>
      <w:r w:rsidRPr="006C1134">
        <w:t>an ad-hoc cycle of 15 days duration</w:t>
      </w:r>
      <w:r w:rsidR="00DE7351">
        <w:t xml:space="preserve"> would be adopted </w:t>
      </w:r>
      <w:r w:rsidRPr="006C1134">
        <w:t>instead of the normal 45 days</w:t>
      </w:r>
      <w:r w:rsidR="00DE7351">
        <w:t>. This</w:t>
      </w:r>
      <w:r w:rsidR="00AE7AF5">
        <w:t xml:space="preserve"> continued </w:t>
      </w:r>
      <w:r w:rsidRPr="006C1134">
        <w:t xml:space="preserve">until March 2021 to ensure </w:t>
      </w:r>
      <w:r w:rsidR="00AE7AF5">
        <w:t xml:space="preserve">that </w:t>
      </w:r>
      <w:r w:rsidRPr="006C1134">
        <w:t>all beneficiaries receive</w:t>
      </w:r>
      <w:r w:rsidR="00AE7AF5">
        <w:t>d</w:t>
      </w:r>
      <w:r w:rsidRPr="006C1134">
        <w:t xml:space="preserve"> the new SCOPE cards.</w:t>
      </w:r>
    </w:p>
    <w:p w14:paraId="6AE94D08" w14:textId="20A0A02C" w:rsidR="00CE4F8D" w:rsidRPr="006C1134" w:rsidRDefault="00CE4F8D" w:rsidP="002054A3">
      <w:pPr>
        <w:tabs>
          <w:tab w:val="left" w:pos="9105"/>
        </w:tabs>
        <w:spacing w:after="120"/>
        <w:jc w:val="both"/>
      </w:pPr>
      <w:r w:rsidRPr="006C1134">
        <w:t xml:space="preserve">As of mid-October 2020, </w:t>
      </w:r>
      <w:r w:rsidR="00F943A8">
        <w:t xml:space="preserve">the </w:t>
      </w:r>
      <w:r w:rsidRPr="006C1134">
        <w:t xml:space="preserve">Bangladesh Government started the construction of fences around the camps. As a result, the LPG team started looking to build specific LPG distribution points </w:t>
      </w:r>
      <w:r w:rsidR="00F943A8">
        <w:t>in</w:t>
      </w:r>
      <w:r w:rsidR="00F943A8" w:rsidRPr="006C1134">
        <w:t xml:space="preserve"> </w:t>
      </w:r>
      <w:r w:rsidRPr="006C1134">
        <w:t xml:space="preserve">some of the camps, </w:t>
      </w:r>
      <w:r w:rsidR="00F943A8">
        <w:t xml:space="preserve">to facilitate access of </w:t>
      </w:r>
      <w:r w:rsidRPr="006C1134">
        <w:t>beneficiaries</w:t>
      </w:r>
      <w:r w:rsidR="00AE7AF5">
        <w:t xml:space="preserve"> in the camps</w:t>
      </w:r>
      <w:r w:rsidRPr="006C1134">
        <w:t xml:space="preserve"> </w:t>
      </w:r>
      <w:r w:rsidR="00F943A8">
        <w:t xml:space="preserve">to </w:t>
      </w:r>
      <w:r w:rsidR="00AE7AF5">
        <w:t xml:space="preserve">the </w:t>
      </w:r>
      <w:r w:rsidR="00F943A8">
        <w:t xml:space="preserve">LPG </w:t>
      </w:r>
      <w:r w:rsidRPr="006C1134">
        <w:t>refill</w:t>
      </w:r>
      <w:r w:rsidR="00F943A8">
        <w:t>s</w:t>
      </w:r>
      <w:r w:rsidRPr="006C1134">
        <w:t>.</w:t>
      </w:r>
    </w:p>
    <w:p w14:paraId="69BBB348" w14:textId="258F8CB2" w:rsidR="008131F4" w:rsidRPr="006C1134" w:rsidRDefault="008131F4" w:rsidP="00AB2690">
      <w:pPr>
        <w:tabs>
          <w:tab w:val="left" w:pos="9105"/>
        </w:tabs>
        <w:jc w:val="both"/>
        <w:rPr>
          <w:b/>
        </w:rPr>
      </w:pPr>
      <w:r w:rsidRPr="006C1134">
        <w:rPr>
          <w:b/>
        </w:rPr>
        <w:t>Objective 2: Local Agriculturists are engaged in markets and benefiting</w:t>
      </w:r>
      <w:r w:rsidRPr="006C1134">
        <w:t xml:space="preserve"> </w:t>
      </w:r>
      <w:r w:rsidRPr="006C1134">
        <w:rPr>
          <w:b/>
        </w:rPr>
        <w:t>from income generation</w:t>
      </w:r>
      <w:r w:rsidR="0054410F">
        <w:rPr>
          <w:b/>
        </w:rPr>
        <w:t xml:space="preserve">. </w:t>
      </w:r>
    </w:p>
    <w:p w14:paraId="02A6D377" w14:textId="79B3F52B" w:rsidR="008131F4" w:rsidRPr="006C1134" w:rsidRDefault="002D7187" w:rsidP="002054A3">
      <w:pPr>
        <w:tabs>
          <w:tab w:val="left" w:pos="9105"/>
        </w:tabs>
        <w:spacing w:after="120"/>
        <w:jc w:val="both"/>
      </w:pPr>
      <w:r w:rsidRPr="006C1134">
        <w:t xml:space="preserve">The </w:t>
      </w:r>
      <w:r w:rsidR="00EB06B3">
        <w:t>HC</w:t>
      </w:r>
      <w:r w:rsidR="008B3DA0" w:rsidRPr="006C1134">
        <w:t xml:space="preserve"> livelihoods activities </w:t>
      </w:r>
      <w:r w:rsidR="00AE7AF5">
        <w:t xml:space="preserve">are </w:t>
      </w:r>
      <w:r w:rsidR="008B3DA0" w:rsidRPr="006C1134">
        <w:t xml:space="preserve">aimed to increase the </w:t>
      </w:r>
      <w:r w:rsidR="000275B7" w:rsidRPr="006C1134">
        <w:t xml:space="preserve">income and food security of the </w:t>
      </w:r>
      <w:r w:rsidR="00D97CE7" w:rsidRPr="006C1134">
        <w:t>beneficiaries</w:t>
      </w:r>
      <w:r w:rsidR="000275B7" w:rsidRPr="006C1134">
        <w:t xml:space="preserve"> through capacity building, inputs support, </w:t>
      </w:r>
      <w:r w:rsidR="00D97CE7" w:rsidRPr="006C1134">
        <w:t>cash grants</w:t>
      </w:r>
      <w:r w:rsidR="000275B7" w:rsidRPr="006C1134">
        <w:t xml:space="preserve"> and market </w:t>
      </w:r>
      <w:r w:rsidR="00D97CE7" w:rsidRPr="006C1134">
        <w:t>linkage</w:t>
      </w:r>
      <w:r w:rsidR="006E2F64" w:rsidRPr="006C1134">
        <w:t>. Both on</w:t>
      </w:r>
      <w:r w:rsidR="00D97CE7" w:rsidRPr="006C1134">
        <w:t>-</w:t>
      </w:r>
      <w:r w:rsidR="006E2F64" w:rsidRPr="006C1134">
        <w:t xml:space="preserve">farm and off-farm activities were planned in </w:t>
      </w:r>
      <w:r w:rsidR="00F943A8">
        <w:t>2020</w:t>
      </w:r>
      <w:r w:rsidR="006E2F64" w:rsidRPr="006C1134">
        <w:t xml:space="preserve"> to bring positive impact on the socio-economic </w:t>
      </w:r>
      <w:r w:rsidR="006B175C" w:rsidRPr="006C1134">
        <w:t>sector in the targeted locations. However, the worldwide pandemic</w:t>
      </w:r>
      <w:r w:rsidR="00D97CE7" w:rsidRPr="006C1134">
        <w:t xml:space="preserve"> </w:t>
      </w:r>
      <w:r w:rsidR="00A37228" w:rsidRPr="006C1134">
        <w:t xml:space="preserve">resulted </w:t>
      </w:r>
      <w:r w:rsidR="00AE7AF5">
        <w:t xml:space="preserve">in the programme implementation </w:t>
      </w:r>
      <w:r w:rsidR="00A37228" w:rsidRPr="006C1134">
        <w:t>delays.</w:t>
      </w:r>
      <w:r w:rsidR="00AE7AF5">
        <w:t xml:space="preserve"> </w:t>
      </w:r>
      <w:r w:rsidR="008131F4" w:rsidRPr="006C1134">
        <w:t xml:space="preserve">During the reporting period, the accomplished activities have contributed to increasing </w:t>
      </w:r>
      <w:r w:rsidR="00AE7AF5">
        <w:t xml:space="preserve">the </w:t>
      </w:r>
      <w:r w:rsidR="008131F4" w:rsidRPr="006C1134">
        <w:t>market compatibilities</w:t>
      </w:r>
      <w:r w:rsidR="00AE7AF5">
        <w:t xml:space="preserve"> of </w:t>
      </w:r>
      <w:r w:rsidR="008131F4" w:rsidRPr="006C1134">
        <w:t>the local agricultural farmers through providing agricultural inputs, training on improved agricultural practices, climate-resilient nutrition-sensitive production growth</w:t>
      </w:r>
      <w:r w:rsidR="00AE7AF5">
        <w:t xml:space="preserve"> </w:t>
      </w:r>
      <w:r w:rsidR="008131F4" w:rsidRPr="006C1134">
        <w:t>and connect</w:t>
      </w:r>
      <w:r w:rsidR="00AE7AF5">
        <w:t>ing</w:t>
      </w:r>
      <w:r w:rsidR="008131F4" w:rsidRPr="006C1134">
        <w:t xml:space="preserve"> with the market using multiple channels. </w:t>
      </w:r>
      <w:r w:rsidR="00F619CD">
        <w:t xml:space="preserve">As a result, </w:t>
      </w:r>
      <w:r w:rsidR="00147CCF">
        <w:t xml:space="preserve">53 per cent </w:t>
      </w:r>
      <w:r w:rsidR="00147CCF" w:rsidRPr="00DE2858">
        <w:t xml:space="preserve">of targeted household from </w:t>
      </w:r>
      <w:r w:rsidR="00147CCF">
        <w:t>HC</w:t>
      </w:r>
      <w:r w:rsidR="00147CCF" w:rsidRPr="00DE2858">
        <w:t xml:space="preserve"> report</w:t>
      </w:r>
      <w:r w:rsidR="00147CCF">
        <w:t>ed</w:t>
      </w:r>
      <w:r w:rsidR="00147CCF" w:rsidRPr="00DE2858">
        <w:t xml:space="preserve"> increase in </w:t>
      </w:r>
      <w:proofErr w:type="gramStart"/>
      <w:r w:rsidR="00147CCF" w:rsidRPr="00DE2858">
        <w:t>income</w:t>
      </w:r>
      <w:r w:rsidR="00147CCF">
        <w:t xml:space="preserve">,  </w:t>
      </w:r>
      <w:r w:rsidR="00BA3111">
        <w:t>from</w:t>
      </w:r>
      <w:proofErr w:type="gramEnd"/>
      <w:r w:rsidR="00BA3111">
        <w:t xml:space="preserve"> the baseline of BDT 13,228</w:t>
      </w:r>
      <w:r w:rsidR="00D82105">
        <w:t xml:space="preserve"> (USD 156.03)</w:t>
      </w:r>
      <w:r w:rsidR="00BA3111">
        <w:t xml:space="preserve"> to BDT 14,950</w:t>
      </w:r>
      <w:r w:rsidR="00AE7AF5">
        <w:t xml:space="preserve"> </w:t>
      </w:r>
      <w:r w:rsidR="00D82105">
        <w:t>(USD 176.35)</w:t>
      </w:r>
      <w:r w:rsidR="00D82105">
        <w:rPr>
          <w:rStyle w:val="FootnoteReference"/>
        </w:rPr>
        <w:footnoteReference w:id="13"/>
      </w:r>
      <w:r w:rsidR="00D82105">
        <w:t xml:space="preserve"> </w:t>
      </w:r>
      <w:r w:rsidR="00AE7AF5">
        <w:t>(</w:t>
      </w:r>
      <w:r w:rsidR="00D82105">
        <w:t xml:space="preserve">i.e. </w:t>
      </w:r>
      <w:r w:rsidR="00AE7AF5">
        <w:t>13% increase).</w:t>
      </w:r>
    </w:p>
    <w:p w14:paraId="5D5AF312" w14:textId="77777777" w:rsidR="00FE17FA" w:rsidRDefault="00FE17FA" w:rsidP="00AB2690">
      <w:pPr>
        <w:tabs>
          <w:tab w:val="left" w:pos="9105"/>
        </w:tabs>
        <w:jc w:val="both"/>
        <w:rPr>
          <w:b/>
        </w:rPr>
      </w:pPr>
    </w:p>
    <w:p w14:paraId="392445BF" w14:textId="3AFBE2E7" w:rsidR="006B31CC" w:rsidRPr="006C1134" w:rsidRDefault="008131F4" w:rsidP="00AB2690">
      <w:pPr>
        <w:tabs>
          <w:tab w:val="left" w:pos="9105"/>
        </w:tabs>
        <w:jc w:val="both"/>
      </w:pPr>
      <w:r w:rsidRPr="006C1134">
        <w:rPr>
          <w:b/>
        </w:rPr>
        <w:t>Output 2.1: Vulnerable households in host communities are provided with training and means for livelihood activities</w:t>
      </w:r>
      <w:r w:rsidR="0054410F">
        <w:rPr>
          <w:b/>
        </w:rPr>
        <w:t xml:space="preserve"> (IOM, WFP)</w:t>
      </w:r>
    </w:p>
    <w:p w14:paraId="39433BC6" w14:textId="6474A66D" w:rsidR="008B0322" w:rsidRPr="006C1134" w:rsidRDefault="008C701F" w:rsidP="00E0440E">
      <w:pPr>
        <w:tabs>
          <w:tab w:val="left" w:pos="9105"/>
        </w:tabs>
        <w:spacing w:after="120"/>
        <w:jc w:val="both"/>
      </w:pPr>
      <w:r w:rsidRPr="006C1134">
        <w:t>The off-</w:t>
      </w:r>
      <w:r w:rsidR="002361DC" w:rsidRPr="006C1134">
        <w:t>farm</w:t>
      </w:r>
      <w:r w:rsidRPr="006C1134">
        <w:t xml:space="preserve"> </w:t>
      </w:r>
      <w:r w:rsidR="002361DC" w:rsidRPr="006C1134">
        <w:t>activities</w:t>
      </w:r>
      <w:r w:rsidRPr="006C1134">
        <w:t xml:space="preserve"> of the </w:t>
      </w:r>
      <w:r w:rsidR="007F25DA">
        <w:t>programme</w:t>
      </w:r>
      <w:r w:rsidRPr="006C1134">
        <w:t xml:space="preserve"> were jointly implemented by IOM and WFP</w:t>
      </w:r>
      <w:r w:rsidR="00F943A8">
        <w:t>, i</w:t>
      </w:r>
      <w:r w:rsidR="00D45CEF" w:rsidRPr="006C1134">
        <w:t xml:space="preserve">n close coordination with </w:t>
      </w:r>
      <w:r w:rsidR="00F943A8">
        <w:t xml:space="preserve">the </w:t>
      </w:r>
      <w:r w:rsidR="00D45CEF" w:rsidRPr="006C1134">
        <w:t>Food Security Sector</w:t>
      </w:r>
      <w:r w:rsidR="00020B90">
        <w:t xml:space="preserve"> (FSS)</w:t>
      </w:r>
      <w:r w:rsidR="00D45CEF" w:rsidRPr="006C1134">
        <w:t xml:space="preserve"> and Livelihoods working group partners</w:t>
      </w:r>
      <w:r w:rsidR="00F943A8">
        <w:t>.</w:t>
      </w:r>
      <w:r w:rsidR="00AE7AF5">
        <w:t xml:space="preserve"> </w:t>
      </w:r>
      <w:proofErr w:type="gramStart"/>
      <w:r w:rsidR="00AE7AF5">
        <w:t>Taking into account</w:t>
      </w:r>
      <w:proofErr w:type="gramEnd"/>
      <w:r w:rsidR="00AE7AF5">
        <w:t xml:space="preserve"> </w:t>
      </w:r>
      <w:r w:rsidR="00D45CEF" w:rsidRPr="006C1134">
        <w:t>the food security,</w:t>
      </w:r>
      <w:r w:rsidR="00351F9A">
        <w:t xml:space="preserve"> </w:t>
      </w:r>
      <w:r w:rsidR="00CE1CAE" w:rsidRPr="006C1134">
        <w:t>h</w:t>
      </w:r>
      <w:r w:rsidR="00D45CEF" w:rsidRPr="006C1134">
        <w:t>ouseholds</w:t>
      </w:r>
      <w:r w:rsidR="00351F9A">
        <w:t>’</w:t>
      </w:r>
      <w:r w:rsidR="00B11DE3">
        <w:t xml:space="preserve"> </w:t>
      </w:r>
      <w:r w:rsidR="00D45CEF" w:rsidRPr="006C1134">
        <w:t xml:space="preserve">minimum expenditure basket, and the issues of gender and structural limitations in line with the WFP Vulnerability Criteria, </w:t>
      </w:r>
      <w:r w:rsidR="00CE1CAE" w:rsidRPr="006C1134">
        <w:t xml:space="preserve">the </w:t>
      </w:r>
      <w:r w:rsidR="007F25DA">
        <w:t>programme</w:t>
      </w:r>
      <w:r w:rsidR="00D45CEF" w:rsidRPr="006C1134">
        <w:t xml:space="preserve"> has included essential support </w:t>
      </w:r>
      <w:r w:rsidR="00757DD2">
        <w:t>for the targeted communities</w:t>
      </w:r>
      <w:r w:rsidR="002E6F57">
        <w:t xml:space="preserve">. </w:t>
      </w:r>
      <w:r w:rsidR="00D45CEF" w:rsidRPr="006C1134">
        <w:t xml:space="preserve">These </w:t>
      </w:r>
      <w:r w:rsidR="00351F9A">
        <w:t>include</w:t>
      </w:r>
      <w:r w:rsidR="00351F9A" w:rsidRPr="006C1134">
        <w:t xml:space="preserve"> </w:t>
      </w:r>
      <w:r w:rsidR="00D45CEF" w:rsidRPr="006C1134">
        <w:t xml:space="preserve">the potential assets, the willingness to pursue a livelihood option, the ability to apply knowledge and identify and mitigate risks (including market linkages), and the HH and /or community support.  A total of </w:t>
      </w:r>
      <w:r w:rsidR="001C08AC" w:rsidRPr="006C1134">
        <w:t>11,</w:t>
      </w:r>
      <w:r w:rsidR="00A06596">
        <w:t>837</w:t>
      </w:r>
      <w:r w:rsidR="00D45CEF" w:rsidRPr="006C1134">
        <w:t xml:space="preserve"> HHs </w:t>
      </w:r>
      <w:r w:rsidR="00351F9A">
        <w:t>were</w:t>
      </w:r>
      <w:r w:rsidR="00D45CEF" w:rsidRPr="006C1134">
        <w:t xml:space="preserve"> identified through the joint assessments applying the WFP vulnerability criteria.</w:t>
      </w:r>
    </w:p>
    <w:p w14:paraId="4ABC90FE" w14:textId="7CD905BC" w:rsidR="008B615E" w:rsidRDefault="00163C30" w:rsidP="00E0440E">
      <w:pPr>
        <w:tabs>
          <w:tab w:val="left" w:pos="9105"/>
        </w:tabs>
        <w:spacing w:after="120"/>
        <w:jc w:val="both"/>
      </w:pPr>
      <w:r w:rsidRPr="006C1134">
        <w:t xml:space="preserve">IOM undertook the following activities </w:t>
      </w:r>
      <w:r w:rsidR="00315BBD">
        <w:t xml:space="preserve">for 6,352 beneficiaries </w:t>
      </w:r>
      <w:r w:rsidRPr="006C1134">
        <w:t xml:space="preserve">in </w:t>
      </w:r>
      <w:r w:rsidR="00F943A8">
        <w:t>2020</w:t>
      </w:r>
      <w:r w:rsidR="002E6F57">
        <w:t>:</w:t>
      </w:r>
    </w:p>
    <w:p w14:paraId="5FA38E43" w14:textId="001BE8A6" w:rsidR="00351F9A" w:rsidRPr="006C1134" w:rsidRDefault="00351F9A" w:rsidP="00351F9A">
      <w:pPr>
        <w:pStyle w:val="ListParagraph"/>
        <w:numPr>
          <w:ilvl w:val="0"/>
          <w:numId w:val="10"/>
        </w:numPr>
        <w:spacing w:after="120" w:line="259" w:lineRule="auto"/>
        <w:jc w:val="both"/>
      </w:pPr>
      <w:r w:rsidRPr="006C1134">
        <w:rPr>
          <w:i/>
          <w:iCs/>
        </w:rPr>
        <w:t>Production and Vocational-based initiatives</w:t>
      </w:r>
      <w:r w:rsidRPr="006C1134">
        <w:t>: 90%</w:t>
      </w:r>
      <w:r w:rsidR="00AE7AF5">
        <w:t xml:space="preserve"> female </w:t>
      </w:r>
      <w:r w:rsidRPr="006C1134">
        <w:t xml:space="preserve">and 10% male participants </w:t>
      </w:r>
      <w:r w:rsidR="002E6F57" w:rsidRPr="006C1134">
        <w:t>utiliz</w:t>
      </w:r>
      <w:r w:rsidR="002E6F57">
        <w:t>ed</w:t>
      </w:r>
      <w:r w:rsidR="002E6F57" w:rsidRPr="006C1134">
        <w:t xml:space="preserve"> </w:t>
      </w:r>
      <w:r w:rsidRPr="006C1134">
        <w:t>their skills in tailoring, design, and dressmaking. The project</w:t>
      </w:r>
      <w:r w:rsidR="002E6F57">
        <w:t xml:space="preserve"> </w:t>
      </w:r>
      <w:r w:rsidRPr="006C1134">
        <w:t>buil</w:t>
      </w:r>
      <w:r w:rsidR="002E6F57">
        <w:t>t</w:t>
      </w:r>
      <w:r w:rsidR="006964FA">
        <w:t xml:space="preserve"> </w:t>
      </w:r>
      <w:r w:rsidRPr="006C1134">
        <w:t>on their skills</w:t>
      </w:r>
      <w:r w:rsidR="00006067">
        <w:t xml:space="preserve"> and </w:t>
      </w:r>
      <w:r w:rsidRPr="006C1134">
        <w:t>support</w:t>
      </w:r>
      <w:r w:rsidR="002E6F57">
        <w:t>ed</w:t>
      </w:r>
      <w:r w:rsidRPr="006C1134">
        <w:t xml:space="preserve"> them on Group-based production chains. Partnerships with private sector trainers enhance</w:t>
      </w:r>
      <w:r w:rsidR="002E6F57">
        <w:t>d</w:t>
      </w:r>
      <w:r w:rsidRPr="006C1134">
        <w:t xml:space="preserve"> product brands, and secure</w:t>
      </w:r>
      <w:r w:rsidR="002E6F57">
        <w:t>d</w:t>
      </w:r>
      <w:r w:rsidRPr="006C1134">
        <w:t xml:space="preserve"> market supply chain. These low-cost high demand products also target</w:t>
      </w:r>
      <w:r w:rsidR="002E6F57">
        <w:t>ed</w:t>
      </w:r>
      <w:r w:rsidRPr="006C1134">
        <w:t xml:space="preserve"> the majority low-income support households</w:t>
      </w:r>
      <w:r>
        <w:t>.</w:t>
      </w:r>
    </w:p>
    <w:p w14:paraId="719F0277" w14:textId="22221A21" w:rsidR="008B615E" w:rsidRPr="006C1134" w:rsidRDefault="008B615E" w:rsidP="003A454A">
      <w:pPr>
        <w:pStyle w:val="ListParagraph"/>
        <w:numPr>
          <w:ilvl w:val="0"/>
          <w:numId w:val="10"/>
        </w:numPr>
        <w:spacing w:after="120" w:line="259" w:lineRule="auto"/>
        <w:jc w:val="both"/>
      </w:pPr>
      <w:r w:rsidRPr="006C1134">
        <w:rPr>
          <w:i/>
          <w:iCs/>
        </w:rPr>
        <w:lastRenderedPageBreak/>
        <w:t>Small-scale artisanal production initiatives</w:t>
      </w:r>
      <w:r w:rsidRPr="006C1134">
        <w:t>: This component target</w:t>
      </w:r>
      <w:r w:rsidR="002E6F57">
        <w:t>ed</w:t>
      </w:r>
      <w:r w:rsidRPr="006C1134">
        <w:t xml:space="preserve"> native tribes, </w:t>
      </w:r>
      <w:r w:rsidR="002E6F57">
        <w:t xml:space="preserve">who were </w:t>
      </w:r>
      <w:r w:rsidRPr="006C1134">
        <w:t>severely displaced by the refugee influx</w:t>
      </w:r>
      <w:r w:rsidR="002E6F57">
        <w:t>, but</w:t>
      </w:r>
      <w:r w:rsidRPr="006C1134">
        <w:t xml:space="preserve"> have continue</w:t>
      </w:r>
      <w:r w:rsidR="002E6F57">
        <w:t>d</w:t>
      </w:r>
      <w:r w:rsidRPr="006C1134">
        <w:t xml:space="preserve"> to maintain traditional production systems. The project identified the</w:t>
      </w:r>
      <w:r w:rsidR="00006067">
        <w:t>ir</w:t>
      </w:r>
      <w:r w:rsidRPr="006C1134">
        <w:t xml:space="preserve"> </w:t>
      </w:r>
      <w:proofErr w:type="gramStart"/>
      <w:r w:rsidRPr="006C1134">
        <w:t>capacities, and</w:t>
      </w:r>
      <w:proofErr w:type="gramEnd"/>
      <w:r w:rsidR="00006067">
        <w:t xml:space="preserve"> presents </w:t>
      </w:r>
      <w:r w:rsidRPr="006C1134">
        <w:t>potential production systems as more familiar initiatives for these internally displaced communities to develop alternative sources of income. IOM also support</w:t>
      </w:r>
      <w:r w:rsidR="002E6F57">
        <w:t>ed</w:t>
      </w:r>
      <w:r w:rsidRPr="006C1134">
        <w:t xml:space="preserve"> these artisanal modes of production as </w:t>
      </w:r>
      <w:r w:rsidR="00006067">
        <w:t xml:space="preserve">the </w:t>
      </w:r>
      <w:r w:rsidRPr="006C1134">
        <w:t xml:space="preserve">incentive for the communities to shift from their traditionally forest-based subsistence livelihoods. A total </w:t>
      </w:r>
      <w:r w:rsidR="002E6F57">
        <w:t xml:space="preserve">of </w:t>
      </w:r>
      <w:r w:rsidRPr="006C1134">
        <w:t xml:space="preserve">79 </w:t>
      </w:r>
      <w:r w:rsidR="002E6F57">
        <w:t>h</w:t>
      </w:r>
      <w:r w:rsidRPr="006C1134">
        <w:t xml:space="preserve">ouseholds from two ethnic host communities in the </w:t>
      </w:r>
      <w:proofErr w:type="spellStart"/>
      <w:r w:rsidRPr="006C1134">
        <w:t>Jaliapalong</w:t>
      </w:r>
      <w:proofErr w:type="spellEnd"/>
      <w:r w:rsidRPr="006C1134">
        <w:t xml:space="preserve"> Union (</w:t>
      </w:r>
      <w:proofErr w:type="spellStart"/>
      <w:r w:rsidRPr="006C1134">
        <w:t>Ukhiya</w:t>
      </w:r>
      <w:proofErr w:type="spellEnd"/>
      <w:r w:rsidRPr="006C1134">
        <w:t>) are</w:t>
      </w:r>
      <w:r w:rsidR="00006067">
        <w:t xml:space="preserve"> </w:t>
      </w:r>
      <w:r w:rsidRPr="006C1134">
        <w:t>supported in</w:t>
      </w:r>
      <w:r w:rsidR="00006067">
        <w:t xml:space="preserve"> the areas of</w:t>
      </w:r>
      <w:r w:rsidRPr="006C1134">
        <w:t xml:space="preserve"> traditional Loom and Craft production an</w:t>
      </w:r>
      <w:r w:rsidR="00006067">
        <w:t>d with</w:t>
      </w:r>
      <w:r w:rsidRPr="006C1134">
        <w:t xml:space="preserve"> linkages to tourism markets.</w:t>
      </w:r>
    </w:p>
    <w:p w14:paraId="1DE5EDAB" w14:textId="3ACB9F97" w:rsidR="008B615E" w:rsidRPr="006C1134" w:rsidRDefault="008B615E" w:rsidP="003A454A">
      <w:pPr>
        <w:pStyle w:val="ListParagraph"/>
        <w:numPr>
          <w:ilvl w:val="0"/>
          <w:numId w:val="10"/>
        </w:numPr>
        <w:spacing w:after="120" w:line="259" w:lineRule="auto"/>
        <w:jc w:val="both"/>
      </w:pPr>
      <w:r w:rsidRPr="006C1134">
        <w:rPr>
          <w:i/>
          <w:iCs/>
        </w:rPr>
        <w:t>Women’s Small-scale agribusinesses:</w:t>
      </w:r>
      <w:r w:rsidRPr="006C1134">
        <w:t xml:space="preserve">  </w:t>
      </w:r>
      <w:r w:rsidR="00BA3111">
        <w:t>A total of 5,173 w</w:t>
      </w:r>
      <w:r w:rsidRPr="006C1134">
        <w:t xml:space="preserve">omen </w:t>
      </w:r>
      <w:r w:rsidR="002E6F57">
        <w:t xml:space="preserve">were supported to </w:t>
      </w:r>
      <w:r w:rsidRPr="006C1134">
        <w:t>operat</w:t>
      </w:r>
      <w:r w:rsidR="002E6F57">
        <w:t xml:space="preserve">e </w:t>
      </w:r>
      <w:r w:rsidRPr="006C1134">
        <w:t>alongside farmers, fishermen as part of the supply chains</w:t>
      </w:r>
      <w:r w:rsidR="002E6F57">
        <w:t>, in</w:t>
      </w:r>
      <w:r w:rsidR="00006067">
        <w:t xml:space="preserve"> occupations </w:t>
      </w:r>
      <w:r w:rsidR="002E6F57">
        <w:t xml:space="preserve">related to </w:t>
      </w:r>
      <w:r w:rsidRPr="006C1134">
        <w:t xml:space="preserve">drying/packaging and distribution in the fish and vegetable market sectors. </w:t>
      </w:r>
    </w:p>
    <w:p w14:paraId="3582F403" w14:textId="320E0D7E" w:rsidR="008B615E" w:rsidRPr="006C1134" w:rsidRDefault="008B615E" w:rsidP="003A454A">
      <w:pPr>
        <w:pStyle w:val="ListParagraph"/>
        <w:numPr>
          <w:ilvl w:val="0"/>
          <w:numId w:val="10"/>
        </w:numPr>
        <w:spacing w:after="120" w:line="259" w:lineRule="auto"/>
        <w:jc w:val="both"/>
      </w:pPr>
      <w:r w:rsidRPr="006C1134">
        <w:rPr>
          <w:i/>
          <w:iCs/>
        </w:rPr>
        <w:t>Retail businesses of beneficiaries’ choices</w:t>
      </w:r>
      <w:r w:rsidRPr="006C1134">
        <w:t xml:space="preserve">: Provision of cash </w:t>
      </w:r>
      <w:r w:rsidR="002E6F57">
        <w:t>g</w:t>
      </w:r>
      <w:r w:rsidRPr="006C1134">
        <w:t>rants, skill development training and business mentoring package mainly in support of the identified elderly persons and Persons with Disabilities</w:t>
      </w:r>
      <w:r w:rsidR="002E6F57">
        <w:t>.</w:t>
      </w:r>
    </w:p>
    <w:p w14:paraId="7BD7EFE0" w14:textId="68F2E6A9" w:rsidR="008B615E" w:rsidRPr="006C1134" w:rsidRDefault="008B615E" w:rsidP="00E0440E">
      <w:pPr>
        <w:spacing w:after="120"/>
      </w:pPr>
      <w:r w:rsidRPr="006C1134">
        <w:t>Other Complementary Packages</w:t>
      </w:r>
      <w:r w:rsidR="00883C03">
        <w:t xml:space="preserve"> </w:t>
      </w:r>
      <w:r w:rsidR="00EC0110">
        <w:t>supported by IOM</w:t>
      </w:r>
      <w:r w:rsidRPr="006C1134">
        <w:t>:</w:t>
      </w:r>
    </w:p>
    <w:p w14:paraId="261A6DF2" w14:textId="110895FE" w:rsidR="008B615E" w:rsidRPr="006C1134" w:rsidRDefault="008B615E" w:rsidP="003A454A">
      <w:pPr>
        <w:pStyle w:val="ListParagraph"/>
        <w:numPr>
          <w:ilvl w:val="0"/>
          <w:numId w:val="13"/>
        </w:numPr>
        <w:spacing w:after="120" w:line="259" w:lineRule="auto"/>
        <w:jc w:val="both"/>
      </w:pPr>
      <w:r w:rsidRPr="006C1134">
        <w:rPr>
          <w:b/>
          <w:bCs/>
        </w:rPr>
        <w:t>Asset Creation:</w:t>
      </w:r>
      <w:r w:rsidRPr="006C1134">
        <w:t xml:space="preserve"> </w:t>
      </w:r>
      <w:r w:rsidR="00665DD5">
        <w:t>T</w:t>
      </w:r>
      <w:r w:rsidRPr="006C1134">
        <w:t xml:space="preserve">he project </w:t>
      </w:r>
      <w:r w:rsidR="00A079A2" w:rsidRPr="006C1134">
        <w:t>assist</w:t>
      </w:r>
      <w:r w:rsidR="00A079A2">
        <w:t>ed</w:t>
      </w:r>
      <w:r w:rsidR="00A079A2" w:rsidRPr="006C1134">
        <w:t xml:space="preserve"> </w:t>
      </w:r>
      <w:r w:rsidR="00665DD5">
        <w:t>the extreme poor in</w:t>
      </w:r>
      <w:r w:rsidRPr="006C1134">
        <w:t xml:space="preserve"> creat</w:t>
      </w:r>
      <w:r w:rsidR="00665DD5">
        <w:t>ion of</w:t>
      </w:r>
      <w:r w:rsidRPr="006C1134">
        <w:t xml:space="preserve"> their own household capital base through assets in the form of </w:t>
      </w:r>
      <w:r w:rsidR="00A079A2">
        <w:t>c</w:t>
      </w:r>
      <w:r w:rsidRPr="006C1134">
        <w:t xml:space="preserve">ows, </w:t>
      </w:r>
      <w:r w:rsidR="00A079A2">
        <w:t>g</w:t>
      </w:r>
      <w:r w:rsidRPr="006C1134">
        <w:t xml:space="preserve">oats and small-scale </w:t>
      </w:r>
      <w:r w:rsidR="00A079A2">
        <w:t>p</w:t>
      </w:r>
      <w:r w:rsidRPr="006C1134">
        <w:t>oultry. These are used both as collaterals and family savings.  Assets in the extreme poor household</w:t>
      </w:r>
      <w:r w:rsidR="00665DD5">
        <w:t xml:space="preserve">s </w:t>
      </w:r>
      <w:r w:rsidRPr="006C1134">
        <w:t>ha</w:t>
      </w:r>
      <w:r w:rsidR="00665DD5">
        <w:t>ve had</w:t>
      </w:r>
      <w:r w:rsidRPr="006C1134">
        <w:t xml:space="preserve"> multiple benefits, such </w:t>
      </w:r>
      <w:r w:rsidR="00AC7B25" w:rsidRPr="006C1134">
        <w:t>as</w:t>
      </w:r>
      <w:r w:rsidR="009267DA" w:rsidRPr="006C1134">
        <w:t xml:space="preserve"> -</w:t>
      </w:r>
    </w:p>
    <w:p w14:paraId="5EF8A345" w14:textId="6509159B" w:rsidR="008B615E" w:rsidRPr="006C1134" w:rsidRDefault="008B615E" w:rsidP="003A454A">
      <w:pPr>
        <w:pStyle w:val="ListParagraph"/>
        <w:numPr>
          <w:ilvl w:val="0"/>
          <w:numId w:val="12"/>
        </w:numPr>
        <w:spacing w:after="120" w:line="259" w:lineRule="auto"/>
        <w:ind w:left="1440"/>
        <w:jc w:val="both"/>
      </w:pPr>
      <w:r w:rsidRPr="006C1134">
        <w:t>Owning an asset (goats, cows, small-scale poultry farm</w:t>
      </w:r>
      <w:r w:rsidR="00A079A2">
        <w:t>)</w:t>
      </w:r>
      <w:r w:rsidRPr="006C1134">
        <w:t xml:space="preserve"> immediately changes their social status in the community</w:t>
      </w:r>
    </w:p>
    <w:p w14:paraId="039C7D6A" w14:textId="1A955E80" w:rsidR="008B615E" w:rsidRPr="006C1134" w:rsidRDefault="008B615E" w:rsidP="003A454A">
      <w:pPr>
        <w:pStyle w:val="ListParagraph"/>
        <w:numPr>
          <w:ilvl w:val="0"/>
          <w:numId w:val="12"/>
        </w:numPr>
        <w:spacing w:after="120" w:line="259" w:lineRule="auto"/>
        <w:ind w:left="1440"/>
        <w:jc w:val="both"/>
      </w:pPr>
      <w:r w:rsidRPr="006C1134">
        <w:t xml:space="preserve">With assistance, parts of the growing capital </w:t>
      </w:r>
      <w:r w:rsidR="00AC7B25" w:rsidRPr="006C1134">
        <w:t>are</w:t>
      </w:r>
      <w:r w:rsidRPr="006C1134">
        <w:t xml:space="preserve"> sold for household needs (</w:t>
      </w:r>
      <w:r w:rsidR="00A079A2">
        <w:t xml:space="preserve">including allowing </w:t>
      </w:r>
      <w:r w:rsidRPr="006C1134">
        <w:t>children to go to school)</w:t>
      </w:r>
    </w:p>
    <w:p w14:paraId="2583FBD7" w14:textId="25FDAF5A" w:rsidR="008B615E" w:rsidRPr="006C1134" w:rsidRDefault="008B615E" w:rsidP="003A454A">
      <w:pPr>
        <w:pStyle w:val="ListParagraph"/>
        <w:numPr>
          <w:ilvl w:val="0"/>
          <w:numId w:val="12"/>
        </w:numPr>
        <w:spacing w:after="120" w:line="259" w:lineRule="auto"/>
        <w:ind w:left="1440"/>
        <w:jc w:val="both"/>
      </w:pPr>
      <w:r w:rsidRPr="006C1134">
        <w:t>Better interaction with extension services</w:t>
      </w:r>
      <w:r w:rsidR="00F61C5E" w:rsidRPr="004743FC">
        <w:t>.</w:t>
      </w:r>
      <w:r w:rsidRPr="004743FC">
        <w:t xml:space="preserve"> </w:t>
      </w:r>
      <w:r w:rsidR="00E14977" w:rsidRPr="004743FC">
        <w:t xml:space="preserve">Women </w:t>
      </w:r>
      <w:proofErr w:type="gramStart"/>
      <w:r w:rsidR="00E14977" w:rsidRPr="004743FC">
        <w:t>in particular now</w:t>
      </w:r>
      <w:proofErr w:type="gramEnd"/>
      <w:r w:rsidR="00E14977" w:rsidRPr="004743FC">
        <w:t xml:space="preserve"> have access to </w:t>
      </w:r>
      <w:r w:rsidR="00665DD5">
        <w:t xml:space="preserve">the </w:t>
      </w:r>
      <w:r w:rsidR="00E14977" w:rsidRPr="004743FC">
        <w:t>Government services</w:t>
      </w:r>
      <w:r w:rsidR="00645DD7" w:rsidRPr="004743FC">
        <w:t xml:space="preserve"> in the form of vaccinations for their livestock, direct supplies of improved seeds and leased land.</w:t>
      </w:r>
      <w:r w:rsidR="00645DD7">
        <w:rPr>
          <w:b/>
          <w:bCs/>
        </w:rPr>
        <w:t xml:space="preserve"> </w:t>
      </w:r>
    </w:p>
    <w:p w14:paraId="536120A6" w14:textId="00D882F4" w:rsidR="008B615E" w:rsidRPr="006C1134" w:rsidRDefault="008B615E" w:rsidP="003A454A">
      <w:pPr>
        <w:pStyle w:val="ListParagraph"/>
        <w:numPr>
          <w:ilvl w:val="0"/>
          <w:numId w:val="11"/>
        </w:numPr>
        <w:spacing w:after="120" w:line="259" w:lineRule="auto"/>
        <w:jc w:val="both"/>
        <w:rPr>
          <w:b/>
          <w:bCs/>
        </w:rPr>
      </w:pPr>
      <w:r w:rsidRPr="006C1134">
        <w:rPr>
          <w:b/>
          <w:bCs/>
        </w:rPr>
        <w:t xml:space="preserve">Cash Assistance: </w:t>
      </w:r>
      <w:r w:rsidRPr="006C1134">
        <w:t>IOM combine</w:t>
      </w:r>
      <w:r w:rsidR="007676B6">
        <w:t>d</w:t>
      </w:r>
      <w:r w:rsidRPr="006C1134">
        <w:t xml:space="preserve"> both Conditional and Unconditional cash assistance based on the assessed need</w:t>
      </w:r>
      <w:r w:rsidR="004C31A5">
        <w:t>s</w:t>
      </w:r>
      <w:r w:rsidRPr="006C1134">
        <w:t xml:space="preserve"> of </w:t>
      </w:r>
      <w:r w:rsidR="004C31A5">
        <w:t xml:space="preserve">the </w:t>
      </w:r>
      <w:r w:rsidRPr="006C1134">
        <w:t>beneficiaries</w:t>
      </w:r>
      <w:r w:rsidR="004D7E5C">
        <w:t xml:space="preserve">, which helped to </w:t>
      </w:r>
      <w:r w:rsidRPr="006C1134">
        <w:t xml:space="preserve">mitigate pressures </w:t>
      </w:r>
      <w:r w:rsidR="00665DD5">
        <w:t xml:space="preserve">in accessing </w:t>
      </w:r>
      <w:r w:rsidRPr="006C1134">
        <w:t xml:space="preserve">food and nutrition as well as </w:t>
      </w:r>
      <w:r w:rsidR="00665DD5">
        <w:t xml:space="preserve">to </w:t>
      </w:r>
      <w:r w:rsidRPr="006C1134">
        <w:t>supplement beneficiary business initiative</w:t>
      </w:r>
      <w:r w:rsidRPr="006C1134">
        <w:rPr>
          <w:b/>
          <w:bCs/>
        </w:rPr>
        <w:t xml:space="preserve">. </w:t>
      </w:r>
    </w:p>
    <w:p w14:paraId="2024EE02" w14:textId="21913396" w:rsidR="008B615E" w:rsidRPr="006C1134" w:rsidRDefault="008B615E" w:rsidP="003A454A">
      <w:pPr>
        <w:pStyle w:val="ListParagraph"/>
        <w:numPr>
          <w:ilvl w:val="0"/>
          <w:numId w:val="11"/>
        </w:numPr>
        <w:spacing w:after="120" w:line="259" w:lineRule="auto"/>
        <w:jc w:val="both"/>
      </w:pPr>
      <w:r w:rsidRPr="006C1134">
        <w:rPr>
          <w:b/>
          <w:bCs/>
        </w:rPr>
        <w:t xml:space="preserve">Capacity </w:t>
      </w:r>
      <w:r w:rsidR="00665DD5">
        <w:rPr>
          <w:b/>
          <w:bCs/>
        </w:rPr>
        <w:t>S</w:t>
      </w:r>
      <w:r w:rsidRPr="006C1134">
        <w:rPr>
          <w:b/>
          <w:bCs/>
        </w:rPr>
        <w:t>upport to</w:t>
      </w:r>
      <w:r w:rsidR="00665DD5">
        <w:rPr>
          <w:b/>
          <w:bCs/>
        </w:rPr>
        <w:t xml:space="preserve"> the </w:t>
      </w:r>
      <w:r w:rsidRPr="006C1134">
        <w:rPr>
          <w:b/>
          <w:bCs/>
        </w:rPr>
        <w:t xml:space="preserve">Government Line </w:t>
      </w:r>
      <w:r w:rsidR="00020B90">
        <w:rPr>
          <w:b/>
          <w:bCs/>
        </w:rPr>
        <w:t>D</w:t>
      </w:r>
      <w:r w:rsidRPr="006C1134">
        <w:rPr>
          <w:b/>
          <w:bCs/>
        </w:rPr>
        <w:t>epartments (</w:t>
      </w:r>
      <w:r w:rsidRPr="006C1134">
        <w:t>complementing Government social safety-nets and local business associations, etc.)</w:t>
      </w:r>
    </w:p>
    <w:p w14:paraId="328743C6" w14:textId="4200FE11" w:rsidR="0053135B" w:rsidRPr="006C1134" w:rsidRDefault="0053135B" w:rsidP="00E0440E">
      <w:pPr>
        <w:pStyle w:val="BodyText"/>
        <w:spacing w:after="120"/>
        <w:jc w:val="both"/>
        <w:rPr>
          <w:rFonts w:ascii="Times New Roman" w:hAnsi="Times New Roman" w:cs="Times New Roman"/>
          <w:sz w:val="24"/>
          <w:szCs w:val="24"/>
        </w:rPr>
      </w:pPr>
      <w:r w:rsidRPr="006C1134">
        <w:rPr>
          <w:rFonts w:ascii="Times New Roman" w:hAnsi="Times New Roman" w:cs="Times New Roman"/>
          <w:sz w:val="24"/>
          <w:szCs w:val="24"/>
        </w:rPr>
        <w:t>In 2020, WFP provided livelihood</w:t>
      </w:r>
      <w:r w:rsidR="0088600E">
        <w:rPr>
          <w:rFonts w:ascii="Times New Roman" w:hAnsi="Times New Roman" w:cs="Times New Roman"/>
          <w:sz w:val="24"/>
          <w:szCs w:val="24"/>
        </w:rPr>
        <w:t>s activity</w:t>
      </w:r>
      <w:r w:rsidRPr="006C1134">
        <w:rPr>
          <w:rFonts w:ascii="Times New Roman" w:hAnsi="Times New Roman" w:cs="Times New Roman"/>
          <w:sz w:val="24"/>
          <w:szCs w:val="24"/>
        </w:rPr>
        <w:t xml:space="preserve"> </w:t>
      </w:r>
      <w:r w:rsidR="004C31A5">
        <w:rPr>
          <w:rFonts w:ascii="Times New Roman" w:hAnsi="Times New Roman" w:cs="Times New Roman"/>
          <w:sz w:val="24"/>
          <w:szCs w:val="24"/>
        </w:rPr>
        <w:t xml:space="preserve">which </w:t>
      </w:r>
      <w:r w:rsidRPr="006C1134">
        <w:rPr>
          <w:rFonts w:ascii="Times New Roman" w:hAnsi="Times New Roman" w:cs="Times New Roman"/>
          <w:sz w:val="24"/>
          <w:szCs w:val="24"/>
        </w:rPr>
        <w:t>support</w:t>
      </w:r>
      <w:r w:rsidR="0088600E">
        <w:rPr>
          <w:rFonts w:ascii="Times New Roman" w:hAnsi="Times New Roman" w:cs="Times New Roman"/>
          <w:sz w:val="24"/>
          <w:szCs w:val="24"/>
        </w:rPr>
        <w:t>ed</w:t>
      </w:r>
      <w:r w:rsidRPr="006C1134">
        <w:rPr>
          <w:rFonts w:ascii="Times New Roman" w:hAnsi="Times New Roman" w:cs="Times New Roman"/>
          <w:sz w:val="24"/>
          <w:szCs w:val="24"/>
        </w:rPr>
        <w:t xml:space="preserve"> 5,</w:t>
      </w:r>
      <w:r w:rsidR="00B85B51">
        <w:rPr>
          <w:rFonts w:ascii="Times New Roman" w:hAnsi="Times New Roman" w:cs="Times New Roman"/>
          <w:sz w:val="24"/>
          <w:szCs w:val="24"/>
        </w:rPr>
        <w:t>485</w:t>
      </w:r>
      <w:r w:rsidRPr="006C1134">
        <w:rPr>
          <w:rFonts w:ascii="Times New Roman" w:hAnsi="Times New Roman" w:cs="Times New Roman"/>
          <w:sz w:val="24"/>
          <w:szCs w:val="24"/>
        </w:rPr>
        <w:t xml:space="preserve"> beneficiaries across two sub-districts identified as vulnerable by the </w:t>
      </w:r>
      <w:r w:rsidR="004C31A5" w:rsidRPr="006C1134">
        <w:rPr>
          <w:rFonts w:ascii="Times New Roman" w:hAnsi="Times New Roman" w:cs="Times New Roman"/>
          <w:sz w:val="24"/>
          <w:szCs w:val="24"/>
        </w:rPr>
        <w:t xml:space="preserve">Social Safety Nets Programme </w:t>
      </w:r>
      <w:r w:rsidR="004C31A5">
        <w:rPr>
          <w:rFonts w:ascii="Times New Roman" w:hAnsi="Times New Roman" w:cs="Times New Roman"/>
          <w:sz w:val="24"/>
          <w:szCs w:val="24"/>
        </w:rPr>
        <w:t xml:space="preserve">of the </w:t>
      </w:r>
      <w:r w:rsidRPr="006C1134">
        <w:rPr>
          <w:rFonts w:ascii="Times New Roman" w:hAnsi="Times New Roman" w:cs="Times New Roman"/>
          <w:sz w:val="24"/>
          <w:szCs w:val="24"/>
        </w:rPr>
        <w:t>Ministry of Women and Children Affairs</w:t>
      </w:r>
      <w:r w:rsidR="004C31A5">
        <w:rPr>
          <w:rFonts w:ascii="Times New Roman" w:hAnsi="Times New Roman" w:cs="Times New Roman"/>
          <w:sz w:val="24"/>
          <w:szCs w:val="24"/>
        </w:rPr>
        <w:t>.</w:t>
      </w:r>
      <w:r w:rsidR="00665DD5">
        <w:rPr>
          <w:rFonts w:ascii="Times New Roman" w:hAnsi="Times New Roman" w:cs="Times New Roman"/>
          <w:sz w:val="24"/>
          <w:szCs w:val="24"/>
        </w:rPr>
        <w:t xml:space="preserve"> </w:t>
      </w:r>
      <w:r w:rsidRPr="006C1134">
        <w:rPr>
          <w:rFonts w:ascii="Times New Roman" w:hAnsi="Times New Roman" w:cs="Times New Roman"/>
          <w:sz w:val="24"/>
          <w:szCs w:val="24"/>
        </w:rPr>
        <w:t>They received a comprehensive package of training (life skills, entrepreneurship, vocational skills) before receiving a cash grant and monthly subsistence allowance to support their businesses. There have been significant efforts to link the beneficiary’s micro-entrepreneurial ventures with the existing market structures.</w:t>
      </w:r>
    </w:p>
    <w:p w14:paraId="5D6610FA" w14:textId="0A44DE35" w:rsidR="00AC7B25" w:rsidRDefault="005B0C8D" w:rsidP="00E0440E">
      <w:pPr>
        <w:pStyle w:val="BodyText"/>
        <w:spacing w:after="120"/>
        <w:jc w:val="both"/>
        <w:rPr>
          <w:rFonts w:ascii="Times New Roman" w:hAnsi="Times New Roman" w:cs="Times New Roman"/>
          <w:sz w:val="24"/>
          <w:szCs w:val="24"/>
        </w:rPr>
      </w:pPr>
      <w:r w:rsidRPr="006C1134">
        <w:rPr>
          <w:rFonts w:ascii="Times New Roman" w:hAnsi="Times New Roman" w:cs="Times New Roman"/>
          <w:sz w:val="24"/>
          <w:szCs w:val="24"/>
        </w:rPr>
        <w:t xml:space="preserve">The host community beneficiaries were supported through unconditional cash grants of 9,000 BDT </w:t>
      </w:r>
      <w:r w:rsidR="00A032F7">
        <w:rPr>
          <w:rFonts w:ascii="Times New Roman" w:hAnsi="Times New Roman" w:cs="Times New Roman"/>
          <w:sz w:val="24"/>
          <w:szCs w:val="24"/>
        </w:rPr>
        <w:t>(USD 106.16)</w:t>
      </w:r>
      <w:r w:rsidR="00A032F7">
        <w:rPr>
          <w:rStyle w:val="FootnoteReference"/>
          <w:rFonts w:ascii="Times New Roman" w:hAnsi="Times New Roman" w:cs="Times New Roman"/>
          <w:sz w:val="24"/>
          <w:szCs w:val="24"/>
        </w:rPr>
        <w:footnoteReference w:id="14"/>
      </w:r>
      <w:r w:rsidR="00A032F7">
        <w:rPr>
          <w:rFonts w:ascii="Times New Roman" w:hAnsi="Times New Roman" w:cs="Times New Roman"/>
          <w:sz w:val="24"/>
          <w:szCs w:val="24"/>
        </w:rPr>
        <w:t xml:space="preserve"> </w:t>
      </w:r>
      <w:r w:rsidR="008A57B2" w:rsidRPr="006C1134">
        <w:rPr>
          <w:rFonts w:ascii="Times New Roman" w:hAnsi="Times New Roman" w:cs="Times New Roman"/>
          <w:sz w:val="24"/>
          <w:szCs w:val="24"/>
        </w:rPr>
        <w:t xml:space="preserve">each to </w:t>
      </w:r>
      <w:r w:rsidR="004C31A5">
        <w:rPr>
          <w:rFonts w:ascii="Times New Roman" w:hAnsi="Times New Roman" w:cs="Times New Roman"/>
          <w:sz w:val="24"/>
          <w:szCs w:val="24"/>
        </w:rPr>
        <w:t xml:space="preserve">help them </w:t>
      </w:r>
      <w:r w:rsidR="008A57B2" w:rsidRPr="006C1134">
        <w:rPr>
          <w:rFonts w:ascii="Times New Roman" w:hAnsi="Times New Roman" w:cs="Times New Roman"/>
          <w:sz w:val="24"/>
          <w:szCs w:val="24"/>
        </w:rPr>
        <w:t xml:space="preserve">recover from the shock of </w:t>
      </w:r>
      <w:r w:rsidR="004C31A5">
        <w:rPr>
          <w:rFonts w:ascii="Times New Roman" w:hAnsi="Times New Roman" w:cs="Times New Roman"/>
          <w:sz w:val="24"/>
          <w:szCs w:val="24"/>
        </w:rPr>
        <w:t xml:space="preserve">the </w:t>
      </w:r>
      <w:r w:rsidR="008A57B2" w:rsidRPr="006C1134">
        <w:rPr>
          <w:rFonts w:ascii="Times New Roman" w:hAnsi="Times New Roman" w:cs="Times New Roman"/>
          <w:sz w:val="24"/>
          <w:szCs w:val="24"/>
        </w:rPr>
        <w:t xml:space="preserve">nationwide pandemic that limited their livelihoods opportunities. The post distribution monitoring observed </w:t>
      </w:r>
      <w:r w:rsidR="00665DD5">
        <w:rPr>
          <w:rFonts w:ascii="Times New Roman" w:hAnsi="Times New Roman" w:cs="Times New Roman"/>
          <w:sz w:val="24"/>
          <w:szCs w:val="24"/>
        </w:rPr>
        <w:t xml:space="preserve">that </w:t>
      </w:r>
      <w:r w:rsidR="00EC6B5B" w:rsidRPr="006C1134">
        <w:rPr>
          <w:rFonts w:ascii="Times New Roman" w:hAnsi="Times New Roman" w:cs="Times New Roman"/>
          <w:sz w:val="24"/>
          <w:szCs w:val="24"/>
        </w:rPr>
        <w:t xml:space="preserve">74% </w:t>
      </w:r>
      <w:r w:rsidR="00185773" w:rsidRPr="006C1134">
        <w:rPr>
          <w:rFonts w:ascii="Times New Roman" w:hAnsi="Times New Roman" w:cs="Times New Roman"/>
          <w:sz w:val="24"/>
          <w:szCs w:val="24"/>
        </w:rPr>
        <w:t>beneficiaries</w:t>
      </w:r>
      <w:r w:rsidR="00EC6B5B" w:rsidRPr="006C1134">
        <w:rPr>
          <w:rFonts w:ascii="Times New Roman" w:hAnsi="Times New Roman" w:cs="Times New Roman"/>
          <w:sz w:val="24"/>
          <w:szCs w:val="24"/>
        </w:rPr>
        <w:t xml:space="preserve"> invested the cash grants to </w:t>
      </w:r>
      <w:r w:rsidR="00185773" w:rsidRPr="006C1134">
        <w:rPr>
          <w:rFonts w:ascii="Times New Roman" w:hAnsi="Times New Roman" w:cs="Times New Roman"/>
          <w:sz w:val="24"/>
          <w:szCs w:val="24"/>
        </w:rPr>
        <w:t>improve their livelihoods.</w:t>
      </w:r>
    </w:p>
    <w:p w14:paraId="0F0D4736" w14:textId="45AA87F4" w:rsidR="00147CCF" w:rsidRDefault="00147CCF" w:rsidP="00E0440E">
      <w:pPr>
        <w:pStyle w:val="BodyText"/>
        <w:spacing w:after="120"/>
        <w:jc w:val="both"/>
        <w:rPr>
          <w:rFonts w:ascii="Times New Roman" w:hAnsi="Times New Roman" w:cs="Times New Roman"/>
          <w:sz w:val="24"/>
          <w:szCs w:val="24"/>
        </w:rPr>
      </w:pPr>
      <w:r w:rsidRPr="00147CCF">
        <w:rPr>
          <w:rFonts w:ascii="Times New Roman" w:hAnsi="Times New Roman" w:cs="Times New Roman"/>
          <w:sz w:val="24"/>
          <w:szCs w:val="24"/>
        </w:rPr>
        <w:t>Between IOM and WFP support, a total of 11,837 individuals (1,179 Men, and 10,658 Women) received cash grants, training, inputs support and market linkage over the year.</w:t>
      </w:r>
    </w:p>
    <w:p w14:paraId="2107D7D7" w14:textId="77777777" w:rsidR="00147CCF" w:rsidRPr="006C1134" w:rsidRDefault="00147CCF" w:rsidP="00E0440E">
      <w:pPr>
        <w:pStyle w:val="BodyText"/>
        <w:spacing w:after="120"/>
        <w:jc w:val="both"/>
        <w:rPr>
          <w:rFonts w:ascii="Times New Roman" w:hAnsi="Times New Roman" w:cs="Times New Roman"/>
          <w:sz w:val="24"/>
          <w:szCs w:val="24"/>
        </w:rPr>
      </w:pPr>
    </w:p>
    <w:p w14:paraId="5C2C02D3" w14:textId="20661C17" w:rsidR="009267DA" w:rsidRPr="006C1134" w:rsidRDefault="008131F4" w:rsidP="00E0440E">
      <w:pPr>
        <w:tabs>
          <w:tab w:val="left" w:pos="9105"/>
        </w:tabs>
        <w:spacing w:after="120"/>
        <w:jc w:val="both"/>
      </w:pPr>
      <w:r w:rsidRPr="006C1134">
        <w:rPr>
          <w:b/>
        </w:rPr>
        <w:t>Output 2.2: Local agriculturalists, especially women, have access to innovative climate-sensitive agricultural practices and high-demand and nutrient crops</w:t>
      </w:r>
      <w:r w:rsidR="0054410F">
        <w:rPr>
          <w:b/>
        </w:rPr>
        <w:t xml:space="preserve"> (FAO).</w:t>
      </w:r>
    </w:p>
    <w:p w14:paraId="71851B13" w14:textId="0D8B4139" w:rsidR="00064B50" w:rsidRPr="006C1134" w:rsidRDefault="00064B50" w:rsidP="00E0440E">
      <w:pPr>
        <w:tabs>
          <w:tab w:val="left" w:pos="9105"/>
        </w:tabs>
        <w:spacing w:after="120"/>
        <w:jc w:val="both"/>
      </w:pPr>
      <w:r w:rsidRPr="006C1134">
        <w:t xml:space="preserve">FAO has integrated and strengthened the FFS approach to facilitate an effective farmer’s group learning process in 2020. This person-centered participatory method helped to create an environment conducive for the participants to exchange knowledge and experience in a risk-free setting and utilize field exercises </w:t>
      </w:r>
      <w:r w:rsidR="004C31A5">
        <w:t>that encourage</w:t>
      </w:r>
      <w:r w:rsidR="00AC4BAB">
        <w:t xml:space="preserve">d </w:t>
      </w:r>
      <w:r w:rsidRPr="006C1134">
        <w:t xml:space="preserve">direct observation, discussion, and decision making </w:t>
      </w:r>
      <w:r w:rsidR="004C31A5">
        <w:t>through</w:t>
      </w:r>
      <w:r w:rsidR="004C31A5" w:rsidRPr="006C1134">
        <w:t xml:space="preserve"> </w:t>
      </w:r>
      <w:r w:rsidRPr="006C1134">
        <w:t>learning-</w:t>
      </w:r>
      <w:r w:rsidRPr="006C1134">
        <w:softHyphen/>
        <w:t>by</w:t>
      </w:r>
      <w:r w:rsidRPr="006C1134">
        <w:softHyphen/>
        <w:t>-doing.</w:t>
      </w:r>
      <w:r w:rsidR="00665DD5">
        <w:t xml:space="preserve"> D</w:t>
      </w:r>
      <w:r w:rsidR="00665DD5" w:rsidRPr="006C1134">
        <w:t>uring the reporting period</w:t>
      </w:r>
      <w:r w:rsidR="00665DD5">
        <w:t xml:space="preserve">, a </w:t>
      </w:r>
      <w:r w:rsidRPr="006C1134">
        <w:t>total of 1,440 farmers received training on production technologies, integrated pest management, risk reduction in agriculture collective production, and market linkages</w:t>
      </w:r>
      <w:r w:rsidR="00AC4BAB">
        <w:t xml:space="preserve">, </w:t>
      </w:r>
      <w:r w:rsidR="00665DD5">
        <w:t xml:space="preserve">contributing </w:t>
      </w:r>
      <w:r w:rsidRPr="006C1134">
        <w:t xml:space="preserve">to </w:t>
      </w:r>
      <w:r w:rsidR="00665DD5">
        <w:t xml:space="preserve">the </w:t>
      </w:r>
      <w:r w:rsidRPr="006C1134">
        <w:t>increase</w:t>
      </w:r>
      <w:r w:rsidR="00665DD5">
        <w:t>d</w:t>
      </w:r>
      <w:r w:rsidRPr="006C1134">
        <w:t xml:space="preserve"> production.  </w:t>
      </w:r>
    </w:p>
    <w:p w14:paraId="10F8D922" w14:textId="00376819" w:rsidR="008131F4" w:rsidRPr="006C1134" w:rsidRDefault="00A558FA" w:rsidP="00E0440E">
      <w:pPr>
        <w:tabs>
          <w:tab w:val="left" w:pos="9105"/>
        </w:tabs>
        <w:spacing w:after="120"/>
        <w:jc w:val="both"/>
      </w:pPr>
      <w:r>
        <w:rPr>
          <w:noProof/>
        </w:rPr>
        <mc:AlternateContent>
          <mc:Choice Requires="wpg">
            <w:drawing>
              <wp:anchor distT="0" distB="0" distL="114300" distR="114300" simplePos="0" relativeHeight="251662336" behindDoc="0" locked="0" layoutInCell="1" allowOverlap="1" wp14:anchorId="32F02FC9" wp14:editId="5441A16D">
                <wp:simplePos x="0" y="0"/>
                <wp:positionH relativeFrom="column">
                  <wp:posOffset>3314040</wp:posOffset>
                </wp:positionH>
                <wp:positionV relativeFrom="paragraph">
                  <wp:posOffset>35052</wp:posOffset>
                </wp:positionV>
                <wp:extent cx="3298190" cy="2355012"/>
                <wp:effectExtent l="0" t="0" r="0" b="7620"/>
                <wp:wrapTight wrapText="bothSides">
                  <wp:wrapPolygon edited="0">
                    <wp:start x="0" y="0"/>
                    <wp:lineTo x="0" y="21495"/>
                    <wp:lineTo x="21459" y="21495"/>
                    <wp:lineTo x="21459" y="0"/>
                    <wp:lineTo x="0" y="0"/>
                  </wp:wrapPolygon>
                </wp:wrapTight>
                <wp:docPr id="8" name="Group 8"/>
                <wp:cNvGraphicFramePr/>
                <a:graphic xmlns:a="http://schemas.openxmlformats.org/drawingml/2006/main">
                  <a:graphicData uri="http://schemas.microsoft.com/office/word/2010/wordprocessingGroup">
                    <wpg:wgp>
                      <wpg:cNvGrpSpPr/>
                      <wpg:grpSpPr>
                        <a:xfrm>
                          <a:off x="0" y="0"/>
                          <a:ext cx="3298190" cy="2355012"/>
                          <a:chOff x="0" y="0"/>
                          <a:chExt cx="3298190" cy="2355012"/>
                        </a:xfrm>
                      </wpg:grpSpPr>
                      <pic:pic xmlns:pic="http://schemas.openxmlformats.org/drawingml/2006/picture">
                        <pic:nvPicPr>
                          <pic:cNvPr id="47" name="Picture 47" descr="IMG-20200614-WA0000"/>
                          <pic:cNvPicPr>
                            <a:picLocks noChangeAspect="1"/>
                          </pic:cNvPicPr>
                        </pic:nvPicPr>
                        <pic:blipFill>
                          <a:blip r:embed="rId21" cstate="print">
                            <a:extLst>
                              <a:ext uri="{28A0092B-C50C-407E-A947-70E740481C1C}">
                                <a14:useLocalDpi xmlns:a14="http://schemas.microsoft.com/office/drawing/2010/main" val="0"/>
                              </a:ext>
                            </a:extLst>
                          </a:blip>
                          <a:srcRect l="2475" r="5701" b="28700"/>
                          <a:stretch>
                            <a:fillRect/>
                          </a:stretch>
                        </pic:blipFill>
                        <pic:spPr bwMode="auto">
                          <a:xfrm>
                            <a:off x="21945" y="0"/>
                            <a:ext cx="3252470" cy="2086610"/>
                          </a:xfrm>
                          <a:prstGeom prst="rect">
                            <a:avLst/>
                          </a:prstGeom>
                          <a:noFill/>
                          <a:ln>
                            <a:noFill/>
                          </a:ln>
                        </pic:spPr>
                      </pic:pic>
                      <wps:wsp>
                        <wps:cNvPr id="48" name="Rectangle 48"/>
                        <wps:cNvSpPr/>
                        <wps:spPr>
                          <a:xfrm>
                            <a:off x="0" y="2077517"/>
                            <a:ext cx="3298190" cy="27749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E2DC5E2" w14:textId="0D7E240C" w:rsidR="007B2255" w:rsidRPr="00665DD5" w:rsidRDefault="007B2255" w:rsidP="008131F4">
                              <w:pPr>
                                <w:jc w:val="center"/>
                                <w:rPr>
                                  <w:bCs/>
                                  <w:sz w:val="16"/>
                                  <w:szCs w:val="16"/>
                                </w:rPr>
                              </w:pPr>
                              <w:r w:rsidRPr="00665DD5">
                                <w:rPr>
                                  <w:bCs/>
                                  <w:sz w:val="16"/>
                                  <w:szCs w:val="16"/>
                                </w:rPr>
                                <w:t>FAO</w:t>
                              </w:r>
                              <w:r>
                                <w:rPr>
                                  <w:bCs/>
                                  <w:sz w:val="16"/>
                                  <w:szCs w:val="16"/>
                                </w:rPr>
                                <w:t>-</w:t>
                              </w:r>
                              <w:r w:rsidRPr="00665DD5">
                                <w:rPr>
                                  <w:bCs/>
                                  <w:sz w:val="16"/>
                                  <w:szCs w:val="16"/>
                                </w:rPr>
                                <w:t xml:space="preserve">supported women farmers’ trial plot, FAO, Cox’s Bazar 202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F02FC9" id="Group 8" o:spid="_x0000_s1027" style="position:absolute;left:0;text-align:left;margin-left:260.95pt;margin-top:2.75pt;width:259.7pt;height:185.45pt;z-index:251662336" coordsize="32981,235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8" type="#_x0000_t75" alt="IMG-20200614-WA0000" style="position:absolute;left:219;width:32525;height:20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">
                  <v:imagedata r:id="rId22" o:title="IMG-20200614-WA0000" cropbottom="18809f" cropleft="1622f" cropright="3736f"/>
                </v:shape>
                <v:rect id="Rectangle 48" o:spid="_x0000_s1029" style="position:absolute;top:20775;width:32981;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" fillcolor="white [3201]" stroked="f" strokeweight="1pt">
                  <v:textbox>
                    <w:txbxContent>
                      <w:p w14:paraId="0E2DC5E2" w14:textId="0D7E240C" w:rsidR="007B2255" w:rsidRPr="00665DD5" w:rsidRDefault="007B2255" w:rsidP="008131F4">
                        <w:pPr>
                          <w:jc w:val="center"/>
                          <w:rPr>
                            <w:bCs/>
                            <w:sz w:val="16"/>
                            <w:szCs w:val="16"/>
                          </w:rPr>
                        </w:pPr>
                        <w:r w:rsidRPr="00665DD5">
                          <w:rPr>
                            <w:bCs/>
                            <w:sz w:val="16"/>
                            <w:szCs w:val="16"/>
                          </w:rPr>
                          <w:t>FAO</w:t>
                        </w:r>
                        <w:r>
                          <w:rPr>
                            <w:bCs/>
                            <w:sz w:val="16"/>
                            <w:szCs w:val="16"/>
                          </w:rPr>
                          <w:t>-</w:t>
                        </w:r>
                        <w:r w:rsidRPr="00665DD5">
                          <w:rPr>
                            <w:bCs/>
                            <w:sz w:val="16"/>
                            <w:szCs w:val="16"/>
                          </w:rPr>
                          <w:t xml:space="preserve">supported women farmers’ trial plot, FAO, Cox’s Bazar 2020  </w:t>
                        </w:r>
                      </w:p>
                    </w:txbxContent>
                  </v:textbox>
                </v:rect>
                <w10:wrap type="tight"/>
              </v:group>
            </w:pict>
          </mc:Fallback>
        </mc:AlternateContent>
      </w:r>
      <w:r w:rsidR="008131F4" w:rsidRPr="006C1134">
        <w:t xml:space="preserve">The </w:t>
      </w:r>
      <w:r w:rsidR="007F25DA">
        <w:t>programme</w:t>
      </w:r>
      <w:r w:rsidR="008131F4" w:rsidRPr="006C1134">
        <w:t xml:space="preserve"> </w:t>
      </w:r>
      <w:r w:rsidR="00AC4BAB">
        <w:t>also</w:t>
      </w:r>
      <w:r w:rsidR="00665DD5">
        <w:t xml:space="preserve"> prioritized </w:t>
      </w:r>
      <w:r w:rsidR="008131F4" w:rsidRPr="006C1134">
        <w:t>gender-sensitive agricultural practices</w:t>
      </w:r>
      <w:r w:rsidR="00665DD5">
        <w:t xml:space="preserve"> </w:t>
      </w:r>
      <w:r w:rsidR="008131F4" w:rsidRPr="006C1134">
        <w:t>enabl</w:t>
      </w:r>
      <w:r w:rsidR="00665DD5">
        <w:t>ing</w:t>
      </w:r>
      <w:r w:rsidR="008131F4" w:rsidRPr="006C1134">
        <w:t xml:space="preserve"> the farmer groups, particularly</w:t>
      </w:r>
      <w:r w:rsidR="00665DD5">
        <w:t xml:space="preserve"> </w:t>
      </w:r>
      <w:r w:rsidR="008131F4" w:rsidRPr="006C1134">
        <w:t xml:space="preserve">women, to participate in the agricultural transformation processes. </w:t>
      </w:r>
      <w:r w:rsidR="00AC4BAB">
        <w:t>The</w:t>
      </w:r>
      <w:r w:rsidR="008131F4" w:rsidRPr="006C1134">
        <w:t xml:space="preserve"> </w:t>
      </w:r>
      <w:r w:rsidR="007F25DA">
        <w:t>programme</w:t>
      </w:r>
      <w:r w:rsidR="008131F4" w:rsidRPr="006C1134">
        <w:t xml:space="preserve"> included at least 35% women in </w:t>
      </w:r>
      <w:r w:rsidR="00AC4BAB">
        <w:t xml:space="preserve">the </w:t>
      </w:r>
      <w:r w:rsidR="008131F4" w:rsidRPr="006C1134">
        <w:t xml:space="preserve">farmer groups. Through </w:t>
      </w:r>
      <w:r w:rsidR="00582ED1" w:rsidRPr="006C1134">
        <w:t>the group</w:t>
      </w:r>
      <w:r w:rsidR="008131F4" w:rsidRPr="006C1134">
        <w:t>-based planning exercises</w:t>
      </w:r>
      <w:r w:rsidR="00AC4BAB">
        <w:t>,</w:t>
      </w:r>
      <w:r w:rsidR="008131F4" w:rsidRPr="006C1134">
        <w:t xml:space="preserve"> appropriate interventions/practices for the women and men </w:t>
      </w:r>
      <w:r w:rsidR="00AC4BAB">
        <w:t>were</w:t>
      </w:r>
      <w:r w:rsidR="008131F4" w:rsidRPr="006C1134">
        <w:t xml:space="preserve"> prioritized and analyzed for implementation.  All the farmer groups received agriculture inputs and training on homestead vegetable cultivation, high-value crop production, nursery establishment, integrated farming, and so forth, where women were given priority. The </w:t>
      </w:r>
      <w:r w:rsidR="007F25DA">
        <w:t>programme</w:t>
      </w:r>
      <w:r w:rsidR="008131F4" w:rsidRPr="006C1134">
        <w:t xml:space="preserve"> provided homestead gardening tools to the groups to encourage women to participate in nutrition-sensitive vegetable productions. </w:t>
      </w:r>
    </w:p>
    <w:p w14:paraId="35AE9969" w14:textId="09C3321C" w:rsidR="008131F4" w:rsidRPr="006C1134" w:rsidRDefault="008131F4" w:rsidP="008131F4">
      <w:pPr>
        <w:tabs>
          <w:tab w:val="left" w:pos="9105"/>
        </w:tabs>
        <w:spacing w:before="240" w:line="276" w:lineRule="auto"/>
        <w:jc w:val="both"/>
        <w:rPr>
          <w:b/>
        </w:rPr>
      </w:pPr>
      <w:r w:rsidRPr="006C1134">
        <w:rPr>
          <w:b/>
        </w:rPr>
        <w:t>Output 2.3: Local agriculturalists have access to inputs (seeds, irrigation, and production technology) to develop high demand crops</w:t>
      </w:r>
      <w:r w:rsidR="0054410F">
        <w:rPr>
          <w:b/>
        </w:rPr>
        <w:t xml:space="preserve"> (FAO).</w:t>
      </w:r>
    </w:p>
    <w:p w14:paraId="0640237F" w14:textId="73FCC803" w:rsidR="008131F4" w:rsidRPr="006C1134" w:rsidRDefault="00CA1155" w:rsidP="00DC4C00">
      <w:pPr>
        <w:tabs>
          <w:tab w:val="left" w:pos="9105"/>
        </w:tabs>
        <w:spacing w:after="120"/>
        <w:jc w:val="both"/>
        <w:rPr>
          <w:lang w:eastAsia="x-none"/>
        </w:rPr>
      </w:pPr>
      <w:r w:rsidRPr="006C1134">
        <w:rPr>
          <w:b/>
          <w:noProof/>
        </w:rPr>
        <w:drawing>
          <wp:anchor distT="0" distB="0" distL="114300" distR="114300" simplePos="0" relativeHeight="251670528" behindDoc="0" locked="0" layoutInCell="1" allowOverlap="1" wp14:anchorId="32843CB4" wp14:editId="1BCDA342">
            <wp:simplePos x="0" y="0"/>
            <wp:positionH relativeFrom="column">
              <wp:posOffset>3427730</wp:posOffset>
            </wp:positionH>
            <wp:positionV relativeFrom="paragraph">
              <wp:posOffset>48260</wp:posOffset>
            </wp:positionV>
            <wp:extent cx="3124200" cy="206375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24200" cy="2063750"/>
                    </a:xfrm>
                    <a:prstGeom prst="rect">
                      <a:avLst/>
                    </a:prstGeom>
                    <a:noFill/>
                  </pic:spPr>
                </pic:pic>
              </a:graphicData>
            </a:graphic>
          </wp:anchor>
        </w:drawing>
      </w:r>
      <w:r w:rsidR="008131F4" w:rsidRPr="006C1134">
        <w:t xml:space="preserve">The </w:t>
      </w:r>
      <w:r w:rsidR="007F25DA">
        <w:t>programme</w:t>
      </w:r>
      <w:r w:rsidR="008131F4" w:rsidRPr="006C1134">
        <w:t xml:space="preserve"> supported the beneficiaries with locally adaptable and need-specific agricultural inputs </w:t>
      </w:r>
      <w:r w:rsidR="008131F4" w:rsidRPr="006C1134">
        <w:rPr>
          <w:lang w:val="en-GB"/>
        </w:rPr>
        <w:t xml:space="preserve">based on their </w:t>
      </w:r>
      <w:proofErr w:type="spellStart"/>
      <w:r w:rsidR="008131F4" w:rsidRPr="006C1134">
        <w:rPr>
          <w:lang w:val="en-GB"/>
        </w:rPr>
        <w:t>agro</w:t>
      </w:r>
      <w:proofErr w:type="spellEnd"/>
      <w:r w:rsidR="008131F4" w:rsidRPr="006C1134">
        <w:rPr>
          <w:lang w:val="en-GB"/>
        </w:rPr>
        <w:t>-ecological context</w:t>
      </w:r>
      <w:r w:rsidR="008131F4" w:rsidRPr="006C1134">
        <w:t xml:space="preserve"> to increase production and connect</w:t>
      </w:r>
      <w:r w:rsidR="00AC4BAB">
        <w:t>ion</w:t>
      </w:r>
      <w:r w:rsidR="008131F4" w:rsidRPr="006C1134">
        <w:t xml:space="preserve"> to the markets. </w:t>
      </w:r>
      <w:r w:rsidR="008131F4" w:rsidRPr="006C1134">
        <w:rPr>
          <w:lang w:eastAsia="x-none"/>
        </w:rPr>
        <w:t xml:space="preserve">The </w:t>
      </w:r>
      <w:r w:rsidR="007F25DA">
        <w:rPr>
          <w:lang w:eastAsia="x-none"/>
        </w:rPr>
        <w:t>programme</w:t>
      </w:r>
      <w:r w:rsidR="008131F4" w:rsidRPr="006C1134">
        <w:rPr>
          <w:lang w:eastAsia="x-none"/>
        </w:rPr>
        <w:t xml:space="preserve"> </w:t>
      </w:r>
      <w:r w:rsidR="00AC4BAB">
        <w:rPr>
          <w:lang w:eastAsia="x-none"/>
        </w:rPr>
        <w:t xml:space="preserve">also </w:t>
      </w:r>
      <w:r w:rsidR="008131F4" w:rsidRPr="006C1134">
        <w:rPr>
          <w:lang w:eastAsia="x-none"/>
        </w:rPr>
        <w:t xml:space="preserve">contributed to strengthening </w:t>
      </w:r>
      <w:proofErr w:type="spellStart"/>
      <w:r w:rsidR="008131F4" w:rsidRPr="006C1134">
        <w:rPr>
          <w:lang w:eastAsia="x-none"/>
        </w:rPr>
        <w:t>agro</w:t>
      </w:r>
      <w:proofErr w:type="spellEnd"/>
      <w:r w:rsidR="008131F4" w:rsidRPr="006C1134">
        <w:rPr>
          <w:lang w:eastAsia="x-none"/>
        </w:rPr>
        <w:t xml:space="preserve">-mechanization  through providing </w:t>
      </w:r>
      <w:proofErr w:type="spellStart"/>
      <w:r w:rsidR="008131F4" w:rsidRPr="006C1134">
        <w:rPr>
          <w:lang w:eastAsia="x-none"/>
        </w:rPr>
        <w:t>agro</w:t>
      </w:r>
      <w:proofErr w:type="spellEnd"/>
      <w:r w:rsidR="008131F4" w:rsidRPr="006C1134">
        <w:rPr>
          <w:lang w:eastAsia="x-none"/>
        </w:rPr>
        <w:t>-machineries among 28 groups</w:t>
      </w:r>
      <w:r w:rsidR="00AC4BAB">
        <w:rPr>
          <w:lang w:eastAsia="x-none"/>
        </w:rPr>
        <w:t xml:space="preserve"> and</w:t>
      </w:r>
      <w:r w:rsidR="008131F4" w:rsidRPr="006C1134">
        <w:rPr>
          <w:lang w:eastAsia="x-none"/>
        </w:rPr>
        <w:t xml:space="preserve"> </w:t>
      </w:r>
      <w:r w:rsidR="00AC4BAB" w:rsidRPr="006C1134">
        <w:rPr>
          <w:lang w:eastAsia="x-none"/>
        </w:rPr>
        <w:t>provid</w:t>
      </w:r>
      <w:r w:rsidR="00AC4BAB">
        <w:rPr>
          <w:lang w:eastAsia="x-none"/>
        </w:rPr>
        <w:t>ing</w:t>
      </w:r>
      <w:r w:rsidR="00AC4BAB" w:rsidRPr="006C1134">
        <w:rPr>
          <w:lang w:eastAsia="x-none"/>
        </w:rPr>
        <w:t xml:space="preserve"> </w:t>
      </w:r>
      <w:r w:rsidR="008131F4" w:rsidRPr="006C1134">
        <w:t xml:space="preserve">high-quality winter and summer seeds of nine different varieties (i.e. eggplant, </w:t>
      </w:r>
      <w:r w:rsidR="00484E47">
        <w:t>o</w:t>
      </w:r>
      <w:r w:rsidR="008131F4" w:rsidRPr="006C1134">
        <w:t xml:space="preserve">kra, Indian </w:t>
      </w:r>
      <w:r w:rsidR="00484E47">
        <w:t>s</w:t>
      </w:r>
      <w:r w:rsidR="008131F4" w:rsidRPr="006C1134">
        <w:t>pinach, Bitter gourd)</w:t>
      </w:r>
      <w:r w:rsidR="00AC4BAB">
        <w:t>.</w:t>
      </w:r>
      <w:r w:rsidR="008131F4" w:rsidRPr="006C1134">
        <w:t xml:space="preserve"> Additionally, to support </w:t>
      </w:r>
      <w:r w:rsidR="00484E47">
        <w:t xml:space="preserve">the </w:t>
      </w:r>
      <w:r w:rsidR="008131F4" w:rsidRPr="006C1134">
        <w:t xml:space="preserve">improved homestead vegetable gardening, the </w:t>
      </w:r>
      <w:r w:rsidR="007F25DA">
        <w:t>programme</w:t>
      </w:r>
      <w:r w:rsidR="008131F4" w:rsidRPr="006C1134">
        <w:t xml:space="preserve"> provided micro gardening tools and materials</w:t>
      </w:r>
      <w:r w:rsidR="008131F4" w:rsidRPr="006C1134">
        <w:rPr>
          <w:lang w:eastAsia="x-none"/>
        </w:rPr>
        <w:t xml:space="preserve">, organic fertilizers (vermicompost), sex pheromone traps, irrigation facilities </w:t>
      </w:r>
      <w:r w:rsidR="008131F4" w:rsidRPr="006C1134">
        <w:t>to 1,440 farmer households</w:t>
      </w:r>
      <w:r w:rsidR="008131F4" w:rsidRPr="006C1134">
        <w:rPr>
          <w:lang w:eastAsia="x-none"/>
        </w:rPr>
        <w:t xml:space="preserve"> along with </w:t>
      </w:r>
      <w:r w:rsidR="00484E47">
        <w:rPr>
          <w:lang w:eastAsia="x-none"/>
        </w:rPr>
        <w:t xml:space="preserve">the </w:t>
      </w:r>
      <w:r w:rsidR="008131F4" w:rsidRPr="006C1134">
        <w:rPr>
          <w:lang w:eastAsia="x-none"/>
        </w:rPr>
        <w:t xml:space="preserve">production technologies. </w:t>
      </w:r>
      <w:r w:rsidR="008131F4" w:rsidRPr="006C1134">
        <w:t>With these improved inputs, beneficiaries produce</w:t>
      </w:r>
      <w:r w:rsidR="00AC4BAB">
        <w:t>d</w:t>
      </w:r>
      <w:r w:rsidR="008131F4" w:rsidRPr="006C1134">
        <w:t xml:space="preserve"> food for their consumption and sold the surplus, resulting in</w:t>
      </w:r>
      <w:r w:rsidR="00484E47">
        <w:t xml:space="preserve"> the</w:t>
      </w:r>
      <w:r w:rsidR="008131F4" w:rsidRPr="006C1134">
        <w:t xml:space="preserve"> income generation. In response to the </w:t>
      </w:r>
      <w:r w:rsidR="00DB5F53">
        <w:t>Covid</w:t>
      </w:r>
      <w:r w:rsidR="008131F4" w:rsidRPr="006C1134">
        <w:t>-19, FAO provided Aman rice seeds among 23,977 vulnerable farmers (</w:t>
      </w:r>
      <w:r w:rsidR="00AC4BAB">
        <w:t xml:space="preserve">i.e. </w:t>
      </w:r>
      <w:r w:rsidR="008131F4" w:rsidRPr="006C1134">
        <w:t xml:space="preserve">10 kg for every farmer), and 83% of </w:t>
      </w:r>
      <w:r w:rsidR="00AC4BAB">
        <w:t xml:space="preserve">the </w:t>
      </w:r>
      <w:r w:rsidR="008131F4" w:rsidRPr="006C1134">
        <w:t xml:space="preserve">farmers planted these rice seeds producing 18,309 metric tons of rice. </w:t>
      </w:r>
    </w:p>
    <w:p w14:paraId="0AE79E40" w14:textId="164DD143" w:rsidR="008131F4" w:rsidRPr="006C1134" w:rsidRDefault="008131F4" w:rsidP="00C74763">
      <w:pPr>
        <w:tabs>
          <w:tab w:val="left" w:pos="9105"/>
        </w:tabs>
        <w:spacing w:line="276" w:lineRule="auto"/>
        <w:jc w:val="both"/>
        <w:rPr>
          <w:b/>
        </w:rPr>
      </w:pPr>
      <w:r w:rsidRPr="006C1134">
        <w:rPr>
          <w:b/>
        </w:rPr>
        <w:t>Output 2.4</w:t>
      </w:r>
      <w:r w:rsidRPr="006C1134">
        <w:t xml:space="preserve">: </w:t>
      </w:r>
      <w:r w:rsidRPr="006C1134">
        <w:rPr>
          <w:b/>
        </w:rPr>
        <w:t>Host community groups are provided with material and training on sustainable fishing technologies</w:t>
      </w:r>
      <w:r w:rsidR="0054410F">
        <w:rPr>
          <w:b/>
        </w:rPr>
        <w:t xml:space="preserve"> (FAO).</w:t>
      </w:r>
    </w:p>
    <w:p w14:paraId="72AEA988" w14:textId="55037910" w:rsidR="008131F4" w:rsidRPr="006C1134" w:rsidRDefault="008131F4" w:rsidP="00CE7C5F">
      <w:pPr>
        <w:tabs>
          <w:tab w:val="left" w:pos="9105"/>
        </w:tabs>
        <w:spacing w:after="120"/>
        <w:jc w:val="both"/>
      </w:pPr>
      <w:r w:rsidRPr="006C1134">
        <w:t xml:space="preserve">FAO supported two categories of </w:t>
      </w:r>
      <w:r w:rsidR="003A6B04">
        <w:t>F</w:t>
      </w:r>
      <w:r w:rsidR="003A6B04" w:rsidRPr="006C1134">
        <w:t xml:space="preserve">isheries </w:t>
      </w:r>
      <w:r w:rsidR="003A6B04">
        <w:t>F</w:t>
      </w:r>
      <w:r w:rsidRPr="006C1134">
        <w:t>armer</w:t>
      </w:r>
      <w:r w:rsidR="003A6B04">
        <w:t>s</w:t>
      </w:r>
      <w:r w:rsidRPr="006C1134">
        <w:t xml:space="preserve"> </w:t>
      </w:r>
      <w:r w:rsidR="003A6B04">
        <w:t>G</w:t>
      </w:r>
      <w:r w:rsidRPr="006C1134">
        <w:t>roups</w:t>
      </w:r>
      <w:r w:rsidR="003A6B04">
        <w:t xml:space="preserve"> (</w:t>
      </w:r>
      <w:r w:rsidR="00020B90">
        <w:t>FFG</w:t>
      </w:r>
      <w:r w:rsidR="003A6B04">
        <w:t xml:space="preserve">), i.e. </w:t>
      </w:r>
      <w:r w:rsidRPr="006C1134">
        <w:t>aquaculture and dry fish producer</w:t>
      </w:r>
      <w:r w:rsidR="00CE7C5F">
        <w:t>,</w:t>
      </w:r>
      <w:r w:rsidRPr="006C1134">
        <w:t xml:space="preserve"> and the marine fish</w:t>
      </w:r>
      <w:r w:rsidR="000C0D4C">
        <w:t xml:space="preserve"> producer</w:t>
      </w:r>
      <w:r w:rsidRPr="006C1134">
        <w:t xml:space="preserve">, to increase fish production and safe fishing at sea. Both groups of farmers were provided with training on effective group management. While the FFG beneficiaries were provided </w:t>
      </w:r>
      <w:r w:rsidRPr="006C1134">
        <w:lastRenderedPageBreak/>
        <w:t>with skills training on aquaculture, the dry fish group beneficiaries received training on efficient fish drying. All skills training</w:t>
      </w:r>
      <w:r w:rsidR="00484E47">
        <w:t xml:space="preserve"> activities</w:t>
      </w:r>
      <w:r w:rsidRPr="006C1134">
        <w:t xml:space="preserve"> w</w:t>
      </w:r>
      <w:r w:rsidR="00484E47">
        <w:t>ere</w:t>
      </w:r>
      <w:r w:rsidRPr="006C1134">
        <w:t xml:space="preserve"> done</w:t>
      </w:r>
      <w:r w:rsidR="00484E47">
        <w:t xml:space="preserve"> </w:t>
      </w:r>
      <w:r w:rsidRPr="006C1134">
        <w:t xml:space="preserve">through the </w:t>
      </w:r>
      <w:proofErr w:type="spellStart"/>
      <w:r w:rsidRPr="006C1134">
        <w:t>Upazila</w:t>
      </w:r>
      <w:proofErr w:type="spellEnd"/>
      <w:r w:rsidRPr="006C1134">
        <w:t xml:space="preserve"> Fisheries Officer under</w:t>
      </w:r>
      <w:r w:rsidR="002B43CC">
        <w:t xml:space="preserve"> </w:t>
      </w:r>
      <w:r w:rsidR="00484E47">
        <w:t xml:space="preserve">the </w:t>
      </w:r>
      <w:r w:rsidR="002B43CC">
        <w:t>Department of Fisheries</w:t>
      </w:r>
      <w:r w:rsidRPr="006C1134">
        <w:t xml:space="preserve"> </w:t>
      </w:r>
      <w:r w:rsidR="0017402A">
        <w:t>(</w:t>
      </w:r>
      <w:proofErr w:type="spellStart"/>
      <w:r w:rsidRPr="006C1134">
        <w:t>D</w:t>
      </w:r>
      <w:r w:rsidR="00020B90">
        <w:t>o</w:t>
      </w:r>
      <w:r w:rsidRPr="006C1134">
        <w:t>F</w:t>
      </w:r>
      <w:proofErr w:type="spellEnd"/>
      <w:r w:rsidR="0017402A">
        <w:t>)</w:t>
      </w:r>
      <w:r w:rsidRPr="006C1134">
        <w:t xml:space="preserve">. After </w:t>
      </w:r>
      <w:r w:rsidR="00484E47">
        <w:t xml:space="preserve">the </w:t>
      </w:r>
      <w:r w:rsidRPr="006C1134">
        <w:t>training,</w:t>
      </w:r>
      <w:r w:rsidR="00484E47">
        <w:t xml:space="preserve"> </w:t>
      </w:r>
      <w:r w:rsidRPr="006C1134">
        <w:t xml:space="preserve">FFGs were provided with </w:t>
      </w:r>
      <w:r w:rsidR="00484E47">
        <w:t xml:space="preserve">the </w:t>
      </w:r>
      <w:r w:rsidRPr="006C1134">
        <w:t xml:space="preserve">input </w:t>
      </w:r>
      <w:r w:rsidR="00AC4BAB">
        <w:t xml:space="preserve">support, including </w:t>
      </w:r>
      <w:r w:rsidRPr="006C1134">
        <w:t xml:space="preserve">100 kg of fish feed, fishnet for sampling purpose, and PH meter for testing water quality. The project </w:t>
      </w:r>
      <w:r w:rsidR="00AC4BAB">
        <w:t>was further</w:t>
      </w:r>
      <w:r w:rsidRPr="006C1134">
        <w:t xml:space="preserve"> supported with fingerling and a water pump. For dry fish groups, the project provided small mesh nets and frames for drying fish. </w:t>
      </w:r>
      <w:r w:rsidR="00CE7C5F">
        <w:t>FAO developed a training module on safety in sea and shared</w:t>
      </w:r>
      <w:r w:rsidR="00484E47">
        <w:t xml:space="preserve"> it</w:t>
      </w:r>
      <w:r w:rsidR="00CE7C5F">
        <w:t xml:space="preserve"> with the Department of Fisheries, Cox’s Bazar. Based on the training module, </w:t>
      </w:r>
      <w:r w:rsidR="00BA3111">
        <w:t>FAO</w:t>
      </w:r>
      <w:r w:rsidR="00CE7C5F">
        <w:t xml:space="preserve"> trained </w:t>
      </w:r>
      <w:proofErr w:type="spellStart"/>
      <w:r w:rsidR="00CE7C5F">
        <w:t>DoF</w:t>
      </w:r>
      <w:proofErr w:type="spellEnd"/>
      <w:r w:rsidR="00CE7C5F">
        <w:t xml:space="preserve"> </w:t>
      </w:r>
      <w:r w:rsidR="00BA3111">
        <w:t>officials</w:t>
      </w:r>
      <w:r w:rsidR="00CE7C5F">
        <w:t xml:space="preserve"> so that they </w:t>
      </w:r>
      <w:r w:rsidR="00BA3111">
        <w:t xml:space="preserve">could </w:t>
      </w:r>
      <w:r w:rsidR="00CE7C5F">
        <w:t>deliver updated messages to the marine fish producers.</w:t>
      </w:r>
      <w:r w:rsidR="00484E47">
        <w:t xml:space="preserve"> </w:t>
      </w:r>
      <w:r w:rsidR="007F3FAC">
        <w:t>In 202</w:t>
      </w:r>
      <w:r w:rsidR="00BA3111">
        <w:t xml:space="preserve">0, a total of </w:t>
      </w:r>
      <w:r w:rsidR="00CE7C5F" w:rsidRPr="00BA0D7A">
        <w:t>488</w:t>
      </w:r>
      <w:r w:rsidR="00CE7C5F">
        <w:t xml:space="preserve"> trained </w:t>
      </w:r>
      <w:r w:rsidR="00CE7C5F" w:rsidRPr="00BA0D7A">
        <w:t>marine</w:t>
      </w:r>
      <w:r w:rsidR="00CE7C5F">
        <w:t xml:space="preserve"> fish producer/fisher folks </w:t>
      </w:r>
      <w:r w:rsidR="007F3FAC">
        <w:t>were equipped with l</w:t>
      </w:r>
      <w:r w:rsidR="007F3FAC" w:rsidRPr="00BA0D7A">
        <w:t>ife jacket</w:t>
      </w:r>
      <w:r w:rsidR="006964FA">
        <w:t>s</w:t>
      </w:r>
      <w:r w:rsidR="007F3FAC" w:rsidRPr="00BA0D7A">
        <w:t>, torch</w:t>
      </w:r>
      <w:r w:rsidR="006964FA">
        <w:t>es</w:t>
      </w:r>
      <w:r w:rsidR="007F3FAC" w:rsidRPr="00BA0D7A">
        <w:t>, training</w:t>
      </w:r>
      <w:r w:rsidR="007F3FAC">
        <w:t>,</w:t>
      </w:r>
      <w:r w:rsidR="007F3FAC" w:rsidRPr="00BA0D7A">
        <w:t xml:space="preserve"> and feed</w:t>
      </w:r>
      <w:r w:rsidR="007F3FAC">
        <w:t xml:space="preserve">. </w:t>
      </w:r>
      <w:r w:rsidR="00CE7C5F">
        <w:t xml:space="preserve"> </w:t>
      </w:r>
    </w:p>
    <w:p w14:paraId="1E2B60C1" w14:textId="77777777" w:rsidR="00940888" w:rsidRDefault="00940888" w:rsidP="00C74763">
      <w:pPr>
        <w:tabs>
          <w:tab w:val="left" w:pos="9105"/>
        </w:tabs>
        <w:spacing w:line="276" w:lineRule="auto"/>
        <w:jc w:val="both"/>
        <w:rPr>
          <w:b/>
        </w:rPr>
      </w:pPr>
    </w:p>
    <w:p w14:paraId="7BD4EB8E" w14:textId="49732000" w:rsidR="008131F4" w:rsidRPr="006C1134" w:rsidRDefault="008131F4" w:rsidP="00C74763">
      <w:pPr>
        <w:tabs>
          <w:tab w:val="left" w:pos="9105"/>
        </w:tabs>
        <w:spacing w:line="276" w:lineRule="auto"/>
        <w:jc w:val="both"/>
        <w:rPr>
          <w:b/>
        </w:rPr>
      </w:pPr>
      <w:r w:rsidRPr="006C1134">
        <w:rPr>
          <w:b/>
        </w:rPr>
        <w:t>Output 2.5: Strengthening the collective capacity of agricultural producer groups and enhance income generation through improved market linkages and food security of marginal farmers’ households</w:t>
      </w:r>
      <w:r w:rsidR="0054410F">
        <w:rPr>
          <w:b/>
        </w:rPr>
        <w:t xml:space="preserve"> (FAO)</w:t>
      </w:r>
      <w:r w:rsidRPr="006C1134">
        <w:rPr>
          <w:b/>
        </w:rPr>
        <w:t>.</w:t>
      </w:r>
    </w:p>
    <w:p w14:paraId="325DAB83" w14:textId="28E9E9A5" w:rsidR="008131F4" w:rsidRPr="006C1134" w:rsidRDefault="008131F4" w:rsidP="00A558FA">
      <w:pPr>
        <w:tabs>
          <w:tab w:val="left" w:pos="9105"/>
        </w:tabs>
        <w:spacing w:after="120"/>
        <w:jc w:val="both"/>
      </w:pPr>
      <w:r w:rsidRPr="006C1134">
        <w:t xml:space="preserve">The </w:t>
      </w:r>
      <w:r w:rsidR="007F25DA">
        <w:t>programme</w:t>
      </w:r>
      <w:r w:rsidRPr="006C1134">
        <w:t xml:space="preserve"> has a key focus on building the collective capacity of the farmer groups to enable them to increase production and income by adopting integrated approaches. FAO facilitated the establishment of eight Aggregation Centers. </w:t>
      </w:r>
      <w:r w:rsidRPr="006C1134">
        <w:rPr>
          <w:lang w:val="en-GB"/>
        </w:rPr>
        <w:t xml:space="preserve">The </w:t>
      </w:r>
      <w:r w:rsidR="00020B90" w:rsidRPr="00020B90">
        <w:rPr>
          <w:lang w:val="en-GB"/>
        </w:rPr>
        <w:t xml:space="preserve">Aggregation Center Management Committee </w:t>
      </w:r>
      <w:r w:rsidR="00020B90">
        <w:rPr>
          <w:lang w:val="en-GB"/>
        </w:rPr>
        <w:t>(</w:t>
      </w:r>
      <w:r w:rsidRPr="006C1134">
        <w:rPr>
          <w:lang w:val="en-GB"/>
        </w:rPr>
        <w:t>ACMC</w:t>
      </w:r>
      <w:r w:rsidR="00020B90">
        <w:rPr>
          <w:lang w:val="en-GB"/>
        </w:rPr>
        <w:t>)</w:t>
      </w:r>
      <w:r w:rsidRPr="006C1134">
        <w:rPr>
          <w:lang w:val="en-GB"/>
        </w:rPr>
        <w:t xml:space="preserve"> established linkages with 56 farmer groups and have been so far connected to markets through these Aggregation </w:t>
      </w:r>
      <w:proofErr w:type="spellStart"/>
      <w:r w:rsidRPr="006C1134">
        <w:rPr>
          <w:lang w:val="en-GB"/>
        </w:rPr>
        <w:t>Centers</w:t>
      </w:r>
      <w:proofErr w:type="spellEnd"/>
      <w:r w:rsidR="00484E47">
        <w:rPr>
          <w:lang w:val="en-GB"/>
        </w:rPr>
        <w:t xml:space="preserve">, which </w:t>
      </w:r>
      <w:r w:rsidRPr="006C1134">
        <w:rPr>
          <w:lang w:val="en-GB"/>
        </w:rPr>
        <w:t xml:space="preserve">helped </w:t>
      </w:r>
      <w:r w:rsidR="003A6B04">
        <w:rPr>
          <w:lang w:val="en-GB"/>
        </w:rPr>
        <w:t>farmers</w:t>
      </w:r>
      <w:r w:rsidRPr="006C1134">
        <w:rPr>
          <w:lang w:val="en-GB"/>
        </w:rPr>
        <w:t xml:space="preserve"> obtain better price</w:t>
      </w:r>
      <w:r w:rsidR="00484E47">
        <w:rPr>
          <w:lang w:val="en-GB"/>
        </w:rPr>
        <w:t>s</w:t>
      </w:r>
      <w:r w:rsidRPr="006C1134">
        <w:rPr>
          <w:lang w:val="en-GB"/>
        </w:rPr>
        <w:t xml:space="preserve"> </w:t>
      </w:r>
      <w:r w:rsidR="003A6B04">
        <w:rPr>
          <w:lang w:val="en-GB"/>
        </w:rPr>
        <w:t xml:space="preserve">for their </w:t>
      </w:r>
      <w:r w:rsidRPr="006C1134">
        <w:rPr>
          <w:lang w:val="en-GB"/>
        </w:rPr>
        <w:t>products,</w:t>
      </w:r>
      <w:r w:rsidR="00484E47">
        <w:rPr>
          <w:lang w:val="en-GB"/>
        </w:rPr>
        <w:t xml:space="preserve"> </w:t>
      </w:r>
      <w:r w:rsidRPr="006C1134">
        <w:rPr>
          <w:lang w:val="en-GB"/>
        </w:rPr>
        <w:t>connect</w:t>
      </w:r>
      <w:r w:rsidR="00484E47">
        <w:rPr>
          <w:lang w:val="en-GB"/>
        </w:rPr>
        <w:t xml:space="preserve"> </w:t>
      </w:r>
      <w:r w:rsidRPr="006C1134">
        <w:rPr>
          <w:lang w:val="en-GB"/>
        </w:rPr>
        <w:t>with buyers, output markets, local buyers, and wholesaler</w:t>
      </w:r>
      <w:r w:rsidR="00484E47">
        <w:rPr>
          <w:lang w:val="en-GB"/>
        </w:rPr>
        <w:t>s.</w:t>
      </w:r>
    </w:p>
    <w:tbl>
      <w:tblPr>
        <w:tblStyle w:val="TableGrid"/>
        <w:tblW w:w="0" w:type="auto"/>
        <w:tblInd w:w="-5"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351"/>
      </w:tblGrid>
      <w:tr w:rsidR="006C1134" w:rsidRPr="006C1134" w14:paraId="43526044" w14:textId="77777777" w:rsidTr="00DA0BB6">
        <w:tc>
          <w:tcPr>
            <w:tcW w:w="9351" w:type="dxa"/>
            <w:shd w:val="clear" w:color="auto" w:fill="auto"/>
          </w:tcPr>
          <w:p w14:paraId="0B8F7255" w14:textId="6BDB0864" w:rsidR="008131F4" w:rsidRPr="006C1134" w:rsidRDefault="008131F4" w:rsidP="00322740">
            <w:pPr>
              <w:jc w:val="both"/>
              <w:rPr>
                <w:sz w:val="20"/>
                <w:szCs w:val="20"/>
              </w:rPr>
            </w:pPr>
            <w:r w:rsidRPr="006C1134">
              <w:rPr>
                <w:noProof/>
                <w:sz w:val="20"/>
                <w:szCs w:val="20"/>
              </w:rPr>
              <w:drawing>
                <wp:anchor distT="0" distB="0" distL="114300" distR="114300" simplePos="0" relativeHeight="251669504" behindDoc="1" locked="0" layoutInCell="1" allowOverlap="1" wp14:anchorId="6CB431FF" wp14:editId="3AFCD3B3">
                  <wp:simplePos x="0" y="0"/>
                  <wp:positionH relativeFrom="column">
                    <wp:posOffset>3613785</wp:posOffset>
                  </wp:positionH>
                  <wp:positionV relativeFrom="paragraph">
                    <wp:posOffset>84455</wp:posOffset>
                  </wp:positionV>
                  <wp:extent cx="2120265" cy="1783080"/>
                  <wp:effectExtent l="0" t="0" r="0" b="7620"/>
                  <wp:wrapTight wrapText="bothSides">
                    <wp:wrapPolygon edited="0">
                      <wp:start x="0" y="0"/>
                      <wp:lineTo x="0" y="21462"/>
                      <wp:lineTo x="21348" y="21462"/>
                      <wp:lineTo x="2134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0265" cy="178308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6C1134">
              <w:rPr>
                <w:sz w:val="20"/>
                <w:szCs w:val="20"/>
              </w:rPr>
              <w:t>Sirjul</w:t>
            </w:r>
            <w:proofErr w:type="spellEnd"/>
            <w:r w:rsidRPr="006C1134">
              <w:rPr>
                <w:sz w:val="20"/>
                <w:szCs w:val="20"/>
              </w:rPr>
              <w:t xml:space="preserve"> is a farme</w:t>
            </w:r>
            <w:r w:rsidR="00484E47">
              <w:rPr>
                <w:sz w:val="20"/>
                <w:szCs w:val="20"/>
              </w:rPr>
              <w:t xml:space="preserve">r in </w:t>
            </w:r>
            <w:proofErr w:type="spellStart"/>
            <w:r w:rsidRPr="006C1134">
              <w:rPr>
                <w:sz w:val="20"/>
                <w:szCs w:val="20"/>
              </w:rPr>
              <w:t>Rikhong</w:t>
            </w:r>
            <w:proofErr w:type="spellEnd"/>
            <w:r w:rsidRPr="006C1134">
              <w:rPr>
                <w:sz w:val="20"/>
                <w:szCs w:val="20"/>
              </w:rPr>
              <w:t xml:space="preserve"> village</w:t>
            </w:r>
            <w:r w:rsidR="00484E47">
              <w:rPr>
                <w:sz w:val="20"/>
                <w:szCs w:val="20"/>
              </w:rPr>
              <w:t xml:space="preserve"> in </w:t>
            </w:r>
            <w:proofErr w:type="spellStart"/>
            <w:r w:rsidRPr="006C1134">
              <w:rPr>
                <w:sz w:val="20"/>
                <w:szCs w:val="20"/>
              </w:rPr>
              <w:t>Whykong</w:t>
            </w:r>
            <w:proofErr w:type="spellEnd"/>
            <w:r w:rsidRPr="006C1134">
              <w:rPr>
                <w:sz w:val="20"/>
                <w:szCs w:val="20"/>
              </w:rPr>
              <w:t xml:space="preserve"> Union in </w:t>
            </w:r>
            <w:proofErr w:type="spellStart"/>
            <w:r w:rsidRPr="006C1134">
              <w:rPr>
                <w:sz w:val="20"/>
                <w:szCs w:val="20"/>
              </w:rPr>
              <w:t>Teknaf</w:t>
            </w:r>
            <w:proofErr w:type="spellEnd"/>
            <w:r w:rsidRPr="006C1134">
              <w:rPr>
                <w:sz w:val="20"/>
                <w:szCs w:val="20"/>
              </w:rPr>
              <w:t xml:space="preserve"> </w:t>
            </w:r>
            <w:proofErr w:type="spellStart"/>
            <w:r w:rsidRPr="006C1134">
              <w:rPr>
                <w:sz w:val="20"/>
                <w:szCs w:val="20"/>
              </w:rPr>
              <w:t>Upazila</w:t>
            </w:r>
            <w:proofErr w:type="spellEnd"/>
            <w:r w:rsidRPr="006C1134">
              <w:rPr>
                <w:sz w:val="20"/>
                <w:szCs w:val="20"/>
              </w:rPr>
              <w:t xml:space="preserve"> of </w:t>
            </w:r>
            <w:r w:rsidR="00484E47">
              <w:rPr>
                <w:sz w:val="20"/>
                <w:szCs w:val="20"/>
              </w:rPr>
              <w:t xml:space="preserve">the </w:t>
            </w:r>
            <w:r w:rsidRPr="006C1134">
              <w:rPr>
                <w:sz w:val="20"/>
                <w:szCs w:val="20"/>
              </w:rPr>
              <w:t>Cox</w:t>
            </w:r>
            <w:r w:rsidR="00484E47">
              <w:rPr>
                <w:sz w:val="20"/>
                <w:szCs w:val="20"/>
              </w:rPr>
              <w:t>’s B</w:t>
            </w:r>
            <w:r w:rsidRPr="006C1134">
              <w:rPr>
                <w:sz w:val="20"/>
                <w:szCs w:val="20"/>
              </w:rPr>
              <w:t>azar District.  He</w:t>
            </w:r>
            <w:r w:rsidR="00484E47">
              <w:rPr>
                <w:sz w:val="20"/>
                <w:szCs w:val="20"/>
              </w:rPr>
              <w:t xml:space="preserve"> and his family</w:t>
            </w:r>
            <w:r w:rsidRPr="006C1134">
              <w:rPr>
                <w:sz w:val="20"/>
                <w:szCs w:val="20"/>
              </w:rPr>
              <w:t xml:space="preserve"> had been struggling to survive. </w:t>
            </w:r>
            <w:r w:rsidR="00484E47">
              <w:rPr>
                <w:sz w:val="20"/>
                <w:szCs w:val="20"/>
              </w:rPr>
              <w:t xml:space="preserve">His </w:t>
            </w:r>
            <w:r w:rsidRPr="006C1134">
              <w:rPr>
                <w:sz w:val="20"/>
                <w:szCs w:val="20"/>
              </w:rPr>
              <w:t>production</w:t>
            </w:r>
            <w:r w:rsidR="00484E47">
              <w:rPr>
                <w:sz w:val="20"/>
                <w:szCs w:val="20"/>
              </w:rPr>
              <w:t xml:space="preserve"> was </w:t>
            </w:r>
            <w:proofErr w:type="gramStart"/>
            <w:r w:rsidR="00484E47">
              <w:rPr>
                <w:sz w:val="20"/>
                <w:szCs w:val="20"/>
              </w:rPr>
              <w:t>small</w:t>
            </w:r>
            <w:proofErr w:type="gramEnd"/>
            <w:r w:rsidR="00484E47">
              <w:rPr>
                <w:sz w:val="20"/>
                <w:szCs w:val="20"/>
              </w:rPr>
              <w:t xml:space="preserve"> </w:t>
            </w:r>
            <w:r w:rsidRPr="006C1134">
              <w:rPr>
                <w:sz w:val="20"/>
                <w:szCs w:val="20"/>
              </w:rPr>
              <w:t>and the profit margin was low. He joined FAO</w:t>
            </w:r>
            <w:r w:rsidR="00484E47">
              <w:rPr>
                <w:sz w:val="20"/>
                <w:szCs w:val="20"/>
              </w:rPr>
              <w:t>-</w:t>
            </w:r>
            <w:r w:rsidRPr="006C1134">
              <w:rPr>
                <w:sz w:val="20"/>
                <w:szCs w:val="20"/>
              </w:rPr>
              <w:t>assisted farmers group in 2019 and learned how to grow vegetables, high-yielding varieties,</w:t>
            </w:r>
            <w:r w:rsidR="00484E47">
              <w:rPr>
                <w:sz w:val="20"/>
                <w:szCs w:val="20"/>
              </w:rPr>
              <w:t xml:space="preserve"> the </w:t>
            </w:r>
            <w:r w:rsidRPr="006C1134">
              <w:rPr>
                <w:sz w:val="20"/>
                <w:szCs w:val="20"/>
              </w:rPr>
              <w:t>seasonality</w:t>
            </w:r>
            <w:r w:rsidR="00484E47">
              <w:rPr>
                <w:sz w:val="20"/>
                <w:szCs w:val="20"/>
              </w:rPr>
              <w:t xml:space="preserve"> </w:t>
            </w:r>
            <w:r w:rsidRPr="006C1134">
              <w:rPr>
                <w:sz w:val="20"/>
                <w:szCs w:val="20"/>
              </w:rPr>
              <w:t xml:space="preserve">and </w:t>
            </w:r>
            <w:r w:rsidR="00484E47">
              <w:rPr>
                <w:sz w:val="20"/>
                <w:szCs w:val="20"/>
              </w:rPr>
              <w:t xml:space="preserve">the </w:t>
            </w:r>
            <w:r w:rsidRPr="006C1134">
              <w:rPr>
                <w:sz w:val="20"/>
                <w:szCs w:val="20"/>
              </w:rPr>
              <w:t xml:space="preserve">market demand. The farmer and other group members </w:t>
            </w:r>
            <w:r w:rsidR="006964FA">
              <w:rPr>
                <w:sz w:val="20"/>
                <w:szCs w:val="20"/>
              </w:rPr>
              <w:t>grew</w:t>
            </w:r>
            <w:r w:rsidRPr="006C1134">
              <w:rPr>
                <w:sz w:val="20"/>
                <w:szCs w:val="20"/>
              </w:rPr>
              <w:t xml:space="preserve"> vegetables, but the market was far, and therefore </w:t>
            </w:r>
            <w:r w:rsidR="0086033E">
              <w:rPr>
                <w:sz w:val="20"/>
                <w:szCs w:val="20"/>
              </w:rPr>
              <w:t xml:space="preserve">they </w:t>
            </w:r>
            <w:r w:rsidRPr="006C1134">
              <w:rPr>
                <w:sz w:val="20"/>
                <w:szCs w:val="20"/>
              </w:rPr>
              <w:t>did not get fair prices. FAO assisted in the establishment of</w:t>
            </w:r>
            <w:r w:rsidR="0086033E">
              <w:rPr>
                <w:sz w:val="20"/>
                <w:szCs w:val="20"/>
              </w:rPr>
              <w:t xml:space="preserve"> the </w:t>
            </w:r>
            <w:r w:rsidRPr="006C1134">
              <w:rPr>
                <w:sz w:val="20"/>
                <w:szCs w:val="20"/>
              </w:rPr>
              <w:t>local Aggregation Centers. Sirajul started work</w:t>
            </w:r>
            <w:r w:rsidR="003A6B04">
              <w:rPr>
                <w:sz w:val="20"/>
                <w:szCs w:val="20"/>
              </w:rPr>
              <w:t>ing</w:t>
            </w:r>
            <w:r w:rsidRPr="006C1134">
              <w:rPr>
                <w:sz w:val="20"/>
                <w:szCs w:val="20"/>
              </w:rPr>
              <w:t xml:space="preserve"> as an aggregator as well. He said, </w:t>
            </w:r>
            <w:r w:rsidR="00754874">
              <w:rPr>
                <w:sz w:val="20"/>
                <w:szCs w:val="20"/>
              </w:rPr>
              <w:t>“</w:t>
            </w:r>
            <w:r w:rsidRPr="006C1134">
              <w:rPr>
                <w:sz w:val="20"/>
                <w:szCs w:val="20"/>
              </w:rPr>
              <w:t>the farmers are getting better prices by selling agricultural products, the transportation cost and other risks have reduced. I have been earning 8</w:t>
            </w:r>
            <w:r w:rsidR="003A6B04">
              <w:rPr>
                <w:sz w:val="20"/>
                <w:szCs w:val="20"/>
              </w:rPr>
              <w:t>,</w:t>
            </w:r>
            <w:r w:rsidRPr="006C1134">
              <w:rPr>
                <w:sz w:val="20"/>
                <w:szCs w:val="20"/>
              </w:rPr>
              <w:t xml:space="preserve">000 BDT from the aggregation which helps to increase income and meet essentials.”  </w:t>
            </w:r>
          </w:p>
          <w:p w14:paraId="1921DE1B" w14:textId="77777777" w:rsidR="008131F4" w:rsidRPr="006C1134" w:rsidRDefault="008131F4" w:rsidP="00322740">
            <w:pPr>
              <w:pStyle w:val="ListParagraph"/>
              <w:tabs>
                <w:tab w:val="left" w:pos="9105"/>
              </w:tabs>
              <w:ind w:left="0"/>
              <w:jc w:val="both"/>
            </w:pPr>
          </w:p>
        </w:tc>
      </w:tr>
    </w:tbl>
    <w:p w14:paraId="73D5AF58" w14:textId="63C7D4DE" w:rsidR="0054403D" w:rsidRPr="0054403D" w:rsidRDefault="0054403D" w:rsidP="00E90D54">
      <w:pPr>
        <w:tabs>
          <w:tab w:val="left" w:pos="9105"/>
        </w:tabs>
        <w:spacing w:before="120" w:line="276" w:lineRule="auto"/>
        <w:jc w:val="both"/>
      </w:pPr>
      <w:r w:rsidRPr="0054403D">
        <w:t xml:space="preserve">The sample based monitoring follow-up </w:t>
      </w:r>
      <w:r w:rsidR="00BA3111">
        <w:t>showed</w:t>
      </w:r>
      <w:r w:rsidRPr="0054403D">
        <w:t xml:space="preserve"> that 663 agric</w:t>
      </w:r>
      <w:r>
        <w:t>ultural producer/</w:t>
      </w:r>
      <w:r w:rsidRPr="0054403D">
        <w:t>groups ha</w:t>
      </w:r>
      <w:r w:rsidR="00484E47">
        <w:t>d</w:t>
      </w:r>
      <w:r w:rsidRPr="0054403D">
        <w:t xml:space="preserve"> strengthened </w:t>
      </w:r>
      <w:proofErr w:type="spellStart"/>
      <w:r w:rsidR="00484E47">
        <w:t>thei</w:t>
      </w:r>
      <w:proofErr w:type="spellEnd"/>
      <w:r w:rsidR="00484E47">
        <w:t xml:space="preserve"> </w:t>
      </w:r>
      <w:r w:rsidRPr="0054403D">
        <w:t xml:space="preserve">capacity </w:t>
      </w:r>
      <w:r>
        <w:t xml:space="preserve">in terms of operating </w:t>
      </w:r>
      <w:proofErr w:type="spellStart"/>
      <w:r>
        <w:t>goups</w:t>
      </w:r>
      <w:proofErr w:type="spellEnd"/>
      <w:r>
        <w:t xml:space="preserve"> and</w:t>
      </w:r>
      <w:r w:rsidR="00484E47">
        <w:t xml:space="preserve"> </w:t>
      </w:r>
      <w:r w:rsidR="001146C6">
        <w:t>improved</w:t>
      </w:r>
      <w:r>
        <w:t xml:space="preserve"> climate resilient agriculture practices utilizing </w:t>
      </w:r>
      <w:proofErr w:type="spellStart"/>
      <w:r>
        <w:t>agro</w:t>
      </w:r>
      <w:proofErr w:type="spellEnd"/>
      <w:r>
        <w:t xml:space="preserve"> mechanization, on farm learning, quality inputs,  linkages with input and output markets, which</w:t>
      </w:r>
      <w:r w:rsidR="00484E47">
        <w:t xml:space="preserve"> resulted</w:t>
      </w:r>
      <w:r w:rsidR="00BA3111">
        <w:t xml:space="preserve"> in</w:t>
      </w:r>
      <w:r>
        <w:t xml:space="preserve"> generat</w:t>
      </w:r>
      <w:r w:rsidR="00BA3111">
        <w:t xml:space="preserve">ing </w:t>
      </w:r>
      <w:r>
        <w:t xml:space="preserve">more income. During the reporting period, the project </w:t>
      </w:r>
      <w:r w:rsidRPr="0054403D">
        <w:t xml:space="preserve">reached 24,988 marginal farmers through group activation, </w:t>
      </w:r>
      <w:r>
        <w:t>on</w:t>
      </w:r>
      <w:r w:rsidR="00484E47">
        <w:t>-</w:t>
      </w:r>
      <w:r>
        <w:t xml:space="preserve">farm trainings, </w:t>
      </w:r>
      <w:r w:rsidRPr="0054403D">
        <w:t>improved learning and good practices</w:t>
      </w:r>
      <w:r>
        <w:t>, awa</w:t>
      </w:r>
      <w:r w:rsidR="001146C6">
        <w:t>re</w:t>
      </w:r>
      <w:r>
        <w:t xml:space="preserve">ness </w:t>
      </w:r>
      <w:r w:rsidR="00484E47">
        <w:t xml:space="preserve">of the </w:t>
      </w:r>
      <w:r>
        <w:t>climate resilience</w:t>
      </w:r>
      <w:r w:rsidR="00484E47">
        <w:t xml:space="preserve">, </w:t>
      </w:r>
      <w:r>
        <w:t xml:space="preserve">high yielding vegetable production, </w:t>
      </w:r>
      <w:proofErr w:type="spellStart"/>
      <w:r>
        <w:t>agro</w:t>
      </w:r>
      <w:proofErr w:type="spellEnd"/>
      <w:r>
        <w:t xml:space="preserve">-mechanization support, </w:t>
      </w:r>
      <w:r w:rsidR="00BA3111">
        <w:t>providing</w:t>
      </w:r>
      <w:r>
        <w:t xml:space="preserve"> BCC materials, </w:t>
      </w:r>
      <w:r w:rsidR="00BA3111">
        <w:t xml:space="preserve">establishing </w:t>
      </w:r>
      <w:r>
        <w:t>aggregation centers and connecting with local markets.</w:t>
      </w:r>
    </w:p>
    <w:p w14:paraId="28564184" w14:textId="67B4AAE4" w:rsidR="008131F4" w:rsidRPr="006C1134" w:rsidRDefault="008131F4" w:rsidP="00E90D54">
      <w:pPr>
        <w:tabs>
          <w:tab w:val="left" w:pos="9105"/>
        </w:tabs>
        <w:spacing w:before="120" w:line="276" w:lineRule="auto"/>
        <w:jc w:val="both"/>
        <w:rPr>
          <w:b/>
        </w:rPr>
      </w:pPr>
      <w:r w:rsidRPr="006C1134">
        <w:rPr>
          <w:b/>
        </w:rPr>
        <w:t>Output 2.6: Market actors are motivated to invest in the supply chain benefiting the production and market access for 5 key supply chains</w:t>
      </w:r>
    </w:p>
    <w:p w14:paraId="101C4072" w14:textId="5C8F3D2A" w:rsidR="008131F4" w:rsidRPr="006C1134" w:rsidRDefault="008131F4" w:rsidP="00E90D54">
      <w:pPr>
        <w:jc w:val="both"/>
        <w:rPr>
          <w:lang w:val="en-GB"/>
        </w:rPr>
      </w:pPr>
      <w:r w:rsidRPr="006C1134">
        <w:t>FAO has provided support</w:t>
      </w:r>
      <w:r w:rsidR="0086033E">
        <w:t xml:space="preserve"> to </w:t>
      </w:r>
      <w:r w:rsidRPr="006C1134">
        <w:t>the producer groups to establish a direct linkage between growers and buyers</w:t>
      </w:r>
      <w:r w:rsidR="000C0D4C">
        <w:t>,</w:t>
      </w:r>
      <w:r w:rsidRPr="006C1134">
        <w:t xml:space="preserve"> helping farmers to produce demand-based products</w:t>
      </w:r>
      <w:r w:rsidR="00492292">
        <w:t>.</w:t>
      </w:r>
      <w:r w:rsidRPr="006C1134">
        <w:t xml:space="preserve"> </w:t>
      </w:r>
      <w:r w:rsidR="000C0D4C">
        <w:t xml:space="preserve">Direct connection with market actors also helped get </w:t>
      </w:r>
      <w:r w:rsidRPr="006C1134">
        <w:t xml:space="preserve">better prices </w:t>
      </w:r>
      <w:r w:rsidR="000C0D4C">
        <w:t xml:space="preserve">and helped </w:t>
      </w:r>
      <w:r w:rsidRPr="006C1134">
        <w:t>reach agreements in establishing long-term supply chain mechanisms. In the</w:t>
      </w:r>
      <w:r w:rsidR="0086033E">
        <w:t xml:space="preserve"> second</w:t>
      </w:r>
      <w:r w:rsidRPr="006C1134">
        <w:t xml:space="preserve"> year</w:t>
      </w:r>
      <w:r w:rsidR="0086033E">
        <w:t xml:space="preserve"> of the </w:t>
      </w:r>
      <w:r w:rsidRPr="006C1134">
        <w:t xml:space="preserve">reporting period, FAO conducted two market linkage workshops/meetings. A total of 45 private sector actors (i.e. input sellers, traders, farmer leaders, and local market committee members) attended the workshop. </w:t>
      </w:r>
      <w:proofErr w:type="gramStart"/>
      <w:r w:rsidR="000C0D4C">
        <w:rPr>
          <w:lang w:val="en-GB"/>
        </w:rPr>
        <w:t>Twenty one</w:t>
      </w:r>
      <w:proofErr w:type="gramEnd"/>
      <w:r w:rsidR="000C0D4C">
        <w:rPr>
          <w:lang w:val="en-GB"/>
        </w:rPr>
        <w:t xml:space="preserve"> </w:t>
      </w:r>
      <w:r w:rsidRPr="006C1134">
        <w:rPr>
          <w:lang w:val="en-GB"/>
        </w:rPr>
        <w:t>groups reached a formal agreement with five traders to continue the supply of vegetables around the year. The private market actors</w:t>
      </w:r>
      <w:r w:rsidR="0086033E">
        <w:rPr>
          <w:lang w:val="en-GB"/>
        </w:rPr>
        <w:t xml:space="preserve"> have </w:t>
      </w:r>
      <w:proofErr w:type="spellStart"/>
      <w:r w:rsidR="0086033E">
        <w:rPr>
          <w:lang w:val="en-GB"/>
        </w:rPr>
        <w:t>benn</w:t>
      </w:r>
      <w:proofErr w:type="spellEnd"/>
      <w:r w:rsidR="0086033E">
        <w:rPr>
          <w:lang w:val="en-GB"/>
        </w:rPr>
        <w:t xml:space="preserve"> </w:t>
      </w:r>
      <w:r w:rsidR="000C0D4C">
        <w:rPr>
          <w:lang w:val="en-GB"/>
        </w:rPr>
        <w:t xml:space="preserve">increasingly </w:t>
      </w:r>
      <w:r w:rsidRPr="006C1134">
        <w:rPr>
          <w:lang w:val="en-GB"/>
        </w:rPr>
        <w:t xml:space="preserve">showing interest to invest in the </w:t>
      </w:r>
      <w:proofErr w:type="gramStart"/>
      <w:r w:rsidR="00CE7C5F">
        <w:rPr>
          <w:lang w:val="en-GB"/>
        </w:rPr>
        <w:t xml:space="preserve">two </w:t>
      </w:r>
      <w:r w:rsidRPr="006C1134">
        <w:rPr>
          <w:lang w:val="en-GB"/>
        </w:rPr>
        <w:t xml:space="preserve"> agricultural</w:t>
      </w:r>
      <w:proofErr w:type="gramEnd"/>
      <w:r w:rsidRPr="006C1134">
        <w:rPr>
          <w:lang w:val="en-GB"/>
        </w:rPr>
        <w:t xml:space="preserve"> value chains</w:t>
      </w:r>
      <w:r w:rsidR="00CE7C5F">
        <w:rPr>
          <w:lang w:val="en-GB"/>
        </w:rPr>
        <w:t xml:space="preserve"> (vegetable and livestock value chain)</w:t>
      </w:r>
      <w:r w:rsidRPr="006C1134">
        <w:rPr>
          <w:lang w:val="en-GB"/>
        </w:rPr>
        <w:t xml:space="preserve">.  </w:t>
      </w:r>
      <w:r w:rsidR="00CE7C5F">
        <w:rPr>
          <w:lang w:val="en-GB"/>
        </w:rPr>
        <w:t xml:space="preserve">The market actors/private </w:t>
      </w:r>
      <w:r w:rsidR="00CE7C5F">
        <w:rPr>
          <w:lang w:val="en-GB"/>
        </w:rPr>
        <w:lastRenderedPageBreak/>
        <w:t xml:space="preserve">companies </w:t>
      </w:r>
      <w:r w:rsidR="00CD4F8E">
        <w:rPr>
          <w:lang w:val="en-GB"/>
        </w:rPr>
        <w:t>provid</w:t>
      </w:r>
      <w:r w:rsidR="0086033E">
        <w:rPr>
          <w:lang w:val="en-GB"/>
        </w:rPr>
        <w:t>ed</w:t>
      </w:r>
      <w:r w:rsidR="00CD4F8E">
        <w:rPr>
          <w:lang w:val="en-GB"/>
        </w:rPr>
        <w:t xml:space="preserve"> quality inputs (i.e. vegetable seeds, livestock feed), and outputs (purchasing product with better prices) which have </w:t>
      </w:r>
      <w:r w:rsidR="00577207">
        <w:rPr>
          <w:lang w:val="en-GB"/>
        </w:rPr>
        <w:t>contributed to</w:t>
      </w:r>
      <w:r w:rsidR="0086033E">
        <w:rPr>
          <w:lang w:val="en-GB"/>
        </w:rPr>
        <w:t xml:space="preserve"> </w:t>
      </w:r>
      <w:r w:rsidR="00CD4F8E">
        <w:rPr>
          <w:lang w:val="en-GB"/>
        </w:rPr>
        <w:t>strengthen</w:t>
      </w:r>
      <w:r w:rsidR="0086033E">
        <w:rPr>
          <w:lang w:val="en-GB"/>
        </w:rPr>
        <w:t xml:space="preserve">ing </w:t>
      </w:r>
      <w:r w:rsidR="00577207">
        <w:rPr>
          <w:lang w:val="en-GB"/>
        </w:rPr>
        <w:t xml:space="preserve">the performance of </w:t>
      </w:r>
      <w:r w:rsidR="00CD4F8E">
        <w:rPr>
          <w:lang w:val="en-GB"/>
        </w:rPr>
        <w:t>the two value chain</w:t>
      </w:r>
      <w:r w:rsidR="00577207">
        <w:rPr>
          <w:lang w:val="en-GB"/>
        </w:rPr>
        <w:t xml:space="preserve">s. </w:t>
      </w:r>
    </w:p>
    <w:p w14:paraId="45A8F207" w14:textId="1EFA47F3" w:rsidR="008131F4" w:rsidRPr="006C1134" w:rsidRDefault="008131F4" w:rsidP="00E90D54">
      <w:pPr>
        <w:tabs>
          <w:tab w:val="left" w:pos="9105"/>
        </w:tabs>
        <w:spacing w:before="120"/>
        <w:jc w:val="both"/>
        <w:rPr>
          <w:b/>
        </w:rPr>
      </w:pPr>
      <w:r w:rsidRPr="006C1134">
        <w:rPr>
          <w:b/>
        </w:rPr>
        <w:t>Output 2.7: Government local service provision capacity for technical support to farmer groups is expanded in 4 sub-districts</w:t>
      </w:r>
      <w:r w:rsidR="0054410F">
        <w:rPr>
          <w:b/>
        </w:rPr>
        <w:t xml:space="preserve"> (FAO).</w:t>
      </w:r>
    </w:p>
    <w:p w14:paraId="7762EAE0" w14:textId="03EE1B1C" w:rsidR="008131F4" w:rsidRPr="006C1134" w:rsidRDefault="008131F4" w:rsidP="00C74763">
      <w:pPr>
        <w:tabs>
          <w:tab w:val="left" w:pos="9105"/>
        </w:tabs>
        <w:spacing w:after="120"/>
        <w:jc w:val="both"/>
      </w:pPr>
      <w:r w:rsidRPr="006C1134">
        <w:t xml:space="preserve">The </w:t>
      </w:r>
      <w:r w:rsidR="007F25DA">
        <w:t>programme</w:t>
      </w:r>
      <w:r w:rsidRPr="006C1134">
        <w:t xml:space="preserve"> has the mandate to work with </w:t>
      </w:r>
      <w:r w:rsidR="0086033E">
        <w:t xml:space="preserve">the </w:t>
      </w:r>
      <w:r w:rsidRPr="006C1134">
        <w:t>relevant government departments in Cox’s Bazar</w:t>
      </w:r>
      <w:r w:rsidR="00EA6A8A">
        <w:t xml:space="preserve">, </w:t>
      </w:r>
      <w:r w:rsidRPr="006C1134">
        <w:t>includ</w:t>
      </w:r>
      <w:r w:rsidR="00EA6A8A">
        <w:t xml:space="preserve">ing the </w:t>
      </w:r>
      <w:r w:rsidRPr="006C1134">
        <w:t xml:space="preserve">district and sub-district level offices of </w:t>
      </w:r>
      <w:r w:rsidR="0086033E">
        <w:t xml:space="preserve">the </w:t>
      </w:r>
      <w:r w:rsidR="00492292">
        <w:t>Department of Agricultural Extension (</w:t>
      </w:r>
      <w:r w:rsidRPr="006C1134">
        <w:t>DAE</w:t>
      </w:r>
      <w:r w:rsidR="00492292">
        <w:t>)</w:t>
      </w:r>
      <w:r w:rsidRPr="006C1134">
        <w:t xml:space="preserve">, </w:t>
      </w:r>
      <w:proofErr w:type="spellStart"/>
      <w:r w:rsidRPr="006C1134">
        <w:t>DoF</w:t>
      </w:r>
      <w:proofErr w:type="spellEnd"/>
      <w:r w:rsidRPr="006C1134">
        <w:t xml:space="preserve">, and </w:t>
      </w:r>
      <w:r w:rsidR="0086033E">
        <w:t xml:space="preserve">the </w:t>
      </w:r>
      <w:r w:rsidR="00492292" w:rsidRPr="00492292">
        <w:t>Department of Livestock Services</w:t>
      </w:r>
      <w:r w:rsidR="00492292">
        <w:t xml:space="preserve"> (</w:t>
      </w:r>
      <w:r w:rsidRPr="006C1134">
        <w:t>DLS</w:t>
      </w:r>
      <w:r w:rsidR="00492292">
        <w:t>)</w:t>
      </w:r>
      <w:r w:rsidR="00492292" w:rsidRPr="006C1134">
        <w:t>. These</w:t>
      </w:r>
      <w:r w:rsidRPr="006C1134">
        <w:t xml:space="preserve"> </w:t>
      </w:r>
      <w:r w:rsidR="00C56160">
        <w:t>agencies were</w:t>
      </w:r>
      <w:r w:rsidR="0086033E">
        <w:t xml:space="preserve"> trained </w:t>
      </w:r>
      <w:r w:rsidRPr="006C1134">
        <w:t xml:space="preserve">to improve service provision for the farmer groups across the project locations. During the reporting period, the </w:t>
      </w:r>
      <w:r w:rsidR="007F25DA">
        <w:t>programme</w:t>
      </w:r>
      <w:r w:rsidRPr="006C1134">
        <w:t xml:space="preserve"> organized a three-day long technical training </w:t>
      </w:r>
      <w:r w:rsidR="00E246CF">
        <w:t xml:space="preserve">for </w:t>
      </w:r>
      <w:r w:rsidRPr="006C1134">
        <w:t xml:space="preserve">76 government </w:t>
      </w:r>
      <w:r w:rsidR="00C56160">
        <w:t>officials</w:t>
      </w:r>
      <w:r w:rsidR="00C56160" w:rsidRPr="006C1134">
        <w:t xml:space="preserve"> </w:t>
      </w:r>
      <w:r w:rsidRPr="006C1134">
        <w:t xml:space="preserve">from DAE, </w:t>
      </w:r>
      <w:proofErr w:type="spellStart"/>
      <w:r w:rsidRPr="006C1134">
        <w:t>DoF</w:t>
      </w:r>
      <w:proofErr w:type="spellEnd"/>
      <w:r w:rsidRPr="006C1134">
        <w:t xml:space="preserve"> </w:t>
      </w:r>
      <w:r w:rsidR="00C56160">
        <w:t xml:space="preserve">on </w:t>
      </w:r>
      <w:r w:rsidRPr="006C1134">
        <w:t>improv</w:t>
      </w:r>
      <w:r w:rsidR="00C56160">
        <w:t xml:space="preserve">ing </w:t>
      </w:r>
      <w:r w:rsidRPr="006C1134">
        <w:t xml:space="preserve">production technologies, </w:t>
      </w:r>
      <w:r w:rsidR="00492292">
        <w:t xml:space="preserve">FFS </w:t>
      </w:r>
      <w:r w:rsidRPr="006C1134">
        <w:t xml:space="preserve">approach, market development, and good agricultural practices. To introduce digital approaches in agricultural practices, the </w:t>
      </w:r>
      <w:r w:rsidR="007F25DA">
        <w:t>programme</w:t>
      </w:r>
      <w:r w:rsidRPr="008C49C3">
        <w:t xml:space="preserve"> also organized training for the government </w:t>
      </w:r>
      <w:r w:rsidR="00C56160">
        <w:t xml:space="preserve">officials </w:t>
      </w:r>
      <w:r w:rsidRPr="008C49C3">
        <w:t xml:space="preserve">on </w:t>
      </w:r>
      <w:r w:rsidR="00492292" w:rsidRPr="008C49C3">
        <w:t>Information Communication Technology (</w:t>
      </w:r>
      <w:r w:rsidRPr="008C49C3">
        <w:t>ICT</w:t>
      </w:r>
      <w:r w:rsidR="00492292" w:rsidRPr="008C49C3">
        <w:t>)</w:t>
      </w:r>
      <w:r w:rsidR="00C56160">
        <w:t xml:space="preserve"> </w:t>
      </w:r>
      <w:r w:rsidRPr="008C49C3">
        <w:t xml:space="preserve">based agriculture. As a result, the technical capacities of DAE, </w:t>
      </w:r>
      <w:proofErr w:type="spellStart"/>
      <w:r w:rsidRPr="008C49C3">
        <w:t>DoF</w:t>
      </w:r>
      <w:proofErr w:type="spellEnd"/>
      <w:r w:rsidRPr="008C49C3">
        <w:t xml:space="preserve">, and DLS </w:t>
      </w:r>
      <w:r w:rsidR="00C56160">
        <w:t>officials w</w:t>
      </w:r>
      <w:r w:rsidR="0086033E">
        <w:t>ere</w:t>
      </w:r>
      <w:r w:rsidR="00C56160">
        <w:t xml:space="preserve"> strengthened to provide </w:t>
      </w:r>
      <w:r w:rsidRPr="008C49C3">
        <w:t xml:space="preserve">cascade training and </w:t>
      </w:r>
      <w:r w:rsidR="00351FAA">
        <w:t>innovative</w:t>
      </w:r>
      <w:r w:rsidRPr="008C49C3">
        <w:t xml:space="preserve"> extension service among the local communities.</w:t>
      </w:r>
      <w:r w:rsidRPr="006C1134">
        <w:t xml:space="preserve"> </w:t>
      </w:r>
      <w:r w:rsidR="00CE7C5F">
        <w:t>During the reporting period, FAO also provided training to 50 community service providers (</w:t>
      </w:r>
      <w:r w:rsidR="0010395E">
        <w:t xml:space="preserve">i.e. </w:t>
      </w:r>
      <w:r w:rsidR="00CE7C5F">
        <w:t xml:space="preserve">farmer trainers) to promote food and nutrition services among the communities. </w:t>
      </w:r>
    </w:p>
    <w:p w14:paraId="3F7AD571" w14:textId="27D14AC3" w:rsidR="008131F4" w:rsidRPr="006C1134" w:rsidRDefault="008131F4" w:rsidP="00C74763">
      <w:pPr>
        <w:spacing w:after="120"/>
        <w:rPr>
          <w:b/>
        </w:rPr>
      </w:pPr>
      <w:r w:rsidRPr="006C1134">
        <w:rPr>
          <w:b/>
        </w:rPr>
        <w:t xml:space="preserve">Objective 3: Mentoring and </w:t>
      </w:r>
      <w:r w:rsidR="00492292">
        <w:rPr>
          <w:b/>
        </w:rPr>
        <w:t>T</w:t>
      </w:r>
      <w:r w:rsidRPr="006C1134">
        <w:rPr>
          <w:b/>
        </w:rPr>
        <w:t>raining of Rohingyas</w:t>
      </w:r>
    </w:p>
    <w:p w14:paraId="0D337186" w14:textId="3EE4F353" w:rsidR="00CF0E99" w:rsidRDefault="00920739" w:rsidP="009872B5">
      <w:pPr>
        <w:pStyle w:val="BodyText"/>
        <w:spacing w:after="120"/>
        <w:jc w:val="both"/>
        <w:rPr>
          <w:rFonts w:ascii="Times New Roman" w:hAnsi="Times New Roman" w:cs="Times New Roman"/>
          <w:bCs/>
          <w:sz w:val="24"/>
          <w:szCs w:val="24"/>
        </w:rPr>
      </w:pPr>
      <w:r w:rsidRPr="00CE0C92">
        <w:rPr>
          <w:rFonts w:ascii="Times New Roman" w:hAnsi="Times New Roman" w:cs="Times New Roman"/>
          <w:bCs/>
          <w:sz w:val="24"/>
          <w:szCs w:val="24"/>
        </w:rPr>
        <w:t xml:space="preserve">The self-reliance activities </w:t>
      </w:r>
      <w:r w:rsidR="00C56160" w:rsidRPr="00CE0C92">
        <w:rPr>
          <w:rFonts w:ascii="Times New Roman" w:hAnsi="Times New Roman" w:cs="Times New Roman"/>
          <w:bCs/>
          <w:sz w:val="24"/>
          <w:szCs w:val="24"/>
        </w:rPr>
        <w:t xml:space="preserve">faced </w:t>
      </w:r>
      <w:r w:rsidR="00C03428" w:rsidRPr="00CE0C92">
        <w:rPr>
          <w:rFonts w:ascii="Times New Roman" w:hAnsi="Times New Roman" w:cs="Times New Roman"/>
          <w:bCs/>
          <w:sz w:val="24"/>
          <w:szCs w:val="24"/>
        </w:rPr>
        <w:t>a long-term delay in</w:t>
      </w:r>
      <w:r w:rsidR="0086033E">
        <w:rPr>
          <w:rFonts w:ascii="Times New Roman" w:hAnsi="Times New Roman" w:cs="Times New Roman"/>
          <w:bCs/>
          <w:sz w:val="24"/>
          <w:szCs w:val="24"/>
        </w:rPr>
        <w:t xml:space="preserve"> the </w:t>
      </w:r>
      <w:r w:rsidR="00C03428" w:rsidRPr="00CE0C92">
        <w:rPr>
          <w:rFonts w:ascii="Times New Roman" w:hAnsi="Times New Roman" w:cs="Times New Roman"/>
          <w:bCs/>
          <w:sz w:val="24"/>
          <w:szCs w:val="24"/>
        </w:rPr>
        <w:t xml:space="preserve">implementation </w:t>
      </w:r>
      <w:r w:rsidR="003C7638" w:rsidRPr="00CE0C92">
        <w:rPr>
          <w:rFonts w:ascii="Times New Roman" w:hAnsi="Times New Roman" w:cs="Times New Roman"/>
          <w:bCs/>
          <w:sz w:val="24"/>
          <w:szCs w:val="24"/>
        </w:rPr>
        <w:t xml:space="preserve">due to </w:t>
      </w:r>
      <w:r w:rsidR="0086033E">
        <w:rPr>
          <w:rFonts w:ascii="Times New Roman" w:hAnsi="Times New Roman" w:cs="Times New Roman"/>
          <w:bCs/>
          <w:sz w:val="24"/>
          <w:szCs w:val="24"/>
        </w:rPr>
        <w:t xml:space="preserve">the </w:t>
      </w:r>
      <w:r w:rsidR="003C7638" w:rsidRPr="00CE0C92">
        <w:rPr>
          <w:rFonts w:ascii="Times New Roman" w:hAnsi="Times New Roman" w:cs="Times New Roman"/>
          <w:bCs/>
          <w:sz w:val="24"/>
          <w:szCs w:val="24"/>
        </w:rPr>
        <w:t xml:space="preserve">government restrictions on such activities in the camps. </w:t>
      </w:r>
      <w:r w:rsidR="009A4602" w:rsidRPr="00CE0C92">
        <w:rPr>
          <w:rFonts w:ascii="Times New Roman" w:hAnsi="Times New Roman" w:cs="Times New Roman"/>
          <w:bCs/>
          <w:sz w:val="24"/>
          <w:szCs w:val="24"/>
        </w:rPr>
        <w:t xml:space="preserve">However, IOM </w:t>
      </w:r>
      <w:r w:rsidR="00682A5C" w:rsidRPr="00CE0C92">
        <w:rPr>
          <w:rFonts w:ascii="Times New Roman" w:hAnsi="Times New Roman" w:cs="Times New Roman"/>
          <w:bCs/>
          <w:sz w:val="24"/>
          <w:szCs w:val="24"/>
        </w:rPr>
        <w:t xml:space="preserve">initiated the implementation </w:t>
      </w:r>
      <w:r w:rsidR="00C56160" w:rsidRPr="00CE0C92">
        <w:rPr>
          <w:rFonts w:ascii="Times New Roman" w:hAnsi="Times New Roman" w:cs="Times New Roman"/>
          <w:bCs/>
          <w:sz w:val="24"/>
          <w:szCs w:val="24"/>
        </w:rPr>
        <w:t xml:space="preserve">in </w:t>
      </w:r>
      <w:r w:rsidR="00DD2958" w:rsidRPr="00CE0C92">
        <w:rPr>
          <w:rFonts w:ascii="Times New Roman" w:hAnsi="Times New Roman" w:cs="Times New Roman"/>
          <w:bCs/>
          <w:sz w:val="24"/>
          <w:szCs w:val="24"/>
        </w:rPr>
        <w:t>the fourth quarter of the year</w:t>
      </w:r>
      <w:r w:rsidR="00C56160" w:rsidRPr="00CE0C92">
        <w:rPr>
          <w:rFonts w:ascii="Times New Roman" w:hAnsi="Times New Roman" w:cs="Times New Roman"/>
          <w:bCs/>
          <w:sz w:val="24"/>
          <w:szCs w:val="24"/>
        </w:rPr>
        <w:t xml:space="preserve"> after</w:t>
      </w:r>
      <w:r w:rsidR="00DD2958" w:rsidRPr="00CE0C92">
        <w:rPr>
          <w:rFonts w:ascii="Times New Roman" w:hAnsi="Times New Roman" w:cs="Times New Roman"/>
          <w:bCs/>
          <w:sz w:val="24"/>
          <w:szCs w:val="24"/>
        </w:rPr>
        <w:t xml:space="preserve"> receiving </w:t>
      </w:r>
      <w:r w:rsidR="0086033E">
        <w:rPr>
          <w:rFonts w:ascii="Times New Roman" w:hAnsi="Times New Roman" w:cs="Times New Roman"/>
          <w:bCs/>
          <w:sz w:val="24"/>
          <w:szCs w:val="24"/>
        </w:rPr>
        <w:t xml:space="preserve">the </w:t>
      </w:r>
      <w:r w:rsidR="00DD2958" w:rsidRPr="00CE0C92">
        <w:rPr>
          <w:rFonts w:ascii="Times New Roman" w:hAnsi="Times New Roman" w:cs="Times New Roman"/>
          <w:bCs/>
          <w:sz w:val="24"/>
          <w:szCs w:val="24"/>
        </w:rPr>
        <w:t xml:space="preserve">approval from </w:t>
      </w:r>
      <w:r w:rsidR="00C56160" w:rsidRPr="00CE0C92">
        <w:rPr>
          <w:rFonts w:ascii="Times New Roman" w:hAnsi="Times New Roman" w:cs="Times New Roman"/>
          <w:bCs/>
          <w:sz w:val="24"/>
          <w:szCs w:val="24"/>
        </w:rPr>
        <w:t xml:space="preserve">the </w:t>
      </w:r>
      <w:r w:rsidR="00DD2958" w:rsidRPr="00CE0C92">
        <w:rPr>
          <w:rFonts w:ascii="Times New Roman" w:hAnsi="Times New Roman" w:cs="Times New Roman"/>
          <w:bCs/>
          <w:sz w:val="24"/>
          <w:szCs w:val="24"/>
        </w:rPr>
        <w:t>government</w:t>
      </w:r>
      <w:r w:rsidR="003C3E28">
        <w:rPr>
          <w:rFonts w:ascii="Times New Roman" w:hAnsi="Times New Roman" w:cs="Times New Roman"/>
          <w:bCs/>
          <w:sz w:val="24"/>
          <w:szCs w:val="24"/>
        </w:rPr>
        <w:t xml:space="preserve"> and assisted 2,500 </w:t>
      </w:r>
      <w:proofErr w:type="spellStart"/>
      <w:r w:rsidR="003C3E28">
        <w:rPr>
          <w:rFonts w:ascii="Times New Roman" w:hAnsi="Times New Roman" w:cs="Times New Roman"/>
          <w:bCs/>
          <w:sz w:val="24"/>
          <w:szCs w:val="24"/>
        </w:rPr>
        <w:t>rohingya</w:t>
      </w:r>
      <w:proofErr w:type="spellEnd"/>
      <w:r w:rsidR="003C3E28">
        <w:rPr>
          <w:rFonts w:ascii="Times New Roman" w:hAnsi="Times New Roman" w:cs="Times New Roman"/>
          <w:bCs/>
          <w:sz w:val="24"/>
          <w:szCs w:val="24"/>
        </w:rPr>
        <w:t xml:space="preserve"> individual</w:t>
      </w:r>
      <w:r w:rsidR="00383AAF">
        <w:rPr>
          <w:rFonts w:ascii="Times New Roman" w:hAnsi="Times New Roman" w:cs="Times New Roman"/>
          <w:bCs/>
          <w:sz w:val="24"/>
          <w:szCs w:val="24"/>
        </w:rPr>
        <w:t>s</w:t>
      </w:r>
      <w:r w:rsidR="003C3E28">
        <w:rPr>
          <w:rFonts w:ascii="Times New Roman" w:hAnsi="Times New Roman" w:cs="Times New Roman"/>
          <w:bCs/>
          <w:sz w:val="24"/>
          <w:szCs w:val="24"/>
        </w:rPr>
        <w:t xml:space="preserve"> </w:t>
      </w:r>
      <w:r w:rsidR="00383AAF">
        <w:rPr>
          <w:rFonts w:ascii="Times New Roman" w:hAnsi="Times New Roman" w:cs="Times New Roman"/>
          <w:bCs/>
          <w:sz w:val="24"/>
          <w:szCs w:val="24"/>
        </w:rPr>
        <w:t>to increase the self-reliance capacity involving them in home gardening</w:t>
      </w:r>
      <w:r w:rsidR="00DD2958" w:rsidRPr="00CE0C92">
        <w:rPr>
          <w:rFonts w:ascii="Times New Roman" w:hAnsi="Times New Roman" w:cs="Times New Roman"/>
          <w:bCs/>
          <w:sz w:val="24"/>
          <w:szCs w:val="24"/>
        </w:rPr>
        <w:t xml:space="preserve">. </w:t>
      </w:r>
      <w:r w:rsidR="0010395E">
        <w:rPr>
          <w:rFonts w:ascii="Times New Roman" w:hAnsi="Times New Roman" w:cs="Times New Roman"/>
          <w:bCs/>
          <w:sz w:val="24"/>
          <w:szCs w:val="24"/>
        </w:rPr>
        <w:t xml:space="preserve">As per the midterm evaluation, 95 % </w:t>
      </w:r>
      <w:r w:rsidR="0010395E" w:rsidRPr="0010395E">
        <w:rPr>
          <w:rFonts w:ascii="Times New Roman" w:hAnsi="Times New Roman" w:cs="Times New Roman"/>
          <w:bCs/>
          <w:sz w:val="24"/>
          <w:szCs w:val="24"/>
        </w:rPr>
        <w:t>of targeted Rohingya households reported having gained knowledge.</w:t>
      </w:r>
      <w:r w:rsidR="0010395E">
        <w:t xml:space="preserve"> </w:t>
      </w:r>
      <w:r w:rsidR="0010395E">
        <w:rPr>
          <w:rFonts w:ascii="Times New Roman" w:hAnsi="Times New Roman" w:cs="Times New Roman"/>
          <w:bCs/>
          <w:sz w:val="24"/>
          <w:szCs w:val="24"/>
        </w:rPr>
        <w:t xml:space="preserve"> </w:t>
      </w:r>
    </w:p>
    <w:p w14:paraId="1B0657B2" w14:textId="58FDFA5B" w:rsidR="009872B5" w:rsidRDefault="00CF0E99" w:rsidP="009872B5">
      <w:pPr>
        <w:pStyle w:val="BodyText"/>
        <w:spacing w:after="120"/>
        <w:jc w:val="both"/>
        <w:rPr>
          <w:rFonts w:ascii="Times New Roman" w:hAnsi="Times New Roman" w:cs="Times New Roman"/>
          <w:bCs/>
          <w:sz w:val="24"/>
          <w:szCs w:val="24"/>
        </w:rPr>
      </w:pPr>
      <w:r>
        <w:rPr>
          <w:rFonts w:ascii="Times New Roman" w:hAnsi="Times New Roman" w:cs="Times New Roman"/>
          <w:bCs/>
          <w:sz w:val="24"/>
          <w:szCs w:val="24"/>
        </w:rPr>
        <w:t xml:space="preserve">Due to </w:t>
      </w:r>
      <w:r w:rsidR="0086033E">
        <w:rPr>
          <w:rFonts w:ascii="Times New Roman" w:hAnsi="Times New Roman" w:cs="Times New Roman"/>
          <w:bCs/>
          <w:sz w:val="24"/>
          <w:szCs w:val="24"/>
        </w:rPr>
        <w:t xml:space="preserve">the </w:t>
      </w:r>
      <w:r>
        <w:rPr>
          <w:rFonts w:ascii="Times New Roman" w:hAnsi="Times New Roman" w:cs="Times New Roman"/>
          <w:bCs/>
          <w:sz w:val="24"/>
          <w:szCs w:val="24"/>
        </w:rPr>
        <w:t>Covid</w:t>
      </w:r>
      <w:r w:rsidRPr="006C1134">
        <w:rPr>
          <w:rFonts w:ascii="Times New Roman" w:hAnsi="Times New Roman" w:cs="Times New Roman"/>
          <w:bCs/>
          <w:sz w:val="24"/>
          <w:szCs w:val="24"/>
        </w:rPr>
        <w:t xml:space="preserve">-19 </w:t>
      </w:r>
      <w:r>
        <w:rPr>
          <w:rFonts w:ascii="Times New Roman" w:hAnsi="Times New Roman" w:cs="Times New Roman"/>
          <w:bCs/>
          <w:sz w:val="24"/>
          <w:szCs w:val="24"/>
        </w:rPr>
        <w:t>related</w:t>
      </w:r>
      <w:r w:rsidRPr="006C1134">
        <w:rPr>
          <w:rFonts w:ascii="Times New Roman" w:hAnsi="Times New Roman" w:cs="Times New Roman"/>
          <w:bCs/>
          <w:sz w:val="24"/>
          <w:szCs w:val="24"/>
        </w:rPr>
        <w:t xml:space="preserve"> restrictions</w:t>
      </w:r>
      <w:r w:rsidR="0086033E">
        <w:rPr>
          <w:rFonts w:ascii="Times New Roman" w:hAnsi="Times New Roman" w:cs="Times New Roman"/>
          <w:bCs/>
          <w:sz w:val="24"/>
          <w:szCs w:val="24"/>
        </w:rPr>
        <w:t xml:space="preserve">, </w:t>
      </w:r>
      <w:r w:rsidR="00DD2958" w:rsidRPr="00CE0C92">
        <w:rPr>
          <w:rFonts w:ascii="Times New Roman" w:hAnsi="Times New Roman" w:cs="Times New Roman"/>
          <w:bCs/>
          <w:sz w:val="24"/>
          <w:szCs w:val="24"/>
        </w:rPr>
        <w:t xml:space="preserve">WFP had to </w:t>
      </w:r>
      <w:proofErr w:type="spellStart"/>
      <w:r w:rsidR="00DD2958" w:rsidRPr="00CE0C92">
        <w:rPr>
          <w:rFonts w:ascii="Times New Roman" w:hAnsi="Times New Roman" w:cs="Times New Roman"/>
          <w:bCs/>
          <w:sz w:val="24"/>
          <w:szCs w:val="24"/>
        </w:rPr>
        <w:t>re</w:t>
      </w:r>
      <w:r w:rsidR="007F25DA" w:rsidRPr="00CE0C92">
        <w:rPr>
          <w:rFonts w:ascii="Times New Roman" w:hAnsi="Times New Roman" w:cs="Times New Roman"/>
          <w:bCs/>
          <w:sz w:val="24"/>
          <w:szCs w:val="24"/>
        </w:rPr>
        <w:t>programme</w:t>
      </w:r>
      <w:proofErr w:type="spellEnd"/>
      <w:r w:rsidR="00760A80">
        <w:rPr>
          <w:rFonts w:ascii="Times New Roman" w:hAnsi="Times New Roman" w:cs="Times New Roman"/>
          <w:bCs/>
          <w:sz w:val="24"/>
          <w:szCs w:val="24"/>
        </w:rPr>
        <w:t xml:space="preserve"> some of</w:t>
      </w:r>
      <w:r w:rsidR="00DD2958" w:rsidRPr="00CE0C92">
        <w:rPr>
          <w:rFonts w:ascii="Times New Roman" w:hAnsi="Times New Roman" w:cs="Times New Roman"/>
          <w:bCs/>
          <w:sz w:val="24"/>
          <w:szCs w:val="24"/>
        </w:rPr>
        <w:t xml:space="preserve"> </w:t>
      </w:r>
      <w:r w:rsidR="00760A80" w:rsidRPr="006C1134">
        <w:rPr>
          <w:rFonts w:ascii="Times New Roman" w:hAnsi="Times New Roman" w:cs="Times New Roman"/>
          <w:bCs/>
          <w:sz w:val="24"/>
          <w:szCs w:val="24"/>
        </w:rPr>
        <w:t>the existing activities</w:t>
      </w:r>
      <w:r w:rsidR="00760A80">
        <w:rPr>
          <w:rFonts w:ascii="Times New Roman" w:hAnsi="Times New Roman" w:cs="Times New Roman"/>
          <w:bCs/>
          <w:sz w:val="24"/>
          <w:szCs w:val="24"/>
        </w:rPr>
        <w:t xml:space="preserve"> </w:t>
      </w:r>
      <w:r w:rsidR="00760A80" w:rsidRPr="006C1134">
        <w:rPr>
          <w:rFonts w:ascii="Times New Roman" w:hAnsi="Times New Roman" w:cs="Times New Roman"/>
          <w:bCs/>
          <w:sz w:val="24"/>
          <w:szCs w:val="24"/>
        </w:rPr>
        <w:t>in both the refugee and host communities</w:t>
      </w:r>
      <w:r w:rsidR="0086033E">
        <w:rPr>
          <w:rFonts w:ascii="Times New Roman" w:hAnsi="Times New Roman" w:cs="Times New Roman"/>
          <w:bCs/>
          <w:sz w:val="24"/>
          <w:szCs w:val="24"/>
        </w:rPr>
        <w:t xml:space="preserve"> </w:t>
      </w:r>
      <w:r w:rsidR="00760A80">
        <w:rPr>
          <w:rFonts w:ascii="Times New Roman" w:hAnsi="Times New Roman" w:cs="Times New Roman"/>
          <w:bCs/>
          <w:sz w:val="24"/>
          <w:szCs w:val="24"/>
        </w:rPr>
        <w:t>to achieve the desired goals.</w:t>
      </w:r>
    </w:p>
    <w:p w14:paraId="230C4860" w14:textId="29414AB7" w:rsidR="00422BEB" w:rsidRDefault="00422BEB" w:rsidP="00C56160">
      <w:pPr>
        <w:rPr>
          <w:bCs/>
        </w:rPr>
      </w:pPr>
    </w:p>
    <w:p w14:paraId="665B2983" w14:textId="17328A6E" w:rsidR="008131F4" w:rsidRPr="006C1134" w:rsidRDefault="008131F4" w:rsidP="00C74763">
      <w:pPr>
        <w:tabs>
          <w:tab w:val="left" w:pos="9105"/>
        </w:tabs>
        <w:spacing w:after="120" w:line="276" w:lineRule="auto"/>
        <w:rPr>
          <w:b/>
        </w:rPr>
      </w:pPr>
      <w:r w:rsidRPr="006C1134">
        <w:rPr>
          <w:b/>
        </w:rPr>
        <w:t xml:space="preserve">Output 3.1: Rohingyas </w:t>
      </w:r>
      <w:r w:rsidR="00492292">
        <w:rPr>
          <w:b/>
        </w:rPr>
        <w:t>a</w:t>
      </w:r>
      <w:r w:rsidR="00492292" w:rsidRPr="006C1134">
        <w:rPr>
          <w:b/>
        </w:rPr>
        <w:t xml:space="preserve">re </w:t>
      </w:r>
      <w:r w:rsidR="000E069F">
        <w:rPr>
          <w:b/>
        </w:rPr>
        <w:t>m</w:t>
      </w:r>
      <w:r w:rsidR="000E069F" w:rsidRPr="006C1134">
        <w:rPr>
          <w:b/>
        </w:rPr>
        <w:t xml:space="preserve">entored </w:t>
      </w:r>
      <w:r w:rsidR="00492292">
        <w:rPr>
          <w:b/>
        </w:rPr>
        <w:t>i</w:t>
      </w:r>
      <w:r w:rsidR="00492292" w:rsidRPr="006C1134">
        <w:rPr>
          <w:b/>
        </w:rPr>
        <w:t>n Basic</w:t>
      </w:r>
      <w:r w:rsidR="000E069F">
        <w:rPr>
          <w:b/>
        </w:rPr>
        <w:t xml:space="preserve"> skills</w:t>
      </w:r>
      <w:r w:rsidR="0054410F">
        <w:rPr>
          <w:b/>
        </w:rPr>
        <w:t xml:space="preserve"> (IOM, WFP)</w:t>
      </w:r>
    </w:p>
    <w:p w14:paraId="589AF835" w14:textId="4686987E" w:rsidR="0022234D" w:rsidRPr="006C1134" w:rsidRDefault="0022234D" w:rsidP="005A5BC1">
      <w:pPr>
        <w:tabs>
          <w:tab w:val="left" w:pos="9105"/>
        </w:tabs>
        <w:spacing w:after="120"/>
        <w:jc w:val="both"/>
        <w:rPr>
          <w:bCs/>
        </w:rPr>
      </w:pPr>
      <w:r w:rsidRPr="006C1134">
        <w:rPr>
          <w:bCs/>
        </w:rPr>
        <w:t>A total of 2</w:t>
      </w:r>
      <w:r w:rsidR="00492292">
        <w:rPr>
          <w:bCs/>
        </w:rPr>
        <w:t>,</w:t>
      </w:r>
      <w:r w:rsidR="00577207" w:rsidRPr="006C1134">
        <w:rPr>
          <w:bCs/>
        </w:rPr>
        <w:t>5</w:t>
      </w:r>
      <w:r w:rsidR="00577207">
        <w:rPr>
          <w:bCs/>
        </w:rPr>
        <w:t>84</w:t>
      </w:r>
      <w:r w:rsidR="00577207" w:rsidRPr="006C1134">
        <w:rPr>
          <w:bCs/>
        </w:rPr>
        <w:t xml:space="preserve"> </w:t>
      </w:r>
      <w:r w:rsidRPr="006C1134">
        <w:rPr>
          <w:bCs/>
        </w:rPr>
        <w:t xml:space="preserve">Rohingya refugee households </w:t>
      </w:r>
      <w:r w:rsidR="00C56160">
        <w:rPr>
          <w:bCs/>
        </w:rPr>
        <w:t>were</w:t>
      </w:r>
      <w:r w:rsidRPr="006C1134">
        <w:rPr>
          <w:bCs/>
        </w:rPr>
        <w:t xml:space="preserve"> enrolled </w:t>
      </w:r>
      <w:r w:rsidR="00C56160">
        <w:rPr>
          <w:bCs/>
        </w:rPr>
        <w:t xml:space="preserve">for </w:t>
      </w:r>
      <w:r w:rsidRPr="006C1134">
        <w:rPr>
          <w:bCs/>
        </w:rPr>
        <w:t>self-reliance assistance provided by IOM</w:t>
      </w:r>
      <w:r w:rsidR="00577207">
        <w:rPr>
          <w:bCs/>
        </w:rPr>
        <w:t>, WFP</w:t>
      </w:r>
      <w:r w:rsidRPr="006C1134">
        <w:rPr>
          <w:bCs/>
        </w:rPr>
        <w:t xml:space="preserve"> and </w:t>
      </w:r>
      <w:r w:rsidR="001B708D">
        <w:rPr>
          <w:bCs/>
        </w:rPr>
        <w:t>their</w:t>
      </w:r>
      <w:r w:rsidR="001B708D" w:rsidRPr="006C1134">
        <w:rPr>
          <w:bCs/>
        </w:rPr>
        <w:t xml:space="preserve"> </w:t>
      </w:r>
      <w:r w:rsidRPr="006C1134">
        <w:rPr>
          <w:bCs/>
        </w:rPr>
        <w:t>implementing partner</w:t>
      </w:r>
      <w:r w:rsidR="00577207">
        <w:rPr>
          <w:bCs/>
        </w:rPr>
        <w:t>s</w:t>
      </w:r>
      <w:r w:rsidRPr="006C1134">
        <w:rPr>
          <w:bCs/>
        </w:rPr>
        <w:t xml:space="preserve">. The partner focused on </w:t>
      </w:r>
      <w:r w:rsidR="00C56160">
        <w:rPr>
          <w:bCs/>
        </w:rPr>
        <w:t xml:space="preserve">providing </w:t>
      </w:r>
      <w:r w:rsidRPr="006C1134">
        <w:rPr>
          <w:bCs/>
        </w:rPr>
        <w:t xml:space="preserve">support specific </w:t>
      </w:r>
      <w:r w:rsidR="00C56160">
        <w:rPr>
          <w:bCs/>
        </w:rPr>
        <w:t xml:space="preserve">to </w:t>
      </w:r>
      <w:r w:rsidRPr="006C1134">
        <w:rPr>
          <w:bCs/>
        </w:rPr>
        <w:t xml:space="preserve">specializations identified as relevant to the refugees’ coping strategies in their makeshift settlements. </w:t>
      </w:r>
    </w:p>
    <w:p w14:paraId="3685D1E8" w14:textId="3010BB17" w:rsidR="00595972" w:rsidRPr="006C1134" w:rsidRDefault="00C064AF" w:rsidP="005A5BC1">
      <w:pPr>
        <w:tabs>
          <w:tab w:val="left" w:pos="9105"/>
        </w:tabs>
        <w:spacing w:after="120"/>
        <w:jc w:val="both"/>
        <w:rPr>
          <w:bCs/>
        </w:rPr>
      </w:pPr>
      <w:r w:rsidRPr="00F226C0">
        <w:rPr>
          <w:bCs/>
          <w:noProof/>
        </w:rPr>
        <w:lastRenderedPageBreak/>
        <mc:AlternateContent>
          <mc:Choice Requires="wps">
            <w:drawing>
              <wp:anchor distT="45720" distB="45720" distL="114300" distR="114300" simplePos="0" relativeHeight="251680768" behindDoc="0" locked="0" layoutInCell="1" allowOverlap="1" wp14:anchorId="141F5B60" wp14:editId="0F3400CA">
                <wp:simplePos x="0" y="0"/>
                <wp:positionH relativeFrom="column">
                  <wp:posOffset>5208509</wp:posOffset>
                </wp:positionH>
                <wp:positionV relativeFrom="paragraph">
                  <wp:posOffset>111940</wp:posOffset>
                </wp:positionV>
                <wp:extent cx="3397885" cy="4681220"/>
                <wp:effectExtent l="0" t="0" r="12065" b="241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7885" cy="4681220"/>
                        </a:xfrm>
                        <a:prstGeom prst="rect">
                          <a:avLst/>
                        </a:prstGeom>
                        <a:solidFill>
                          <a:srgbClr val="FFFFFF"/>
                        </a:solidFill>
                        <a:ln w="9525">
                          <a:solidFill>
                            <a:srgbClr val="000000"/>
                          </a:solidFill>
                          <a:miter lim="800000"/>
                          <a:headEnd/>
                          <a:tailEnd/>
                        </a:ln>
                      </wps:spPr>
                      <wps:txbx>
                        <w:txbxContent>
                          <w:p w14:paraId="2750146C" w14:textId="070D1ED2" w:rsidR="007B2255" w:rsidRDefault="007B2255">
                            <w:r w:rsidRPr="006B7614">
                              <w:rPr>
                                <w:noProof/>
                              </w:rPr>
                              <w:drawing>
                                <wp:inline distT="0" distB="0" distL="0" distR="0" wp14:anchorId="2A42E0E6" wp14:editId="62BA8E67">
                                  <wp:extent cx="3100705" cy="206756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3100705" cy="2067560"/>
                                          </a:xfrm>
                                          <a:prstGeom prst="rect">
                                            <a:avLst/>
                                          </a:prstGeom>
                                          <a:noFill/>
                                          <a:ln>
                                            <a:noFill/>
                                          </a:ln>
                                        </pic:spPr>
                                      </pic:pic>
                                    </a:graphicData>
                                  </a:graphic>
                                </wp:inline>
                              </w:drawing>
                            </w:r>
                          </w:p>
                          <w:p w14:paraId="58D8EFCE" w14:textId="1EC5B86E" w:rsidR="007B2255" w:rsidRPr="0095539A" w:rsidRDefault="007B2255" w:rsidP="0095539A">
                            <w:pPr>
                              <w:jc w:val="both"/>
                              <w:rPr>
                                <w:sz w:val="20"/>
                                <w:szCs w:val="20"/>
                              </w:rPr>
                            </w:pPr>
                            <w:r w:rsidRPr="0095539A">
                              <w:rPr>
                                <w:sz w:val="20"/>
                                <w:szCs w:val="20"/>
                              </w:rPr>
                              <w:t>Moyuna is the head of one of the</w:t>
                            </w:r>
                            <w:r>
                              <w:rPr>
                                <w:sz w:val="20"/>
                                <w:szCs w:val="20"/>
                              </w:rPr>
                              <w:t xml:space="preserve"> affected</w:t>
                            </w:r>
                            <w:r w:rsidRPr="0095539A">
                              <w:rPr>
                                <w:sz w:val="20"/>
                                <w:szCs w:val="20"/>
                              </w:rPr>
                              <w:t xml:space="preserve"> families</w:t>
                            </w:r>
                            <w:r>
                              <w:rPr>
                                <w:sz w:val="20"/>
                                <w:szCs w:val="20"/>
                              </w:rPr>
                              <w:t xml:space="preserve"> in the camp. As a </w:t>
                            </w:r>
                            <w:r w:rsidRPr="0095539A">
                              <w:rPr>
                                <w:sz w:val="20"/>
                                <w:szCs w:val="20"/>
                              </w:rPr>
                              <w:t>single mother</w:t>
                            </w:r>
                            <w:r>
                              <w:rPr>
                                <w:sz w:val="20"/>
                                <w:szCs w:val="20"/>
                              </w:rPr>
                              <w:t>, she f</w:t>
                            </w:r>
                            <w:r w:rsidRPr="0095539A">
                              <w:rPr>
                                <w:sz w:val="20"/>
                                <w:szCs w:val="20"/>
                              </w:rPr>
                              <w:t>led Myanmar in 2017 with her two children. Though she receives food assistance and other humanitarian aid</w:t>
                            </w:r>
                            <w:r>
                              <w:rPr>
                                <w:sz w:val="20"/>
                                <w:szCs w:val="20"/>
                              </w:rPr>
                              <w:t>,</w:t>
                            </w:r>
                            <w:r w:rsidRPr="0095539A">
                              <w:rPr>
                                <w:sz w:val="20"/>
                                <w:szCs w:val="20"/>
                              </w:rPr>
                              <w:t xml:space="preserve"> she is unable to buy other </w:t>
                            </w:r>
                            <w:r>
                              <w:rPr>
                                <w:sz w:val="20"/>
                                <w:szCs w:val="20"/>
                              </w:rPr>
                              <w:t xml:space="preserve">basic </w:t>
                            </w:r>
                            <w:r w:rsidRPr="0095539A">
                              <w:rPr>
                                <w:sz w:val="20"/>
                                <w:szCs w:val="20"/>
                              </w:rPr>
                              <w:t>necessities</w:t>
                            </w:r>
                            <w:r>
                              <w:rPr>
                                <w:sz w:val="20"/>
                                <w:szCs w:val="20"/>
                              </w:rPr>
                              <w:t xml:space="preserve">. </w:t>
                            </w:r>
                            <w:r w:rsidRPr="0095539A">
                              <w:rPr>
                                <w:sz w:val="20"/>
                                <w:szCs w:val="20"/>
                              </w:rPr>
                              <w:t xml:space="preserve">There are </w:t>
                            </w:r>
                            <w:r>
                              <w:rPr>
                                <w:sz w:val="20"/>
                                <w:szCs w:val="20"/>
                              </w:rPr>
                              <w:t xml:space="preserve">only </w:t>
                            </w:r>
                            <w:r w:rsidRPr="0095539A">
                              <w:rPr>
                                <w:sz w:val="20"/>
                                <w:szCs w:val="20"/>
                              </w:rPr>
                              <w:t>few income opportunities for refugees living in the camps</w:t>
                            </w:r>
                            <w:r>
                              <w:rPr>
                                <w:sz w:val="20"/>
                                <w:szCs w:val="20"/>
                              </w:rPr>
                              <w:t>,</w:t>
                            </w:r>
                            <w:r w:rsidRPr="0095539A">
                              <w:rPr>
                                <w:sz w:val="20"/>
                                <w:szCs w:val="20"/>
                              </w:rPr>
                              <w:t xml:space="preserve"> which has increased their vulnerability over the two-and-a-half years in Bangladesh.</w:t>
                            </w:r>
                            <w:r>
                              <w:rPr>
                                <w:sz w:val="20"/>
                                <w:szCs w:val="20"/>
                              </w:rPr>
                              <w:t xml:space="preserve"> Since the start of the pandemic, the demand for cloth-masks became high. WFP with the partners started producing reusable cloth-masks involving the affected communities, thus creating opportunity for them to earn an income and meet the demand for cloth-masks.</w:t>
                            </w:r>
                          </w:p>
                          <w:p w14:paraId="157497BE" w14:textId="1365B0B3" w:rsidR="007B2255" w:rsidRPr="0095539A" w:rsidRDefault="007B2255" w:rsidP="0095539A">
                            <w:pPr>
                              <w:jc w:val="both"/>
                              <w:rPr>
                                <w:sz w:val="20"/>
                                <w:szCs w:val="20"/>
                              </w:rPr>
                            </w:pPr>
                            <w:r w:rsidRPr="0095539A">
                              <w:rPr>
                                <w:sz w:val="20"/>
                                <w:szCs w:val="20"/>
                              </w:rPr>
                              <w:t xml:space="preserve">Moyuna received around US$0.17 per mask she produced, and the masks are distributed to refugees in the camps. </w:t>
                            </w:r>
                          </w:p>
                          <w:p w14:paraId="1D64010F" w14:textId="55EE8A2B" w:rsidR="007B2255" w:rsidRPr="0095539A" w:rsidRDefault="007B2255" w:rsidP="0095539A">
                            <w:pPr>
                              <w:jc w:val="both"/>
                              <w:rPr>
                                <w:sz w:val="20"/>
                                <w:szCs w:val="20"/>
                              </w:rPr>
                            </w:pPr>
                            <w:r>
                              <w:rPr>
                                <w:sz w:val="20"/>
                                <w:szCs w:val="20"/>
                              </w:rPr>
                              <w:t xml:space="preserve">She commented; </w:t>
                            </w:r>
                            <w:r w:rsidRPr="0095539A">
                              <w:rPr>
                                <w:sz w:val="20"/>
                                <w:szCs w:val="20"/>
                              </w:rPr>
                              <w:t xml:space="preserve">“People are dying and suffering because of </w:t>
                            </w:r>
                            <w:r>
                              <w:rPr>
                                <w:sz w:val="20"/>
                                <w:szCs w:val="20"/>
                              </w:rPr>
                              <w:t xml:space="preserve">the </w:t>
                            </w:r>
                            <w:r w:rsidRPr="0095539A">
                              <w:rPr>
                                <w:sz w:val="20"/>
                                <w:szCs w:val="20"/>
                              </w:rPr>
                              <w:t>coronavirus so to help them avoid that situation, I am making these [masks] happily. No matter if I am paid or not, people will be alive and will keep me in their prayer</w:t>
                            </w:r>
                            <w:r>
                              <w:rPr>
                                <w:sz w:val="20"/>
                                <w:szCs w:val="20"/>
                              </w:rPr>
                              <w:t>s</w:t>
                            </w:r>
                            <w:r w:rsidRPr="0095539A">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1F5B60" id="_x0000_s1030" type="#_x0000_t202" style="position:absolute;left:0;text-align:left;margin-left:410.1pt;margin-top:8.8pt;width:267.55pt;height:368.6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">
                <v:textbox>
                  <w:txbxContent>
                    <w:p w14:paraId="2750146C" w14:textId="070D1ED2" w:rsidR="007B2255" w:rsidRDefault="007B2255">
                      <w:r w:rsidRPr="006B7614">
                        <w:rPr>
                          <w:noProof/>
                        </w:rPr>
                        <w:drawing>
                          <wp:inline distT="0" distB="0" distL="0" distR="0" wp14:anchorId="2A42E0E6" wp14:editId="62BA8E67">
                            <wp:extent cx="3100705" cy="206756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a:ext>
                                      </a:extLst>
                                    </a:blip>
                                    <a:srcRect/>
                                    <a:stretch>
                                      <a:fillRect/>
                                    </a:stretch>
                                  </pic:blipFill>
                                  <pic:spPr bwMode="auto">
                                    <a:xfrm>
                                      <a:off x="0" y="0"/>
                                      <a:ext cx="3100705" cy="2067560"/>
                                    </a:xfrm>
                                    <a:prstGeom prst="rect">
                                      <a:avLst/>
                                    </a:prstGeom>
                                    <a:noFill/>
                                    <a:ln>
                                      <a:noFill/>
                                    </a:ln>
                                  </pic:spPr>
                                </pic:pic>
                              </a:graphicData>
                            </a:graphic>
                          </wp:inline>
                        </w:drawing>
                      </w:r>
                    </w:p>
                    <w:p w14:paraId="58D8EFCE" w14:textId="1EC5B86E" w:rsidR="007B2255" w:rsidRPr="0095539A" w:rsidRDefault="007B2255" w:rsidP="0095539A">
                      <w:pPr>
                        <w:jc w:val="both"/>
                        <w:rPr>
                          <w:sz w:val="20"/>
                          <w:szCs w:val="20"/>
                        </w:rPr>
                      </w:pPr>
                      <w:r w:rsidRPr="0095539A">
                        <w:rPr>
                          <w:sz w:val="20"/>
                          <w:szCs w:val="20"/>
                        </w:rPr>
                        <w:t>Moyuna is the head of one of the</w:t>
                      </w:r>
                      <w:r>
                        <w:rPr>
                          <w:sz w:val="20"/>
                          <w:szCs w:val="20"/>
                        </w:rPr>
                        <w:t xml:space="preserve"> affected</w:t>
                      </w:r>
                      <w:r w:rsidRPr="0095539A">
                        <w:rPr>
                          <w:sz w:val="20"/>
                          <w:szCs w:val="20"/>
                        </w:rPr>
                        <w:t xml:space="preserve"> families</w:t>
                      </w:r>
                      <w:r>
                        <w:rPr>
                          <w:sz w:val="20"/>
                          <w:szCs w:val="20"/>
                        </w:rPr>
                        <w:t xml:space="preserve"> in the camp. As a </w:t>
                      </w:r>
                      <w:r w:rsidRPr="0095539A">
                        <w:rPr>
                          <w:sz w:val="20"/>
                          <w:szCs w:val="20"/>
                        </w:rPr>
                        <w:t>single mother</w:t>
                      </w:r>
                      <w:r>
                        <w:rPr>
                          <w:sz w:val="20"/>
                          <w:szCs w:val="20"/>
                        </w:rPr>
                        <w:t>, she f</w:t>
                      </w:r>
                      <w:r w:rsidRPr="0095539A">
                        <w:rPr>
                          <w:sz w:val="20"/>
                          <w:szCs w:val="20"/>
                        </w:rPr>
                        <w:t>led Myanmar in 2017 with her two children. Though she receives food assistance and other humanitarian aid</w:t>
                      </w:r>
                      <w:r>
                        <w:rPr>
                          <w:sz w:val="20"/>
                          <w:szCs w:val="20"/>
                        </w:rPr>
                        <w:t>,</w:t>
                      </w:r>
                      <w:r w:rsidRPr="0095539A">
                        <w:rPr>
                          <w:sz w:val="20"/>
                          <w:szCs w:val="20"/>
                        </w:rPr>
                        <w:t xml:space="preserve"> she is unable to buy other </w:t>
                      </w:r>
                      <w:r>
                        <w:rPr>
                          <w:sz w:val="20"/>
                          <w:szCs w:val="20"/>
                        </w:rPr>
                        <w:t xml:space="preserve">basic </w:t>
                      </w:r>
                      <w:r w:rsidRPr="0095539A">
                        <w:rPr>
                          <w:sz w:val="20"/>
                          <w:szCs w:val="20"/>
                        </w:rPr>
                        <w:t>necessities</w:t>
                      </w:r>
                      <w:r>
                        <w:rPr>
                          <w:sz w:val="20"/>
                          <w:szCs w:val="20"/>
                        </w:rPr>
                        <w:t xml:space="preserve">. </w:t>
                      </w:r>
                      <w:r w:rsidRPr="0095539A">
                        <w:rPr>
                          <w:sz w:val="20"/>
                          <w:szCs w:val="20"/>
                        </w:rPr>
                        <w:t xml:space="preserve">There are </w:t>
                      </w:r>
                      <w:r>
                        <w:rPr>
                          <w:sz w:val="20"/>
                          <w:szCs w:val="20"/>
                        </w:rPr>
                        <w:t xml:space="preserve">only </w:t>
                      </w:r>
                      <w:r w:rsidRPr="0095539A">
                        <w:rPr>
                          <w:sz w:val="20"/>
                          <w:szCs w:val="20"/>
                        </w:rPr>
                        <w:t>few income opportunities for refugees living in the camps</w:t>
                      </w:r>
                      <w:r>
                        <w:rPr>
                          <w:sz w:val="20"/>
                          <w:szCs w:val="20"/>
                        </w:rPr>
                        <w:t>,</w:t>
                      </w:r>
                      <w:r w:rsidRPr="0095539A">
                        <w:rPr>
                          <w:sz w:val="20"/>
                          <w:szCs w:val="20"/>
                        </w:rPr>
                        <w:t xml:space="preserve"> which has increased their vulnerability over the two-and-a-half years in Bangladesh.</w:t>
                      </w:r>
                      <w:r>
                        <w:rPr>
                          <w:sz w:val="20"/>
                          <w:szCs w:val="20"/>
                        </w:rPr>
                        <w:t xml:space="preserve"> Since the start of the pandemic, the demand for cloth-masks became high. WFP with the partners started producing reusable cloth-masks involving the affected communities, thus creating opportunity for them to earn an income and meet the demand for cloth-masks.</w:t>
                      </w:r>
                    </w:p>
                    <w:p w14:paraId="157497BE" w14:textId="1365B0B3" w:rsidR="007B2255" w:rsidRPr="0095539A" w:rsidRDefault="007B2255" w:rsidP="0095539A">
                      <w:pPr>
                        <w:jc w:val="both"/>
                        <w:rPr>
                          <w:sz w:val="20"/>
                          <w:szCs w:val="20"/>
                        </w:rPr>
                      </w:pPr>
                      <w:r w:rsidRPr="0095539A">
                        <w:rPr>
                          <w:sz w:val="20"/>
                          <w:szCs w:val="20"/>
                        </w:rPr>
                        <w:t xml:space="preserve">Moyuna received around US$0.17 per mask she produced, and the masks are distributed to refugees in the camps. </w:t>
                      </w:r>
                    </w:p>
                    <w:p w14:paraId="1D64010F" w14:textId="55EE8A2B" w:rsidR="007B2255" w:rsidRPr="0095539A" w:rsidRDefault="007B2255" w:rsidP="0095539A">
                      <w:pPr>
                        <w:jc w:val="both"/>
                        <w:rPr>
                          <w:sz w:val="20"/>
                          <w:szCs w:val="20"/>
                        </w:rPr>
                      </w:pPr>
                      <w:r>
                        <w:rPr>
                          <w:sz w:val="20"/>
                          <w:szCs w:val="20"/>
                        </w:rPr>
                        <w:t xml:space="preserve">She commented; </w:t>
                      </w:r>
                      <w:r w:rsidRPr="0095539A">
                        <w:rPr>
                          <w:sz w:val="20"/>
                          <w:szCs w:val="20"/>
                        </w:rPr>
                        <w:t xml:space="preserve">“People are dying and suffering because of </w:t>
                      </w:r>
                      <w:r>
                        <w:rPr>
                          <w:sz w:val="20"/>
                          <w:szCs w:val="20"/>
                        </w:rPr>
                        <w:t xml:space="preserve">the </w:t>
                      </w:r>
                      <w:r w:rsidRPr="0095539A">
                        <w:rPr>
                          <w:sz w:val="20"/>
                          <w:szCs w:val="20"/>
                        </w:rPr>
                        <w:t>coronavirus so to help them avoid that situation, I am making these [masks] happily. No matter if I am paid or not, people will be alive and will keep me in their prayer</w:t>
                      </w:r>
                      <w:r>
                        <w:rPr>
                          <w:sz w:val="20"/>
                          <w:szCs w:val="20"/>
                        </w:rPr>
                        <w:t>s</w:t>
                      </w:r>
                      <w:r w:rsidRPr="0095539A">
                        <w:rPr>
                          <w:sz w:val="20"/>
                          <w:szCs w:val="20"/>
                        </w:rPr>
                        <w:t>.”</w:t>
                      </w:r>
                    </w:p>
                  </w:txbxContent>
                </v:textbox>
                <w10:wrap type="square"/>
              </v:shape>
            </w:pict>
          </mc:Fallback>
        </mc:AlternateContent>
      </w:r>
      <w:r w:rsidR="0086033E">
        <w:rPr>
          <w:bCs/>
        </w:rPr>
        <w:t xml:space="preserve">With the support from </w:t>
      </w:r>
      <w:r w:rsidR="0022234D" w:rsidRPr="006C1134">
        <w:rPr>
          <w:bCs/>
        </w:rPr>
        <w:t xml:space="preserve">the partner, the feasible activities </w:t>
      </w:r>
      <w:r w:rsidR="00C56160">
        <w:rPr>
          <w:bCs/>
        </w:rPr>
        <w:t xml:space="preserve">for </w:t>
      </w:r>
      <w:r w:rsidR="0022234D" w:rsidRPr="006C1134">
        <w:rPr>
          <w:bCs/>
        </w:rPr>
        <w:t xml:space="preserve"> supporting refugees </w:t>
      </w:r>
      <w:r w:rsidR="00C56160">
        <w:rPr>
          <w:bCs/>
        </w:rPr>
        <w:t xml:space="preserve">ranged </w:t>
      </w:r>
      <w:r w:rsidR="0022234D" w:rsidRPr="006C1134">
        <w:rPr>
          <w:bCs/>
        </w:rPr>
        <w:t xml:space="preserve">from </w:t>
      </w:r>
      <w:r w:rsidR="00C56160">
        <w:rPr>
          <w:bCs/>
        </w:rPr>
        <w:t xml:space="preserve">providing training on </w:t>
      </w:r>
      <w:r w:rsidR="0022234D" w:rsidRPr="006C1134">
        <w:rPr>
          <w:bCs/>
        </w:rPr>
        <w:t>improved and environmentally sustainable techniques in vegetable and fruit farming</w:t>
      </w:r>
      <w:r w:rsidR="0086033E">
        <w:rPr>
          <w:bCs/>
        </w:rPr>
        <w:t xml:space="preserve"> to </w:t>
      </w:r>
      <w:r w:rsidR="0022234D" w:rsidRPr="006C1134">
        <w:rPr>
          <w:bCs/>
        </w:rPr>
        <w:t xml:space="preserve">marketing within the camp economy setting.  These activities incorporated training on land management, water systems protection, and environmental awareness schemes. The project contributed in many ways to improving the food and nutrition status and practices among </w:t>
      </w:r>
      <w:r w:rsidR="00E246CF">
        <w:rPr>
          <w:bCs/>
        </w:rPr>
        <w:t xml:space="preserve">the </w:t>
      </w:r>
      <w:r w:rsidR="0022234D" w:rsidRPr="006C1134">
        <w:rPr>
          <w:bCs/>
        </w:rPr>
        <w:t>refugees, as well as creating supplementary sources of income.</w:t>
      </w:r>
    </w:p>
    <w:p w14:paraId="61FB99DD" w14:textId="0D2472BB" w:rsidR="00FD4DFD" w:rsidRPr="00FD4DFD" w:rsidRDefault="0089145F" w:rsidP="00AC705B">
      <w:pPr>
        <w:pStyle w:val="Default"/>
        <w:spacing w:after="240"/>
        <w:jc w:val="both"/>
        <w:rPr>
          <w:bCs/>
        </w:rPr>
      </w:pPr>
      <w:r w:rsidRPr="006C1134">
        <w:rPr>
          <w:bCs/>
        </w:rPr>
        <w:t xml:space="preserve">The coordination efforts started in 2019 </w:t>
      </w:r>
      <w:r w:rsidR="00E246CF">
        <w:rPr>
          <w:bCs/>
        </w:rPr>
        <w:t xml:space="preserve">and in 2020 the agreement was </w:t>
      </w:r>
      <w:r w:rsidRPr="006C1134">
        <w:rPr>
          <w:bCs/>
        </w:rPr>
        <w:t>reached.</w:t>
      </w:r>
      <w:r w:rsidR="00E246CF">
        <w:rPr>
          <w:bCs/>
        </w:rPr>
        <w:t xml:space="preserve"> </w:t>
      </w:r>
      <w:r w:rsidRPr="006C1134">
        <w:rPr>
          <w:bCs/>
        </w:rPr>
        <w:t>Activities were designed and implemented to build portable skills</w:t>
      </w:r>
      <w:r w:rsidR="00B5793E">
        <w:rPr>
          <w:bCs/>
        </w:rPr>
        <w:t xml:space="preserve"> among </w:t>
      </w:r>
      <w:r w:rsidRPr="006C1134">
        <w:rPr>
          <w:bCs/>
        </w:rPr>
        <w:t xml:space="preserve">the Rohingya refugees. </w:t>
      </w:r>
      <w:r w:rsidR="00B5793E">
        <w:rPr>
          <w:bCs/>
        </w:rPr>
        <w:t xml:space="preserve">The </w:t>
      </w:r>
      <w:r w:rsidRPr="006C1134">
        <w:rPr>
          <w:bCs/>
        </w:rPr>
        <w:t>activities</w:t>
      </w:r>
      <w:r w:rsidR="00B5793E">
        <w:rPr>
          <w:bCs/>
        </w:rPr>
        <w:t xml:space="preserve"> p</w:t>
      </w:r>
      <w:r w:rsidR="00B5793E" w:rsidRPr="006C1134">
        <w:rPr>
          <w:bCs/>
        </w:rPr>
        <w:t>lanned</w:t>
      </w:r>
      <w:r w:rsidRPr="006C1134">
        <w:rPr>
          <w:bCs/>
        </w:rPr>
        <w:t xml:space="preserve"> for 2020 were training in tailoring, embroidery, vegetable gardening, life skills, art</w:t>
      </w:r>
      <w:r w:rsidR="00960EEF">
        <w:rPr>
          <w:bCs/>
        </w:rPr>
        <w:t>s</w:t>
      </w:r>
      <w:r w:rsidRPr="006C1134">
        <w:rPr>
          <w:bCs/>
        </w:rPr>
        <w:t xml:space="preserve"> and craft.</w:t>
      </w:r>
      <w:r w:rsidR="00FD4DFD" w:rsidRPr="00FD4DFD">
        <w:rPr>
          <w:bCs/>
        </w:rPr>
        <w:t xml:space="preserve"> </w:t>
      </w:r>
    </w:p>
    <w:p w14:paraId="280235C9" w14:textId="01B541A4" w:rsidR="0089145F" w:rsidRPr="006C1134" w:rsidRDefault="0089145F" w:rsidP="00AC705B">
      <w:pPr>
        <w:pStyle w:val="BodyText"/>
        <w:spacing w:after="240"/>
        <w:jc w:val="both"/>
        <w:rPr>
          <w:rFonts w:ascii="Times New Roman" w:hAnsi="Times New Roman" w:cs="Times New Roman"/>
          <w:bCs/>
          <w:sz w:val="24"/>
          <w:szCs w:val="24"/>
        </w:rPr>
      </w:pPr>
      <w:r w:rsidRPr="006C1134">
        <w:rPr>
          <w:rFonts w:ascii="Times New Roman" w:hAnsi="Times New Roman" w:cs="Times New Roman"/>
          <w:bCs/>
          <w:sz w:val="24"/>
          <w:szCs w:val="24"/>
        </w:rPr>
        <w:t xml:space="preserve">Due to </w:t>
      </w:r>
      <w:r w:rsidR="00B5793E">
        <w:rPr>
          <w:rFonts w:ascii="Times New Roman" w:hAnsi="Times New Roman" w:cs="Times New Roman"/>
          <w:bCs/>
          <w:sz w:val="24"/>
          <w:szCs w:val="24"/>
        </w:rPr>
        <w:t xml:space="preserve">the </w:t>
      </w:r>
      <w:r w:rsidR="00DB5F53">
        <w:rPr>
          <w:rFonts w:ascii="Times New Roman" w:hAnsi="Times New Roman" w:cs="Times New Roman"/>
          <w:bCs/>
          <w:sz w:val="24"/>
          <w:szCs w:val="24"/>
        </w:rPr>
        <w:t>Covid</w:t>
      </w:r>
      <w:r w:rsidRPr="006C1134">
        <w:rPr>
          <w:rFonts w:ascii="Times New Roman" w:hAnsi="Times New Roman" w:cs="Times New Roman"/>
          <w:bCs/>
          <w:sz w:val="24"/>
          <w:szCs w:val="24"/>
        </w:rPr>
        <w:t xml:space="preserve">-19 restrictions, all the </w:t>
      </w:r>
      <w:r w:rsidR="00960EEF">
        <w:rPr>
          <w:rFonts w:ascii="Times New Roman" w:hAnsi="Times New Roman" w:cs="Times New Roman"/>
          <w:bCs/>
          <w:sz w:val="24"/>
          <w:szCs w:val="24"/>
        </w:rPr>
        <w:t xml:space="preserve">regular </w:t>
      </w:r>
      <w:r w:rsidR="00B5793E">
        <w:rPr>
          <w:rFonts w:ascii="Times New Roman" w:hAnsi="Times New Roman" w:cs="Times New Roman"/>
          <w:bCs/>
          <w:sz w:val="24"/>
          <w:szCs w:val="24"/>
        </w:rPr>
        <w:t>s</w:t>
      </w:r>
      <w:r w:rsidRPr="006C1134">
        <w:rPr>
          <w:rFonts w:ascii="Times New Roman" w:hAnsi="Times New Roman" w:cs="Times New Roman"/>
          <w:bCs/>
          <w:sz w:val="24"/>
          <w:szCs w:val="24"/>
        </w:rPr>
        <w:t>elf</w:t>
      </w:r>
      <w:r w:rsidR="00B5793E">
        <w:rPr>
          <w:rFonts w:ascii="Times New Roman" w:hAnsi="Times New Roman" w:cs="Times New Roman"/>
          <w:bCs/>
          <w:sz w:val="24"/>
          <w:szCs w:val="24"/>
        </w:rPr>
        <w:t>-r</w:t>
      </w:r>
      <w:r w:rsidRPr="006C1134">
        <w:rPr>
          <w:rFonts w:ascii="Times New Roman" w:hAnsi="Times New Roman" w:cs="Times New Roman"/>
          <w:bCs/>
          <w:sz w:val="24"/>
          <w:szCs w:val="24"/>
        </w:rPr>
        <w:t xml:space="preserve">eliance programmes were suspended by the </w:t>
      </w:r>
      <w:r w:rsidR="00B5793E">
        <w:rPr>
          <w:rFonts w:ascii="Times New Roman" w:hAnsi="Times New Roman" w:cs="Times New Roman"/>
          <w:bCs/>
          <w:sz w:val="24"/>
          <w:szCs w:val="24"/>
        </w:rPr>
        <w:t xml:space="preserve">Office of the </w:t>
      </w:r>
      <w:r w:rsidR="00C60BB5">
        <w:rPr>
          <w:rFonts w:ascii="Times New Roman" w:hAnsi="Times New Roman" w:cs="Times New Roman"/>
          <w:bCs/>
          <w:sz w:val="24"/>
          <w:szCs w:val="24"/>
        </w:rPr>
        <w:t>Refugee</w:t>
      </w:r>
      <w:r w:rsidR="00B5793E">
        <w:rPr>
          <w:rFonts w:ascii="Times New Roman" w:hAnsi="Times New Roman" w:cs="Times New Roman"/>
          <w:bCs/>
          <w:sz w:val="24"/>
          <w:szCs w:val="24"/>
        </w:rPr>
        <w:t xml:space="preserve"> </w:t>
      </w:r>
      <w:r w:rsidR="00C60BB5">
        <w:rPr>
          <w:rFonts w:ascii="Times New Roman" w:hAnsi="Times New Roman" w:cs="Times New Roman"/>
          <w:bCs/>
          <w:sz w:val="24"/>
          <w:szCs w:val="24"/>
        </w:rPr>
        <w:t>Relief</w:t>
      </w:r>
      <w:r w:rsidR="00B5793E">
        <w:rPr>
          <w:rFonts w:ascii="Times New Roman" w:hAnsi="Times New Roman" w:cs="Times New Roman"/>
          <w:bCs/>
          <w:sz w:val="24"/>
          <w:szCs w:val="24"/>
        </w:rPr>
        <w:t xml:space="preserve"> &amp; </w:t>
      </w:r>
      <w:r w:rsidR="00C60BB5">
        <w:rPr>
          <w:rFonts w:ascii="Times New Roman" w:hAnsi="Times New Roman" w:cs="Times New Roman"/>
          <w:bCs/>
          <w:sz w:val="24"/>
          <w:szCs w:val="24"/>
        </w:rPr>
        <w:t>Repatriation Commission</w:t>
      </w:r>
      <w:r w:rsidR="00B5793E">
        <w:rPr>
          <w:rFonts w:ascii="Times New Roman" w:hAnsi="Times New Roman" w:cs="Times New Roman"/>
          <w:bCs/>
          <w:sz w:val="24"/>
          <w:szCs w:val="24"/>
        </w:rPr>
        <w:t>er</w:t>
      </w:r>
      <w:r w:rsidR="00C60BB5">
        <w:rPr>
          <w:rFonts w:ascii="Times New Roman" w:hAnsi="Times New Roman" w:cs="Times New Roman"/>
          <w:bCs/>
          <w:sz w:val="24"/>
          <w:szCs w:val="24"/>
        </w:rPr>
        <w:t xml:space="preserve"> (</w:t>
      </w:r>
      <w:r w:rsidRPr="006C1134">
        <w:rPr>
          <w:rFonts w:ascii="Times New Roman" w:hAnsi="Times New Roman" w:cs="Times New Roman"/>
          <w:bCs/>
          <w:sz w:val="24"/>
          <w:szCs w:val="24"/>
        </w:rPr>
        <w:t>RRRC</w:t>
      </w:r>
      <w:r w:rsidR="00C60BB5">
        <w:rPr>
          <w:rFonts w:ascii="Times New Roman" w:hAnsi="Times New Roman" w:cs="Times New Roman"/>
          <w:bCs/>
          <w:sz w:val="24"/>
          <w:szCs w:val="24"/>
        </w:rPr>
        <w:t>)</w:t>
      </w:r>
      <w:r w:rsidRPr="006C1134">
        <w:rPr>
          <w:rFonts w:ascii="Times New Roman" w:hAnsi="Times New Roman" w:cs="Times New Roman"/>
          <w:bCs/>
          <w:sz w:val="24"/>
          <w:szCs w:val="24"/>
        </w:rPr>
        <w:t xml:space="preserve">. WFP reprogrammed part of its </w:t>
      </w:r>
      <w:r w:rsidR="001D5CBA" w:rsidRPr="006C1134">
        <w:rPr>
          <w:rFonts w:ascii="Times New Roman" w:hAnsi="Times New Roman" w:cs="Times New Roman"/>
          <w:bCs/>
          <w:sz w:val="24"/>
          <w:szCs w:val="24"/>
        </w:rPr>
        <w:t>self-reliance</w:t>
      </w:r>
      <w:r w:rsidRPr="006C1134">
        <w:rPr>
          <w:rFonts w:ascii="Times New Roman" w:hAnsi="Times New Roman" w:cs="Times New Roman"/>
          <w:bCs/>
          <w:sz w:val="24"/>
          <w:szCs w:val="24"/>
        </w:rPr>
        <w:t xml:space="preserve"> activities to engage beneficiaries in mask</w:t>
      </w:r>
      <w:r w:rsidR="00B5793E">
        <w:rPr>
          <w:rFonts w:ascii="Times New Roman" w:hAnsi="Times New Roman" w:cs="Times New Roman"/>
          <w:bCs/>
          <w:sz w:val="24"/>
          <w:szCs w:val="24"/>
        </w:rPr>
        <w:t>-</w:t>
      </w:r>
      <w:r w:rsidRPr="006C1134">
        <w:rPr>
          <w:rFonts w:ascii="Times New Roman" w:hAnsi="Times New Roman" w:cs="Times New Roman"/>
          <w:bCs/>
          <w:sz w:val="24"/>
          <w:szCs w:val="24"/>
        </w:rPr>
        <w:t>making</w:t>
      </w:r>
      <w:r w:rsidR="00B5793E">
        <w:rPr>
          <w:rFonts w:ascii="Times New Roman" w:hAnsi="Times New Roman" w:cs="Times New Roman"/>
          <w:bCs/>
          <w:sz w:val="24"/>
          <w:szCs w:val="24"/>
        </w:rPr>
        <w:t xml:space="preserve">. The masks were </w:t>
      </w:r>
      <w:r w:rsidRPr="006C1134">
        <w:rPr>
          <w:rFonts w:ascii="Times New Roman" w:hAnsi="Times New Roman" w:cs="Times New Roman"/>
          <w:bCs/>
          <w:sz w:val="24"/>
          <w:szCs w:val="24"/>
        </w:rPr>
        <w:t>distributed to the community members. 700,000 masks were produced</w:t>
      </w:r>
      <w:r w:rsidR="00721735">
        <w:rPr>
          <w:rFonts w:ascii="Times New Roman" w:hAnsi="Times New Roman" w:cs="Times New Roman"/>
          <w:bCs/>
          <w:sz w:val="24"/>
          <w:szCs w:val="24"/>
        </w:rPr>
        <w:t xml:space="preserve"> </w:t>
      </w:r>
      <w:r w:rsidRPr="006C1134">
        <w:rPr>
          <w:rFonts w:ascii="Times New Roman" w:hAnsi="Times New Roman" w:cs="Times New Roman"/>
          <w:bCs/>
          <w:sz w:val="24"/>
          <w:szCs w:val="24"/>
        </w:rPr>
        <w:t xml:space="preserve"> for which raw material was </w:t>
      </w:r>
      <w:r w:rsidR="00960EEF">
        <w:rPr>
          <w:rFonts w:ascii="Times New Roman" w:hAnsi="Times New Roman" w:cs="Times New Roman"/>
          <w:bCs/>
          <w:sz w:val="24"/>
          <w:szCs w:val="24"/>
        </w:rPr>
        <w:t xml:space="preserve">provided </w:t>
      </w:r>
      <w:r w:rsidRPr="006C1134">
        <w:rPr>
          <w:rFonts w:ascii="Times New Roman" w:hAnsi="Times New Roman" w:cs="Times New Roman"/>
          <w:bCs/>
          <w:sz w:val="24"/>
          <w:szCs w:val="24"/>
        </w:rPr>
        <w:t xml:space="preserve">from </w:t>
      </w:r>
      <w:r w:rsidR="00960EEF">
        <w:rPr>
          <w:rFonts w:ascii="Times New Roman" w:hAnsi="Times New Roman" w:cs="Times New Roman"/>
          <w:bCs/>
          <w:sz w:val="24"/>
          <w:szCs w:val="24"/>
        </w:rPr>
        <w:t xml:space="preserve">the </w:t>
      </w:r>
      <w:r w:rsidRPr="006C1134">
        <w:rPr>
          <w:rFonts w:ascii="Times New Roman" w:hAnsi="Times New Roman" w:cs="Times New Roman"/>
          <w:bCs/>
          <w:sz w:val="24"/>
          <w:szCs w:val="24"/>
        </w:rPr>
        <w:t>S</w:t>
      </w:r>
      <w:r w:rsidR="00C60BB5">
        <w:rPr>
          <w:rFonts w:ascii="Times New Roman" w:hAnsi="Times New Roman" w:cs="Times New Roman"/>
          <w:bCs/>
          <w:sz w:val="24"/>
          <w:szCs w:val="24"/>
        </w:rPr>
        <w:t>AFE</w:t>
      </w:r>
      <w:r w:rsidRPr="006C1134">
        <w:rPr>
          <w:rFonts w:ascii="Times New Roman" w:hAnsi="Times New Roman" w:cs="Times New Roman"/>
          <w:bCs/>
          <w:sz w:val="24"/>
          <w:szCs w:val="24"/>
        </w:rPr>
        <w:t>Plus grant</w:t>
      </w:r>
      <w:r w:rsidR="000A3FEE">
        <w:rPr>
          <w:rFonts w:ascii="Times New Roman" w:hAnsi="Times New Roman" w:cs="Times New Roman"/>
          <w:bCs/>
          <w:sz w:val="24"/>
          <w:szCs w:val="24"/>
        </w:rPr>
        <w:t xml:space="preserve"> involving 84 Rohingya beneficiaries</w:t>
      </w:r>
      <w:r w:rsidRPr="006C1134">
        <w:rPr>
          <w:rFonts w:ascii="Times New Roman" w:hAnsi="Times New Roman" w:cs="Times New Roman"/>
          <w:bCs/>
          <w:sz w:val="24"/>
          <w:szCs w:val="24"/>
        </w:rPr>
        <w:t>.</w:t>
      </w:r>
    </w:p>
    <w:p w14:paraId="6B2C9B81" w14:textId="7F68B67E" w:rsidR="0089145F" w:rsidRPr="006C1134" w:rsidRDefault="0089145F" w:rsidP="005A5BC1">
      <w:pPr>
        <w:pStyle w:val="BodyText"/>
        <w:spacing w:after="120"/>
        <w:jc w:val="both"/>
        <w:rPr>
          <w:rFonts w:ascii="Times New Roman" w:hAnsi="Times New Roman" w:cs="Times New Roman"/>
          <w:bCs/>
          <w:sz w:val="24"/>
          <w:szCs w:val="24"/>
        </w:rPr>
      </w:pPr>
      <w:r w:rsidRPr="006C1134">
        <w:rPr>
          <w:rFonts w:ascii="Times New Roman" w:hAnsi="Times New Roman" w:cs="Times New Roman"/>
          <w:bCs/>
          <w:sz w:val="24"/>
          <w:szCs w:val="24"/>
        </w:rPr>
        <w:t>WFP partnered with ICCO to resume</w:t>
      </w:r>
      <w:r w:rsidR="009872B5">
        <w:rPr>
          <w:rFonts w:ascii="Times New Roman" w:hAnsi="Times New Roman" w:cs="Times New Roman"/>
          <w:bCs/>
          <w:sz w:val="24"/>
          <w:szCs w:val="24"/>
        </w:rPr>
        <w:t xml:space="preserve"> its</w:t>
      </w:r>
      <w:r w:rsidRPr="006C1134">
        <w:rPr>
          <w:rFonts w:ascii="Times New Roman" w:hAnsi="Times New Roman" w:cs="Times New Roman"/>
          <w:bCs/>
          <w:sz w:val="24"/>
          <w:szCs w:val="24"/>
        </w:rPr>
        <w:t xml:space="preserve"> recycling and up</w:t>
      </w:r>
      <w:r w:rsidR="00B5793E">
        <w:rPr>
          <w:rFonts w:ascii="Times New Roman" w:hAnsi="Times New Roman" w:cs="Times New Roman"/>
          <w:bCs/>
          <w:sz w:val="24"/>
          <w:szCs w:val="24"/>
        </w:rPr>
        <w:noBreakHyphen/>
      </w:r>
      <w:r w:rsidRPr="006C1134">
        <w:rPr>
          <w:rFonts w:ascii="Times New Roman" w:hAnsi="Times New Roman" w:cs="Times New Roman"/>
          <w:bCs/>
          <w:sz w:val="24"/>
          <w:szCs w:val="24"/>
        </w:rPr>
        <w:t>cycling project in September 2020</w:t>
      </w:r>
      <w:r w:rsidR="008A4C1A">
        <w:rPr>
          <w:rFonts w:ascii="Times New Roman" w:hAnsi="Times New Roman" w:cs="Times New Roman"/>
          <w:bCs/>
          <w:sz w:val="24"/>
          <w:szCs w:val="24"/>
        </w:rPr>
        <w:t>.</w:t>
      </w:r>
      <w:r w:rsidRPr="006C1134">
        <w:rPr>
          <w:rFonts w:ascii="Times New Roman" w:hAnsi="Times New Roman" w:cs="Times New Roman"/>
          <w:bCs/>
          <w:sz w:val="24"/>
          <w:szCs w:val="24"/>
        </w:rPr>
        <w:t xml:space="preserve"> Waste disposed from </w:t>
      </w:r>
      <w:r w:rsidR="00B5793E">
        <w:rPr>
          <w:rFonts w:ascii="Times New Roman" w:hAnsi="Times New Roman" w:cs="Times New Roman"/>
          <w:bCs/>
          <w:sz w:val="24"/>
          <w:szCs w:val="24"/>
        </w:rPr>
        <w:t xml:space="preserve">the </w:t>
      </w:r>
      <w:r w:rsidR="00C60BB5">
        <w:rPr>
          <w:rFonts w:ascii="Times New Roman" w:hAnsi="Times New Roman" w:cs="Times New Roman"/>
          <w:bCs/>
          <w:sz w:val="24"/>
          <w:szCs w:val="24"/>
        </w:rPr>
        <w:t>General Food Assistance (</w:t>
      </w:r>
      <w:r w:rsidRPr="006C1134">
        <w:rPr>
          <w:rFonts w:ascii="Times New Roman" w:hAnsi="Times New Roman" w:cs="Times New Roman"/>
          <w:bCs/>
          <w:sz w:val="24"/>
          <w:szCs w:val="24"/>
        </w:rPr>
        <w:t>GFA</w:t>
      </w:r>
      <w:r w:rsidR="00C60BB5">
        <w:rPr>
          <w:rFonts w:ascii="Times New Roman" w:hAnsi="Times New Roman" w:cs="Times New Roman"/>
          <w:bCs/>
          <w:sz w:val="24"/>
          <w:szCs w:val="24"/>
        </w:rPr>
        <w:t>)</w:t>
      </w:r>
      <w:r w:rsidRPr="006C1134">
        <w:rPr>
          <w:rFonts w:ascii="Times New Roman" w:hAnsi="Times New Roman" w:cs="Times New Roman"/>
          <w:bCs/>
          <w:sz w:val="24"/>
          <w:szCs w:val="24"/>
        </w:rPr>
        <w:t xml:space="preserve"> e-voucher shops, nutrition </w:t>
      </w:r>
      <w:proofErr w:type="spellStart"/>
      <w:r w:rsidRPr="006C1134">
        <w:rPr>
          <w:rFonts w:ascii="Times New Roman" w:hAnsi="Times New Roman" w:cs="Times New Roman"/>
          <w:bCs/>
          <w:sz w:val="24"/>
          <w:szCs w:val="24"/>
        </w:rPr>
        <w:t>centres</w:t>
      </w:r>
      <w:proofErr w:type="spellEnd"/>
      <w:r w:rsidRPr="006C1134">
        <w:rPr>
          <w:rFonts w:ascii="Times New Roman" w:hAnsi="Times New Roman" w:cs="Times New Roman"/>
          <w:bCs/>
          <w:sz w:val="24"/>
          <w:szCs w:val="24"/>
        </w:rPr>
        <w:t xml:space="preserve"> and School Feeding </w:t>
      </w:r>
      <w:r w:rsidR="00B5793E">
        <w:rPr>
          <w:rFonts w:ascii="Times New Roman" w:hAnsi="Times New Roman" w:cs="Times New Roman"/>
          <w:bCs/>
          <w:sz w:val="24"/>
          <w:szCs w:val="24"/>
        </w:rPr>
        <w:t>P</w:t>
      </w:r>
      <w:r w:rsidRPr="006C1134">
        <w:rPr>
          <w:rFonts w:ascii="Times New Roman" w:hAnsi="Times New Roman" w:cs="Times New Roman"/>
          <w:bCs/>
          <w:sz w:val="24"/>
          <w:szCs w:val="24"/>
        </w:rPr>
        <w:t>rogramme w</w:t>
      </w:r>
      <w:r w:rsidR="00B5793E">
        <w:rPr>
          <w:rFonts w:ascii="Times New Roman" w:hAnsi="Times New Roman" w:cs="Times New Roman"/>
          <w:bCs/>
          <w:sz w:val="24"/>
          <w:szCs w:val="24"/>
        </w:rPr>
        <w:t xml:space="preserve">as </w:t>
      </w:r>
      <w:r w:rsidRPr="006C1134">
        <w:rPr>
          <w:rFonts w:ascii="Times New Roman" w:hAnsi="Times New Roman" w:cs="Times New Roman"/>
          <w:bCs/>
          <w:sz w:val="24"/>
          <w:szCs w:val="24"/>
        </w:rPr>
        <w:t xml:space="preserve">recycled to produce reusable bags. Rohingya volunteers were involved in waste collection, cleaning, sorting, washing and heat press machine operation and sewing. </w:t>
      </w:r>
    </w:p>
    <w:p w14:paraId="797F8D56" w14:textId="6F2DED3E" w:rsidR="0089145F" w:rsidRPr="006C1134" w:rsidRDefault="0089145F" w:rsidP="005A5BC1">
      <w:pPr>
        <w:pStyle w:val="BodyText"/>
        <w:spacing w:after="120"/>
        <w:jc w:val="both"/>
        <w:rPr>
          <w:rFonts w:ascii="Times New Roman" w:hAnsi="Times New Roman" w:cs="Times New Roman"/>
          <w:bCs/>
          <w:sz w:val="24"/>
          <w:szCs w:val="24"/>
        </w:rPr>
      </w:pPr>
      <w:r w:rsidRPr="006C1134">
        <w:rPr>
          <w:rFonts w:ascii="Times New Roman" w:hAnsi="Times New Roman" w:cs="Times New Roman"/>
          <w:bCs/>
          <w:sz w:val="24"/>
          <w:szCs w:val="24"/>
        </w:rPr>
        <w:t xml:space="preserve">Since September 2020, </w:t>
      </w:r>
      <w:r w:rsidR="009872B5">
        <w:rPr>
          <w:rFonts w:ascii="Times New Roman" w:hAnsi="Times New Roman" w:cs="Times New Roman"/>
          <w:bCs/>
          <w:sz w:val="24"/>
          <w:szCs w:val="24"/>
        </w:rPr>
        <w:t xml:space="preserve">a total of </w:t>
      </w:r>
      <w:r w:rsidRPr="006C1134">
        <w:rPr>
          <w:rFonts w:ascii="Times New Roman" w:hAnsi="Times New Roman" w:cs="Times New Roman"/>
          <w:bCs/>
          <w:sz w:val="24"/>
          <w:szCs w:val="24"/>
        </w:rPr>
        <w:t xml:space="preserve">420,929 packets </w:t>
      </w:r>
      <w:r w:rsidR="009872B5">
        <w:rPr>
          <w:rFonts w:ascii="Times New Roman" w:hAnsi="Times New Roman" w:cs="Times New Roman"/>
          <w:bCs/>
          <w:sz w:val="24"/>
          <w:szCs w:val="24"/>
        </w:rPr>
        <w:t>were</w:t>
      </w:r>
      <w:r w:rsidRPr="006C1134">
        <w:rPr>
          <w:rFonts w:ascii="Times New Roman" w:hAnsi="Times New Roman" w:cs="Times New Roman"/>
          <w:bCs/>
          <w:sz w:val="24"/>
          <w:szCs w:val="24"/>
        </w:rPr>
        <w:t xml:space="preserve"> removed from several sites. </w:t>
      </w:r>
      <w:r w:rsidR="009872B5">
        <w:rPr>
          <w:rFonts w:ascii="Times New Roman" w:hAnsi="Times New Roman" w:cs="Times New Roman"/>
          <w:bCs/>
          <w:sz w:val="24"/>
          <w:szCs w:val="24"/>
        </w:rPr>
        <w:t xml:space="preserve">In addition to </w:t>
      </w:r>
      <w:r w:rsidRPr="006C1134">
        <w:rPr>
          <w:rFonts w:ascii="Times New Roman" w:hAnsi="Times New Roman" w:cs="Times New Roman"/>
          <w:bCs/>
          <w:sz w:val="24"/>
          <w:szCs w:val="24"/>
        </w:rPr>
        <w:t>reusable bag</w:t>
      </w:r>
      <w:r w:rsidR="009872B5">
        <w:rPr>
          <w:rFonts w:ascii="Times New Roman" w:hAnsi="Times New Roman" w:cs="Times New Roman"/>
          <w:bCs/>
          <w:sz w:val="24"/>
          <w:szCs w:val="24"/>
        </w:rPr>
        <w:t>s,</w:t>
      </w:r>
      <w:r w:rsidRPr="006C1134">
        <w:rPr>
          <w:rFonts w:ascii="Times New Roman" w:hAnsi="Times New Roman" w:cs="Times New Roman"/>
          <w:bCs/>
          <w:sz w:val="24"/>
          <w:szCs w:val="24"/>
        </w:rPr>
        <w:t xml:space="preserve"> </w:t>
      </w:r>
      <w:r w:rsidR="009872B5">
        <w:rPr>
          <w:rFonts w:ascii="Times New Roman" w:hAnsi="Times New Roman" w:cs="Times New Roman"/>
          <w:bCs/>
          <w:sz w:val="24"/>
          <w:szCs w:val="24"/>
        </w:rPr>
        <w:t xml:space="preserve">approximately 809 other </w:t>
      </w:r>
      <w:r w:rsidRPr="006C1134">
        <w:rPr>
          <w:rFonts w:ascii="Times New Roman" w:hAnsi="Times New Roman" w:cs="Times New Roman"/>
          <w:bCs/>
          <w:sz w:val="24"/>
          <w:szCs w:val="24"/>
        </w:rPr>
        <w:t xml:space="preserve">products </w:t>
      </w:r>
      <w:r w:rsidR="009872B5">
        <w:rPr>
          <w:rFonts w:ascii="Times New Roman" w:hAnsi="Times New Roman" w:cs="Times New Roman"/>
          <w:bCs/>
          <w:sz w:val="24"/>
          <w:szCs w:val="24"/>
        </w:rPr>
        <w:t xml:space="preserve">were also </w:t>
      </w:r>
      <w:r w:rsidRPr="006C1134">
        <w:rPr>
          <w:rFonts w:ascii="Times New Roman" w:hAnsi="Times New Roman" w:cs="Times New Roman"/>
          <w:bCs/>
          <w:sz w:val="24"/>
          <w:szCs w:val="24"/>
        </w:rPr>
        <w:t xml:space="preserve">produced </w:t>
      </w:r>
      <w:r w:rsidR="009872B5">
        <w:rPr>
          <w:rFonts w:ascii="Times New Roman" w:hAnsi="Times New Roman" w:cs="Times New Roman"/>
          <w:bCs/>
          <w:sz w:val="24"/>
          <w:szCs w:val="24"/>
        </w:rPr>
        <w:t xml:space="preserve">at the recycling </w:t>
      </w:r>
      <w:proofErr w:type="spellStart"/>
      <w:r w:rsidR="009872B5">
        <w:rPr>
          <w:rFonts w:ascii="Times New Roman" w:hAnsi="Times New Roman" w:cs="Times New Roman"/>
          <w:bCs/>
          <w:sz w:val="24"/>
          <w:szCs w:val="24"/>
        </w:rPr>
        <w:t>centre</w:t>
      </w:r>
      <w:proofErr w:type="spellEnd"/>
      <w:r w:rsidR="009872B5">
        <w:rPr>
          <w:rFonts w:ascii="Times New Roman" w:hAnsi="Times New Roman" w:cs="Times New Roman"/>
          <w:bCs/>
          <w:sz w:val="24"/>
          <w:szCs w:val="24"/>
        </w:rPr>
        <w:t xml:space="preserve">, which included </w:t>
      </w:r>
      <w:r w:rsidRPr="006C1134">
        <w:rPr>
          <w:rFonts w:ascii="Times New Roman" w:hAnsi="Times New Roman" w:cs="Times New Roman"/>
          <w:bCs/>
          <w:sz w:val="24"/>
          <w:szCs w:val="24"/>
        </w:rPr>
        <w:t>pillow</w:t>
      </w:r>
      <w:r w:rsidR="009872B5">
        <w:rPr>
          <w:rFonts w:ascii="Times New Roman" w:hAnsi="Times New Roman" w:cs="Times New Roman"/>
          <w:bCs/>
          <w:sz w:val="24"/>
          <w:szCs w:val="24"/>
        </w:rPr>
        <w:t>s</w:t>
      </w:r>
      <w:r w:rsidRPr="006C1134">
        <w:rPr>
          <w:rFonts w:ascii="Times New Roman" w:hAnsi="Times New Roman" w:cs="Times New Roman"/>
          <w:bCs/>
          <w:sz w:val="24"/>
          <w:szCs w:val="24"/>
        </w:rPr>
        <w:t>, hand fan</w:t>
      </w:r>
      <w:r w:rsidR="009872B5">
        <w:rPr>
          <w:rFonts w:ascii="Times New Roman" w:hAnsi="Times New Roman" w:cs="Times New Roman"/>
          <w:bCs/>
          <w:sz w:val="24"/>
          <w:szCs w:val="24"/>
        </w:rPr>
        <w:t>s</w:t>
      </w:r>
      <w:r w:rsidRPr="006C1134">
        <w:rPr>
          <w:rFonts w:ascii="Times New Roman" w:hAnsi="Times New Roman" w:cs="Times New Roman"/>
          <w:bCs/>
          <w:sz w:val="24"/>
          <w:szCs w:val="24"/>
        </w:rPr>
        <w:t xml:space="preserve">, </w:t>
      </w:r>
      <w:r w:rsidR="009872B5">
        <w:rPr>
          <w:rFonts w:ascii="Times New Roman" w:hAnsi="Times New Roman" w:cs="Times New Roman"/>
          <w:bCs/>
          <w:sz w:val="24"/>
          <w:szCs w:val="24"/>
        </w:rPr>
        <w:t xml:space="preserve">tote bags, money bags, </w:t>
      </w:r>
      <w:r w:rsidRPr="006C1134">
        <w:rPr>
          <w:rFonts w:ascii="Times New Roman" w:hAnsi="Times New Roman" w:cs="Times New Roman"/>
          <w:bCs/>
          <w:sz w:val="24"/>
          <w:szCs w:val="24"/>
        </w:rPr>
        <w:t>dustbin</w:t>
      </w:r>
      <w:r w:rsidR="009872B5">
        <w:rPr>
          <w:rFonts w:ascii="Times New Roman" w:hAnsi="Times New Roman" w:cs="Times New Roman"/>
          <w:bCs/>
          <w:sz w:val="24"/>
          <w:szCs w:val="24"/>
        </w:rPr>
        <w:t>s</w:t>
      </w:r>
      <w:r w:rsidRPr="006C1134">
        <w:rPr>
          <w:rFonts w:ascii="Times New Roman" w:hAnsi="Times New Roman" w:cs="Times New Roman"/>
          <w:bCs/>
          <w:sz w:val="24"/>
          <w:szCs w:val="24"/>
        </w:rPr>
        <w:t xml:space="preserve">, </w:t>
      </w:r>
      <w:r w:rsidR="009872B5">
        <w:rPr>
          <w:rFonts w:ascii="Times New Roman" w:hAnsi="Times New Roman" w:cs="Times New Roman"/>
          <w:bCs/>
          <w:sz w:val="24"/>
          <w:szCs w:val="24"/>
        </w:rPr>
        <w:t xml:space="preserve">shelves, card </w:t>
      </w:r>
      <w:proofErr w:type="gramStart"/>
      <w:r w:rsidR="009872B5">
        <w:rPr>
          <w:rFonts w:ascii="Times New Roman" w:hAnsi="Times New Roman" w:cs="Times New Roman"/>
          <w:bCs/>
          <w:sz w:val="24"/>
          <w:szCs w:val="24"/>
        </w:rPr>
        <w:t>holders</w:t>
      </w:r>
      <w:proofErr w:type="gramEnd"/>
      <w:r w:rsidR="009872B5">
        <w:rPr>
          <w:rFonts w:ascii="Times New Roman" w:hAnsi="Times New Roman" w:cs="Times New Roman"/>
          <w:bCs/>
          <w:sz w:val="24"/>
          <w:szCs w:val="24"/>
        </w:rPr>
        <w:t xml:space="preserve"> </w:t>
      </w:r>
      <w:r w:rsidRPr="006C1134">
        <w:rPr>
          <w:rFonts w:ascii="Times New Roman" w:hAnsi="Times New Roman" w:cs="Times New Roman"/>
          <w:bCs/>
          <w:sz w:val="24"/>
          <w:szCs w:val="24"/>
        </w:rPr>
        <w:t xml:space="preserve">hand and hair bands, earrings, pen holders and wallets. The recycling activity successfully engaged volunteers. </w:t>
      </w:r>
    </w:p>
    <w:p w14:paraId="52548225" w14:textId="08F558DC" w:rsidR="008131F4" w:rsidRPr="006C1134" w:rsidRDefault="008131F4" w:rsidP="00C74763">
      <w:pPr>
        <w:tabs>
          <w:tab w:val="left" w:pos="9105"/>
        </w:tabs>
        <w:spacing w:after="120"/>
        <w:rPr>
          <w:b/>
        </w:rPr>
      </w:pPr>
      <w:r w:rsidRPr="006C1134">
        <w:rPr>
          <w:b/>
        </w:rPr>
        <w:t>Objective 4: Negative environmental impacts are mitigated through land/forest rehabilitation</w:t>
      </w:r>
      <w:r w:rsidR="0054410F">
        <w:rPr>
          <w:b/>
        </w:rPr>
        <w:t>.</w:t>
      </w:r>
    </w:p>
    <w:p w14:paraId="0F11B370" w14:textId="25B49237" w:rsidR="008131F4" w:rsidRPr="006C1134" w:rsidRDefault="008131F4" w:rsidP="005A5BC1">
      <w:pPr>
        <w:tabs>
          <w:tab w:val="left" w:pos="9105"/>
        </w:tabs>
        <w:spacing w:after="120"/>
        <w:jc w:val="both"/>
        <w:rPr>
          <w:b/>
        </w:rPr>
      </w:pPr>
      <w:r w:rsidRPr="006C1134">
        <w:t xml:space="preserve">The SAFEPlus </w:t>
      </w:r>
      <w:r w:rsidR="007F25DA">
        <w:t>programme</w:t>
      </w:r>
      <w:r w:rsidRPr="006C1134">
        <w:t xml:space="preserve">, in collaboration with </w:t>
      </w:r>
      <w:r w:rsidR="00B5793E">
        <w:t xml:space="preserve">the </w:t>
      </w:r>
      <w:r w:rsidRPr="006C1134">
        <w:t>Forest</w:t>
      </w:r>
      <w:r w:rsidR="00B5793E">
        <w:t>ry</w:t>
      </w:r>
      <w:r w:rsidRPr="006C1134">
        <w:t xml:space="preserve"> Department</w:t>
      </w:r>
      <w:r w:rsidR="00B5793E">
        <w:t xml:space="preserve"> (FD)</w:t>
      </w:r>
      <w:r w:rsidRPr="006C1134">
        <w:t xml:space="preserve">, restored degraded plantation sites. FAO provided technical assistance and planting materials to </w:t>
      </w:r>
      <w:r w:rsidR="00020E35">
        <w:t>FD</w:t>
      </w:r>
      <w:r w:rsidR="00B5793E">
        <w:t xml:space="preserve"> </w:t>
      </w:r>
      <w:r w:rsidRPr="006C1134">
        <w:t>that supported stabilizing and restoring the degraded plantation area</w:t>
      </w:r>
      <w:r w:rsidR="0045063C">
        <w:t>s</w:t>
      </w:r>
      <w:r w:rsidRPr="006C1134">
        <w:t xml:space="preserve">. </w:t>
      </w:r>
      <w:r w:rsidR="000E069F" w:rsidRPr="006C1134">
        <w:t xml:space="preserve">The most significant accomplishment is the achievement of the target for forest land planted outside </w:t>
      </w:r>
      <w:r w:rsidR="00B5793E">
        <w:t xml:space="preserve">the </w:t>
      </w:r>
      <w:r w:rsidR="000E069F" w:rsidRPr="006C1134">
        <w:t>camps for land stabilization (achieved 2,000 ha out of 2,000 ha</w:t>
      </w:r>
      <w:r w:rsidR="00B5793E">
        <w:t>, 100% achieved</w:t>
      </w:r>
      <w:r w:rsidR="000E069F" w:rsidRPr="006C1134">
        <w:t>). Inside the camps,</w:t>
      </w:r>
      <w:r w:rsidR="00B5793E">
        <w:t xml:space="preserve"> </w:t>
      </w:r>
      <w:r w:rsidR="000E069F" w:rsidRPr="006C1134">
        <w:t>the target</w:t>
      </w:r>
      <w:r w:rsidR="00B5793E">
        <w:t xml:space="preserve"> completion is 52%</w:t>
      </w:r>
      <w:r w:rsidR="0010395E">
        <w:t xml:space="preserve"> (i.e. 259 ha)</w:t>
      </w:r>
      <w:r w:rsidR="00B5793E">
        <w:t xml:space="preserve">. </w:t>
      </w:r>
      <w:r w:rsidR="000E069F" w:rsidRPr="006C1134">
        <w:t xml:space="preserve">  </w:t>
      </w:r>
    </w:p>
    <w:p w14:paraId="057DDE8E" w14:textId="74FD62F5" w:rsidR="008131F4" w:rsidRPr="006C1134" w:rsidRDefault="008131F4" w:rsidP="00C74763">
      <w:pPr>
        <w:tabs>
          <w:tab w:val="left" w:pos="9105"/>
        </w:tabs>
        <w:spacing w:after="120" w:line="276" w:lineRule="auto"/>
        <w:rPr>
          <w:b/>
        </w:rPr>
      </w:pPr>
      <w:r w:rsidRPr="006C1134">
        <w:rPr>
          <w:b/>
        </w:rPr>
        <w:t>Output 4.1: Land stabilization, restoration, and erosion control measures conducted</w:t>
      </w:r>
      <w:r w:rsidR="0054410F">
        <w:rPr>
          <w:b/>
        </w:rPr>
        <w:t xml:space="preserve"> (FAO, IOM, WFP).</w:t>
      </w:r>
    </w:p>
    <w:p w14:paraId="499ED662" w14:textId="084B4B2E" w:rsidR="000E069F" w:rsidRDefault="008131F4" w:rsidP="006964FA">
      <w:pPr>
        <w:pBdr>
          <w:top w:val="nil"/>
          <w:left w:val="nil"/>
          <w:bottom w:val="nil"/>
          <w:right w:val="nil"/>
          <w:between w:val="nil"/>
        </w:pBdr>
        <w:tabs>
          <w:tab w:val="left" w:pos="360"/>
        </w:tabs>
        <w:spacing w:before="40" w:after="120"/>
        <w:jc w:val="both"/>
      </w:pPr>
      <w:r w:rsidRPr="00380DEA">
        <w:t xml:space="preserve">Through the satellite imagery analysis in 2018, FAO had identified degraded areas inside the camps and categorized them according to the degradation level. This helped to prioritize degraded land that needed to be restored. </w:t>
      </w:r>
      <w:r w:rsidR="00380DEA" w:rsidRPr="00380DEA">
        <w:t>By the end of 2020</w:t>
      </w:r>
      <w:r w:rsidRPr="00380DEA">
        <w:t>, FAO restored 2,25</w:t>
      </w:r>
      <w:r w:rsidR="002D36E8">
        <w:t>9</w:t>
      </w:r>
      <w:r w:rsidRPr="00380DEA">
        <w:t xml:space="preserve"> ha of degraded forest land</w:t>
      </w:r>
      <w:r w:rsidR="00380DEA" w:rsidRPr="00380DEA">
        <w:t xml:space="preserve">, which accounted for 100% of the target outside of the camps </w:t>
      </w:r>
      <w:r w:rsidR="0084744C">
        <w:t xml:space="preserve">and </w:t>
      </w:r>
      <w:r w:rsidR="00380DEA" w:rsidRPr="00380DEA">
        <w:t>52% of the target inside the camps</w:t>
      </w:r>
      <w:r w:rsidRPr="00380DEA">
        <w:t xml:space="preserve">. </w:t>
      </w:r>
      <w:r w:rsidR="000E069F">
        <w:t xml:space="preserve">In total, </w:t>
      </w:r>
      <w:r w:rsidR="000E069F" w:rsidRPr="000E069F">
        <w:t>240 sites</w:t>
      </w:r>
      <w:r w:rsidR="000E069F" w:rsidRPr="009B29F0">
        <w:t xml:space="preserve"> </w:t>
      </w:r>
      <w:r w:rsidR="000E069F">
        <w:t xml:space="preserve">were </w:t>
      </w:r>
      <w:r w:rsidR="000E069F" w:rsidRPr="009B29F0">
        <w:t>replanted t</w:t>
      </w:r>
      <w:r w:rsidR="000E069F">
        <w:t>o protect land inside the camps</w:t>
      </w:r>
      <w:r w:rsidR="0084744C">
        <w:t xml:space="preserve"> – </w:t>
      </w:r>
      <w:r w:rsidR="00CF0E99">
        <w:t>190 sites in 2019 and 50 sites in 2020</w:t>
      </w:r>
      <w:r w:rsidR="000E069F">
        <w:t>.</w:t>
      </w:r>
    </w:p>
    <w:p w14:paraId="48CF9EBD" w14:textId="683501A5" w:rsidR="008131F4" w:rsidRPr="006C1134" w:rsidRDefault="008131F4" w:rsidP="00C74763">
      <w:pPr>
        <w:tabs>
          <w:tab w:val="left" w:pos="9105"/>
        </w:tabs>
        <w:spacing w:after="120"/>
        <w:jc w:val="both"/>
      </w:pPr>
      <w:r w:rsidRPr="006C1134">
        <w:lastRenderedPageBreak/>
        <w:t>During the reporting period, maintenance support and silvicultural operation were done in the</w:t>
      </w:r>
      <w:r w:rsidR="00E246CF">
        <w:t xml:space="preserve"> </w:t>
      </w:r>
      <w:r w:rsidRPr="006C1134">
        <w:t>plantation sites</w:t>
      </w:r>
      <w:r w:rsidR="00E246CF">
        <w:t xml:space="preserve"> selected in the previous year</w:t>
      </w:r>
      <w:r w:rsidRPr="006C1134">
        <w:t xml:space="preserve"> through vacancy filling, mulching, and repairing </w:t>
      </w:r>
      <w:r w:rsidR="00E246CF">
        <w:t xml:space="preserve">of </w:t>
      </w:r>
      <w:r w:rsidRPr="006C1134">
        <w:t xml:space="preserve">the fences. This activity contributed to the attainment of faster vegetative coverage inside the camp area and reduced </w:t>
      </w:r>
      <w:r w:rsidR="00E246CF">
        <w:t xml:space="preserve">the </w:t>
      </w:r>
      <w:r w:rsidRPr="006C1134">
        <w:t xml:space="preserve">landslide vulnerability. Moreover, a dry-season plantation model </w:t>
      </w:r>
      <w:r w:rsidR="00380DEA">
        <w:t xml:space="preserve">was </w:t>
      </w:r>
      <w:r w:rsidRPr="006C1134">
        <w:t>developed and successfully piloted by FAO to expand the plantation window</w:t>
      </w:r>
      <w:r w:rsidR="00380DEA">
        <w:t xml:space="preserve"> and </w:t>
      </w:r>
      <w:r w:rsidR="00380DEA" w:rsidRPr="006C1134">
        <w:t>enable planting</w:t>
      </w:r>
      <w:r w:rsidR="00E246CF">
        <w:t xml:space="preserve"> beyond </w:t>
      </w:r>
      <w:r w:rsidR="00380DEA" w:rsidRPr="006C1134">
        <w:t>the monsoon season</w:t>
      </w:r>
      <w:r w:rsidRPr="006C1134">
        <w:t xml:space="preserve">. </w:t>
      </w:r>
    </w:p>
    <w:p w14:paraId="01F1AE95" w14:textId="5741D2CC" w:rsidR="004E1509" w:rsidRDefault="008131F4" w:rsidP="005A5BC1">
      <w:pPr>
        <w:tabs>
          <w:tab w:val="left" w:pos="9105"/>
        </w:tabs>
        <w:spacing w:after="120" w:line="276" w:lineRule="auto"/>
        <w:jc w:val="both"/>
        <w:rPr>
          <w:b/>
        </w:rPr>
      </w:pPr>
      <w:r w:rsidRPr="006C1134">
        <w:rPr>
          <w:b/>
        </w:rPr>
        <w:t xml:space="preserve">Output 4.2: Cash for Work programme support land/forest rehabilitation activities/tree nurseries </w:t>
      </w:r>
      <w:r w:rsidR="0054410F">
        <w:rPr>
          <w:b/>
        </w:rPr>
        <w:t>(FAO, IOM, WFP)</w:t>
      </w:r>
    </w:p>
    <w:p w14:paraId="12022AA1" w14:textId="624B3EB2" w:rsidR="008131F4" w:rsidRPr="006C1134" w:rsidRDefault="003D46FA" w:rsidP="00A079A2">
      <w:pPr>
        <w:tabs>
          <w:tab w:val="left" w:pos="9105"/>
        </w:tabs>
        <w:spacing w:after="120"/>
        <w:jc w:val="both"/>
        <w:rPr>
          <w:b/>
        </w:rPr>
      </w:pPr>
      <w:r w:rsidRPr="006C1134">
        <w:t>Since the beginning of the project, a total of 2,</w:t>
      </w:r>
      <w:r w:rsidR="00721E77">
        <w:t>259</w:t>
      </w:r>
      <w:r w:rsidRPr="006C1134">
        <w:t xml:space="preserve"> hectares (25</w:t>
      </w:r>
      <w:r w:rsidR="00721E77">
        <w:t>9</w:t>
      </w:r>
      <w:r w:rsidRPr="006C1134">
        <w:t xml:space="preserve"> ha in the camps and 2</w:t>
      </w:r>
      <w:r w:rsidR="0010395E">
        <w:t>,</w:t>
      </w:r>
      <w:r w:rsidRPr="006C1134">
        <w:t xml:space="preserve">000 ha in </w:t>
      </w:r>
      <w:r w:rsidR="004E1509">
        <w:t>HC)</w:t>
      </w:r>
      <w:r w:rsidRPr="006C1134">
        <w:t xml:space="preserve"> were covered through restoration and land stabilization activity. During the reporting period</w:t>
      </w:r>
      <w:r w:rsidR="000E069F">
        <w:t xml:space="preserve"> in 2020</w:t>
      </w:r>
      <w:r w:rsidRPr="006C1134">
        <w:t>,</w:t>
      </w:r>
      <w:r w:rsidR="000E069F">
        <w:t xml:space="preserve"> </w:t>
      </w:r>
      <w:r w:rsidR="000E069F" w:rsidRPr="00422D1D">
        <w:t xml:space="preserve">80,712 </w:t>
      </w:r>
      <w:r w:rsidR="000E069F">
        <w:t>c</w:t>
      </w:r>
      <w:r w:rsidR="000E069F" w:rsidRPr="009B29F0">
        <w:t>ash</w:t>
      </w:r>
      <w:r w:rsidR="000E069F">
        <w:t>-</w:t>
      </w:r>
      <w:r w:rsidR="000E069F" w:rsidRPr="009B29F0">
        <w:t>for</w:t>
      </w:r>
      <w:r w:rsidR="000E069F">
        <w:t>-w</w:t>
      </w:r>
      <w:r w:rsidR="000E069F" w:rsidRPr="009B29F0">
        <w:t>ork</w:t>
      </w:r>
      <w:r w:rsidR="000E069F">
        <w:t xml:space="preserve"> </w:t>
      </w:r>
      <w:r w:rsidR="000E069F" w:rsidRPr="009B29F0">
        <w:t>days</w:t>
      </w:r>
      <w:r w:rsidR="000E069F">
        <w:t xml:space="preserve"> were achieved</w:t>
      </w:r>
      <w:r w:rsidR="00CF0E99">
        <w:t xml:space="preserve">, bringing the </w:t>
      </w:r>
      <w:r w:rsidRPr="006C1134">
        <w:t xml:space="preserve">total </w:t>
      </w:r>
      <w:r w:rsidR="00CF0E99">
        <w:t xml:space="preserve">to </w:t>
      </w:r>
      <w:r w:rsidR="00E44D96" w:rsidRPr="006C1134">
        <w:t xml:space="preserve">110,531 </w:t>
      </w:r>
      <w:r w:rsidRPr="006C1134">
        <w:t>person days</w:t>
      </w:r>
      <w:r w:rsidR="00E246CF">
        <w:t xml:space="preserve"> focused on </w:t>
      </w:r>
      <w:r w:rsidRPr="006C1134">
        <w:t>reforestation and maintenance activities</w:t>
      </w:r>
      <w:r w:rsidR="00E246CF">
        <w:t xml:space="preserve"> throughout </w:t>
      </w:r>
      <w:r w:rsidR="0081516A">
        <w:t xml:space="preserve">the whole project period </w:t>
      </w:r>
      <w:r w:rsidR="00E246CF">
        <w:t xml:space="preserve">up to </w:t>
      </w:r>
      <w:r w:rsidR="0081516A">
        <w:t xml:space="preserve">date. </w:t>
      </w:r>
      <w:r w:rsidRPr="006C1134">
        <w:t>The cash for work activity has positively contributed towards improving livelihoods opportunities</w:t>
      </w:r>
      <w:r w:rsidR="00E246CF">
        <w:t xml:space="preserve"> for </w:t>
      </w:r>
      <w:r w:rsidRPr="006C1134">
        <w:t>the participants</w:t>
      </w:r>
      <w:r w:rsidR="00E44D96" w:rsidRPr="006C1134">
        <w:t>.</w:t>
      </w:r>
    </w:p>
    <w:p w14:paraId="782A2865" w14:textId="088D4B30" w:rsidR="008131F4" w:rsidRPr="006C1134" w:rsidRDefault="008131F4" w:rsidP="008131F4">
      <w:pPr>
        <w:tabs>
          <w:tab w:val="left" w:pos="9105"/>
        </w:tabs>
        <w:spacing w:line="276" w:lineRule="auto"/>
        <w:rPr>
          <w:b/>
        </w:rPr>
      </w:pPr>
      <w:r w:rsidRPr="006C1134">
        <w:rPr>
          <w:b/>
        </w:rPr>
        <w:t>Output 4.3: Nurseries are producing planting materials</w:t>
      </w:r>
      <w:r w:rsidR="0054410F">
        <w:rPr>
          <w:b/>
        </w:rPr>
        <w:t xml:space="preserve"> (FAO).</w:t>
      </w:r>
    </w:p>
    <w:p w14:paraId="045C9698" w14:textId="018EBF8E" w:rsidR="008131F4" w:rsidRDefault="00E44D96" w:rsidP="00E90D54">
      <w:pPr>
        <w:tabs>
          <w:tab w:val="left" w:pos="9105"/>
        </w:tabs>
        <w:spacing w:after="120"/>
        <w:jc w:val="both"/>
      </w:pPr>
      <w:r w:rsidRPr="006C1134">
        <w:rPr>
          <w:noProof/>
        </w:rPr>
        <mc:AlternateContent>
          <mc:Choice Requires="wpg">
            <w:drawing>
              <wp:anchor distT="0" distB="0" distL="114300" distR="114300" simplePos="0" relativeHeight="251668480" behindDoc="0" locked="0" layoutInCell="1" allowOverlap="1" wp14:anchorId="3256BED0" wp14:editId="6F4C1E7F">
                <wp:simplePos x="0" y="0"/>
                <wp:positionH relativeFrom="margin">
                  <wp:posOffset>3189681</wp:posOffset>
                </wp:positionH>
                <wp:positionV relativeFrom="paragraph">
                  <wp:posOffset>113360</wp:posOffset>
                </wp:positionV>
                <wp:extent cx="3354705" cy="2164741"/>
                <wp:effectExtent l="0" t="0" r="0" b="6985"/>
                <wp:wrapTight wrapText="bothSides">
                  <wp:wrapPolygon edited="0">
                    <wp:start x="491" y="0"/>
                    <wp:lineTo x="491" y="18248"/>
                    <wp:lineTo x="0" y="19199"/>
                    <wp:lineTo x="0" y="21480"/>
                    <wp:lineTo x="21465" y="21480"/>
                    <wp:lineTo x="21465" y="19199"/>
                    <wp:lineTo x="20974" y="18248"/>
                    <wp:lineTo x="20974" y="0"/>
                    <wp:lineTo x="491" y="0"/>
                  </wp:wrapPolygon>
                </wp:wrapTight>
                <wp:docPr id="3" name="Group 3"/>
                <wp:cNvGraphicFramePr/>
                <a:graphic xmlns:a="http://schemas.openxmlformats.org/drawingml/2006/main">
                  <a:graphicData uri="http://schemas.microsoft.com/office/word/2010/wordprocessingGroup">
                    <wpg:wgp>
                      <wpg:cNvGrpSpPr/>
                      <wpg:grpSpPr>
                        <a:xfrm>
                          <a:off x="0" y="0"/>
                          <a:ext cx="3354705" cy="2164741"/>
                          <a:chOff x="-88540" y="0"/>
                          <a:chExt cx="3691255" cy="2308588"/>
                        </a:xfrm>
                      </wpg:grpSpPr>
                      <pic:pic xmlns:pic="http://schemas.openxmlformats.org/drawingml/2006/picture">
                        <pic:nvPicPr>
                          <pic:cNvPr id="14" name="Picture 14" descr="C:\Users\Faouser\AppData\Local\Microsoft\Windows\INetCache\Content.Outlook\5Y259RC6\IMG_8948.JPG"/>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31750" y="0"/>
                            <a:ext cx="3446780" cy="2025015"/>
                          </a:xfrm>
                          <a:prstGeom prst="rect">
                            <a:avLst/>
                          </a:prstGeom>
                          <a:noFill/>
                          <a:ln>
                            <a:noFill/>
                          </a:ln>
                        </pic:spPr>
                      </pic:pic>
                      <wps:wsp>
                        <wps:cNvPr id="16" name="Rectangle 16"/>
                        <wps:cNvSpPr/>
                        <wps:spPr>
                          <a:xfrm>
                            <a:off x="-88540" y="2060303"/>
                            <a:ext cx="3691255" cy="24828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B08BB0B" w14:textId="77777777" w:rsidR="007B2255" w:rsidRPr="00F76F04" w:rsidRDefault="007B2255" w:rsidP="008131F4">
                              <w:pPr>
                                <w:jc w:val="center"/>
                                <w:rPr>
                                  <w:b/>
                                  <w:sz w:val="18"/>
                                  <w:szCs w:val="18"/>
                                </w:rPr>
                              </w:pPr>
                              <w:r w:rsidRPr="00E246CF">
                                <w:rPr>
                                  <w:bCs/>
                                  <w:sz w:val="18"/>
                                  <w:szCs w:val="18"/>
                                </w:rPr>
                                <w:t>FAO supported FD to establish permanent nursery, Cox’s Bazar</w:t>
                              </w:r>
                              <w:r w:rsidRPr="00F76F04">
                                <w:rPr>
                                  <w:b/>
                                  <w:sz w:val="18"/>
                                  <w:szCs w:val="18"/>
                                </w:rPr>
                                <w:t xml:space="preserve"> 202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56BED0" id="Group 3" o:spid="_x0000_s1031" style="position:absolute;left:0;text-align:left;margin-left:251.15pt;margin-top:8.95pt;width:264.15pt;height:170.45pt;z-index:251668480;mso-position-horizontal-relative:margin;mso-width-relative:margin;mso-height-relative:margin" coordorigin="-885" coordsize="36912,230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">
                <v:shape id="Picture 14" o:spid="_x0000_s1032" type="#_x0000_t75" style="position:absolute;left:317;width:34468;height:20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">
                  <v:imagedata r:id="rId28" o:title="IMG_8948"/>
                </v:shape>
                <v:rect id="Rectangle 16" o:spid="_x0000_s1033" style="position:absolute;left:-885;top:20603;width:36912;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" fillcolor="white [3201]" stroked="f" strokeweight="1pt">
                  <v:textbox>
                    <w:txbxContent>
                      <w:p w14:paraId="4B08BB0B" w14:textId="77777777" w:rsidR="007B2255" w:rsidRPr="00F76F04" w:rsidRDefault="007B2255" w:rsidP="008131F4">
                        <w:pPr>
                          <w:jc w:val="center"/>
                          <w:rPr>
                            <w:b/>
                            <w:sz w:val="18"/>
                            <w:szCs w:val="18"/>
                          </w:rPr>
                        </w:pPr>
                        <w:r w:rsidRPr="00E246CF">
                          <w:rPr>
                            <w:bCs/>
                            <w:sz w:val="18"/>
                            <w:szCs w:val="18"/>
                          </w:rPr>
                          <w:t>FAO supported FD to establish permanent nursery, Cox’s Bazar</w:t>
                        </w:r>
                        <w:r w:rsidRPr="00F76F04">
                          <w:rPr>
                            <w:b/>
                            <w:sz w:val="18"/>
                            <w:szCs w:val="18"/>
                          </w:rPr>
                          <w:t xml:space="preserve"> 2020 </w:t>
                        </w:r>
                      </w:p>
                    </w:txbxContent>
                  </v:textbox>
                </v:rect>
                <w10:wrap type="tight" anchorx="margin"/>
              </v:group>
            </w:pict>
          </mc:Fallback>
        </mc:AlternateContent>
      </w:r>
      <w:r w:rsidR="008131F4" w:rsidRPr="006C1134">
        <w:t xml:space="preserve">During the reporting </w:t>
      </w:r>
      <w:r w:rsidR="004E1509">
        <w:t>period</w:t>
      </w:r>
      <w:r w:rsidR="008131F4" w:rsidRPr="006C1134">
        <w:t xml:space="preserve">, two permanent nurseries with all modern facilities </w:t>
      </w:r>
      <w:r w:rsidR="007B0E5A">
        <w:t>were</w:t>
      </w:r>
      <w:r w:rsidR="008131F4" w:rsidRPr="006C1134">
        <w:t xml:space="preserve"> established</w:t>
      </w:r>
      <w:r w:rsidR="0010395E">
        <w:t xml:space="preserve">, which were then </w:t>
      </w:r>
      <w:r w:rsidR="008131F4" w:rsidRPr="006C1134">
        <w:t xml:space="preserve">handed over to the </w:t>
      </w:r>
      <w:r w:rsidR="004E1509">
        <w:t>FD</w:t>
      </w:r>
      <w:r w:rsidR="008131F4" w:rsidRPr="006C1134">
        <w:t xml:space="preserve"> for producing native and indigenous tree seedlings.</w:t>
      </w:r>
      <w:r w:rsidR="007B0E5A">
        <w:t xml:space="preserve"> In total, o</w:t>
      </w:r>
      <w:r w:rsidR="007B0E5A" w:rsidRPr="00380DEA">
        <w:t>ut of the targeted 20 nurseries, 17 nurseries</w:t>
      </w:r>
      <w:r w:rsidR="0010395E" w:rsidRPr="0010395E">
        <w:t xml:space="preserve"> </w:t>
      </w:r>
      <w:r w:rsidR="0010395E" w:rsidRPr="00380DEA">
        <w:t>have been established</w:t>
      </w:r>
      <w:r w:rsidR="007B0E5A" w:rsidRPr="00380DEA">
        <w:t xml:space="preserve">, </w:t>
      </w:r>
      <w:r w:rsidR="0010395E">
        <w:t xml:space="preserve">which </w:t>
      </w:r>
      <w:r w:rsidR="007B0E5A" w:rsidRPr="00380DEA">
        <w:t>includ</w:t>
      </w:r>
      <w:r w:rsidR="0010395E">
        <w:t>e</w:t>
      </w:r>
      <w:r w:rsidR="007B0E5A" w:rsidRPr="00380DEA">
        <w:t xml:space="preserve"> 15 temporary nurseries</w:t>
      </w:r>
      <w:r w:rsidR="0010395E">
        <w:t xml:space="preserve"> and two permanent nurseries</w:t>
      </w:r>
      <w:r w:rsidR="007B0E5A" w:rsidRPr="00380DEA">
        <w:t xml:space="preserve">. </w:t>
      </w:r>
      <w:r w:rsidR="008131F4" w:rsidRPr="006C1134">
        <w:t xml:space="preserve"> In addition to that, 66 nursery owners</w:t>
      </w:r>
      <w:r w:rsidR="00E246CF">
        <w:t xml:space="preserve"> in </w:t>
      </w:r>
      <w:r w:rsidR="008131F4" w:rsidRPr="006C1134">
        <w:t xml:space="preserve">Ramu, Ukhiya, Teknaf, and Sadar </w:t>
      </w:r>
      <w:r w:rsidR="000972C5">
        <w:t>were</w:t>
      </w:r>
      <w:r w:rsidR="008131F4" w:rsidRPr="006C1134">
        <w:t xml:space="preserve"> brought under the common umbrella of four Nursery Associations. The nursery owner</w:t>
      </w:r>
      <w:r w:rsidR="000972C5">
        <w:t>s</w:t>
      </w:r>
      <w:r w:rsidR="008131F4" w:rsidRPr="006C1134">
        <w:t xml:space="preserve"> received training on propagation technique,</w:t>
      </w:r>
      <w:r w:rsidR="008131F4" w:rsidRPr="006C1134">
        <w:rPr>
          <w:noProof/>
        </w:rPr>
        <w:t xml:space="preserve"> </w:t>
      </w:r>
      <w:r w:rsidR="008131F4" w:rsidRPr="006C1134">
        <w:t>mother tree orchard establishment, grafting technique, plant protection, organizational management, and business plan development. In order to increase the linkage of the nursery owners with the wider market, a web-based platform (</w:t>
      </w:r>
      <w:hyperlink r:id="rId29" w:history="1">
        <w:r w:rsidR="008131F4" w:rsidRPr="006C1134">
          <w:rPr>
            <w:rStyle w:val="Hyperlink"/>
            <w:color w:val="auto"/>
          </w:rPr>
          <w:t>www.arannayk.org/NICC</w:t>
        </w:r>
      </w:hyperlink>
      <w:r w:rsidR="008131F4" w:rsidRPr="006C1134">
        <w:t xml:space="preserve">) </w:t>
      </w:r>
      <w:r w:rsidR="000972C5">
        <w:t>was</w:t>
      </w:r>
      <w:r w:rsidR="008131F4" w:rsidRPr="006C1134">
        <w:t xml:space="preserve"> developed. Moreover, an auditing system </w:t>
      </w:r>
      <w:r w:rsidR="000972C5">
        <w:t>was</w:t>
      </w:r>
      <w:r w:rsidR="008131F4" w:rsidRPr="006C1134">
        <w:t xml:space="preserve"> developed jointly with FD and DAE to categorize the nurseries following their performance. With the support of the project, four nursery owners established low-cost propagation houses to produce tree and fruit seedlings in their nurseries. Technical and logistic supports were provided to the nursery owners to increase the production of quality planting materials.  </w:t>
      </w:r>
    </w:p>
    <w:p w14:paraId="5B7CDE8C" w14:textId="012B8609" w:rsidR="004C31A5" w:rsidRDefault="004C31A5" w:rsidP="00FD4DFD">
      <w:pPr>
        <w:tabs>
          <w:tab w:val="left" w:pos="9105"/>
        </w:tabs>
        <w:jc w:val="both"/>
      </w:pPr>
    </w:p>
    <w:p w14:paraId="6A12B34D" w14:textId="324FF324" w:rsidR="008131F4" w:rsidRPr="006C1134" w:rsidRDefault="008131F4" w:rsidP="00E246CF">
      <w:pPr>
        <w:tabs>
          <w:tab w:val="left" w:pos="9105"/>
        </w:tabs>
        <w:spacing w:after="240"/>
        <w:rPr>
          <w:b/>
        </w:rPr>
      </w:pPr>
      <w:r w:rsidRPr="006C1134">
        <w:rPr>
          <w:b/>
        </w:rPr>
        <w:t>Output 4.4: Slope stabilization and reforestation of damaged areas</w:t>
      </w:r>
      <w:r w:rsidR="0054410F">
        <w:rPr>
          <w:b/>
        </w:rPr>
        <w:t xml:space="preserve"> (FAO).</w:t>
      </w:r>
    </w:p>
    <w:p w14:paraId="6A759345" w14:textId="74D05FC1" w:rsidR="008131F4" w:rsidRDefault="00E44D96" w:rsidP="00E90D54">
      <w:pPr>
        <w:tabs>
          <w:tab w:val="left" w:pos="9105"/>
        </w:tabs>
        <w:spacing w:after="120"/>
        <w:jc w:val="both"/>
      </w:pPr>
      <w:r w:rsidRPr="006C1134">
        <w:rPr>
          <w:noProof/>
        </w:rPr>
        <mc:AlternateContent>
          <mc:Choice Requires="wpg">
            <w:drawing>
              <wp:anchor distT="0" distB="0" distL="114300" distR="114300" simplePos="0" relativeHeight="251666432" behindDoc="0" locked="0" layoutInCell="1" allowOverlap="1" wp14:anchorId="67C76514" wp14:editId="25F81C6B">
                <wp:simplePos x="0" y="0"/>
                <wp:positionH relativeFrom="margin">
                  <wp:posOffset>3297219</wp:posOffset>
                </wp:positionH>
                <wp:positionV relativeFrom="paragraph">
                  <wp:posOffset>2378</wp:posOffset>
                </wp:positionV>
                <wp:extent cx="3335020" cy="2015175"/>
                <wp:effectExtent l="0" t="0" r="0" b="4445"/>
                <wp:wrapTight wrapText="bothSides">
                  <wp:wrapPolygon edited="0">
                    <wp:start x="370" y="0"/>
                    <wp:lineTo x="370" y="21443"/>
                    <wp:lineTo x="21098" y="21443"/>
                    <wp:lineTo x="21098" y="0"/>
                    <wp:lineTo x="370" y="0"/>
                  </wp:wrapPolygon>
                </wp:wrapTight>
                <wp:docPr id="7" name="Group 7"/>
                <wp:cNvGraphicFramePr/>
                <a:graphic xmlns:a="http://schemas.openxmlformats.org/drawingml/2006/main">
                  <a:graphicData uri="http://schemas.microsoft.com/office/word/2010/wordprocessingGroup">
                    <wpg:wgp>
                      <wpg:cNvGrpSpPr/>
                      <wpg:grpSpPr>
                        <a:xfrm>
                          <a:off x="0" y="0"/>
                          <a:ext cx="3335020" cy="2015175"/>
                          <a:chOff x="0" y="0"/>
                          <a:chExt cx="3708400" cy="2195917"/>
                        </a:xfrm>
                      </wpg:grpSpPr>
                      <pic:pic xmlns:pic="http://schemas.openxmlformats.org/drawingml/2006/picture">
                        <pic:nvPicPr>
                          <pic:cNvPr id="51" name="Picture 51"/>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01600" y="0"/>
                            <a:ext cx="3498850" cy="1965960"/>
                          </a:xfrm>
                          <a:prstGeom prst="rect">
                            <a:avLst/>
                          </a:prstGeom>
                          <a:noFill/>
                        </pic:spPr>
                      </pic:pic>
                      <wps:wsp>
                        <wps:cNvPr id="15" name="Rectangle 15"/>
                        <wps:cNvSpPr/>
                        <wps:spPr>
                          <a:xfrm>
                            <a:off x="0" y="1924050"/>
                            <a:ext cx="3708400" cy="2718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764784" w14:textId="1BD55938" w:rsidR="007B2255" w:rsidRPr="00EF25FD" w:rsidRDefault="007B2255" w:rsidP="008131F4">
                              <w:pPr>
                                <w:jc w:val="center"/>
                                <w:rPr>
                                  <w:b/>
                                  <w:color w:val="000000" w:themeColor="text1"/>
                                  <w:sz w:val="18"/>
                                  <w:szCs w:val="18"/>
                                </w:rPr>
                              </w:pPr>
                              <w:r w:rsidRPr="00E246CF">
                                <w:rPr>
                                  <w:bCs/>
                                  <w:iCs/>
                                  <w:color w:val="000000" w:themeColor="text1"/>
                                  <w:sz w:val="18"/>
                                  <w:szCs w:val="18"/>
                                  <w:lang w:val="en-GB"/>
                                </w:rPr>
                                <w:t>Modified Miyawoki System of plantation, Camp-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C76514" id="Group 7" o:spid="_x0000_s1034" style="position:absolute;left:0;text-align:left;margin-left:259.6pt;margin-top:.2pt;width:262.6pt;height:158.7pt;z-index:251666432;mso-position-horizontal-relative:margin;mso-width-relative:margin;mso-height-relative:margin" coordsize="37084,21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">
                <v:shape id="Picture 51" o:spid="_x0000_s1035" type="#_x0000_t75" style="position:absolute;left:1016;width:34988;height:19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">
                  <v:imagedata r:id="rId31" o:title=""/>
                </v:shape>
                <v:rect id="Rectangle 15" o:spid="_x0000_s1036" style="position:absolute;top:19240;width:37084;height:2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fwwAAAANsAAAAPAAAAZHJzL2Rvd25yZXYueG1sRE9NawIx&#10;EL0X/A9hBG81q2C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DKO38MAAAADbAAAADwAAAAAA&#10;AAAAAAAAAAAHAgAAZHJzL2Rvd25yZXYueG1sUEsFBgAAAAADAAMAtwAAAPQCAAAAAA==&#10;" filled="f" stroked="f" strokeweight="1pt">
                  <v:textbox>
                    <w:txbxContent>
                      <w:p w14:paraId="62764784" w14:textId="1BD55938" w:rsidR="007B2255" w:rsidRPr="00EF25FD" w:rsidRDefault="007B2255" w:rsidP="008131F4">
                        <w:pPr>
                          <w:jc w:val="center"/>
                          <w:rPr>
                            <w:b/>
                            <w:color w:val="000000" w:themeColor="text1"/>
                            <w:sz w:val="18"/>
                            <w:szCs w:val="18"/>
                          </w:rPr>
                        </w:pPr>
                        <w:r w:rsidRPr="00E246CF">
                          <w:rPr>
                            <w:bCs/>
                            <w:iCs/>
                            <w:color w:val="000000" w:themeColor="text1"/>
                            <w:sz w:val="18"/>
                            <w:szCs w:val="18"/>
                            <w:lang w:val="en-GB"/>
                          </w:rPr>
                          <w:t>Modified Miyawoki System of plantation, Camp-19</w:t>
                        </w:r>
                      </w:p>
                    </w:txbxContent>
                  </v:textbox>
                </v:rect>
                <w10:wrap type="tight" anchorx="margin"/>
              </v:group>
            </w:pict>
          </mc:Fallback>
        </mc:AlternateContent>
      </w:r>
      <w:r w:rsidR="008131F4" w:rsidRPr="006C1134">
        <w:t xml:space="preserve">The SAFEPlus </w:t>
      </w:r>
      <w:r w:rsidR="007F25DA">
        <w:t>programme</w:t>
      </w:r>
      <w:r w:rsidR="008131F4" w:rsidRPr="006C1134">
        <w:t xml:space="preserve"> had planned to restore 2,000 h</w:t>
      </w:r>
      <w:r w:rsidR="004E1509">
        <w:t>a</w:t>
      </w:r>
      <w:r w:rsidR="008131F4" w:rsidRPr="006C1134">
        <w:t xml:space="preserve"> of degraded forest land over the entire project period outside the camp. In the reporting period, FAO in collaboration with</w:t>
      </w:r>
      <w:r w:rsidR="00E246CF">
        <w:t xml:space="preserve"> </w:t>
      </w:r>
      <w:r w:rsidR="008131F4" w:rsidRPr="006C1134">
        <w:t>FD restored 1,529 hectares of degraded plantation sites</w:t>
      </w:r>
      <w:r w:rsidR="00E246CF">
        <w:t xml:space="preserve"> in </w:t>
      </w:r>
      <w:r w:rsidR="008131F4" w:rsidRPr="006C1134">
        <w:t xml:space="preserve">different locations under </w:t>
      </w:r>
      <w:r w:rsidR="00E246CF">
        <w:t xml:space="preserve">the </w:t>
      </w:r>
      <w:r w:rsidR="008131F4" w:rsidRPr="006C1134">
        <w:t xml:space="preserve">Cox’s Bazar North and South forest divisions and achieved the project target. 1,490,000 seedlings of indigenous and fast-growing species </w:t>
      </w:r>
      <w:r w:rsidR="00E246CF">
        <w:t xml:space="preserve">were </w:t>
      </w:r>
      <w:r w:rsidR="000972C5">
        <w:t xml:space="preserve">also </w:t>
      </w:r>
      <w:r w:rsidR="008131F4" w:rsidRPr="006C1134">
        <w:t>been planted</w:t>
      </w:r>
      <w:r w:rsidR="00D33D66">
        <w:t xml:space="preserve"> in 2020</w:t>
      </w:r>
      <w:r w:rsidR="008131F4" w:rsidRPr="006C1134">
        <w:t>.  FAO</w:t>
      </w:r>
      <w:r w:rsidR="00E246CF">
        <w:t xml:space="preserve">, </w:t>
      </w:r>
      <w:r w:rsidR="008131F4" w:rsidRPr="006C1134">
        <w:t xml:space="preserve">in collaboration with the </w:t>
      </w:r>
      <w:r w:rsidR="004E1509" w:rsidRPr="004E1509">
        <w:t xml:space="preserve">International Union for Conservation of Nature </w:t>
      </w:r>
      <w:r w:rsidR="004E1509">
        <w:t>(</w:t>
      </w:r>
      <w:r w:rsidR="008131F4" w:rsidRPr="006C1134">
        <w:t>IUCN</w:t>
      </w:r>
      <w:r w:rsidR="004E1509">
        <w:t>)</w:t>
      </w:r>
      <w:r w:rsidR="00E246CF">
        <w:t xml:space="preserve">, </w:t>
      </w:r>
      <w:r w:rsidR="008131F4" w:rsidRPr="006C1134">
        <w:t xml:space="preserve">assessed the floral diversity of the forest areas under </w:t>
      </w:r>
      <w:r w:rsidR="00E246CF">
        <w:t xml:space="preserve">the </w:t>
      </w:r>
      <w:r w:rsidR="008131F4" w:rsidRPr="006C1134">
        <w:t xml:space="preserve">Cox’s Bazar South Forest Division. This document will be </w:t>
      </w:r>
      <w:r w:rsidR="000972C5">
        <w:t>of</w:t>
      </w:r>
      <w:r w:rsidR="000972C5" w:rsidRPr="006C1134">
        <w:t xml:space="preserve"> </w:t>
      </w:r>
      <w:r w:rsidR="008131F4" w:rsidRPr="006C1134">
        <w:t>great assistance for the conservationist</w:t>
      </w:r>
      <w:r w:rsidR="00E246CF">
        <w:t>s</w:t>
      </w:r>
      <w:r w:rsidR="008131F4" w:rsidRPr="006C1134">
        <w:t xml:space="preserve"> to choose the right site-specific species for the restoration initiative. During the reporting period, FAO</w:t>
      </w:r>
      <w:r w:rsidR="00E246CF">
        <w:t xml:space="preserve"> </w:t>
      </w:r>
      <w:r w:rsidR="000972C5">
        <w:t>also</w:t>
      </w:r>
      <w:r w:rsidR="00E246CF">
        <w:t xml:space="preserve"> </w:t>
      </w:r>
      <w:r w:rsidR="008131F4" w:rsidRPr="006C1134">
        <w:t xml:space="preserve">developed </w:t>
      </w:r>
      <w:r w:rsidR="007B0E5A">
        <w:t xml:space="preserve">a </w:t>
      </w:r>
      <w:r w:rsidR="007B0E5A" w:rsidRPr="006C1134">
        <w:t xml:space="preserve">globally accredited </w:t>
      </w:r>
      <w:r w:rsidR="008131F4" w:rsidRPr="006C1134">
        <w:t xml:space="preserve">real-time forest monitoring and reporting tool widely known as </w:t>
      </w:r>
      <w:r w:rsidR="007B0E5A" w:rsidRPr="006C1134">
        <w:t xml:space="preserve">the </w:t>
      </w:r>
      <w:r w:rsidR="007B0E5A" w:rsidRPr="004E1509">
        <w:t xml:space="preserve">Spatial Monitoring and </w:t>
      </w:r>
      <w:r w:rsidR="007B0E5A" w:rsidRPr="004E1509">
        <w:lastRenderedPageBreak/>
        <w:t xml:space="preserve">Reporting Tool </w:t>
      </w:r>
      <w:r w:rsidR="007B0E5A">
        <w:t>(</w:t>
      </w:r>
      <w:r w:rsidR="007B0E5A" w:rsidRPr="006C1134">
        <w:t>SMART</w:t>
      </w:r>
      <w:r w:rsidR="007B0E5A">
        <w:t>)</w:t>
      </w:r>
      <w:r w:rsidR="007B0E5A" w:rsidRPr="006C1134">
        <w:t xml:space="preserve"> </w:t>
      </w:r>
      <w:r w:rsidR="008131F4" w:rsidRPr="006C1134">
        <w:t>for the forest department to</w:t>
      </w:r>
      <w:r w:rsidR="00E246CF">
        <w:t xml:space="preserve"> support the improved </w:t>
      </w:r>
      <w:r w:rsidR="008131F4" w:rsidRPr="006C1134">
        <w:t>forest management and monitoring</w:t>
      </w:r>
      <w:r w:rsidR="004E1509">
        <w:t>.</w:t>
      </w:r>
      <w:r w:rsidR="008131F4" w:rsidRPr="006C1134">
        <w:t xml:space="preserve"> The SMART Handbook developed by FAO and IUCN will help in </w:t>
      </w:r>
      <w:r w:rsidR="00E246CF">
        <w:t xml:space="preserve">the improved </w:t>
      </w:r>
      <w:r w:rsidR="008131F4" w:rsidRPr="006C1134">
        <w:t>manag</w:t>
      </w:r>
      <w:r w:rsidR="00E246CF">
        <w:t xml:space="preserve">ement of the </w:t>
      </w:r>
      <w:r w:rsidR="008131F4" w:rsidRPr="006C1134">
        <w:t xml:space="preserve">forest resources. </w:t>
      </w:r>
    </w:p>
    <w:p w14:paraId="79985724" w14:textId="4BFDC295" w:rsidR="008131F4" w:rsidRPr="00B6592C" w:rsidRDefault="008131F4" w:rsidP="00DA0BB6">
      <w:pPr>
        <w:tabs>
          <w:tab w:val="left" w:pos="9105"/>
        </w:tabs>
        <w:jc w:val="both"/>
        <w:rPr>
          <w:b/>
          <w:color w:val="0000FF"/>
        </w:rPr>
      </w:pPr>
      <w:r w:rsidRPr="006C1134">
        <w:rPr>
          <w:b/>
        </w:rPr>
        <w:t>Output 4.5: Soil conservation and land stabilization</w:t>
      </w:r>
      <w:r w:rsidR="0054410F">
        <w:rPr>
          <w:b/>
        </w:rPr>
        <w:t xml:space="preserve"> (FAO).</w:t>
      </w:r>
    </w:p>
    <w:p w14:paraId="336F96DF" w14:textId="259A08E3" w:rsidR="00840B3A" w:rsidRDefault="008131F4" w:rsidP="00710444">
      <w:pPr>
        <w:tabs>
          <w:tab w:val="left" w:pos="9105"/>
        </w:tabs>
        <w:jc w:val="both"/>
        <w:rPr>
          <w:bCs/>
        </w:rPr>
        <w:sectPr w:rsidR="00840B3A" w:rsidSect="002D36E8">
          <w:headerReference w:type="even" r:id="rId32"/>
          <w:headerReference w:type="default" r:id="rId33"/>
          <w:footerReference w:type="even" r:id="rId34"/>
          <w:footerReference w:type="default" r:id="rId35"/>
          <w:headerReference w:type="first" r:id="rId36"/>
          <w:footerReference w:type="first" r:id="rId37"/>
          <w:pgSz w:w="11906" w:h="16838" w:code="9"/>
          <w:pgMar w:top="810" w:right="810" w:bottom="1354" w:left="806" w:header="720" w:footer="418" w:gutter="0"/>
          <w:cols w:space="720"/>
          <w:docGrid w:linePitch="360"/>
        </w:sectPr>
      </w:pPr>
      <w:r w:rsidRPr="009B29F0">
        <w:t xml:space="preserve">FAO provided technical support and planting materials to stabilize </w:t>
      </w:r>
      <w:r w:rsidRPr="00DD3055">
        <w:t>25</w:t>
      </w:r>
      <w:r w:rsidR="002D36E8">
        <w:t>9</w:t>
      </w:r>
      <w:r w:rsidRPr="009B29F0">
        <w:t xml:space="preserve"> hectares of land inside the camps</w:t>
      </w:r>
      <w:r>
        <w:t xml:space="preserve"> since the inception of the project following the technical guideline developed for restoring the land area</w:t>
      </w:r>
      <w:r w:rsidRPr="009B29F0">
        <w:t xml:space="preserve">. </w:t>
      </w:r>
      <w:r>
        <w:t>With the assistance of the</w:t>
      </w:r>
      <w:r w:rsidR="00505F08">
        <w:t xml:space="preserve"> UNHCR’s, IOM’s and WFP’s </w:t>
      </w:r>
      <w:r>
        <w:t>Site</w:t>
      </w:r>
      <w:r w:rsidR="00505F08">
        <w:t xml:space="preserve"> Maintenance and </w:t>
      </w:r>
      <w:proofErr w:type="spellStart"/>
      <w:r w:rsidR="00505F08">
        <w:t>Emgineering</w:t>
      </w:r>
      <w:proofErr w:type="spellEnd"/>
      <w:r w:rsidR="00505F08">
        <w:t xml:space="preserve"> Project (SMEP) Team</w:t>
      </w:r>
      <w:r>
        <w:t>,</w:t>
      </w:r>
      <w:r w:rsidR="00505F08">
        <w:t xml:space="preserve"> </w:t>
      </w:r>
      <w:r>
        <w:t xml:space="preserve">FAO followed both biological and bio-mechanical land </w:t>
      </w:r>
      <w:r w:rsidRPr="00B6592C">
        <w:t>stabilization</w:t>
      </w:r>
      <w:r>
        <w:t xml:space="preserve"> methods in stabilizing gentle and steep slopes. Moreover, the modified Miyawaki system developed by FAO </w:t>
      </w:r>
      <w:r w:rsidR="006849DC">
        <w:t>was</w:t>
      </w:r>
      <w:r>
        <w:t xml:space="preserve"> piloted in Camp 19</w:t>
      </w:r>
      <w:r w:rsidR="00505F08">
        <w:t xml:space="preserve">. The system </w:t>
      </w:r>
      <w:r>
        <w:t>works better in stabilizing the degraded land and create</w:t>
      </w:r>
      <w:r w:rsidR="006849DC">
        <w:t>d</w:t>
      </w:r>
      <w:r>
        <w:t xml:space="preserve"> a patch of forest</w:t>
      </w:r>
      <w:r w:rsidR="00E8117A" w:rsidRPr="0081516A">
        <w:rPr>
          <w:bCs/>
        </w:rPr>
        <w:t>.</w:t>
      </w:r>
      <w:bookmarkStart w:id="6" w:name="_Toc249364487"/>
      <w:r w:rsidR="0081516A" w:rsidRPr="0081516A">
        <w:rPr>
          <w:bCs/>
        </w:rPr>
        <w:t xml:space="preserve"> In total, 80 communities</w:t>
      </w:r>
      <w:r w:rsidR="00505F08">
        <w:rPr>
          <w:bCs/>
        </w:rPr>
        <w:t xml:space="preserve"> </w:t>
      </w:r>
      <w:r w:rsidR="0081516A" w:rsidRPr="0081516A">
        <w:rPr>
          <w:bCs/>
        </w:rPr>
        <w:t>benefitted from the actions.</w:t>
      </w:r>
    </w:p>
    <w:p w14:paraId="5B95B3D7" w14:textId="27424E64" w:rsidR="00F113CF" w:rsidRPr="007C14A5" w:rsidRDefault="00F113CF" w:rsidP="00710444">
      <w:pPr>
        <w:tabs>
          <w:tab w:val="left" w:pos="9105"/>
        </w:tabs>
        <w:jc w:val="both"/>
        <w:rPr>
          <w:bCs/>
        </w:rPr>
      </w:pPr>
    </w:p>
    <w:bookmarkEnd w:id="6"/>
    <w:p w14:paraId="35AD6175" w14:textId="77777777" w:rsidR="00C416C0" w:rsidRDefault="00C416C0" w:rsidP="00C416C0">
      <w:pPr>
        <w:pStyle w:val="BodyText"/>
        <w:tabs>
          <w:tab w:val="left" w:pos="360"/>
        </w:tabs>
        <w:ind w:left="720"/>
        <w:jc w:val="both"/>
        <w:rPr>
          <w:rFonts w:ascii="Times New Roman" w:hAnsi="Times New Roman"/>
          <w:bCs/>
          <w:sz w:val="24"/>
        </w:rPr>
      </w:pPr>
    </w:p>
    <w:p w14:paraId="29086815" w14:textId="42F8F304" w:rsidR="00C416C0" w:rsidRPr="00C416C0" w:rsidRDefault="002B54D6" w:rsidP="00C416C0">
      <w:pPr>
        <w:pStyle w:val="BodyText"/>
        <w:tabs>
          <w:tab w:val="left" w:pos="360"/>
        </w:tabs>
        <w:ind w:left="720"/>
        <w:jc w:val="both"/>
        <w:rPr>
          <w:rFonts w:ascii="Times New Roman" w:hAnsi="Times New Roman"/>
          <w:bCs/>
          <w:sz w:val="24"/>
        </w:rPr>
      </w:pPr>
      <w:r>
        <w:rPr>
          <w:rFonts w:ascii="Times New Roman" w:hAnsi="Times New Roman"/>
          <w:noProof/>
          <w:sz w:val="24"/>
        </w:rPr>
        <mc:AlternateContent>
          <mc:Choice Requires="wps">
            <w:drawing>
              <wp:anchor distT="0" distB="0" distL="114300" distR="114300" simplePos="0" relativeHeight="251652096" behindDoc="0" locked="0" layoutInCell="1" allowOverlap="1" wp14:anchorId="4B406E94" wp14:editId="7EE1D20E">
                <wp:simplePos x="0" y="0"/>
                <wp:positionH relativeFrom="column">
                  <wp:posOffset>-518160</wp:posOffset>
                </wp:positionH>
                <wp:positionV relativeFrom="paragraph">
                  <wp:posOffset>-178435</wp:posOffset>
                </wp:positionV>
                <wp:extent cx="9446260" cy="291465"/>
                <wp:effectExtent l="8255" t="9525" r="13335" b="1333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6260" cy="291465"/>
                        </a:xfrm>
                        <a:prstGeom prst="rect">
                          <a:avLst/>
                        </a:prstGeom>
                        <a:solidFill>
                          <a:srgbClr val="F2F2F2"/>
                        </a:solidFill>
                        <a:ln w="9525">
                          <a:solidFill>
                            <a:srgbClr val="D8D8D8"/>
                          </a:solidFill>
                          <a:miter lim="800000"/>
                          <a:headEnd/>
                          <a:tailEnd/>
                        </a:ln>
                      </wps:spPr>
                      <wps:txbx>
                        <w:txbxContent>
                          <w:p w14:paraId="58F79C2D" w14:textId="44A6A4FD" w:rsidR="007B2255" w:rsidRPr="0078527F" w:rsidRDefault="007B2255" w:rsidP="003A454A">
                            <w:pPr>
                              <w:pStyle w:val="Heading2"/>
                              <w:numPr>
                                <w:ilvl w:val="0"/>
                                <w:numId w:val="17"/>
                              </w:numPr>
                              <w:jc w:val="center"/>
                            </w:pPr>
                            <w:r w:rsidRPr="0078527F">
                              <w:t>Indicator Based Performance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06E94" id="Text Box 6" o:spid="_x0000_s1037" type="#_x0000_t202" style="position:absolute;left:0;text-align:left;margin-left:-40.8pt;margin-top:-14.05pt;width:743.8pt;height:22.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" fillcolor="#f2f2f2" strokecolor="#d8d8d8">
                <v:textbox>
                  <w:txbxContent>
                    <w:p w14:paraId="58F79C2D" w14:textId="44A6A4FD" w:rsidR="007B2255" w:rsidRPr="0078527F" w:rsidRDefault="007B2255" w:rsidP="003A454A">
                      <w:pPr>
                        <w:pStyle w:val="Heading2"/>
                        <w:numPr>
                          <w:ilvl w:val="0"/>
                          <w:numId w:val="17"/>
                        </w:numPr>
                        <w:jc w:val="center"/>
                      </w:pPr>
                      <w:r w:rsidRPr="0078527F">
                        <w:t>Indicator Based Performance Assessment</w:t>
                      </w:r>
                    </w:p>
                  </w:txbxContent>
                </v:textbox>
              </v:shape>
            </w:pict>
          </mc:Fallback>
        </mc:AlternateContent>
      </w:r>
    </w:p>
    <w:tbl>
      <w:tblPr>
        <w:tblW w:w="1431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551"/>
        <w:gridCol w:w="3200"/>
        <w:gridCol w:w="2610"/>
      </w:tblGrid>
      <w:tr w:rsidR="00536343" w:rsidRPr="009B29F0" w14:paraId="3B3DDC69" w14:textId="77777777" w:rsidTr="00282F6E">
        <w:trPr>
          <w:trHeight w:val="350"/>
          <w:tblHeader/>
        </w:trPr>
        <w:tc>
          <w:tcPr>
            <w:tcW w:w="5949" w:type="dxa"/>
            <w:shd w:val="clear" w:color="auto" w:fill="D0CECE" w:themeFill="background2" w:themeFillShade="E6"/>
          </w:tcPr>
          <w:bookmarkStart w:id="7" w:name="_Hlk68538974"/>
          <w:p w14:paraId="66387F9A" w14:textId="60728064" w:rsidR="00536343" w:rsidRPr="009B29F0" w:rsidRDefault="00090041" w:rsidP="00322740">
            <w:pPr>
              <w:pBdr>
                <w:top w:val="nil"/>
                <w:left w:val="nil"/>
                <w:bottom w:val="nil"/>
                <w:right w:val="nil"/>
                <w:between w:val="nil"/>
              </w:pBdr>
              <w:tabs>
                <w:tab w:val="left" w:pos="360"/>
              </w:tabs>
              <w:spacing w:before="40" w:after="120"/>
              <w:rPr>
                <w:b/>
              </w:rPr>
            </w:pPr>
            <w:sdt>
              <w:sdtPr>
                <w:tag w:val="goog_rdk_145"/>
                <w:id w:val="-1113742621"/>
                <w:showingPlcHdr/>
              </w:sdtPr>
              <w:sdtEndPr/>
              <w:sdtContent>
                <w:r w:rsidR="004C31A5">
                  <w:t xml:space="preserve">     </w:t>
                </w:r>
              </w:sdtContent>
            </w:sdt>
            <w:r w:rsidR="00536343" w:rsidRPr="009B29F0">
              <w:rPr>
                <w:b/>
              </w:rPr>
              <w:t>Results</w:t>
            </w:r>
          </w:p>
        </w:tc>
        <w:tc>
          <w:tcPr>
            <w:tcW w:w="2551" w:type="dxa"/>
            <w:tcBorders>
              <w:bottom w:val="single" w:sz="4" w:space="0" w:color="auto"/>
            </w:tcBorders>
            <w:shd w:val="clear" w:color="auto" w:fill="D0CECE" w:themeFill="background2" w:themeFillShade="E6"/>
          </w:tcPr>
          <w:p w14:paraId="20841881" w14:textId="77777777" w:rsidR="00536343" w:rsidRPr="009B29F0" w:rsidRDefault="00536343" w:rsidP="00322740">
            <w:pPr>
              <w:pBdr>
                <w:top w:val="nil"/>
                <w:left w:val="nil"/>
                <w:bottom w:val="nil"/>
                <w:right w:val="nil"/>
                <w:between w:val="nil"/>
              </w:pBdr>
              <w:tabs>
                <w:tab w:val="left" w:pos="360"/>
              </w:tabs>
              <w:spacing w:before="40" w:after="120"/>
              <w:rPr>
                <w:b/>
              </w:rPr>
            </w:pPr>
            <w:r w:rsidRPr="009B29F0">
              <w:rPr>
                <w:b/>
              </w:rPr>
              <w:t>Achieved Indicator Targets</w:t>
            </w:r>
          </w:p>
        </w:tc>
        <w:tc>
          <w:tcPr>
            <w:tcW w:w="3200" w:type="dxa"/>
            <w:shd w:val="clear" w:color="auto" w:fill="D0CECE" w:themeFill="background2" w:themeFillShade="E6"/>
          </w:tcPr>
          <w:p w14:paraId="06ACD360" w14:textId="77777777" w:rsidR="00536343" w:rsidRPr="009B29F0" w:rsidRDefault="00536343" w:rsidP="00322740">
            <w:pPr>
              <w:pBdr>
                <w:top w:val="nil"/>
                <w:left w:val="nil"/>
                <w:bottom w:val="nil"/>
                <w:right w:val="nil"/>
                <w:between w:val="nil"/>
              </w:pBdr>
              <w:tabs>
                <w:tab w:val="left" w:pos="360"/>
              </w:tabs>
              <w:spacing w:before="40" w:after="120"/>
              <w:rPr>
                <w:b/>
              </w:rPr>
            </w:pPr>
            <w:r w:rsidRPr="009B29F0">
              <w:rPr>
                <w:b/>
              </w:rPr>
              <w:t>Reasons for Variance with Planned Target (if any)</w:t>
            </w:r>
          </w:p>
        </w:tc>
        <w:tc>
          <w:tcPr>
            <w:tcW w:w="2610" w:type="dxa"/>
            <w:shd w:val="clear" w:color="auto" w:fill="D0CECE" w:themeFill="background2" w:themeFillShade="E6"/>
          </w:tcPr>
          <w:p w14:paraId="2F35BA6E" w14:textId="77777777" w:rsidR="00536343" w:rsidRPr="009B29F0" w:rsidRDefault="00536343" w:rsidP="00322740">
            <w:pPr>
              <w:pBdr>
                <w:top w:val="nil"/>
                <w:left w:val="nil"/>
                <w:bottom w:val="nil"/>
                <w:right w:val="nil"/>
                <w:between w:val="nil"/>
              </w:pBdr>
              <w:tabs>
                <w:tab w:val="left" w:pos="360"/>
              </w:tabs>
              <w:spacing w:before="40" w:after="120"/>
              <w:rPr>
                <w:b/>
              </w:rPr>
            </w:pPr>
            <w:r w:rsidRPr="009B29F0">
              <w:rPr>
                <w:b/>
              </w:rPr>
              <w:t>Source of Verification</w:t>
            </w:r>
          </w:p>
        </w:tc>
      </w:tr>
      <w:tr w:rsidR="00536343" w:rsidRPr="009B29F0" w14:paraId="5DAB1314" w14:textId="77777777" w:rsidTr="00282F6E">
        <w:trPr>
          <w:trHeight w:val="2437"/>
        </w:trPr>
        <w:tc>
          <w:tcPr>
            <w:tcW w:w="5949" w:type="dxa"/>
            <w:tcBorders>
              <w:right w:val="single" w:sz="4" w:space="0" w:color="auto"/>
            </w:tcBorders>
            <w:shd w:val="clear" w:color="auto" w:fill="auto"/>
          </w:tcPr>
          <w:p w14:paraId="4F3D88CD"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Goal:</w:t>
            </w:r>
            <w:r w:rsidRPr="009B29F0">
              <w:t xml:space="preserve"> Contribute to the overall food and nutrition security, skill development</w:t>
            </w:r>
            <w:r>
              <w:t>,</w:t>
            </w:r>
            <w:r w:rsidRPr="009B29F0">
              <w:t xml:space="preserve"> and resilience of 125,000 Rohingya and host community households in Cox’s Bazar.  </w:t>
            </w:r>
          </w:p>
          <w:p w14:paraId="06B60674"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w:t>
            </w:r>
            <w:r w:rsidRPr="009B29F0">
              <w:t xml:space="preserve"> % of targeted households who adopt one or more negative food-related coping strategies</w:t>
            </w:r>
          </w:p>
          <w:p w14:paraId="10224BC9" w14:textId="45D38A18"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xml:space="preserve"> 70% (WFP </w:t>
            </w:r>
            <w:r w:rsidR="004E1509">
              <w:t>Refugee Influx Vulnerability Assessment,</w:t>
            </w:r>
            <w:r w:rsidR="00D23612">
              <w:t xml:space="preserve"> </w:t>
            </w:r>
            <w:r w:rsidRPr="009B29F0">
              <w:t>REVA study, Dec 2017)</w:t>
            </w:r>
          </w:p>
          <w:p w14:paraId="0EC227FA"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50%</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9846003" w14:textId="2DA45C75" w:rsidR="00536343" w:rsidRPr="009B29F0" w:rsidRDefault="006D67E8" w:rsidP="00322740">
            <w:pPr>
              <w:pBdr>
                <w:top w:val="nil"/>
                <w:left w:val="nil"/>
                <w:bottom w:val="nil"/>
                <w:right w:val="nil"/>
                <w:between w:val="nil"/>
              </w:pBdr>
              <w:tabs>
                <w:tab w:val="left" w:pos="360"/>
              </w:tabs>
              <w:spacing w:before="40" w:after="120"/>
            </w:pPr>
            <w:r w:rsidRPr="006D67E8">
              <w:rPr>
                <w:b/>
                <w:bCs/>
              </w:rPr>
              <w:t>Indicator:</w:t>
            </w:r>
            <w:r>
              <w:t xml:space="preserve"> </w:t>
            </w:r>
            <w:r w:rsidR="00536343">
              <w:t xml:space="preserve">48% </w:t>
            </w:r>
          </w:p>
        </w:tc>
        <w:tc>
          <w:tcPr>
            <w:tcW w:w="3200" w:type="dxa"/>
            <w:tcBorders>
              <w:left w:val="single" w:sz="4" w:space="0" w:color="auto"/>
            </w:tcBorders>
            <w:shd w:val="clear" w:color="auto" w:fill="auto"/>
          </w:tcPr>
          <w:p w14:paraId="766423C9" w14:textId="133D7B25" w:rsidR="00536343" w:rsidRPr="009B29F0" w:rsidRDefault="00536343" w:rsidP="00322740">
            <w:pPr>
              <w:pBdr>
                <w:top w:val="nil"/>
                <w:left w:val="nil"/>
                <w:bottom w:val="nil"/>
                <w:right w:val="nil"/>
                <w:between w:val="nil"/>
              </w:pBdr>
              <w:tabs>
                <w:tab w:val="left" w:pos="360"/>
              </w:tabs>
              <w:spacing w:before="40" w:after="120"/>
            </w:pPr>
            <w:r>
              <w:t xml:space="preserve"> </w:t>
            </w:r>
            <w:r w:rsidR="004C4160">
              <w:t>Not applicable</w:t>
            </w:r>
          </w:p>
        </w:tc>
        <w:tc>
          <w:tcPr>
            <w:tcW w:w="2610" w:type="dxa"/>
            <w:shd w:val="clear" w:color="auto" w:fill="auto"/>
          </w:tcPr>
          <w:p w14:paraId="7ABDC7E8" w14:textId="77777777" w:rsidR="00536343" w:rsidRPr="009B29F0" w:rsidRDefault="00536343" w:rsidP="00322740">
            <w:pPr>
              <w:pBdr>
                <w:top w:val="nil"/>
                <w:left w:val="nil"/>
                <w:bottom w:val="nil"/>
                <w:right w:val="nil"/>
                <w:between w:val="nil"/>
              </w:pBdr>
              <w:tabs>
                <w:tab w:val="left" w:pos="360"/>
              </w:tabs>
              <w:spacing w:before="40" w:after="120"/>
            </w:pPr>
            <w:r>
              <w:t xml:space="preserve">Midterm </w:t>
            </w:r>
            <w:r w:rsidRPr="009B29F0">
              <w:t>evaluation report</w:t>
            </w:r>
          </w:p>
        </w:tc>
      </w:tr>
      <w:tr w:rsidR="00536343" w:rsidRPr="009B29F0" w14:paraId="5C8D4E84" w14:textId="77777777" w:rsidTr="00282F6E">
        <w:trPr>
          <w:trHeight w:val="2148"/>
        </w:trPr>
        <w:tc>
          <w:tcPr>
            <w:tcW w:w="5949" w:type="dxa"/>
            <w:tcBorders>
              <w:right w:val="single" w:sz="4" w:space="0" w:color="auto"/>
            </w:tcBorders>
            <w:shd w:val="clear" w:color="auto" w:fill="auto"/>
          </w:tcPr>
          <w:p w14:paraId="0707D397"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Objective 1</w:t>
            </w:r>
            <w:r w:rsidRPr="009B29F0">
              <w:t>: Targeted households, especially women-headed and vulnerable households, have monthly decreased expenditures related to firewood purchase and increased nutritional intake for HH members.</w:t>
            </w:r>
          </w:p>
          <w:p w14:paraId="524CFBDB"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1:</w:t>
            </w:r>
            <w:r w:rsidRPr="009B29F0">
              <w:t xml:space="preserve"> % of targeted households who report decreased monthly expenditures linked to firewood purchase</w:t>
            </w:r>
          </w:p>
          <w:p w14:paraId="6E66DCA5"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xml:space="preserve"> 0</w:t>
            </w:r>
          </w:p>
          <w:p w14:paraId="7B2B88D8"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80%</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02DBDAE" w14:textId="654361E6" w:rsidR="00536343" w:rsidRPr="009B29F0" w:rsidRDefault="006D67E8" w:rsidP="00322740">
            <w:pPr>
              <w:pBdr>
                <w:top w:val="nil"/>
                <w:left w:val="nil"/>
                <w:bottom w:val="nil"/>
                <w:right w:val="nil"/>
                <w:between w:val="nil"/>
              </w:pBdr>
              <w:tabs>
                <w:tab w:val="left" w:pos="360"/>
              </w:tabs>
              <w:spacing w:before="40" w:after="120"/>
            </w:pPr>
            <w:r w:rsidRPr="006D67E8">
              <w:rPr>
                <w:b/>
                <w:bCs/>
              </w:rPr>
              <w:t>Indicator 1:</w:t>
            </w:r>
            <w:r>
              <w:t xml:space="preserve"> </w:t>
            </w:r>
            <w:r w:rsidR="00C2549F">
              <w:t>98%</w:t>
            </w:r>
          </w:p>
        </w:tc>
        <w:tc>
          <w:tcPr>
            <w:tcW w:w="3200" w:type="dxa"/>
            <w:tcBorders>
              <w:left w:val="single" w:sz="4" w:space="0" w:color="auto"/>
            </w:tcBorders>
            <w:shd w:val="clear" w:color="auto" w:fill="auto"/>
          </w:tcPr>
          <w:p w14:paraId="05D295C1" w14:textId="7053DCC9" w:rsidR="00536343" w:rsidRPr="009B29F0" w:rsidRDefault="004C4160" w:rsidP="00322740">
            <w:pPr>
              <w:pBdr>
                <w:top w:val="nil"/>
                <w:left w:val="nil"/>
                <w:bottom w:val="nil"/>
                <w:right w:val="nil"/>
                <w:between w:val="nil"/>
              </w:pBdr>
              <w:tabs>
                <w:tab w:val="left" w:pos="360"/>
              </w:tabs>
              <w:spacing w:before="40" w:after="120"/>
            </w:pPr>
            <w:r>
              <w:t>Not applicable</w:t>
            </w:r>
          </w:p>
        </w:tc>
        <w:tc>
          <w:tcPr>
            <w:tcW w:w="2610" w:type="dxa"/>
            <w:shd w:val="clear" w:color="auto" w:fill="auto"/>
          </w:tcPr>
          <w:p w14:paraId="7AC7C2E9" w14:textId="4D4814F1" w:rsidR="00536343" w:rsidRPr="009B29F0" w:rsidRDefault="00992623" w:rsidP="00322740">
            <w:pPr>
              <w:pBdr>
                <w:top w:val="nil"/>
                <w:left w:val="nil"/>
                <w:bottom w:val="nil"/>
                <w:right w:val="nil"/>
                <w:between w:val="nil"/>
              </w:pBdr>
              <w:tabs>
                <w:tab w:val="left" w:pos="360"/>
              </w:tabs>
              <w:spacing w:before="40" w:after="120"/>
            </w:pPr>
            <w:r w:rsidRPr="00992623">
              <w:t>Midterm evaluation report</w:t>
            </w:r>
          </w:p>
        </w:tc>
      </w:tr>
      <w:tr w:rsidR="00536343" w:rsidRPr="009B29F0" w14:paraId="1A949F54" w14:textId="77777777" w:rsidTr="00940888">
        <w:trPr>
          <w:trHeight w:val="705"/>
        </w:trPr>
        <w:tc>
          <w:tcPr>
            <w:tcW w:w="5949" w:type="dxa"/>
            <w:shd w:val="clear" w:color="auto" w:fill="auto"/>
          </w:tcPr>
          <w:p w14:paraId="340A111E" w14:textId="77777777" w:rsidR="00536343" w:rsidRDefault="00536343" w:rsidP="00322740">
            <w:pPr>
              <w:pBdr>
                <w:top w:val="nil"/>
                <w:left w:val="nil"/>
                <w:bottom w:val="nil"/>
                <w:right w:val="nil"/>
                <w:between w:val="nil"/>
              </w:pBdr>
              <w:tabs>
                <w:tab w:val="left" w:pos="360"/>
              </w:tabs>
              <w:spacing w:before="40" w:after="120"/>
            </w:pPr>
            <w:r w:rsidRPr="009B29F0">
              <w:rPr>
                <w:b/>
              </w:rPr>
              <w:t>Output 1.1:</w:t>
            </w:r>
            <w:r w:rsidRPr="009B29F0">
              <w:t xml:space="preserve"> Households, especially female</w:t>
            </w:r>
            <w:r>
              <w:t>-</w:t>
            </w:r>
            <w:r w:rsidRPr="009B29F0">
              <w:t>headed and vulnerable, have improved access to alternat</w:t>
            </w:r>
            <w:r>
              <w:t>ive cooking fuel and facilities</w:t>
            </w:r>
          </w:p>
          <w:p w14:paraId="013F8CB6" w14:textId="76C7A134" w:rsidR="00536343" w:rsidRPr="009B29F0" w:rsidRDefault="00536343" w:rsidP="00322740">
            <w:pPr>
              <w:pBdr>
                <w:top w:val="nil"/>
                <w:left w:val="nil"/>
                <w:bottom w:val="nil"/>
                <w:right w:val="nil"/>
                <w:between w:val="nil"/>
              </w:pBdr>
              <w:tabs>
                <w:tab w:val="left" w:pos="360"/>
              </w:tabs>
              <w:spacing w:before="40" w:after="120"/>
            </w:pPr>
            <w:r w:rsidRPr="009B29F0">
              <w:rPr>
                <w:b/>
              </w:rPr>
              <w:t>Indicator 1.1.1</w:t>
            </w:r>
            <w:r w:rsidRPr="009B29F0">
              <w:t xml:space="preserve">: # of targeted households </w:t>
            </w:r>
            <w:r w:rsidR="001B708D">
              <w:t xml:space="preserve">(disaggregated by sex) </w:t>
            </w:r>
            <w:r w:rsidRPr="009B29F0">
              <w:t>with cooking set and LPG provision for 6 months.</w:t>
            </w:r>
            <w:r w:rsidRPr="009B29F0">
              <w:br/>
            </w:r>
            <w:r w:rsidRPr="009B29F0">
              <w:rPr>
                <w:b/>
              </w:rPr>
              <w:t>Baseline:</w:t>
            </w:r>
            <w:r w:rsidRPr="009B29F0">
              <w:t xml:space="preserve"> 0</w:t>
            </w:r>
          </w:p>
          <w:p w14:paraId="7E05C94D"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125,000 households (40% female)</w:t>
            </w:r>
          </w:p>
          <w:p w14:paraId="3F088F1A" w14:textId="77777777" w:rsidR="00536343" w:rsidRPr="009B29F0" w:rsidRDefault="00536343" w:rsidP="00322740">
            <w:pPr>
              <w:pBdr>
                <w:top w:val="nil"/>
                <w:left w:val="nil"/>
                <w:bottom w:val="nil"/>
                <w:right w:val="nil"/>
                <w:between w:val="nil"/>
              </w:pBdr>
              <w:tabs>
                <w:tab w:val="left" w:pos="360"/>
              </w:tabs>
              <w:spacing w:before="40" w:after="120"/>
            </w:pPr>
          </w:p>
          <w:p w14:paraId="4666AEB0" w14:textId="77777777" w:rsidR="00536343" w:rsidRPr="009B29F0" w:rsidRDefault="00536343" w:rsidP="00322740">
            <w:pPr>
              <w:pBdr>
                <w:top w:val="nil"/>
                <w:left w:val="nil"/>
                <w:bottom w:val="nil"/>
                <w:right w:val="nil"/>
                <w:between w:val="nil"/>
              </w:pBdr>
              <w:tabs>
                <w:tab w:val="left" w:pos="360"/>
              </w:tabs>
              <w:spacing w:before="40" w:after="120"/>
            </w:pPr>
          </w:p>
        </w:tc>
        <w:tc>
          <w:tcPr>
            <w:tcW w:w="2551" w:type="dxa"/>
            <w:tcBorders>
              <w:top w:val="single" w:sz="4" w:space="0" w:color="auto"/>
            </w:tcBorders>
            <w:shd w:val="clear" w:color="auto" w:fill="auto"/>
          </w:tcPr>
          <w:p w14:paraId="32599271" w14:textId="13D962A8" w:rsidR="00CE6963" w:rsidRPr="006D67E8" w:rsidRDefault="006D67E8" w:rsidP="003D22BA">
            <w:pPr>
              <w:pBdr>
                <w:top w:val="nil"/>
                <w:left w:val="nil"/>
                <w:bottom w:val="nil"/>
                <w:right w:val="nil"/>
                <w:between w:val="nil"/>
              </w:pBdr>
              <w:tabs>
                <w:tab w:val="left" w:pos="360"/>
              </w:tabs>
              <w:spacing w:before="40" w:after="120"/>
              <w:rPr>
                <w:bCs/>
              </w:rPr>
            </w:pPr>
            <w:r>
              <w:rPr>
                <w:b/>
              </w:rPr>
              <w:lastRenderedPageBreak/>
              <w:t>Indicator 1.1.1:</w:t>
            </w:r>
            <w:r w:rsidRPr="006D67E8">
              <w:t xml:space="preserve"> </w:t>
            </w:r>
            <w:r w:rsidR="008B021D">
              <w:rPr>
                <w:bCs/>
              </w:rPr>
              <w:t>1</w:t>
            </w:r>
            <w:r w:rsidR="007259F6" w:rsidRPr="007259F6">
              <w:rPr>
                <w:bCs/>
              </w:rPr>
              <w:t>33,421</w:t>
            </w:r>
            <w:r w:rsidR="00940888">
              <w:rPr>
                <w:bCs/>
              </w:rPr>
              <w:t xml:space="preserve"> HHs</w:t>
            </w:r>
            <w:r w:rsidR="007259F6" w:rsidRPr="007259F6">
              <w:rPr>
                <w:bCs/>
              </w:rPr>
              <w:t xml:space="preserve"> (104,063</w:t>
            </w:r>
            <w:r w:rsidR="00940888">
              <w:rPr>
                <w:bCs/>
              </w:rPr>
              <w:t xml:space="preserve"> in the camps,</w:t>
            </w:r>
            <w:r w:rsidR="00577207">
              <w:rPr>
                <w:bCs/>
              </w:rPr>
              <w:t xml:space="preserve"> i.e. </w:t>
            </w:r>
            <w:r w:rsidR="00F61EE9" w:rsidRPr="00F61EE9">
              <w:rPr>
                <w:bCs/>
              </w:rPr>
              <w:t>71,803</w:t>
            </w:r>
            <w:r w:rsidR="00F61EE9">
              <w:rPr>
                <w:bCs/>
              </w:rPr>
              <w:t xml:space="preserve"> men and </w:t>
            </w:r>
            <w:r w:rsidR="009068D2">
              <w:rPr>
                <w:bCs/>
              </w:rPr>
              <w:t>32,260 women</w:t>
            </w:r>
            <w:r w:rsidR="007259F6" w:rsidRPr="007259F6">
              <w:rPr>
                <w:bCs/>
              </w:rPr>
              <w:t xml:space="preserve"> </w:t>
            </w:r>
            <w:r w:rsidR="00940888">
              <w:rPr>
                <w:bCs/>
              </w:rPr>
              <w:t xml:space="preserve">headed; </w:t>
            </w:r>
            <w:r w:rsidR="007259F6" w:rsidRPr="007259F6">
              <w:rPr>
                <w:bCs/>
              </w:rPr>
              <w:t>and 29,358</w:t>
            </w:r>
            <w:r w:rsidR="00940888">
              <w:rPr>
                <w:bCs/>
              </w:rPr>
              <w:t xml:space="preserve"> in the HCs,</w:t>
            </w:r>
            <w:r w:rsidR="00577207">
              <w:rPr>
                <w:bCs/>
              </w:rPr>
              <w:t xml:space="preserve"> i.e. </w:t>
            </w:r>
            <w:r w:rsidR="008C1B65">
              <w:rPr>
                <w:bCs/>
              </w:rPr>
              <w:t xml:space="preserve">23,486 men and </w:t>
            </w:r>
            <w:r w:rsidR="008A1D43">
              <w:rPr>
                <w:bCs/>
              </w:rPr>
              <w:t>5,872 women</w:t>
            </w:r>
            <w:r w:rsidR="00940888">
              <w:rPr>
                <w:bCs/>
              </w:rPr>
              <w:t xml:space="preserve">) </w:t>
            </w:r>
            <w:r w:rsidR="007259F6">
              <w:rPr>
                <w:bCs/>
              </w:rPr>
              <w:t xml:space="preserve">received LPG </w:t>
            </w:r>
            <w:r w:rsidR="007259F6">
              <w:rPr>
                <w:bCs/>
              </w:rPr>
              <w:lastRenderedPageBreak/>
              <w:t xml:space="preserve">packages from the </w:t>
            </w:r>
            <w:r w:rsidR="007F25DA">
              <w:rPr>
                <w:bCs/>
              </w:rPr>
              <w:t>programme</w:t>
            </w:r>
          </w:p>
        </w:tc>
        <w:tc>
          <w:tcPr>
            <w:tcW w:w="3200" w:type="dxa"/>
            <w:shd w:val="clear" w:color="auto" w:fill="auto"/>
          </w:tcPr>
          <w:p w14:paraId="7361B974" w14:textId="583747CE" w:rsidR="00536343" w:rsidRPr="00567741" w:rsidRDefault="00567741" w:rsidP="00322740">
            <w:pPr>
              <w:pBdr>
                <w:top w:val="nil"/>
                <w:left w:val="nil"/>
                <w:bottom w:val="nil"/>
                <w:right w:val="nil"/>
                <w:between w:val="nil"/>
              </w:pBdr>
              <w:tabs>
                <w:tab w:val="left" w:pos="360"/>
              </w:tabs>
              <w:spacing w:before="40" w:after="120"/>
              <w:rPr>
                <w:bCs/>
              </w:rPr>
            </w:pPr>
            <w:r>
              <w:lastRenderedPageBreak/>
              <w:t>Not applicable</w:t>
            </w:r>
          </w:p>
        </w:tc>
        <w:tc>
          <w:tcPr>
            <w:tcW w:w="2610" w:type="dxa"/>
            <w:shd w:val="clear" w:color="auto" w:fill="auto"/>
          </w:tcPr>
          <w:p w14:paraId="07147CF9"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 xml:space="preserve">Indicator 1.1.1 </w:t>
            </w:r>
            <w:r w:rsidRPr="009B29F0">
              <w:t>LPG Distribution database</w:t>
            </w:r>
          </w:p>
          <w:p w14:paraId="380B0A3D" w14:textId="77777777" w:rsidR="00536343" w:rsidRPr="009B29F0" w:rsidRDefault="00536343" w:rsidP="00322740">
            <w:pPr>
              <w:pBdr>
                <w:top w:val="nil"/>
                <w:left w:val="nil"/>
                <w:bottom w:val="nil"/>
                <w:right w:val="nil"/>
                <w:between w:val="nil"/>
              </w:pBdr>
              <w:tabs>
                <w:tab w:val="left" w:pos="360"/>
              </w:tabs>
              <w:spacing w:before="40" w:after="120"/>
            </w:pPr>
          </w:p>
        </w:tc>
      </w:tr>
      <w:tr w:rsidR="00536343" w:rsidRPr="009B29F0" w14:paraId="57E0279D" w14:textId="77777777" w:rsidTr="00633697">
        <w:trPr>
          <w:trHeight w:val="1611"/>
        </w:trPr>
        <w:tc>
          <w:tcPr>
            <w:tcW w:w="5949" w:type="dxa"/>
            <w:shd w:val="clear" w:color="auto" w:fill="auto"/>
          </w:tcPr>
          <w:p w14:paraId="52B112D6"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Objective 2:</w:t>
            </w:r>
            <w:r w:rsidRPr="00DE2858">
              <w:t xml:space="preserve"> Local agriculturists are engaged in markets and benefiting from income generation</w:t>
            </w:r>
          </w:p>
          <w:p w14:paraId="6E2C73DB" w14:textId="7AA9792B" w:rsidR="00536343" w:rsidRPr="00DE2858" w:rsidRDefault="00536343" w:rsidP="00322740">
            <w:pPr>
              <w:pBdr>
                <w:top w:val="nil"/>
                <w:left w:val="nil"/>
                <w:bottom w:val="nil"/>
                <w:right w:val="nil"/>
                <w:between w:val="nil"/>
              </w:pBdr>
              <w:tabs>
                <w:tab w:val="left" w:pos="360"/>
              </w:tabs>
              <w:spacing w:before="40" w:after="120"/>
            </w:pPr>
            <w:r w:rsidRPr="00BB3AAB">
              <w:rPr>
                <w:b/>
              </w:rPr>
              <w:t>Indicator</w:t>
            </w:r>
            <w:r w:rsidR="0052543E">
              <w:rPr>
                <w:b/>
              </w:rPr>
              <w:t xml:space="preserve"> 2</w:t>
            </w:r>
            <w:r w:rsidRPr="00BB3AAB">
              <w:rPr>
                <w:b/>
              </w:rPr>
              <w:t>:</w:t>
            </w:r>
            <w:r w:rsidRPr="00DE2858">
              <w:t xml:space="preserve"> % of targeted household from host community who report increase in income after participation in the project.</w:t>
            </w:r>
          </w:p>
          <w:p w14:paraId="3A6589C7" w14:textId="77777777" w:rsidR="00536343" w:rsidRDefault="00536343" w:rsidP="00322740">
            <w:pPr>
              <w:pBdr>
                <w:top w:val="nil"/>
                <w:left w:val="nil"/>
                <w:bottom w:val="nil"/>
                <w:right w:val="nil"/>
                <w:between w:val="nil"/>
              </w:pBdr>
              <w:tabs>
                <w:tab w:val="left" w:pos="360"/>
              </w:tabs>
              <w:spacing w:before="40" w:after="120"/>
            </w:pPr>
            <w:r w:rsidRPr="00DE2858">
              <w:rPr>
                <w:b/>
              </w:rPr>
              <w:t>Baseline:</w:t>
            </w:r>
            <w:r>
              <w:t xml:space="preserve"> 0 </w:t>
            </w:r>
          </w:p>
          <w:p w14:paraId="64635C73"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60%</w:t>
            </w:r>
          </w:p>
        </w:tc>
        <w:tc>
          <w:tcPr>
            <w:tcW w:w="2551" w:type="dxa"/>
            <w:shd w:val="clear" w:color="auto" w:fill="auto"/>
          </w:tcPr>
          <w:p w14:paraId="52DE9AB7" w14:textId="1A8B4255" w:rsidR="00536343" w:rsidRPr="00DE2858" w:rsidRDefault="00567741" w:rsidP="00322740">
            <w:pPr>
              <w:pBdr>
                <w:top w:val="nil"/>
                <w:left w:val="nil"/>
                <w:bottom w:val="nil"/>
                <w:right w:val="nil"/>
                <w:between w:val="nil"/>
              </w:pBdr>
              <w:tabs>
                <w:tab w:val="left" w:pos="360"/>
              </w:tabs>
              <w:spacing w:before="40" w:after="120"/>
            </w:pPr>
            <w:r>
              <w:rPr>
                <w:b/>
              </w:rPr>
              <w:t>Indicator</w:t>
            </w:r>
            <w:r w:rsidR="0052543E">
              <w:rPr>
                <w:b/>
              </w:rPr>
              <w:t xml:space="preserve"> 2</w:t>
            </w:r>
            <w:r w:rsidR="00633697" w:rsidRPr="00633697">
              <w:rPr>
                <w:bCs/>
              </w:rPr>
              <w:t xml:space="preserve">: </w:t>
            </w:r>
            <w:r w:rsidR="00CF5F2B" w:rsidRPr="00633697">
              <w:rPr>
                <w:bCs/>
              </w:rPr>
              <w:t>53%</w:t>
            </w:r>
          </w:p>
        </w:tc>
        <w:tc>
          <w:tcPr>
            <w:tcW w:w="3200" w:type="dxa"/>
            <w:shd w:val="clear" w:color="auto" w:fill="auto"/>
          </w:tcPr>
          <w:p w14:paraId="40E250BF" w14:textId="1ADCAA74" w:rsidR="00536343" w:rsidRPr="00DE2858" w:rsidRDefault="00633697" w:rsidP="00322740">
            <w:pPr>
              <w:pBdr>
                <w:top w:val="nil"/>
                <w:left w:val="nil"/>
                <w:bottom w:val="nil"/>
                <w:right w:val="nil"/>
                <w:between w:val="nil"/>
              </w:pBdr>
              <w:tabs>
                <w:tab w:val="left" w:pos="360"/>
              </w:tabs>
              <w:spacing w:before="40" w:after="120"/>
            </w:pPr>
            <w:r>
              <w:t>Not applicable</w:t>
            </w:r>
          </w:p>
        </w:tc>
        <w:tc>
          <w:tcPr>
            <w:tcW w:w="2610" w:type="dxa"/>
            <w:shd w:val="clear" w:color="auto" w:fill="auto"/>
          </w:tcPr>
          <w:p w14:paraId="4540894D" w14:textId="78E71D81" w:rsidR="00536343" w:rsidRPr="00DE2858" w:rsidRDefault="00992623" w:rsidP="00322740">
            <w:pPr>
              <w:pBdr>
                <w:top w:val="nil"/>
                <w:left w:val="nil"/>
                <w:bottom w:val="nil"/>
                <w:right w:val="nil"/>
                <w:between w:val="nil"/>
              </w:pBdr>
              <w:tabs>
                <w:tab w:val="left" w:pos="360"/>
              </w:tabs>
              <w:spacing w:before="40" w:after="120"/>
            </w:pPr>
            <w:r w:rsidRPr="00992623">
              <w:t>Midterm evaluation report</w:t>
            </w:r>
          </w:p>
        </w:tc>
      </w:tr>
      <w:tr w:rsidR="00536343" w:rsidRPr="009B29F0" w14:paraId="46221456" w14:textId="77777777" w:rsidTr="003A454A">
        <w:trPr>
          <w:trHeight w:val="2559"/>
        </w:trPr>
        <w:tc>
          <w:tcPr>
            <w:tcW w:w="5949" w:type="dxa"/>
            <w:shd w:val="clear" w:color="auto" w:fill="auto"/>
          </w:tcPr>
          <w:p w14:paraId="4D5C874E" w14:textId="05BD6ABB" w:rsidR="00536343" w:rsidRPr="00DE2858" w:rsidRDefault="00536343" w:rsidP="00322740">
            <w:pPr>
              <w:pBdr>
                <w:top w:val="nil"/>
                <w:left w:val="nil"/>
                <w:bottom w:val="nil"/>
                <w:right w:val="nil"/>
                <w:between w:val="nil"/>
              </w:pBdr>
              <w:tabs>
                <w:tab w:val="left" w:pos="360"/>
              </w:tabs>
              <w:spacing w:before="40" w:after="120"/>
            </w:pPr>
            <w:r w:rsidRPr="00DE2858">
              <w:rPr>
                <w:b/>
              </w:rPr>
              <w:t>Output 2.1:</w:t>
            </w:r>
            <w:r w:rsidRPr="00DE2858">
              <w:t xml:space="preserve"> Vulnerable households in host communities are provided with training and </w:t>
            </w:r>
            <w:r w:rsidR="0005315E">
              <w:t xml:space="preserve">means </w:t>
            </w:r>
            <w:r w:rsidRPr="00DE2858">
              <w:t>for livelihood</w:t>
            </w:r>
            <w:r w:rsidR="0005315E">
              <w:t xml:space="preserve"> activities </w:t>
            </w:r>
            <w:r w:rsidRPr="00DE2858">
              <w:t xml:space="preserve"> </w:t>
            </w:r>
          </w:p>
          <w:p w14:paraId="71BF89EF" w14:textId="77777777" w:rsidR="00536343" w:rsidRDefault="00536343" w:rsidP="00322740">
            <w:pPr>
              <w:pBdr>
                <w:top w:val="nil"/>
                <w:left w:val="nil"/>
                <w:bottom w:val="nil"/>
                <w:right w:val="nil"/>
                <w:between w:val="nil"/>
              </w:pBdr>
              <w:tabs>
                <w:tab w:val="left" w:pos="360"/>
              </w:tabs>
              <w:spacing w:before="40" w:after="120"/>
            </w:pPr>
            <w:r w:rsidRPr="00DE2858">
              <w:rPr>
                <w:b/>
              </w:rPr>
              <w:t>Indicator 2.1.1:</w:t>
            </w:r>
            <w:r w:rsidRPr="00DE2858">
              <w:t xml:space="preserve"> # of targeted individuals, (disaggregated by sex) trained in livelihood activities and receiving start</w:t>
            </w:r>
            <w:r>
              <w:t>-</w:t>
            </w:r>
            <w:r w:rsidRPr="00DE2858">
              <w:t xml:space="preserve">up </w:t>
            </w:r>
            <w:r>
              <w:t>support</w:t>
            </w:r>
          </w:p>
          <w:p w14:paraId="5C1B846B"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w:t>
            </w:r>
          </w:p>
          <w:p w14:paraId="26B3DA9C"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t xml:space="preserve"> 25,000 households (40% Female)</w:t>
            </w:r>
          </w:p>
        </w:tc>
        <w:tc>
          <w:tcPr>
            <w:tcW w:w="2551" w:type="dxa"/>
            <w:shd w:val="clear" w:color="auto" w:fill="auto"/>
          </w:tcPr>
          <w:p w14:paraId="2EF59279" w14:textId="132EA8CB" w:rsidR="00536343" w:rsidRPr="00DE2858" w:rsidRDefault="006347CE" w:rsidP="003A454A">
            <w:pPr>
              <w:pBdr>
                <w:top w:val="nil"/>
                <w:left w:val="nil"/>
                <w:bottom w:val="nil"/>
                <w:right w:val="nil"/>
                <w:between w:val="nil"/>
              </w:pBdr>
              <w:tabs>
                <w:tab w:val="left" w:pos="360"/>
              </w:tabs>
              <w:spacing w:before="40" w:after="120"/>
            </w:pPr>
            <w:r>
              <w:rPr>
                <w:b/>
              </w:rPr>
              <w:t>Indicator 2.</w:t>
            </w:r>
            <w:r w:rsidR="0052543E">
              <w:rPr>
                <w:b/>
              </w:rPr>
              <w:t>1</w:t>
            </w:r>
            <w:r>
              <w:rPr>
                <w:b/>
              </w:rPr>
              <w:t xml:space="preserve">.1: </w:t>
            </w:r>
            <w:r w:rsidR="004B0D80" w:rsidRPr="004B0D80">
              <w:rPr>
                <w:bCs/>
              </w:rPr>
              <w:t>11,</w:t>
            </w:r>
            <w:r w:rsidR="005716EE">
              <w:rPr>
                <w:bCs/>
              </w:rPr>
              <w:t>837</w:t>
            </w:r>
            <w:r w:rsidR="004B0D80">
              <w:rPr>
                <w:b/>
              </w:rPr>
              <w:t xml:space="preserve"> </w:t>
            </w:r>
            <w:r w:rsidR="0005315E" w:rsidRPr="0005315E">
              <w:rPr>
                <w:bCs/>
              </w:rPr>
              <w:t>individuals</w:t>
            </w:r>
            <w:r w:rsidR="0005315E">
              <w:rPr>
                <w:b/>
              </w:rPr>
              <w:t xml:space="preserve"> </w:t>
            </w:r>
            <w:r w:rsidR="004B0D80" w:rsidRPr="0005315E">
              <w:rPr>
                <w:bCs/>
              </w:rPr>
              <w:t>(</w:t>
            </w:r>
            <w:r w:rsidRPr="006347CE">
              <w:t>1,179 M</w:t>
            </w:r>
            <w:r>
              <w:t>en</w:t>
            </w:r>
            <w:r w:rsidRPr="006347CE">
              <w:t>,</w:t>
            </w:r>
            <w:r>
              <w:t xml:space="preserve"> and</w:t>
            </w:r>
            <w:r w:rsidRPr="006347CE">
              <w:t xml:space="preserve"> 10,</w:t>
            </w:r>
            <w:r w:rsidR="00755B98">
              <w:t>658</w:t>
            </w:r>
            <w:r w:rsidRPr="006347CE">
              <w:t xml:space="preserve"> W</w:t>
            </w:r>
            <w:r w:rsidR="00FA1E3D">
              <w:t>omen</w:t>
            </w:r>
            <w:r w:rsidR="004B0D80">
              <w:t>)</w:t>
            </w:r>
            <w:r w:rsidR="00FA1E3D">
              <w:t xml:space="preserve"> received cash grants, training, inputs support and market linkage over the ye</w:t>
            </w:r>
            <w:r w:rsidR="00824DBC">
              <w:t xml:space="preserve">ar. </w:t>
            </w:r>
          </w:p>
        </w:tc>
        <w:tc>
          <w:tcPr>
            <w:tcW w:w="3200" w:type="dxa"/>
            <w:shd w:val="clear" w:color="auto" w:fill="auto"/>
          </w:tcPr>
          <w:p w14:paraId="1E00FAA2" w14:textId="4ACD8BA9" w:rsidR="00536343" w:rsidRPr="00DE2858" w:rsidRDefault="0007230B" w:rsidP="00322740">
            <w:pPr>
              <w:pBdr>
                <w:top w:val="nil"/>
                <w:left w:val="nil"/>
                <w:bottom w:val="nil"/>
                <w:right w:val="nil"/>
                <w:between w:val="nil"/>
              </w:pBdr>
              <w:tabs>
                <w:tab w:val="left" w:pos="360"/>
              </w:tabs>
              <w:spacing w:before="40" w:after="120"/>
            </w:pPr>
            <w:r>
              <w:t xml:space="preserve">The </w:t>
            </w:r>
            <w:r w:rsidR="007F25DA">
              <w:t>programme</w:t>
            </w:r>
            <w:r>
              <w:t xml:space="preserve"> targeted 11,000 HHs in 2020 and achieved </w:t>
            </w:r>
            <w:r w:rsidR="007A2AB6">
              <w:t>11,</w:t>
            </w:r>
            <w:r w:rsidR="00014F05">
              <w:t>837</w:t>
            </w:r>
            <w:r w:rsidR="007A2AB6">
              <w:t>.</w:t>
            </w:r>
          </w:p>
        </w:tc>
        <w:tc>
          <w:tcPr>
            <w:tcW w:w="2610" w:type="dxa"/>
            <w:shd w:val="clear" w:color="auto" w:fill="auto"/>
          </w:tcPr>
          <w:p w14:paraId="269BE80D" w14:textId="77777777" w:rsidR="00536343" w:rsidRPr="00DE2858" w:rsidRDefault="00536343" w:rsidP="00322740">
            <w:pPr>
              <w:pBdr>
                <w:top w:val="nil"/>
                <w:left w:val="nil"/>
                <w:bottom w:val="nil"/>
                <w:right w:val="nil"/>
                <w:between w:val="nil"/>
              </w:pBdr>
              <w:tabs>
                <w:tab w:val="left" w:pos="360"/>
              </w:tabs>
              <w:spacing w:before="40" w:after="120"/>
            </w:pPr>
            <w:r w:rsidRPr="00DE2858">
              <w:t>Activity report</w:t>
            </w:r>
          </w:p>
        </w:tc>
      </w:tr>
      <w:tr w:rsidR="00536343" w:rsidRPr="009B29F0" w14:paraId="21B9C02C" w14:textId="77777777" w:rsidTr="003C5943">
        <w:trPr>
          <w:trHeight w:val="516"/>
        </w:trPr>
        <w:tc>
          <w:tcPr>
            <w:tcW w:w="5949" w:type="dxa"/>
            <w:shd w:val="clear" w:color="auto" w:fill="auto"/>
          </w:tcPr>
          <w:p w14:paraId="24730A60" w14:textId="77777777" w:rsidR="00536343" w:rsidRDefault="00536343" w:rsidP="00322740">
            <w:pPr>
              <w:pBdr>
                <w:top w:val="nil"/>
                <w:left w:val="nil"/>
                <w:bottom w:val="nil"/>
                <w:right w:val="nil"/>
                <w:between w:val="nil"/>
              </w:pBdr>
              <w:tabs>
                <w:tab w:val="left" w:pos="360"/>
              </w:tabs>
              <w:spacing w:before="40" w:after="120"/>
            </w:pPr>
            <w:r w:rsidRPr="00DE2858">
              <w:rPr>
                <w:b/>
              </w:rPr>
              <w:t>Output 2.2:</w:t>
            </w:r>
            <w:r w:rsidRPr="00DE2858">
              <w:t xml:space="preserve"> Local agriculturalists, especially women, have access to innovative climate-sensitive agricultural practices and high-demand and nutrient cr</w:t>
            </w:r>
            <w:r>
              <w:t>ops (FFS)</w:t>
            </w:r>
          </w:p>
          <w:p w14:paraId="6C61C443" w14:textId="77777777" w:rsidR="00536343" w:rsidRDefault="00536343" w:rsidP="00322740">
            <w:pPr>
              <w:pBdr>
                <w:top w:val="nil"/>
                <w:left w:val="nil"/>
                <w:bottom w:val="nil"/>
                <w:right w:val="nil"/>
                <w:between w:val="nil"/>
              </w:pBdr>
              <w:tabs>
                <w:tab w:val="left" w:pos="360"/>
              </w:tabs>
              <w:spacing w:before="40" w:after="120"/>
            </w:pPr>
            <w:r w:rsidRPr="00DE2858">
              <w:rPr>
                <w:b/>
              </w:rPr>
              <w:t>Indicator 2.2.1:</w:t>
            </w:r>
            <w:r w:rsidRPr="00DE2858">
              <w:t xml:space="preserve"> # of agriculturalists supported in climate-sensitive agricultural practices and high-demand and nutrient crops production, marketing</w:t>
            </w:r>
            <w:r>
              <w:t>, and management</w:t>
            </w:r>
          </w:p>
          <w:p w14:paraId="7DB331CD" w14:textId="77777777" w:rsidR="00536343" w:rsidRDefault="00536343" w:rsidP="00322740">
            <w:pPr>
              <w:pBdr>
                <w:top w:val="nil"/>
                <w:left w:val="nil"/>
                <w:bottom w:val="nil"/>
                <w:right w:val="nil"/>
                <w:between w:val="nil"/>
              </w:pBdr>
              <w:tabs>
                <w:tab w:val="left" w:pos="360"/>
              </w:tabs>
              <w:spacing w:before="40" w:after="120"/>
            </w:pPr>
            <w:r w:rsidRPr="00DE2858">
              <w:rPr>
                <w:b/>
              </w:rPr>
              <w:t>Baseline:</w:t>
            </w:r>
            <w:r>
              <w:t xml:space="preserve"> 0</w:t>
            </w:r>
          </w:p>
          <w:p w14:paraId="5E8A823A"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1,440 agriculturalists (72 groups of 20 members)</w:t>
            </w:r>
          </w:p>
        </w:tc>
        <w:tc>
          <w:tcPr>
            <w:tcW w:w="2551" w:type="dxa"/>
            <w:shd w:val="clear" w:color="auto" w:fill="auto"/>
          </w:tcPr>
          <w:p w14:paraId="02B2D58C" w14:textId="5685FFC3" w:rsidR="00536343" w:rsidRPr="00DE2858" w:rsidRDefault="00536343" w:rsidP="00322740">
            <w:pPr>
              <w:pBdr>
                <w:top w:val="nil"/>
                <w:left w:val="nil"/>
                <w:bottom w:val="nil"/>
                <w:right w:val="nil"/>
                <w:between w:val="nil"/>
              </w:pBdr>
              <w:tabs>
                <w:tab w:val="left" w:pos="360"/>
              </w:tabs>
              <w:spacing w:before="40" w:after="120"/>
            </w:pPr>
            <w:r w:rsidRPr="00DE2858">
              <w:rPr>
                <w:b/>
              </w:rPr>
              <w:t>Indicator 2.2.1</w:t>
            </w:r>
            <w:r w:rsidRPr="00DE2858">
              <w:t xml:space="preserve">: </w:t>
            </w:r>
            <w:r w:rsidRPr="007A2AB6">
              <w:rPr>
                <w:bCs/>
              </w:rPr>
              <w:t>1,440</w:t>
            </w:r>
            <w:r w:rsidR="00075DAC">
              <w:rPr>
                <w:bCs/>
              </w:rPr>
              <w:t xml:space="preserve"> agriculturalists</w:t>
            </w:r>
            <w:r w:rsidRPr="00DE2858">
              <w:rPr>
                <w:b/>
              </w:rPr>
              <w:t xml:space="preserve"> </w:t>
            </w:r>
            <w:r w:rsidRPr="00DE2858">
              <w:t>(</w:t>
            </w:r>
            <w:r>
              <w:t>m</w:t>
            </w:r>
            <w:r w:rsidRPr="00DE2858">
              <w:t xml:space="preserve">ale 934 &amp; </w:t>
            </w:r>
            <w:r>
              <w:t>f</w:t>
            </w:r>
            <w:r w:rsidRPr="00DE2858">
              <w:t>emale 506)</w:t>
            </w:r>
            <w:r w:rsidR="00075DAC">
              <w:t xml:space="preserve"> supported</w:t>
            </w:r>
            <w:r w:rsidRPr="00DE2858">
              <w:t>. 72 groups formed compris</w:t>
            </w:r>
            <w:r w:rsidR="00075DAC">
              <w:t xml:space="preserve">ing of </w:t>
            </w:r>
            <w:r w:rsidRPr="00DE2858">
              <w:t xml:space="preserve"> 1,</w:t>
            </w:r>
            <w:r>
              <w:t xml:space="preserve">440 agriculture farmers. </w:t>
            </w:r>
            <w:r w:rsidRPr="00DE2858">
              <w:t xml:space="preserve">Out of </w:t>
            </w:r>
            <w:r>
              <w:t xml:space="preserve">the </w:t>
            </w:r>
            <w:r w:rsidRPr="00DE2858">
              <w:t>total number</w:t>
            </w:r>
            <w:r>
              <w:t>,</w:t>
            </w:r>
            <w:r w:rsidRPr="00DE2858">
              <w:t xml:space="preserve"> 35% </w:t>
            </w:r>
            <w:r w:rsidR="00940888">
              <w:t>are</w:t>
            </w:r>
            <w:r w:rsidRPr="00DE2858">
              <w:t xml:space="preserve"> female.</w:t>
            </w:r>
            <w:r>
              <w:t xml:space="preserve"> The farmers </w:t>
            </w:r>
            <w:r w:rsidRPr="00DE2858">
              <w:t>received training</w:t>
            </w:r>
            <w:r>
              <w:t xml:space="preserve"> and agricultural inputs</w:t>
            </w:r>
            <w:r w:rsidRPr="00DE2858">
              <w:t xml:space="preserve"> </w:t>
            </w:r>
            <w:r w:rsidR="00577207">
              <w:t xml:space="preserve">and </w:t>
            </w:r>
            <w:r w:rsidR="00075DAC">
              <w:t xml:space="preserve"> </w:t>
            </w:r>
            <w:r w:rsidRPr="00DE2858">
              <w:t xml:space="preserve">received training on </w:t>
            </w:r>
            <w:r w:rsidRPr="00DE2858">
              <w:lastRenderedPageBreak/>
              <w:t>high</w:t>
            </w:r>
            <w:r>
              <w:t>-</w:t>
            </w:r>
            <w:r w:rsidRPr="00DE2858">
              <w:t>value nutrient crops</w:t>
            </w:r>
            <w:r w:rsidR="00577207">
              <w:t xml:space="preserve"> in </w:t>
            </w:r>
            <w:r w:rsidR="006C2A4D">
              <w:t>2019-20</w:t>
            </w:r>
            <w:r>
              <w:t>.</w:t>
            </w:r>
          </w:p>
        </w:tc>
        <w:tc>
          <w:tcPr>
            <w:tcW w:w="3200" w:type="dxa"/>
            <w:shd w:val="clear" w:color="auto" w:fill="auto"/>
          </w:tcPr>
          <w:p w14:paraId="21B7139C" w14:textId="09D33CB1" w:rsidR="00536343" w:rsidRPr="00DE2858" w:rsidRDefault="003C5943" w:rsidP="00322740">
            <w:pPr>
              <w:pBdr>
                <w:top w:val="nil"/>
                <w:left w:val="nil"/>
                <w:bottom w:val="nil"/>
                <w:right w:val="nil"/>
                <w:between w:val="nil"/>
              </w:pBdr>
              <w:tabs>
                <w:tab w:val="left" w:pos="360"/>
              </w:tabs>
              <w:spacing w:before="40" w:after="120"/>
            </w:pPr>
            <w:r>
              <w:lastRenderedPageBreak/>
              <w:t>Not applicable</w:t>
            </w:r>
          </w:p>
        </w:tc>
        <w:tc>
          <w:tcPr>
            <w:tcW w:w="2610" w:type="dxa"/>
            <w:shd w:val="clear" w:color="auto" w:fill="auto"/>
          </w:tcPr>
          <w:p w14:paraId="0778008C" w14:textId="462BA5F1" w:rsidR="00536343" w:rsidRPr="00DE2858" w:rsidRDefault="00536343" w:rsidP="00322740">
            <w:pPr>
              <w:pBdr>
                <w:top w:val="nil"/>
                <w:left w:val="nil"/>
                <w:bottom w:val="nil"/>
                <w:right w:val="nil"/>
                <w:between w:val="nil"/>
              </w:pBdr>
              <w:tabs>
                <w:tab w:val="left" w:pos="360"/>
              </w:tabs>
              <w:spacing w:before="40" w:after="120"/>
            </w:pPr>
            <w:r w:rsidRPr="00DE2858">
              <w:rPr>
                <w:b/>
              </w:rPr>
              <w:t>Indicator 2.2.1: Farmers</w:t>
            </w:r>
            <w:r w:rsidRPr="00DE2858">
              <w:t xml:space="preserve"> Activity report, training module, schedule, participant list, etc.</w:t>
            </w:r>
          </w:p>
        </w:tc>
      </w:tr>
      <w:tr w:rsidR="00536343" w:rsidRPr="009B29F0" w14:paraId="4393DF4D" w14:textId="77777777" w:rsidTr="00282F6E">
        <w:trPr>
          <w:trHeight w:val="2148"/>
        </w:trPr>
        <w:tc>
          <w:tcPr>
            <w:tcW w:w="5949" w:type="dxa"/>
            <w:shd w:val="clear" w:color="auto" w:fill="auto"/>
          </w:tcPr>
          <w:p w14:paraId="6E0E0C22" w14:textId="11722965" w:rsidR="00536343" w:rsidRDefault="00536343" w:rsidP="00322740">
            <w:pPr>
              <w:pBdr>
                <w:top w:val="nil"/>
                <w:left w:val="nil"/>
                <w:bottom w:val="nil"/>
                <w:right w:val="nil"/>
                <w:between w:val="nil"/>
              </w:pBdr>
              <w:tabs>
                <w:tab w:val="left" w:pos="360"/>
              </w:tabs>
              <w:spacing w:before="40" w:after="120"/>
            </w:pPr>
            <w:r w:rsidRPr="00DE2858">
              <w:rPr>
                <w:b/>
              </w:rPr>
              <w:t>Output 2.3:</w:t>
            </w:r>
            <w:r w:rsidRPr="00DE2858">
              <w:t xml:space="preserve"> Local agriculturalists have access to inputs (seeds, plantings, irrigation</w:t>
            </w:r>
            <w:r>
              <w:t>,</w:t>
            </w:r>
            <w:r w:rsidRPr="00DE2858">
              <w:t xml:space="preserve"> and production technology) to develo</w:t>
            </w:r>
            <w:r>
              <w:t>p high demand crops</w:t>
            </w:r>
          </w:p>
          <w:p w14:paraId="2BF45E60" w14:textId="77777777" w:rsidR="00536343" w:rsidRPr="009C0051" w:rsidRDefault="00536343" w:rsidP="00322740">
            <w:pPr>
              <w:pBdr>
                <w:top w:val="nil"/>
                <w:left w:val="nil"/>
                <w:bottom w:val="nil"/>
                <w:right w:val="nil"/>
                <w:between w:val="nil"/>
              </w:pBdr>
              <w:tabs>
                <w:tab w:val="left" w:pos="360"/>
              </w:tabs>
              <w:spacing w:before="40" w:after="120"/>
              <w:rPr>
                <w:b/>
              </w:rPr>
            </w:pPr>
            <w:r w:rsidRPr="00DE2858">
              <w:rPr>
                <w:b/>
              </w:rPr>
              <w:t>Indicator 2.3.1:</w:t>
            </w:r>
            <w:r w:rsidRPr="00DE2858">
              <w:t xml:space="preserve"> # of agriculturalists supported with inputs (seeds, plantings, irrigation</w:t>
            </w:r>
            <w:r>
              <w:t>, and production technology)</w:t>
            </w:r>
          </w:p>
          <w:p w14:paraId="58D5639D"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w:t>
            </w:r>
          </w:p>
          <w:p w14:paraId="0D5B569B"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1,440 agriculturalists (72 groups of 20 members)</w:t>
            </w:r>
          </w:p>
        </w:tc>
        <w:tc>
          <w:tcPr>
            <w:tcW w:w="2551" w:type="dxa"/>
            <w:shd w:val="clear" w:color="auto" w:fill="auto"/>
          </w:tcPr>
          <w:p w14:paraId="04162040" w14:textId="5AF0AA81" w:rsidR="00536343" w:rsidRPr="00DE2858" w:rsidRDefault="00536343" w:rsidP="00322740">
            <w:pPr>
              <w:pBdr>
                <w:top w:val="nil"/>
                <w:left w:val="nil"/>
                <w:bottom w:val="nil"/>
                <w:right w:val="nil"/>
                <w:between w:val="nil"/>
              </w:pBdr>
              <w:tabs>
                <w:tab w:val="left" w:pos="360"/>
              </w:tabs>
              <w:spacing w:before="40" w:after="120"/>
            </w:pPr>
            <w:r w:rsidRPr="00DE2858">
              <w:rPr>
                <w:b/>
              </w:rPr>
              <w:t>Indicator 2.3.1</w:t>
            </w:r>
            <w:r w:rsidRPr="00DE2858">
              <w:t xml:space="preserve">: 1,440 </w:t>
            </w:r>
            <w:r>
              <w:t>farmers</w:t>
            </w:r>
            <w:r w:rsidRPr="00DE2858">
              <w:t xml:space="preserve"> (</w:t>
            </w:r>
            <w:r>
              <w:t>m</w:t>
            </w:r>
            <w:r w:rsidRPr="00DE2858">
              <w:t xml:space="preserve">ale 934 &amp; </w:t>
            </w:r>
            <w:r>
              <w:t>f</w:t>
            </w:r>
            <w:r w:rsidRPr="00DE2858">
              <w:t xml:space="preserve">emale 506). Out of </w:t>
            </w:r>
            <w:r>
              <w:t xml:space="preserve">the </w:t>
            </w:r>
            <w:r w:rsidRPr="00DE2858">
              <w:t xml:space="preserve">total targeted, 35% are female. In </w:t>
            </w:r>
            <w:r w:rsidR="00075DAC">
              <w:t>2019</w:t>
            </w:r>
            <w:r w:rsidRPr="00DE2858">
              <w:t>, they received seeds and micro-gardening kits. In 2020, the 1</w:t>
            </w:r>
            <w:r>
              <w:t>,</w:t>
            </w:r>
            <w:r w:rsidRPr="00DE2858">
              <w:t>440 farmers received vegetable seeds, irrigation</w:t>
            </w:r>
            <w:r>
              <w:t>,</w:t>
            </w:r>
            <w:r w:rsidRPr="00DE2858">
              <w:t xml:space="preserve"> and </w:t>
            </w:r>
            <w:proofErr w:type="spellStart"/>
            <w:r w:rsidRPr="00DE2858">
              <w:t>agro</w:t>
            </w:r>
            <w:proofErr w:type="spellEnd"/>
            <w:r w:rsidRPr="00DE2858">
              <w:t xml:space="preserve">-mechanization support service from the project.  </w:t>
            </w:r>
          </w:p>
        </w:tc>
        <w:tc>
          <w:tcPr>
            <w:tcW w:w="3200" w:type="dxa"/>
            <w:shd w:val="clear" w:color="auto" w:fill="auto"/>
          </w:tcPr>
          <w:p w14:paraId="5FDFE39B" w14:textId="69836964" w:rsidR="00536343" w:rsidRPr="00DE2858" w:rsidRDefault="003C5943" w:rsidP="00322740">
            <w:pPr>
              <w:pBdr>
                <w:top w:val="nil"/>
                <w:left w:val="nil"/>
                <w:bottom w:val="nil"/>
                <w:right w:val="nil"/>
                <w:between w:val="nil"/>
              </w:pBdr>
              <w:tabs>
                <w:tab w:val="left" w:pos="360"/>
              </w:tabs>
              <w:spacing w:before="40" w:after="120"/>
            </w:pPr>
            <w:r>
              <w:t>Not applicable</w:t>
            </w:r>
          </w:p>
        </w:tc>
        <w:tc>
          <w:tcPr>
            <w:tcW w:w="2610" w:type="dxa"/>
            <w:shd w:val="clear" w:color="auto" w:fill="auto"/>
          </w:tcPr>
          <w:p w14:paraId="2B2B9F88"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3.1:</w:t>
            </w:r>
            <w:r w:rsidRPr="00DE2858">
              <w:t xml:space="preserve"> Activity reports</w:t>
            </w:r>
          </w:p>
        </w:tc>
      </w:tr>
      <w:tr w:rsidR="00536343" w:rsidRPr="009B29F0" w14:paraId="28AD75D7" w14:textId="77777777" w:rsidTr="00AD0709">
        <w:trPr>
          <w:trHeight w:val="705"/>
        </w:trPr>
        <w:tc>
          <w:tcPr>
            <w:tcW w:w="5949" w:type="dxa"/>
            <w:shd w:val="clear" w:color="auto" w:fill="auto"/>
          </w:tcPr>
          <w:p w14:paraId="1AEA5DF9" w14:textId="77777777" w:rsidR="00536343" w:rsidRDefault="00536343" w:rsidP="00322740">
            <w:pPr>
              <w:pBdr>
                <w:top w:val="nil"/>
                <w:left w:val="nil"/>
                <w:bottom w:val="nil"/>
                <w:right w:val="nil"/>
                <w:between w:val="nil"/>
              </w:pBdr>
              <w:tabs>
                <w:tab w:val="left" w:pos="360"/>
              </w:tabs>
              <w:spacing w:before="40" w:after="120"/>
            </w:pPr>
            <w:r w:rsidRPr="00DE2858">
              <w:rPr>
                <w:b/>
              </w:rPr>
              <w:t>Output 2.4:</w:t>
            </w:r>
            <w:r w:rsidRPr="00DE2858">
              <w:t xml:space="preserve"> Host community groups are provided with material and training on s</w:t>
            </w:r>
            <w:r>
              <w:t>ustainable fishing technologies</w:t>
            </w:r>
          </w:p>
          <w:p w14:paraId="2C23DA7F" w14:textId="260B9B1C" w:rsidR="00536343" w:rsidRPr="00DE2858" w:rsidRDefault="00536343" w:rsidP="00322740">
            <w:pPr>
              <w:pBdr>
                <w:top w:val="nil"/>
                <w:left w:val="nil"/>
                <w:bottom w:val="nil"/>
                <w:right w:val="nil"/>
                <w:between w:val="nil"/>
              </w:pBdr>
              <w:tabs>
                <w:tab w:val="left" w:pos="360"/>
              </w:tabs>
              <w:spacing w:before="40" w:after="120"/>
            </w:pPr>
            <w:r w:rsidRPr="00DE2858">
              <w:rPr>
                <w:b/>
              </w:rPr>
              <w:t>Indicator 2.4.1:</w:t>
            </w:r>
            <w:r w:rsidRPr="00DE2858">
              <w:t xml:space="preserve"> # of individuals provided with fishing material and </w:t>
            </w:r>
            <w:r w:rsidR="00D24981" w:rsidRPr="00DE2858">
              <w:t>training.</w:t>
            </w:r>
          </w:p>
          <w:p w14:paraId="76820716"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w:t>
            </w:r>
          </w:p>
          <w:p w14:paraId="7556C5BC" w14:textId="77777777" w:rsidR="00536343" w:rsidRPr="00DE2858" w:rsidRDefault="00536343" w:rsidP="00322740">
            <w:pPr>
              <w:pBdr>
                <w:top w:val="nil"/>
                <w:left w:val="nil"/>
                <w:bottom w:val="nil"/>
                <w:right w:val="nil"/>
                <w:between w:val="nil"/>
              </w:pBdr>
              <w:tabs>
                <w:tab w:val="left" w:pos="360"/>
              </w:tabs>
              <w:spacing w:before="40" w:after="120"/>
              <w:rPr>
                <w:i/>
              </w:rPr>
            </w:pPr>
            <w:r w:rsidRPr="00DE2858">
              <w:rPr>
                <w:b/>
              </w:rPr>
              <w:t>Target:</w:t>
            </w:r>
            <w:r w:rsidRPr="00DE2858">
              <w:t xml:space="preserve"> 200</w:t>
            </w:r>
          </w:p>
        </w:tc>
        <w:tc>
          <w:tcPr>
            <w:tcW w:w="2551" w:type="dxa"/>
            <w:shd w:val="clear" w:color="auto" w:fill="auto"/>
          </w:tcPr>
          <w:p w14:paraId="3E20CC6D" w14:textId="679A3979" w:rsidR="00536343" w:rsidRPr="00DE2858" w:rsidRDefault="00536343" w:rsidP="00322740">
            <w:pPr>
              <w:pBdr>
                <w:top w:val="nil"/>
                <w:left w:val="nil"/>
                <w:bottom w:val="nil"/>
                <w:right w:val="nil"/>
                <w:between w:val="nil"/>
              </w:pBdr>
              <w:tabs>
                <w:tab w:val="left" w:pos="360"/>
              </w:tabs>
              <w:spacing w:before="40" w:after="120"/>
            </w:pPr>
            <w:r w:rsidRPr="00BA0D7A">
              <w:rPr>
                <w:b/>
              </w:rPr>
              <w:t>Indicator 2.4.1</w:t>
            </w:r>
            <w:r w:rsidRPr="00BA0D7A">
              <w:t>: 988 individuals</w:t>
            </w:r>
            <w:r w:rsidR="00717008">
              <w:t xml:space="preserve"> </w:t>
            </w:r>
            <w:r>
              <w:t>(</w:t>
            </w:r>
            <w:r w:rsidR="00717008">
              <w:t xml:space="preserve">in 2019, </w:t>
            </w:r>
            <w:r>
              <w:t>500</w:t>
            </w:r>
            <w:r w:rsidRPr="00BA0D7A">
              <w:t xml:space="preserve"> </w:t>
            </w:r>
            <w:r w:rsidR="00717008">
              <w:t xml:space="preserve">individuals </w:t>
            </w:r>
            <w:r w:rsidRPr="00BA0D7A">
              <w:t>and</w:t>
            </w:r>
            <w:r w:rsidR="00717008">
              <w:t xml:space="preserve"> in 2020, </w:t>
            </w:r>
            <w:r w:rsidRPr="00BA0D7A">
              <w:t xml:space="preserve">488 </w:t>
            </w:r>
            <w:r w:rsidR="00717008">
              <w:t xml:space="preserve">individuals </w:t>
            </w:r>
            <w:r w:rsidRPr="00BA0D7A">
              <w:t>received support service (</w:t>
            </w:r>
            <w:r>
              <w:t>i</w:t>
            </w:r>
            <w:r w:rsidRPr="00BA0D7A">
              <w:t xml:space="preserve">.e. </w:t>
            </w:r>
            <w:r>
              <w:t>l</w:t>
            </w:r>
            <w:r w:rsidRPr="00BA0D7A">
              <w:t>ife jacket, torch, training</w:t>
            </w:r>
            <w:r>
              <w:t>,</w:t>
            </w:r>
            <w:r w:rsidRPr="00BA0D7A">
              <w:t xml:space="preserve"> and </w:t>
            </w:r>
            <w:r w:rsidR="00D24981" w:rsidRPr="00BA0D7A">
              <w:t>feed)</w:t>
            </w:r>
          </w:p>
        </w:tc>
        <w:tc>
          <w:tcPr>
            <w:tcW w:w="3200" w:type="dxa"/>
            <w:shd w:val="clear" w:color="auto" w:fill="auto"/>
          </w:tcPr>
          <w:p w14:paraId="0B4F33FD"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w:t>
            </w:r>
            <w:r>
              <w:rPr>
                <w:b/>
              </w:rPr>
              <w:t xml:space="preserve"> </w:t>
            </w:r>
            <w:r w:rsidRPr="00DE2858">
              <w:rPr>
                <w:b/>
              </w:rPr>
              <w:t>2.4.1</w:t>
            </w:r>
            <w:r w:rsidRPr="00DE2858">
              <w:t xml:space="preserve">: </w:t>
            </w:r>
            <w:r>
              <w:t>Exceeded target due to i</w:t>
            </w:r>
            <w:r w:rsidRPr="00DE2858">
              <w:t>ncreased demand for the activity</w:t>
            </w:r>
          </w:p>
          <w:p w14:paraId="788A21D6" w14:textId="77777777" w:rsidR="00536343" w:rsidRPr="00DE2858" w:rsidRDefault="00536343" w:rsidP="00322740">
            <w:pPr>
              <w:pBdr>
                <w:top w:val="nil"/>
                <w:left w:val="nil"/>
                <w:bottom w:val="nil"/>
                <w:right w:val="nil"/>
                <w:between w:val="nil"/>
              </w:pBdr>
              <w:tabs>
                <w:tab w:val="left" w:pos="360"/>
              </w:tabs>
              <w:spacing w:before="40" w:after="120"/>
            </w:pPr>
          </w:p>
          <w:p w14:paraId="66410008" w14:textId="77777777" w:rsidR="00536343" w:rsidRPr="00DE2858" w:rsidRDefault="00536343" w:rsidP="00322740">
            <w:pPr>
              <w:pBdr>
                <w:top w:val="nil"/>
                <w:left w:val="nil"/>
                <w:bottom w:val="nil"/>
                <w:right w:val="nil"/>
                <w:between w:val="nil"/>
              </w:pBdr>
              <w:tabs>
                <w:tab w:val="left" w:pos="360"/>
              </w:tabs>
              <w:spacing w:before="40" w:after="120"/>
            </w:pPr>
          </w:p>
        </w:tc>
        <w:tc>
          <w:tcPr>
            <w:tcW w:w="2610" w:type="dxa"/>
            <w:shd w:val="clear" w:color="auto" w:fill="auto"/>
          </w:tcPr>
          <w:p w14:paraId="66AB2552"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4.1</w:t>
            </w:r>
            <w:r w:rsidRPr="00DE2858">
              <w:t>: Activity report</w:t>
            </w:r>
          </w:p>
          <w:p w14:paraId="4EC3A2A4" w14:textId="77777777" w:rsidR="00536343" w:rsidRPr="00DE2858" w:rsidRDefault="00536343" w:rsidP="00322740">
            <w:pPr>
              <w:pBdr>
                <w:top w:val="nil"/>
                <w:left w:val="nil"/>
                <w:bottom w:val="nil"/>
                <w:right w:val="nil"/>
                <w:between w:val="nil"/>
              </w:pBdr>
              <w:tabs>
                <w:tab w:val="left" w:pos="360"/>
              </w:tabs>
              <w:spacing w:before="40" w:after="120"/>
            </w:pPr>
          </w:p>
          <w:p w14:paraId="42433DFA" w14:textId="77777777" w:rsidR="00536343" w:rsidRPr="00DE2858" w:rsidRDefault="00536343" w:rsidP="00322740">
            <w:pPr>
              <w:pBdr>
                <w:top w:val="nil"/>
                <w:left w:val="nil"/>
                <w:bottom w:val="nil"/>
                <w:right w:val="nil"/>
                <w:between w:val="nil"/>
              </w:pBdr>
              <w:tabs>
                <w:tab w:val="left" w:pos="360"/>
              </w:tabs>
              <w:spacing w:before="40" w:after="120"/>
            </w:pPr>
          </w:p>
        </w:tc>
      </w:tr>
      <w:tr w:rsidR="00536343" w:rsidRPr="009B29F0" w14:paraId="3B87FD5C" w14:textId="77777777" w:rsidTr="00282F6E">
        <w:trPr>
          <w:trHeight w:val="1343"/>
        </w:trPr>
        <w:tc>
          <w:tcPr>
            <w:tcW w:w="5949" w:type="dxa"/>
            <w:shd w:val="clear" w:color="auto" w:fill="auto"/>
          </w:tcPr>
          <w:p w14:paraId="218E80AA"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Output 2.5:</w:t>
            </w:r>
            <w:r w:rsidRPr="00DE2858">
              <w:t xml:space="preserve"> Strengthening the collective capacity of agricultural producer groups and enhance income generation through improved market linkages and food security of marginal farmers households</w:t>
            </w:r>
          </w:p>
          <w:p w14:paraId="72EABF23"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5.1:</w:t>
            </w:r>
            <w:r w:rsidRPr="00DE2858">
              <w:t xml:space="preserve"> # of agricultural producer groups have strengthened capacity and enhanced income generation</w:t>
            </w:r>
          </w:p>
          <w:p w14:paraId="317CB8EE" w14:textId="229BB2F9" w:rsidR="00536343"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 </w:t>
            </w:r>
            <w:r w:rsidRPr="00DE2858">
              <w:rPr>
                <w:b/>
              </w:rPr>
              <w:t>Target:</w:t>
            </w:r>
            <w:r>
              <w:t xml:space="preserve"> 800</w:t>
            </w:r>
          </w:p>
          <w:p w14:paraId="18CF3E1B" w14:textId="77777777" w:rsidR="00536343" w:rsidRDefault="00536343" w:rsidP="00322740">
            <w:pPr>
              <w:pBdr>
                <w:top w:val="nil"/>
                <w:left w:val="nil"/>
                <w:bottom w:val="nil"/>
                <w:right w:val="nil"/>
                <w:between w:val="nil"/>
              </w:pBdr>
              <w:tabs>
                <w:tab w:val="left" w:pos="360"/>
              </w:tabs>
              <w:spacing w:before="40" w:after="120"/>
            </w:pPr>
            <w:r w:rsidRPr="00DE2858">
              <w:rPr>
                <w:b/>
              </w:rPr>
              <w:t>Indicator 2.5.2:</w:t>
            </w:r>
            <w:r w:rsidRPr="00DE2858">
              <w:t xml:space="preserve"> # of marginalized farmers  </w:t>
            </w:r>
          </w:p>
          <w:p w14:paraId="618E5BC3" w14:textId="77777777" w:rsidR="00536343" w:rsidRDefault="00536343" w:rsidP="00322740">
            <w:pPr>
              <w:pBdr>
                <w:top w:val="nil"/>
                <w:left w:val="nil"/>
                <w:bottom w:val="nil"/>
                <w:right w:val="nil"/>
                <w:between w:val="nil"/>
              </w:pBdr>
              <w:tabs>
                <w:tab w:val="left" w:pos="360"/>
              </w:tabs>
              <w:spacing w:before="40" w:after="120"/>
            </w:pPr>
            <w:r w:rsidRPr="00DE2858">
              <w:rPr>
                <w:b/>
              </w:rPr>
              <w:lastRenderedPageBreak/>
              <w:t>Baseline:</w:t>
            </w:r>
            <w:r w:rsidRPr="00DE2858">
              <w:t xml:space="preserve"> 0 </w:t>
            </w:r>
          </w:p>
          <w:p w14:paraId="2D632C65"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25</w:t>
            </w:r>
            <w:r>
              <w:t>,</w:t>
            </w:r>
            <w:r w:rsidRPr="00DE2858">
              <w:t>000</w:t>
            </w:r>
          </w:p>
        </w:tc>
        <w:tc>
          <w:tcPr>
            <w:tcW w:w="2551" w:type="dxa"/>
            <w:shd w:val="clear" w:color="auto" w:fill="auto"/>
          </w:tcPr>
          <w:p w14:paraId="50AAEF63"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lastRenderedPageBreak/>
              <w:t>Indicator 2.5.1</w:t>
            </w:r>
            <w:r w:rsidRPr="00DE2858">
              <w:t xml:space="preserve">: </w:t>
            </w:r>
            <w:r w:rsidRPr="00973FBE">
              <w:t>663 groups</w:t>
            </w:r>
            <w:r>
              <w:t xml:space="preserve"> with </w:t>
            </w:r>
            <w:r w:rsidRPr="00DE2858">
              <w:t xml:space="preserve">strengthened collective capacities </w:t>
            </w:r>
            <w:r>
              <w:t>and increased income</w:t>
            </w:r>
          </w:p>
          <w:p w14:paraId="48AE9ADB"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 xml:space="preserve">Indicator 2.5.2: </w:t>
            </w:r>
            <w:r w:rsidRPr="00DE2858">
              <w:t>2</w:t>
            </w:r>
            <w:r>
              <w:t>4,988 f</w:t>
            </w:r>
            <w:r w:rsidRPr="00DE2858">
              <w:t>armers received agricultura</w:t>
            </w:r>
            <w:r>
              <w:t xml:space="preserve">l support services (i.e. seeds, </w:t>
            </w:r>
            <w:r>
              <w:lastRenderedPageBreak/>
              <w:t>l</w:t>
            </w:r>
            <w:r w:rsidRPr="00DE2858">
              <w:t>ivestock an</w:t>
            </w:r>
            <w:r>
              <w:t>d</w:t>
            </w:r>
            <w:r w:rsidRPr="00DE2858">
              <w:t xml:space="preserve"> fisheries feed, </w:t>
            </w:r>
            <w:proofErr w:type="spellStart"/>
            <w:r w:rsidRPr="00DE2858">
              <w:t>agro</w:t>
            </w:r>
            <w:proofErr w:type="spellEnd"/>
            <w:r w:rsidRPr="00DE2858">
              <w:t xml:space="preserve"> machinery, life jacket</w:t>
            </w:r>
            <w:r>
              <w:t>s</w:t>
            </w:r>
            <w:r w:rsidRPr="00DE2858">
              <w:t xml:space="preserve">, micro gardening kits, </w:t>
            </w:r>
            <w:r>
              <w:t>training and awareness messages (m</w:t>
            </w:r>
            <w:r w:rsidRPr="00DE2858">
              <w:t xml:space="preserve">ale 15,184 &amp; </w:t>
            </w:r>
            <w:r>
              <w:t>f</w:t>
            </w:r>
            <w:r w:rsidRPr="00DE2858">
              <w:t>emale 9,804</w:t>
            </w:r>
            <w:r>
              <w:t>)</w:t>
            </w:r>
            <w:r w:rsidRPr="00DE2858">
              <w:tab/>
            </w:r>
          </w:p>
        </w:tc>
        <w:tc>
          <w:tcPr>
            <w:tcW w:w="3200" w:type="dxa"/>
            <w:shd w:val="clear" w:color="auto" w:fill="auto"/>
          </w:tcPr>
          <w:p w14:paraId="6D77A0FE" w14:textId="1771C85F" w:rsidR="00536343" w:rsidRPr="00DE2858" w:rsidRDefault="00536343" w:rsidP="00322740">
            <w:pPr>
              <w:pBdr>
                <w:top w:val="nil"/>
                <w:left w:val="nil"/>
                <w:bottom w:val="nil"/>
                <w:right w:val="nil"/>
                <w:between w:val="nil"/>
              </w:pBdr>
              <w:tabs>
                <w:tab w:val="left" w:pos="360"/>
              </w:tabs>
              <w:spacing w:before="40" w:after="120"/>
            </w:pPr>
            <w:r w:rsidRPr="00316349">
              <w:rPr>
                <w:b/>
              </w:rPr>
              <w:lastRenderedPageBreak/>
              <w:t>Indicator 2.5.</w:t>
            </w:r>
            <w:r>
              <w:rPr>
                <w:b/>
              </w:rPr>
              <w:t>1</w:t>
            </w:r>
            <w:r>
              <w:t>:</w:t>
            </w:r>
            <w:r w:rsidRPr="00DE2858">
              <w:t xml:space="preserve"> Due to </w:t>
            </w:r>
            <w:r w:rsidR="00DB5F53">
              <w:t>Covid</w:t>
            </w:r>
            <w:r w:rsidRPr="00DE2858">
              <w:t>-19 prevalence and several months</w:t>
            </w:r>
            <w:r w:rsidR="004157D8">
              <w:t xml:space="preserve"> of</w:t>
            </w:r>
            <w:r w:rsidRPr="00DE2858">
              <w:t xml:space="preserve"> lockdown, the market system </w:t>
            </w:r>
            <w:r w:rsidR="00ED09D4">
              <w:t xml:space="preserve">was </w:t>
            </w:r>
            <w:r w:rsidR="003C5943" w:rsidRPr="00DE2858">
              <w:t>affected,</w:t>
            </w:r>
            <w:r w:rsidRPr="00DE2858">
              <w:t xml:space="preserve"> and </w:t>
            </w:r>
            <w:r>
              <w:t xml:space="preserve">the </w:t>
            </w:r>
            <w:r w:rsidRPr="00DE2858">
              <w:t xml:space="preserve">process </w:t>
            </w:r>
            <w:r w:rsidR="00ED09D4">
              <w:t xml:space="preserve">got </w:t>
            </w:r>
            <w:r w:rsidRPr="00DE2858">
              <w:t>delayed</w:t>
            </w:r>
          </w:p>
          <w:p w14:paraId="21681D85" w14:textId="77777777" w:rsidR="00536343" w:rsidRPr="00DE2858" w:rsidRDefault="00536343" w:rsidP="00322740">
            <w:pPr>
              <w:pBdr>
                <w:top w:val="nil"/>
                <w:left w:val="nil"/>
                <w:bottom w:val="nil"/>
                <w:right w:val="nil"/>
                <w:between w:val="nil"/>
              </w:pBdr>
              <w:tabs>
                <w:tab w:val="left" w:pos="360"/>
              </w:tabs>
              <w:spacing w:before="40" w:after="120"/>
              <w:rPr>
                <w:b/>
              </w:rPr>
            </w:pPr>
          </w:p>
          <w:p w14:paraId="32414ADD" w14:textId="77777777" w:rsidR="00536343" w:rsidRPr="00DE2858" w:rsidRDefault="00536343" w:rsidP="00322740">
            <w:pPr>
              <w:pBdr>
                <w:top w:val="nil"/>
                <w:left w:val="nil"/>
                <w:bottom w:val="nil"/>
                <w:right w:val="nil"/>
                <w:between w:val="nil"/>
              </w:pBdr>
              <w:tabs>
                <w:tab w:val="left" w:pos="360"/>
              </w:tabs>
              <w:spacing w:before="40" w:after="120"/>
              <w:rPr>
                <w:b/>
              </w:rPr>
            </w:pPr>
          </w:p>
          <w:p w14:paraId="0DE1C812" w14:textId="77777777" w:rsidR="00536343" w:rsidRPr="00DE2858" w:rsidRDefault="00536343" w:rsidP="00322740">
            <w:pPr>
              <w:pBdr>
                <w:top w:val="nil"/>
                <w:left w:val="nil"/>
                <w:bottom w:val="nil"/>
                <w:right w:val="nil"/>
                <w:between w:val="nil"/>
              </w:pBdr>
              <w:tabs>
                <w:tab w:val="left" w:pos="360"/>
              </w:tabs>
              <w:spacing w:before="40" w:after="120"/>
            </w:pPr>
          </w:p>
        </w:tc>
        <w:tc>
          <w:tcPr>
            <w:tcW w:w="2610" w:type="dxa"/>
            <w:shd w:val="clear" w:color="auto" w:fill="auto"/>
          </w:tcPr>
          <w:p w14:paraId="29C50E77"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lastRenderedPageBreak/>
              <w:t xml:space="preserve">Indicator 2.5.1: </w:t>
            </w:r>
            <w:r w:rsidRPr="00DE2858">
              <w:t xml:space="preserve">Monitoring follow-up findings and </w:t>
            </w:r>
            <w:r w:rsidRPr="00DE2858">
              <w:rPr>
                <w:b/>
              </w:rPr>
              <w:t xml:space="preserve">  </w:t>
            </w:r>
            <w:r w:rsidRPr="00DE2858">
              <w:t>training reports,</w:t>
            </w:r>
            <w:r>
              <w:t xml:space="preserve"> MIS database</w:t>
            </w:r>
          </w:p>
          <w:p w14:paraId="07C8C05A" w14:textId="3D8163C4" w:rsidR="00536343" w:rsidRPr="00DE2858" w:rsidRDefault="00536343" w:rsidP="00322740">
            <w:pPr>
              <w:pBdr>
                <w:top w:val="nil"/>
                <w:left w:val="nil"/>
                <w:bottom w:val="nil"/>
                <w:right w:val="nil"/>
                <w:between w:val="nil"/>
              </w:pBdr>
              <w:tabs>
                <w:tab w:val="left" w:pos="360"/>
              </w:tabs>
              <w:spacing w:before="40" w:after="120"/>
              <w:rPr>
                <w:b/>
              </w:rPr>
            </w:pPr>
            <w:r w:rsidRPr="00316349">
              <w:rPr>
                <w:b/>
              </w:rPr>
              <w:t>Indicator 2.5.2</w:t>
            </w:r>
            <w:r>
              <w:t>:</w:t>
            </w:r>
            <w:r w:rsidRPr="00DE2858">
              <w:t xml:space="preserve"> MIS database, M</w:t>
            </w:r>
            <w:r w:rsidR="00D23612">
              <w:t>a</w:t>
            </w:r>
            <w:r w:rsidRPr="00DE2858">
              <w:t>ster roll of agricultural inputs, and training report</w:t>
            </w:r>
          </w:p>
        </w:tc>
      </w:tr>
      <w:tr w:rsidR="00536343" w:rsidRPr="009B29F0" w14:paraId="6CC3EF29" w14:textId="77777777" w:rsidTr="00282F6E">
        <w:trPr>
          <w:trHeight w:val="826"/>
        </w:trPr>
        <w:tc>
          <w:tcPr>
            <w:tcW w:w="5949" w:type="dxa"/>
            <w:shd w:val="clear" w:color="auto" w:fill="auto"/>
          </w:tcPr>
          <w:p w14:paraId="6B0F82E4"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Output 2.6</w:t>
            </w:r>
            <w:r w:rsidRPr="00DE2858">
              <w:rPr>
                <w:i/>
              </w:rPr>
              <w:t>:</w:t>
            </w:r>
            <w:r w:rsidRPr="00DE2858">
              <w:t xml:space="preserve"> Market actors are motivated to invest in the supply chain benefiting the production and market access for 5 key supply chains</w:t>
            </w:r>
          </w:p>
          <w:p w14:paraId="4D1D682D"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6.1:</w:t>
            </w:r>
            <w:r w:rsidRPr="00DE2858">
              <w:t xml:space="preserve"> # of supply chains supported by the market actor’s investment</w:t>
            </w:r>
          </w:p>
          <w:p w14:paraId="7C327038"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w:t>
            </w:r>
          </w:p>
          <w:p w14:paraId="3608076F" w14:textId="77777777" w:rsidR="00536343" w:rsidRPr="00DE2858" w:rsidRDefault="00536343" w:rsidP="00322740">
            <w:pPr>
              <w:pBdr>
                <w:top w:val="nil"/>
                <w:left w:val="nil"/>
                <w:bottom w:val="nil"/>
                <w:right w:val="nil"/>
                <w:between w:val="nil"/>
              </w:pBdr>
              <w:tabs>
                <w:tab w:val="left" w:pos="360"/>
              </w:tabs>
              <w:spacing w:before="40" w:after="120"/>
              <w:rPr>
                <w:i/>
              </w:rPr>
            </w:pPr>
            <w:r w:rsidRPr="00DE2858">
              <w:rPr>
                <w:b/>
              </w:rPr>
              <w:t>Target:</w:t>
            </w:r>
            <w:r w:rsidRPr="00DE2858">
              <w:t xml:space="preserve"> 5</w:t>
            </w:r>
          </w:p>
        </w:tc>
        <w:tc>
          <w:tcPr>
            <w:tcW w:w="2551" w:type="dxa"/>
            <w:shd w:val="clear" w:color="auto" w:fill="auto"/>
          </w:tcPr>
          <w:p w14:paraId="6D120729" w14:textId="14158475" w:rsidR="00536343" w:rsidRPr="00AE5FCD" w:rsidRDefault="00536343" w:rsidP="00322740">
            <w:pPr>
              <w:pBdr>
                <w:top w:val="nil"/>
                <w:left w:val="nil"/>
                <w:bottom w:val="nil"/>
                <w:right w:val="nil"/>
                <w:between w:val="nil"/>
              </w:pBdr>
              <w:tabs>
                <w:tab w:val="left" w:pos="360"/>
              </w:tabs>
              <w:spacing w:before="40" w:after="120"/>
              <w:rPr>
                <w:b/>
                <w:sz w:val="4"/>
                <w:szCs w:val="4"/>
              </w:rPr>
            </w:pPr>
            <w:r w:rsidRPr="00DE2858">
              <w:rPr>
                <w:b/>
              </w:rPr>
              <w:t>Indicators 2.6.1</w:t>
            </w:r>
            <w:r w:rsidRPr="00DE2858">
              <w:t>:</w:t>
            </w:r>
            <w:r w:rsidRPr="00973FBE">
              <w:t xml:space="preserve"> 2 supply chain</w:t>
            </w:r>
            <w:r>
              <w:t>s</w:t>
            </w:r>
            <w:r w:rsidR="004157D8">
              <w:t xml:space="preserve"> supported</w:t>
            </w:r>
          </w:p>
        </w:tc>
        <w:tc>
          <w:tcPr>
            <w:tcW w:w="3200" w:type="dxa"/>
            <w:shd w:val="clear" w:color="auto" w:fill="auto"/>
          </w:tcPr>
          <w:p w14:paraId="67A9A7ED" w14:textId="5914ED56" w:rsidR="00536343" w:rsidRPr="00DE2858" w:rsidRDefault="00536343" w:rsidP="00322740">
            <w:pPr>
              <w:pBdr>
                <w:top w:val="nil"/>
                <w:left w:val="nil"/>
                <w:bottom w:val="nil"/>
                <w:right w:val="nil"/>
                <w:between w:val="nil"/>
              </w:pBdr>
              <w:tabs>
                <w:tab w:val="left" w:pos="360"/>
              </w:tabs>
              <w:spacing w:before="40" w:after="120"/>
            </w:pPr>
            <w:r w:rsidRPr="00DE2858">
              <w:rPr>
                <w:b/>
              </w:rPr>
              <w:t>Indicator 2.6.1</w:t>
            </w:r>
            <w:r w:rsidRPr="00DE2858">
              <w:t xml:space="preserve">: Due to </w:t>
            </w:r>
            <w:r w:rsidR="00DB5F53">
              <w:t>Covid</w:t>
            </w:r>
            <w:r w:rsidRPr="00DE2858">
              <w:t>-19 prevalence and several months</w:t>
            </w:r>
            <w:r w:rsidR="004157D8">
              <w:t xml:space="preserve"> of</w:t>
            </w:r>
            <w:r w:rsidRPr="00DE2858">
              <w:t xml:space="preserve"> lockdown, the market system </w:t>
            </w:r>
            <w:r>
              <w:t xml:space="preserve">was </w:t>
            </w:r>
            <w:r w:rsidR="003C5943" w:rsidRPr="00DE2858">
              <w:t>affected,</w:t>
            </w:r>
            <w:r w:rsidRPr="00DE2858">
              <w:t xml:space="preserve"> and </w:t>
            </w:r>
            <w:r>
              <w:t xml:space="preserve">the </w:t>
            </w:r>
            <w:r w:rsidRPr="00DE2858">
              <w:t>process</w:t>
            </w:r>
            <w:r w:rsidR="004157D8">
              <w:t xml:space="preserve"> got</w:t>
            </w:r>
            <w:r w:rsidRPr="00DE2858">
              <w:t xml:space="preserve"> delayed. </w:t>
            </w:r>
          </w:p>
        </w:tc>
        <w:tc>
          <w:tcPr>
            <w:tcW w:w="2610" w:type="dxa"/>
            <w:shd w:val="clear" w:color="auto" w:fill="auto"/>
          </w:tcPr>
          <w:p w14:paraId="729C2EFF"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6.1</w:t>
            </w:r>
            <w:r w:rsidRPr="00DE2858">
              <w:t>: Activity reports</w:t>
            </w:r>
          </w:p>
        </w:tc>
      </w:tr>
      <w:tr w:rsidR="00536343" w:rsidRPr="009B29F0" w14:paraId="01A3541E" w14:textId="77777777" w:rsidTr="00AD0709">
        <w:trPr>
          <w:trHeight w:val="925"/>
        </w:trPr>
        <w:tc>
          <w:tcPr>
            <w:tcW w:w="5949" w:type="dxa"/>
            <w:shd w:val="clear" w:color="auto" w:fill="auto"/>
          </w:tcPr>
          <w:p w14:paraId="33BAE1EB" w14:textId="7174CDD3" w:rsidR="00536343" w:rsidRDefault="00536343" w:rsidP="00322740">
            <w:pPr>
              <w:pBdr>
                <w:top w:val="nil"/>
                <w:left w:val="nil"/>
                <w:bottom w:val="nil"/>
                <w:right w:val="nil"/>
                <w:between w:val="nil"/>
              </w:pBdr>
              <w:tabs>
                <w:tab w:val="left" w:pos="360"/>
              </w:tabs>
              <w:spacing w:before="40" w:after="120"/>
            </w:pPr>
            <w:r w:rsidRPr="00DE2858">
              <w:rPr>
                <w:b/>
              </w:rPr>
              <w:t>Output 2.7:</w:t>
            </w:r>
            <w:r w:rsidRPr="00DE2858">
              <w:t xml:space="preserve"> Government local service provision capacity for technical support to farmer groups</w:t>
            </w:r>
            <w:r>
              <w:t xml:space="preserve"> is expanded in 4 sub-</w:t>
            </w:r>
            <w:r w:rsidR="003C5943">
              <w:t>districts</w:t>
            </w:r>
          </w:p>
          <w:p w14:paraId="2379CF1C" w14:textId="7F4CEC95" w:rsidR="00536343" w:rsidRPr="00DE2858" w:rsidRDefault="00536343" w:rsidP="00322740">
            <w:pPr>
              <w:pBdr>
                <w:top w:val="nil"/>
                <w:left w:val="nil"/>
                <w:bottom w:val="nil"/>
                <w:right w:val="nil"/>
                <w:between w:val="nil"/>
              </w:pBdr>
              <w:tabs>
                <w:tab w:val="left" w:pos="360"/>
              </w:tabs>
              <w:spacing w:before="40" w:after="120"/>
            </w:pPr>
            <w:r w:rsidRPr="00DE2858">
              <w:rPr>
                <w:b/>
              </w:rPr>
              <w:t>Indicator 2.7.1:</w:t>
            </w:r>
            <w:r w:rsidRPr="00DE2858">
              <w:t xml:space="preserve"> </w:t>
            </w:r>
            <w:r w:rsidR="00E710A5" w:rsidRPr="00E710A5">
              <w:t># of farmer trainers employed in FNS</w:t>
            </w:r>
          </w:p>
          <w:p w14:paraId="130B3DBD"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w:t>
            </w:r>
          </w:p>
          <w:p w14:paraId="314C49F6" w14:textId="309BEE9F"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w:t>
            </w:r>
            <w:r w:rsidR="00F339FE">
              <w:t>30</w:t>
            </w:r>
          </w:p>
          <w:p w14:paraId="56BE3516" w14:textId="10FC3A88" w:rsidR="00536343" w:rsidRPr="00DE2858" w:rsidRDefault="00536343" w:rsidP="00322740">
            <w:pPr>
              <w:pBdr>
                <w:top w:val="nil"/>
                <w:left w:val="nil"/>
                <w:bottom w:val="nil"/>
                <w:right w:val="nil"/>
                <w:between w:val="nil"/>
              </w:pBdr>
              <w:tabs>
                <w:tab w:val="left" w:pos="360"/>
              </w:tabs>
              <w:spacing w:before="240" w:after="120"/>
            </w:pPr>
            <w:r w:rsidRPr="00DE2858">
              <w:rPr>
                <w:b/>
              </w:rPr>
              <w:t>Indicator 2.7.2</w:t>
            </w:r>
            <w:r w:rsidRPr="00BF5EDC">
              <w:t>:</w:t>
            </w:r>
            <w:r w:rsidRPr="00DE2858">
              <w:t xml:space="preserve"> </w:t>
            </w:r>
            <w:r w:rsidR="00BF5EDC" w:rsidRPr="00BF5EDC">
              <w:t># of FNS relevant knowledge institutions supported directly activities</w:t>
            </w:r>
          </w:p>
          <w:p w14:paraId="5A077B36"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0</w:t>
            </w:r>
          </w:p>
          <w:p w14:paraId="6C0EA7DF" w14:textId="36D1B2BD" w:rsidR="00536343" w:rsidRPr="00DE2858" w:rsidRDefault="00536343" w:rsidP="00322740">
            <w:pPr>
              <w:pBdr>
                <w:top w:val="nil"/>
                <w:left w:val="nil"/>
                <w:bottom w:val="nil"/>
                <w:right w:val="nil"/>
                <w:between w:val="nil"/>
              </w:pBdr>
              <w:tabs>
                <w:tab w:val="left" w:pos="360"/>
              </w:tabs>
              <w:spacing w:before="40" w:after="120"/>
              <w:rPr>
                <w:i/>
              </w:rPr>
            </w:pPr>
            <w:r w:rsidRPr="00DE2858">
              <w:rPr>
                <w:b/>
              </w:rPr>
              <w:t>Target:</w:t>
            </w:r>
            <w:r w:rsidRPr="00DE2858">
              <w:t xml:space="preserve"> </w:t>
            </w:r>
            <w:r w:rsidR="00E56AEF">
              <w:t>50</w:t>
            </w:r>
          </w:p>
        </w:tc>
        <w:tc>
          <w:tcPr>
            <w:tcW w:w="2551" w:type="dxa"/>
            <w:shd w:val="clear" w:color="auto" w:fill="auto"/>
          </w:tcPr>
          <w:p w14:paraId="4E8F51B1" w14:textId="789DF6B4" w:rsidR="00536343" w:rsidRDefault="00536343" w:rsidP="00322740">
            <w:pPr>
              <w:pBdr>
                <w:top w:val="nil"/>
                <w:left w:val="nil"/>
                <w:bottom w:val="nil"/>
                <w:right w:val="nil"/>
                <w:between w:val="nil"/>
              </w:pBdr>
              <w:tabs>
                <w:tab w:val="left" w:pos="360"/>
              </w:tabs>
              <w:spacing w:before="40" w:after="120"/>
              <w:rPr>
                <w:bCs/>
              </w:rPr>
            </w:pPr>
            <w:r w:rsidRPr="00DE2858">
              <w:t>I</w:t>
            </w:r>
            <w:r w:rsidRPr="00DE2858">
              <w:rPr>
                <w:b/>
              </w:rPr>
              <w:t xml:space="preserve">ndicator 2.7.1: </w:t>
            </w:r>
            <w:r w:rsidR="00E56AEF" w:rsidRPr="00E56AEF">
              <w:rPr>
                <w:bCs/>
              </w:rPr>
              <w:t>50</w:t>
            </w:r>
          </w:p>
          <w:p w14:paraId="264CA184" w14:textId="77777777" w:rsidR="00AE5FCD" w:rsidRDefault="00AE5FCD" w:rsidP="00322740">
            <w:pPr>
              <w:pBdr>
                <w:top w:val="nil"/>
                <w:left w:val="nil"/>
                <w:bottom w:val="nil"/>
                <w:right w:val="nil"/>
                <w:between w:val="nil"/>
              </w:pBdr>
              <w:tabs>
                <w:tab w:val="left" w:pos="360"/>
              </w:tabs>
              <w:spacing w:before="40" w:after="120"/>
              <w:rPr>
                <w:bCs/>
              </w:rPr>
            </w:pPr>
          </w:p>
          <w:p w14:paraId="62C6A9D4" w14:textId="5A5FBFC4" w:rsidR="00CE7C5F" w:rsidRPr="00E56AEF" w:rsidRDefault="00FD7AB7" w:rsidP="00322740">
            <w:pPr>
              <w:pBdr>
                <w:top w:val="nil"/>
                <w:left w:val="nil"/>
                <w:bottom w:val="nil"/>
                <w:right w:val="nil"/>
                <w:between w:val="nil"/>
              </w:pBdr>
              <w:tabs>
                <w:tab w:val="left" w:pos="360"/>
              </w:tabs>
              <w:spacing w:before="40" w:after="120"/>
              <w:rPr>
                <w:bCs/>
              </w:rPr>
            </w:pPr>
            <w:r w:rsidRPr="00DE2858">
              <w:t>I</w:t>
            </w:r>
            <w:r w:rsidRPr="00DE2858">
              <w:rPr>
                <w:b/>
              </w:rPr>
              <w:t>ndicator 2.7.</w:t>
            </w:r>
            <w:r>
              <w:rPr>
                <w:b/>
              </w:rPr>
              <w:t>2</w:t>
            </w:r>
            <w:r w:rsidRPr="00DE2858">
              <w:rPr>
                <w:b/>
              </w:rPr>
              <w:t>:</w:t>
            </w:r>
            <w:r w:rsidR="00CE7C5F">
              <w:rPr>
                <w:bCs/>
              </w:rPr>
              <w:t xml:space="preserve"> 76</w:t>
            </w:r>
            <w:r w:rsidR="00AD0709">
              <w:rPr>
                <w:bCs/>
              </w:rPr>
              <w:t xml:space="preserve"> officials</w:t>
            </w:r>
          </w:p>
        </w:tc>
        <w:tc>
          <w:tcPr>
            <w:tcW w:w="3200" w:type="dxa"/>
            <w:shd w:val="clear" w:color="auto" w:fill="auto"/>
          </w:tcPr>
          <w:p w14:paraId="7A6E14A3" w14:textId="32C6F213" w:rsidR="00CE7C5F" w:rsidRPr="00DE2858" w:rsidRDefault="00536343" w:rsidP="00CE7C5F">
            <w:pPr>
              <w:pBdr>
                <w:top w:val="nil"/>
                <w:left w:val="nil"/>
                <w:bottom w:val="nil"/>
                <w:right w:val="nil"/>
                <w:between w:val="nil"/>
              </w:pBdr>
              <w:tabs>
                <w:tab w:val="left" w:pos="360"/>
              </w:tabs>
              <w:spacing w:before="40" w:after="120"/>
            </w:pPr>
            <w:r w:rsidRPr="00DE2858">
              <w:rPr>
                <w:b/>
              </w:rPr>
              <w:t xml:space="preserve"> </w:t>
            </w:r>
            <w:r w:rsidR="00CE7C5F">
              <w:t xml:space="preserve">These two indicators already achieved the targets  </w:t>
            </w:r>
          </w:p>
        </w:tc>
        <w:tc>
          <w:tcPr>
            <w:tcW w:w="2610" w:type="dxa"/>
            <w:shd w:val="clear" w:color="auto" w:fill="auto"/>
          </w:tcPr>
          <w:p w14:paraId="6C1A9D42"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7.1</w:t>
            </w:r>
            <w:r w:rsidRPr="00DE2858">
              <w:t>: M&amp;E reports</w:t>
            </w:r>
          </w:p>
          <w:p w14:paraId="540FEA7B"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Indicator 2.7.2:</w:t>
            </w:r>
            <w:r w:rsidRPr="00DE2858">
              <w:t xml:space="preserve"> Activity reports</w:t>
            </w:r>
          </w:p>
        </w:tc>
      </w:tr>
      <w:tr w:rsidR="00536343" w:rsidRPr="009B29F0" w14:paraId="63911B51" w14:textId="77777777" w:rsidTr="003A454A">
        <w:trPr>
          <w:trHeight w:val="336"/>
        </w:trPr>
        <w:tc>
          <w:tcPr>
            <w:tcW w:w="5949" w:type="dxa"/>
            <w:tcBorders>
              <w:bottom w:val="single" w:sz="4" w:space="0" w:color="000000"/>
            </w:tcBorders>
            <w:shd w:val="clear" w:color="auto" w:fill="auto"/>
          </w:tcPr>
          <w:p w14:paraId="71DEB7CC" w14:textId="184165F4" w:rsidR="00536343" w:rsidRPr="00DE2858" w:rsidRDefault="00536343" w:rsidP="00322740">
            <w:pPr>
              <w:pBdr>
                <w:top w:val="nil"/>
                <w:left w:val="nil"/>
                <w:bottom w:val="nil"/>
                <w:right w:val="nil"/>
                <w:between w:val="nil"/>
              </w:pBdr>
              <w:tabs>
                <w:tab w:val="left" w:pos="360"/>
              </w:tabs>
              <w:spacing w:before="40" w:after="120"/>
            </w:pPr>
            <w:r w:rsidRPr="00DE2858">
              <w:rPr>
                <w:b/>
              </w:rPr>
              <w:t>Objective 3:</w:t>
            </w:r>
            <w:r w:rsidRPr="00DE2858">
              <w:t xml:space="preserve"> Mentoring and Training of Rohingyas</w:t>
            </w:r>
          </w:p>
          <w:p w14:paraId="083DF018" w14:textId="01CF12AC" w:rsidR="00536343" w:rsidRPr="00DE2858" w:rsidRDefault="00536343" w:rsidP="00322740">
            <w:pPr>
              <w:pBdr>
                <w:top w:val="nil"/>
                <w:left w:val="nil"/>
                <w:bottom w:val="nil"/>
                <w:right w:val="nil"/>
                <w:between w:val="nil"/>
              </w:pBdr>
              <w:tabs>
                <w:tab w:val="left" w:pos="360"/>
              </w:tabs>
              <w:spacing w:before="40" w:after="120"/>
            </w:pPr>
            <w:r w:rsidRPr="00DE2858">
              <w:rPr>
                <w:b/>
              </w:rPr>
              <w:lastRenderedPageBreak/>
              <w:t>Indicator 3</w:t>
            </w:r>
            <w:r w:rsidRPr="00AD0709">
              <w:rPr>
                <w:b/>
              </w:rPr>
              <w:t>:</w:t>
            </w:r>
            <w:r w:rsidRPr="00AD0709">
              <w:t xml:space="preserve"> % of targeted Rohingya households who report </w:t>
            </w:r>
            <w:r w:rsidR="00AD0709" w:rsidRPr="00AD0709">
              <w:t xml:space="preserve">having gained </w:t>
            </w:r>
            <w:r w:rsidRPr="00AD0709">
              <w:t>knowledge</w:t>
            </w:r>
          </w:p>
          <w:p w14:paraId="4B3085C9"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Baseline:</w:t>
            </w:r>
            <w:r w:rsidRPr="00DE2858">
              <w:t xml:space="preserve"> 0</w:t>
            </w:r>
          </w:p>
          <w:p w14:paraId="1F894B49"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t xml:space="preserve"> 60%</w:t>
            </w:r>
          </w:p>
        </w:tc>
        <w:tc>
          <w:tcPr>
            <w:tcW w:w="2551" w:type="dxa"/>
            <w:shd w:val="clear" w:color="auto" w:fill="auto"/>
          </w:tcPr>
          <w:p w14:paraId="5BD71930" w14:textId="77777777" w:rsidR="00940888" w:rsidRDefault="00940888" w:rsidP="00322740">
            <w:pPr>
              <w:pBdr>
                <w:top w:val="nil"/>
                <w:left w:val="nil"/>
                <w:bottom w:val="nil"/>
                <w:right w:val="nil"/>
                <w:between w:val="nil"/>
              </w:pBdr>
              <w:tabs>
                <w:tab w:val="left" w:pos="360"/>
              </w:tabs>
              <w:spacing w:before="40" w:after="120"/>
              <w:rPr>
                <w:b/>
                <w:bCs/>
              </w:rPr>
            </w:pPr>
          </w:p>
          <w:p w14:paraId="7DAEFA90" w14:textId="77777777" w:rsidR="00940888" w:rsidRDefault="00940888" w:rsidP="00322740">
            <w:pPr>
              <w:pBdr>
                <w:top w:val="nil"/>
                <w:left w:val="nil"/>
                <w:bottom w:val="nil"/>
                <w:right w:val="nil"/>
                <w:between w:val="nil"/>
              </w:pBdr>
              <w:tabs>
                <w:tab w:val="left" w:pos="360"/>
              </w:tabs>
              <w:spacing w:before="40" w:after="120"/>
              <w:rPr>
                <w:b/>
                <w:bCs/>
              </w:rPr>
            </w:pPr>
          </w:p>
          <w:p w14:paraId="7119EC22" w14:textId="65EE2FDC" w:rsidR="00536343" w:rsidRPr="00DE2858" w:rsidRDefault="000B2C27" w:rsidP="00322740">
            <w:pPr>
              <w:pBdr>
                <w:top w:val="nil"/>
                <w:left w:val="nil"/>
                <w:bottom w:val="nil"/>
                <w:right w:val="nil"/>
                <w:between w:val="nil"/>
              </w:pBdr>
              <w:tabs>
                <w:tab w:val="left" w:pos="360"/>
              </w:tabs>
              <w:spacing w:before="40" w:after="120"/>
            </w:pPr>
            <w:r w:rsidRPr="000B2C27">
              <w:rPr>
                <w:b/>
                <w:bCs/>
              </w:rPr>
              <w:lastRenderedPageBreak/>
              <w:t>Indicator 3:</w:t>
            </w:r>
            <w:r>
              <w:t xml:space="preserve"> </w:t>
            </w:r>
            <w:r w:rsidR="00693C97">
              <w:t>95%</w:t>
            </w:r>
          </w:p>
        </w:tc>
        <w:tc>
          <w:tcPr>
            <w:tcW w:w="3200" w:type="dxa"/>
            <w:shd w:val="clear" w:color="auto" w:fill="auto"/>
          </w:tcPr>
          <w:p w14:paraId="0A84D289" w14:textId="4A4B2183" w:rsidR="00536343" w:rsidRPr="00DE2858" w:rsidRDefault="003C5943" w:rsidP="00322740">
            <w:pPr>
              <w:pBdr>
                <w:top w:val="nil"/>
                <w:left w:val="nil"/>
                <w:bottom w:val="nil"/>
                <w:right w:val="nil"/>
                <w:between w:val="nil"/>
              </w:pBdr>
              <w:tabs>
                <w:tab w:val="left" w:pos="360"/>
              </w:tabs>
              <w:spacing w:before="40" w:after="120"/>
              <w:rPr>
                <w:b/>
              </w:rPr>
            </w:pPr>
            <w:r>
              <w:lastRenderedPageBreak/>
              <w:t>Not applicable</w:t>
            </w:r>
          </w:p>
        </w:tc>
        <w:tc>
          <w:tcPr>
            <w:tcW w:w="2610" w:type="dxa"/>
            <w:shd w:val="clear" w:color="auto" w:fill="auto"/>
          </w:tcPr>
          <w:p w14:paraId="248D80C0" w14:textId="70262822" w:rsidR="00536343" w:rsidRPr="00992623" w:rsidRDefault="00992623" w:rsidP="00322740">
            <w:pPr>
              <w:pBdr>
                <w:top w:val="nil"/>
                <w:left w:val="nil"/>
                <w:bottom w:val="nil"/>
                <w:right w:val="nil"/>
                <w:between w:val="nil"/>
              </w:pBdr>
              <w:tabs>
                <w:tab w:val="left" w:pos="360"/>
              </w:tabs>
              <w:spacing w:before="40" w:after="120"/>
              <w:rPr>
                <w:b/>
              </w:rPr>
            </w:pPr>
            <w:r w:rsidRPr="00992623">
              <w:t>Midterm evaluation report</w:t>
            </w:r>
          </w:p>
        </w:tc>
      </w:tr>
      <w:tr w:rsidR="00536343" w:rsidRPr="009B29F0" w14:paraId="247E0531" w14:textId="77777777" w:rsidTr="00282F6E">
        <w:trPr>
          <w:trHeight w:val="803"/>
        </w:trPr>
        <w:tc>
          <w:tcPr>
            <w:tcW w:w="5949" w:type="dxa"/>
            <w:tcBorders>
              <w:bottom w:val="single" w:sz="4" w:space="0" w:color="000000"/>
            </w:tcBorders>
            <w:shd w:val="clear" w:color="auto" w:fill="auto"/>
          </w:tcPr>
          <w:p w14:paraId="50D1DCE6" w14:textId="51808219" w:rsidR="00536343" w:rsidRPr="00DE2858" w:rsidRDefault="00536343" w:rsidP="00322740">
            <w:pPr>
              <w:pBdr>
                <w:top w:val="nil"/>
                <w:left w:val="nil"/>
                <w:bottom w:val="nil"/>
                <w:right w:val="nil"/>
                <w:between w:val="nil"/>
              </w:pBdr>
              <w:tabs>
                <w:tab w:val="left" w:pos="360"/>
              </w:tabs>
              <w:spacing w:before="40" w:after="120"/>
            </w:pPr>
            <w:r w:rsidRPr="00DE2858">
              <w:rPr>
                <w:b/>
              </w:rPr>
              <w:t>Output 3.1:</w:t>
            </w:r>
            <w:r w:rsidRPr="00DE2858">
              <w:t xml:space="preserve"> Rohingya are mentored in basi</w:t>
            </w:r>
            <w:r w:rsidR="00AD0709">
              <w:t>cs</w:t>
            </w:r>
            <w:r w:rsidRPr="00DE2858">
              <w:br/>
            </w:r>
            <w:r w:rsidRPr="003C5943">
              <w:rPr>
                <w:b/>
                <w:bCs/>
              </w:rPr>
              <w:t>Indicator 3.1.1</w:t>
            </w:r>
            <w:r w:rsidRPr="00DE2858">
              <w:t xml:space="preserve">: # of Rohingyas who received mentoring </w:t>
            </w:r>
            <w:r w:rsidRPr="00DE2858">
              <w:br/>
            </w:r>
            <w:r w:rsidRPr="00DE2858">
              <w:rPr>
                <w:b/>
              </w:rPr>
              <w:t>Baseline:</w:t>
            </w:r>
            <w:r w:rsidRPr="00DE2858">
              <w:t xml:space="preserve"> 0</w:t>
            </w:r>
          </w:p>
          <w:p w14:paraId="1E1441AB"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30,000</w:t>
            </w:r>
          </w:p>
        </w:tc>
        <w:tc>
          <w:tcPr>
            <w:tcW w:w="2551" w:type="dxa"/>
            <w:shd w:val="clear" w:color="auto" w:fill="auto"/>
          </w:tcPr>
          <w:p w14:paraId="79917F3C" w14:textId="77777777" w:rsidR="00940888" w:rsidRDefault="00940888" w:rsidP="00322740">
            <w:pPr>
              <w:pBdr>
                <w:top w:val="nil"/>
                <w:left w:val="nil"/>
                <w:bottom w:val="nil"/>
                <w:right w:val="nil"/>
                <w:between w:val="nil"/>
              </w:pBdr>
              <w:tabs>
                <w:tab w:val="left" w:pos="360"/>
              </w:tabs>
              <w:spacing w:before="40" w:after="120"/>
              <w:rPr>
                <w:b/>
                <w:bCs/>
              </w:rPr>
            </w:pPr>
          </w:p>
          <w:p w14:paraId="0A27F5FF" w14:textId="5DCB1648" w:rsidR="00522D00" w:rsidRPr="003C5943" w:rsidRDefault="003C5943" w:rsidP="00940888">
            <w:pPr>
              <w:pBdr>
                <w:top w:val="nil"/>
                <w:left w:val="nil"/>
                <w:bottom w:val="nil"/>
                <w:right w:val="nil"/>
                <w:between w:val="nil"/>
              </w:pBdr>
              <w:tabs>
                <w:tab w:val="left" w:pos="360"/>
              </w:tabs>
              <w:spacing w:before="40" w:after="120"/>
              <w:rPr>
                <w:b/>
                <w:bCs/>
              </w:rPr>
            </w:pPr>
            <w:r w:rsidRPr="003C5943">
              <w:rPr>
                <w:b/>
                <w:bCs/>
              </w:rPr>
              <w:t xml:space="preserve">Indicator 3.1.1: </w:t>
            </w:r>
            <w:r w:rsidR="00885E50" w:rsidRPr="00885E50">
              <w:t>2,584</w:t>
            </w:r>
            <w:r w:rsidR="00885E50">
              <w:t xml:space="preserve"> </w:t>
            </w:r>
            <w:r w:rsidR="00125668">
              <w:t>individuals</w:t>
            </w:r>
            <w:r w:rsidR="00885E50">
              <w:t xml:space="preserve"> received </w:t>
            </w:r>
            <w:r w:rsidR="00522D00">
              <w:t xml:space="preserve">self-reliance mentoring support </w:t>
            </w:r>
            <w:r w:rsidR="0052543E">
              <w:t xml:space="preserve">in </w:t>
            </w:r>
            <w:r w:rsidR="00F7264B">
              <w:t xml:space="preserve"> 2020</w:t>
            </w:r>
            <w:r w:rsidR="0052543E">
              <w:t xml:space="preserve">. The </w:t>
            </w:r>
            <w:r w:rsidR="00F7264B">
              <w:t xml:space="preserve">target </w:t>
            </w:r>
            <w:r w:rsidR="0052543E">
              <w:t xml:space="preserve">was </w:t>
            </w:r>
            <w:r w:rsidR="00F7264B">
              <w:t xml:space="preserve">9,000 </w:t>
            </w:r>
            <w:r w:rsidR="00125668">
              <w:t>individuals.</w:t>
            </w:r>
          </w:p>
        </w:tc>
        <w:tc>
          <w:tcPr>
            <w:tcW w:w="3200" w:type="dxa"/>
            <w:shd w:val="clear" w:color="auto" w:fill="auto"/>
          </w:tcPr>
          <w:p w14:paraId="3A14E5F1" w14:textId="47614888" w:rsidR="00536343" w:rsidRPr="00DE2858" w:rsidRDefault="00F7264B" w:rsidP="00322740">
            <w:pPr>
              <w:pBdr>
                <w:top w:val="nil"/>
                <w:left w:val="nil"/>
                <w:bottom w:val="nil"/>
                <w:right w:val="nil"/>
                <w:between w:val="nil"/>
              </w:pBdr>
              <w:tabs>
                <w:tab w:val="left" w:pos="360"/>
              </w:tabs>
              <w:spacing w:before="40" w:after="120"/>
            </w:pPr>
            <w:r>
              <w:t xml:space="preserve">Due to Covid-19 restrictions inside the camp, it was not possible to </w:t>
            </w:r>
            <w:r w:rsidR="00B50EFF">
              <w:t>engage most of the beneficiaries in the mentoring activity</w:t>
            </w:r>
          </w:p>
        </w:tc>
        <w:tc>
          <w:tcPr>
            <w:tcW w:w="2610" w:type="dxa"/>
            <w:shd w:val="clear" w:color="auto" w:fill="auto"/>
          </w:tcPr>
          <w:p w14:paraId="4EC63221" w14:textId="3635ECAA" w:rsidR="00536343" w:rsidRPr="00DE2858" w:rsidRDefault="007F25DA" w:rsidP="00322740">
            <w:pPr>
              <w:pBdr>
                <w:top w:val="nil"/>
                <w:left w:val="nil"/>
                <w:bottom w:val="nil"/>
                <w:right w:val="nil"/>
                <w:between w:val="nil"/>
              </w:pBdr>
              <w:tabs>
                <w:tab w:val="left" w:pos="360"/>
              </w:tabs>
              <w:spacing w:before="40" w:after="120"/>
            </w:pPr>
            <w:r>
              <w:t>Programme</w:t>
            </w:r>
            <w:r w:rsidR="00B50EFF">
              <w:t xml:space="preserve"> report</w:t>
            </w:r>
          </w:p>
        </w:tc>
      </w:tr>
      <w:tr w:rsidR="00536343" w:rsidRPr="009B29F0" w14:paraId="3C0BAD33" w14:textId="77777777" w:rsidTr="00E06F40">
        <w:trPr>
          <w:trHeight w:val="705"/>
        </w:trPr>
        <w:tc>
          <w:tcPr>
            <w:tcW w:w="5949" w:type="dxa"/>
            <w:shd w:val="clear" w:color="auto" w:fill="auto"/>
          </w:tcPr>
          <w:p w14:paraId="1199DD2E"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Objective 4:</w:t>
            </w:r>
            <w:r w:rsidRPr="00DE2858">
              <w:t xml:space="preserve"> Negative environmental impacts are mitigated through land/forest rehabilitation</w:t>
            </w:r>
          </w:p>
          <w:p w14:paraId="2688E24F" w14:textId="05D511CE" w:rsidR="00536343" w:rsidRPr="00DE2858" w:rsidRDefault="00536343" w:rsidP="00322740">
            <w:pPr>
              <w:pBdr>
                <w:top w:val="nil"/>
                <w:left w:val="nil"/>
                <w:bottom w:val="nil"/>
                <w:right w:val="nil"/>
                <w:between w:val="nil"/>
              </w:pBdr>
              <w:tabs>
                <w:tab w:val="left" w:pos="360"/>
              </w:tabs>
              <w:spacing w:before="40" w:after="120"/>
            </w:pPr>
            <w:r w:rsidRPr="00DE2858">
              <w:rPr>
                <w:b/>
              </w:rPr>
              <w:t>Indicator 4</w:t>
            </w:r>
            <w:r w:rsidRPr="00DE2858">
              <w:t xml:space="preserve">: # of hectares of </w:t>
            </w:r>
            <w:r w:rsidR="00CF32AE">
              <w:t xml:space="preserve">forestry land protected or </w:t>
            </w:r>
            <w:r w:rsidRPr="00DE2858">
              <w:t>rehabilitat</w:t>
            </w:r>
            <w:r w:rsidR="00CF32AE">
              <w:t xml:space="preserve">ed </w:t>
            </w:r>
            <w:r w:rsidRPr="00DE2858">
              <w:rPr>
                <w:b/>
              </w:rPr>
              <w:t>Baseline:</w:t>
            </w:r>
            <w:r w:rsidRPr="00DE2858">
              <w:t xml:space="preserve"> 0</w:t>
            </w:r>
          </w:p>
          <w:p w14:paraId="6C5EC36B" w14:textId="2E9908B7" w:rsidR="00536343" w:rsidRPr="00DE2858" w:rsidRDefault="00536343" w:rsidP="00322740">
            <w:pPr>
              <w:pBdr>
                <w:top w:val="nil"/>
                <w:left w:val="nil"/>
                <w:bottom w:val="nil"/>
                <w:right w:val="nil"/>
                <w:between w:val="nil"/>
              </w:pBdr>
              <w:tabs>
                <w:tab w:val="left" w:pos="360"/>
              </w:tabs>
              <w:spacing w:before="40" w:after="120"/>
            </w:pPr>
            <w:r w:rsidRPr="00DE2858">
              <w:rPr>
                <w:b/>
              </w:rPr>
              <w:t>Target:</w:t>
            </w:r>
            <w:r w:rsidRPr="00DE2858">
              <w:t xml:space="preserve"> 2,</w:t>
            </w:r>
            <w:r w:rsidR="000946D3">
              <w:t>0</w:t>
            </w:r>
            <w:r w:rsidRPr="00DE2858">
              <w:t>00</w:t>
            </w:r>
          </w:p>
        </w:tc>
        <w:tc>
          <w:tcPr>
            <w:tcW w:w="2551" w:type="dxa"/>
            <w:shd w:val="clear" w:color="auto" w:fill="auto"/>
          </w:tcPr>
          <w:p w14:paraId="77594F82" w14:textId="77777777" w:rsidR="00940888" w:rsidRDefault="00940888" w:rsidP="00322740">
            <w:pPr>
              <w:pBdr>
                <w:top w:val="nil"/>
                <w:left w:val="nil"/>
                <w:bottom w:val="nil"/>
                <w:right w:val="nil"/>
                <w:between w:val="nil"/>
              </w:pBdr>
              <w:tabs>
                <w:tab w:val="left" w:pos="360"/>
              </w:tabs>
              <w:spacing w:before="40" w:after="120"/>
              <w:rPr>
                <w:b/>
              </w:rPr>
            </w:pPr>
          </w:p>
          <w:p w14:paraId="5998F201" w14:textId="77777777" w:rsidR="00940888" w:rsidRDefault="00940888" w:rsidP="00322740">
            <w:pPr>
              <w:pBdr>
                <w:top w:val="nil"/>
                <w:left w:val="nil"/>
                <w:bottom w:val="nil"/>
                <w:right w:val="nil"/>
                <w:between w:val="nil"/>
              </w:pBdr>
              <w:tabs>
                <w:tab w:val="left" w:pos="360"/>
              </w:tabs>
              <w:spacing w:before="40" w:after="120"/>
              <w:rPr>
                <w:b/>
              </w:rPr>
            </w:pPr>
          </w:p>
          <w:p w14:paraId="0A7BCE18" w14:textId="384C139B" w:rsidR="00536343" w:rsidRPr="009C0051" w:rsidRDefault="00536343" w:rsidP="00322740">
            <w:pPr>
              <w:pBdr>
                <w:top w:val="nil"/>
                <w:left w:val="nil"/>
                <w:bottom w:val="nil"/>
                <w:right w:val="nil"/>
                <w:between w:val="nil"/>
              </w:pBdr>
              <w:tabs>
                <w:tab w:val="left" w:pos="360"/>
              </w:tabs>
              <w:spacing w:before="40" w:after="120"/>
              <w:rPr>
                <w:b/>
              </w:rPr>
            </w:pPr>
            <w:r w:rsidRPr="00DE2858">
              <w:rPr>
                <w:b/>
              </w:rPr>
              <w:t>Indicator 4:</w:t>
            </w:r>
            <w:r w:rsidRPr="00DE2858">
              <w:t xml:space="preserve">  </w:t>
            </w:r>
            <w:r w:rsidRPr="00940888">
              <w:rPr>
                <w:bCs/>
              </w:rPr>
              <w:t xml:space="preserve">2,259 ha </w:t>
            </w:r>
            <w:r w:rsidRPr="00DE2858">
              <w:t xml:space="preserve">(679 ha in </w:t>
            </w:r>
            <w:r w:rsidR="00CF32AE">
              <w:t>2019</w:t>
            </w:r>
            <w:r w:rsidRPr="00DE2858">
              <w:t xml:space="preserve"> and 1,580</w:t>
            </w:r>
            <w:r>
              <w:t xml:space="preserve"> ha in </w:t>
            </w:r>
            <w:r w:rsidR="00CF32AE">
              <w:t>2020</w:t>
            </w:r>
            <w:r w:rsidRPr="00DE2858">
              <w:t>)</w:t>
            </w:r>
          </w:p>
        </w:tc>
        <w:tc>
          <w:tcPr>
            <w:tcW w:w="3200" w:type="dxa"/>
            <w:shd w:val="clear" w:color="auto" w:fill="auto"/>
          </w:tcPr>
          <w:p w14:paraId="4A9E29B0" w14:textId="132A059A" w:rsidR="00536343" w:rsidRPr="00DE2858" w:rsidRDefault="00DB7E8C" w:rsidP="00322740">
            <w:pPr>
              <w:pBdr>
                <w:top w:val="nil"/>
                <w:left w:val="nil"/>
                <w:bottom w:val="nil"/>
                <w:right w:val="nil"/>
                <w:between w:val="nil"/>
              </w:pBdr>
              <w:tabs>
                <w:tab w:val="left" w:pos="360"/>
              </w:tabs>
              <w:spacing w:before="40" w:after="120"/>
            </w:pPr>
            <w:r>
              <w:t>Not applicable</w:t>
            </w:r>
          </w:p>
        </w:tc>
        <w:tc>
          <w:tcPr>
            <w:tcW w:w="2610" w:type="dxa"/>
            <w:shd w:val="clear" w:color="auto" w:fill="auto"/>
          </w:tcPr>
          <w:p w14:paraId="30B21CE8" w14:textId="77777777" w:rsidR="00536343" w:rsidRPr="00DE2858" w:rsidRDefault="00536343" w:rsidP="00322740">
            <w:pPr>
              <w:pBdr>
                <w:top w:val="nil"/>
                <w:left w:val="nil"/>
                <w:bottom w:val="nil"/>
                <w:right w:val="nil"/>
                <w:between w:val="nil"/>
              </w:pBdr>
              <w:tabs>
                <w:tab w:val="left" w:pos="360"/>
              </w:tabs>
              <w:spacing w:before="40" w:after="120"/>
            </w:pPr>
            <w:r w:rsidRPr="00DE2858">
              <w:rPr>
                <w:b/>
              </w:rPr>
              <w:t xml:space="preserve">Indicator 4.1: </w:t>
            </w:r>
            <w:r w:rsidRPr="00DE2858">
              <w:t>GIS analysis, field survey</w:t>
            </w:r>
          </w:p>
        </w:tc>
      </w:tr>
      <w:tr w:rsidR="00536343" w:rsidRPr="009B29F0" w14:paraId="1EFEB0EB" w14:textId="77777777" w:rsidTr="003A454A">
        <w:trPr>
          <w:trHeight w:val="2172"/>
        </w:trPr>
        <w:tc>
          <w:tcPr>
            <w:tcW w:w="5949" w:type="dxa"/>
            <w:shd w:val="clear" w:color="auto" w:fill="auto"/>
          </w:tcPr>
          <w:p w14:paraId="27004ADB" w14:textId="77777777" w:rsidR="00536343" w:rsidRDefault="00536343" w:rsidP="00322740">
            <w:pPr>
              <w:pBdr>
                <w:top w:val="nil"/>
                <w:left w:val="nil"/>
                <w:bottom w:val="nil"/>
                <w:right w:val="nil"/>
                <w:between w:val="nil"/>
              </w:pBdr>
              <w:tabs>
                <w:tab w:val="left" w:pos="360"/>
              </w:tabs>
              <w:spacing w:before="40" w:after="120"/>
            </w:pPr>
            <w:r w:rsidRPr="009B29F0">
              <w:rPr>
                <w:b/>
              </w:rPr>
              <w:t>Output 4.1</w:t>
            </w:r>
            <w:r w:rsidRPr="009B29F0">
              <w:t>: Land stabilization, restoration</w:t>
            </w:r>
            <w:r>
              <w:t>,</w:t>
            </w:r>
            <w:r w:rsidRPr="009B29F0">
              <w:t xml:space="preserve"> and eros</w:t>
            </w:r>
            <w:r>
              <w:t xml:space="preserve">ion control measures conducted </w:t>
            </w:r>
          </w:p>
          <w:p w14:paraId="5144786B" w14:textId="77777777" w:rsidR="00536343" w:rsidRDefault="00536343" w:rsidP="00322740">
            <w:pPr>
              <w:pBdr>
                <w:top w:val="nil"/>
                <w:left w:val="nil"/>
                <w:bottom w:val="nil"/>
                <w:right w:val="nil"/>
                <w:between w:val="nil"/>
              </w:pBdr>
              <w:tabs>
                <w:tab w:val="left" w:pos="360"/>
              </w:tabs>
              <w:spacing w:before="40" w:after="120"/>
            </w:pPr>
            <w:r w:rsidRPr="009B29F0">
              <w:rPr>
                <w:b/>
              </w:rPr>
              <w:t>Indicator 4.1.1:</w:t>
            </w:r>
            <w:r w:rsidRPr="009B29F0">
              <w:t xml:space="preserve"> # of sites replanted t</w:t>
            </w:r>
            <w:r>
              <w:t>o protect land inside the camps</w:t>
            </w:r>
          </w:p>
          <w:p w14:paraId="4ACC77F0"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xml:space="preserve"> 0</w:t>
            </w:r>
          </w:p>
          <w:p w14:paraId="21220E94"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100</w:t>
            </w:r>
          </w:p>
        </w:tc>
        <w:tc>
          <w:tcPr>
            <w:tcW w:w="2551" w:type="dxa"/>
            <w:shd w:val="clear" w:color="auto" w:fill="auto"/>
          </w:tcPr>
          <w:p w14:paraId="6D29D386" w14:textId="77777777" w:rsidR="00940888" w:rsidRDefault="00940888" w:rsidP="00940888">
            <w:pPr>
              <w:pBdr>
                <w:top w:val="nil"/>
                <w:left w:val="nil"/>
                <w:bottom w:val="nil"/>
                <w:right w:val="nil"/>
                <w:between w:val="nil"/>
              </w:pBdr>
              <w:tabs>
                <w:tab w:val="left" w:pos="360"/>
              </w:tabs>
              <w:spacing w:before="40" w:after="120"/>
              <w:rPr>
                <w:b/>
              </w:rPr>
            </w:pPr>
          </w:p>
          <w:p w14:paraId="611F31FD" w14:textId="77777777" w:rsidR="00940888" w:rsidRDefault="00940888" w:rsidP="00940888">
            <w:pPr>
              <w:pBdr>
                <w:top w:val="nil"/>
                <w:left w:val="nil"/>
                <w:bottom w:val="nil"/>
                <w:right w:val="nil"/>
                <w:between w:val="nil"/>
              </w:pBdr>
              <w:tabs>
                <w:tab w:val="left" w:pos="360"/>
              </w:tabs>
              <w:spacing w:before="40" w:after="120"/>
              <w:rPr>
                <w:b/>
              </w:rPr>
            </w:pPr>
          </w:p>
          <w:p w14:paraId="3E0439A7" w14:textId="78A4B0CA" w:rsidR="00536343" w:rsidRPr="001A002D" w:rsidRDefault="00536343" w:rsidP="00940888">
            <w:pPr>
              <w:pBdr>
                <w:top w:val="nil"/>
                <w:left w:val="nil"/>
                <w:bottom w:val="nil"/>
                <w:right w:val="nil"/>
                <w:between w:val="nil"/>
              </w:pBdr>
              <w:tabs>
                <w:tab w:val="left" w:pos="360"/>
              </w:tabs>
              <w:spacing w:before="40" w:after="120"/>
            </w:pPr>
            <w:r w:rsidRPr="009B29F0">
              <w:rPr>
                <w:b/>
              </w:rPr>
              <w:t>Indicator 4.1.1</w:t>
            </w:r>
            <w:r w:rsidRPr="009B29F0">
              <w:t xml:space="preserve">: </w:t>
            </w:r>
            <w:r w:rsidRPr="00CC21E4">
              <w:rPr>
                <w:bCs/>
              </w:rPr>
              <w:t>240</w:t>
            </w:r>
            <w:r w:rsidRPr="00D17687">
              <w:rPr>
                <w:b/>
              </w:rPr>
              <w:t xml:space="preserve"> </w:t>
            </w:r>
            <w:r w:rsidRPr="003A454A">
              <w:rPr>
                <w:bCs/>
              </w:rPr>
              <w:t>sites</w:t>
            </w:r>
            <w:r w:rsidR="00940888">
              <w:rPr>
                <w:bCs/>
              </w:rPr>
              <w:t xml:space="preserve"> </w:t>
            </w:r>
            <w:r w:rsidRPr="003A454A">
              <w:rPr>
                <w:bCs/>
              </w:rPr>
              <w:t>(</w:t>
            </w:r>
            <w:r w:rsidRPr="001A002D">
              <w:t xml:space="preserve">190 sites covered in </w:t>
            </w:r>
            <w:r w:rsidR="00CF32AE">
              <w:t>2019</w:t>
            </w:r>
            <w:r w:rsidRPr="001A002D">
              <w:t xml:space="preserve"> and 50 sites covered in </w:t>
            </w:r>
            <w:r w:rsidR="00CF32AE">
              <w:t>2020</w:t>
            </w:r>
            <w:r w:rsidRPr="001A002D">
              <w:t>)</w:t>
            </w:r>
          </w:p>
        </w:tc>
        <w:tc>
          <w:tcPr>
            <w:tcW w:w="3200" w:type="dxa"/>
            <w:shd w:val="clear" w:color="auto" w:fill="auto"/>
          </w:tcPr>
          <w:p w14:paraId="432496A2" w14:textId="650D89BF" w:rsidR="00536343" w:rsidRPr="009B29F0" w:rsidRDefault="00536343" w:rsidP="00322740">
            <w:pPr>
              <w:pBdr>
                <w:top w:val="nil"/>
                <w:left w:val="nil"/>
                <w:bottom w:val="nil"/>
                <w:right w:val="nil"/>
                <w:between w:val="nil"/>
              </w:pBdr>
              <w:tabs>
                <w:tab w:val="left" w:pos="360"/>
              </w:tabs>
              <w:spacing w:before="40" w:after="120"/>
            </w:pPr>
            <w:r w:rsidRPr="009B29F0">
              <w:rPr>
                <w:b/>
              </w:rPr>
              <w:t xml:space="preserve">Indicator 4.1.1: </w:t>
            </w:r>
            <w:r w:rsidRPr="009B29F0">
              <w:t xml:space="preserve">Due to the smaller size of the sites, more sites were </w:t>
            </w:r>
            <w:r>
              <w:t>covered</w:t>
            </w:r>
            <w:r w:rsidRPr="009B29F0">
              <w:t>.</w:t>
            </w:r>
          </w:p>
        </w:tc>
        <w:tc>
          <w:tcPr>
            <w:tcW w:w="2610" w:type="dxa"/>
            <w:shd w:val="clear" w:color="auto" w:fill="auto"/>
          </w:tcPr>
          <w:p w14:paraId="6EA08441" w14:textId="34CDDD32" w:rsidR="00536343" w:rsidRPr="009B29F0" w:rsidRDefault="00536343" w:rsidP="003A454A">
            <w:pPr>
              <w:pBdr>
                <w:top w:val="nil"/>
                <w:left w:val="nil"/>
                <w:bottom w:val="nil"/>
                <w:right w:val="nil"/>
                <w:between w:val="nil"/>
              </w:pBdr>
              <w:tabs>
                <w:tab w:val="left" w:pos="360"/>
              </w:tabs>
              <w:spacing w:before="40" w:after="120"/>
            </w:pPr>
            <w:r w:rsidRPr="009B29F0">
              <w:rPr>
                <w:b/>
              </w:rPr>
              <w:t>Indicator 4.1.1:</w:t>
            </w:r>
            <w:r w:rsidRPr="009B29F0">
              <w:t xml:space="preserve"> Activity reports</w:t>
            </w:r>
          </w:p>
        </w:tc>
      </w:tr>
      <w:tr w:rsidR="00536343" w:rsidRPr="009B29F0" w14:paraId="3EB8F2D3" w14:textId="77777777" w:rsidTr="00282F6E">
        <w:trPr>
          <w:trHeight w:val="953"/>
        </w:trPr>
        <w:tc>
          <w:tcPr>
            <w:tcW w:w="5949" w:type="dxa"/>
            <w:shd w:val="clear" w:color="auto" w:fill="auto"/>
          </w:tcPr>
          <w:p w14:paraId="2BD5F23A" w14:textId="3E45A96C" w:rsidR="00536343" w:rsidRDefault="00536343" w:rsidP="00322740">
            <w:pPr>
              <w:pBdr>
                <w:top w:val="nil"/>
                <w:left w:val="nil"/>
                <w:bottom w:val="nil"/>
                <w:right w:val="nil"/>
                <w:between w:val="nil"/>
              </w:pBdr>
              <w:tabs>
                <w:tab w:val="left" w:pos="360"/>
              </w:tabs>
              <w:spacing w:before="40" w:after="120"/>
            </w:pPr>
            <w:r w:rsidRPr="009B29F0">
              <w:rPr>
                <w:b/>
              </w:rPr>
              <w:t>Output 4.2</w:t>
            </w:r>
            <w:r w:rsidRPr="009B29F0">
              <w:t xml:space="preserve">: Cash for Work </w:t>
            </w:r>
            <w:r w:rsidR="007F25DA">
              <w:t>programme</w:t>
            </w:r>
            <w:r w:rsidRPr="009B29F0">
              <w:t xml:space="preserve"> support land/forest rehabilit</w:t>
            </w:r>
            <w:r>
              <w:t>ation activities/tree nurseries</w:t>
            </w:r>
          </w:p>
          <w:p w14:paraId="49BA6027" w14:textId="11817CD6" w:rsidR="00536343" w:rsidRDefault="00536343" w:rsidP="00322740">
            <w:pPr>
              <w:pBdr>
                <w:top w:val="nil"/>
                <w:left w:val="nil"/>
                <w:bottom w:val="nil"/>
                <w:right w:val="nil"/>
                <w:between w:val="nil"/>
              </w:pBdr>
              <w:tabs>
                <w:tab w:val="left" w:pos="360"/>
              </w:tabs>
              <w:spacing w:before="40" w:after="120"/>
            </w:pPr>
            <w:r w:rsidRPr="009B29F0">
              <w:rPr>
                <w:b/>
              </w:rPr>
              <w:t>Indicator 4.2.1:</w:t>
            </w:r>
            <w:r w:rsidRPr="009B29F0">
              <w:t xml:space="preserve"> # of Cash for Workdays supporting land/ forest rehabilita</w:t>
            </w:r>
            <w:r>
              <w:t>tion activities/ tree nurseries</w:t>
            </w:r>
          </w:p>
          <w:p w14:paraId="0E07A425" w14:textId="77777777" w:rsidR="00536343" w:rsidRDefault="00536343" w:rsidP="00322740">
            <w:pPr>
              <w:pBdr>
                <w:top w:val="nil"/>
                <w:left w:val="nil"/>
                <w:bottom w:val="nil"/>
                <w:right w:val="nil"/>
                <w:between w:val="nil"/>
              </w:pBdr>
              <w:tabs>
                <w:tab w:val="left" w:pos="360"/>
              </w:tabs>
              <w:spacing w:before="40" w:after="120"/>
            </w:pPr>
            <w:r w:rsidRPr="009B29F0">
              <w:rPr>
                <w:b/>
              </w:rPr>
              <w:lastRenderedPageBreak/>
              <w:t>Baseline:</w:t>
            </w:r>
            <w:r>
              <w:t xml:space="preserve"> 0</w:t>
            </w:r>
          </w:p>
          <w:p w14:paraId="5630C91A"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158,400 cash-for-work days </w:t>
            </w:r>
          </w:p>
        </w:tc>
        <w:tc>
          <w:tcPr>
            <w:tcW w:w="2551" w:type="dxa"/>
            <w:shd w:val="clear" w:color="auto" w:fill="auto"/>
          </w:tcPr>
          <w:p w14:paraId="289FC3FD" w14:textId="203FD7B1" w:rsidR="00536343" w:rsidRPr="009B29F0" w:rsidRDefault="00536343" w:rsidP="00322740">
            <w:pPr>
              <w:pBdr>
                <w:top w:val="nil"/>
                <w:left w:val="nil"/>
                <w:bottom w:val="nil"/>
                <w:right w:val="nil"/>
                <w:between w:val="nil"/>
              </w:pBdr>
              <w:tabs>
                <w:tab w:val="left" w:pos="360"/>
              </w:tabs>
              <w:spacing w:before="40" w:after="120"/>
            </w:pPr>
            <w:r w:rsidRPr="009B29F0">
              <w:rPr>
                <w:b/>
              </w:rPr>
              <w:lastRenderedPageBreak/>
              <w:t>Indicator 4.2.1:</w:t>
            </w:r>
            <w:r w:rsidRPr="009B29F0">
              <w:t xml:space="preserve"> </w:t>
            </w:r>
            <w:r w:rsidR="00BB4A02" w:rsidRPr="00422D1D">
              <w:t xml:space="preserve">80,712 </w:t>
            </w:r>
            <w:r>
              <w:t>c</w:t>
            </w:r>
            <w:r w:rsidRPr="009B29F0">
              <w:t>ash</w:t>
            </w:r>
            <w:r>
              <w:t>-</w:t>
            </w:r>
            <w:r w:rsidRPr="009B29F0">
              <w:t>for</w:t>
            </w:r>
            <w:r>
              <w:t>-w</w:t>
            </w:r>
            <w:r w:rsidRPr="009B29F0">
              <w:t>ork</w:t>
            </w:r>
            <w:r>
              <w:t xml:space="preserve"> </w:t>
            </w:r>
            <w:r w:rsidRPr="009B29F0">
              <w:t>days</w:t>
            </w:r>
            <w:r w:rsidR="00BB4A02">
              <w:t xml:space="preserve"> were achieved in 2020 and the total achievement is </w:t>
            </w:r>
            <w:r w:rsidR="00422D1D" w:rsidRPr="00422D1D">
              <w:t xml:space="preserve">110,531 </w:t>
            </w:r>
            <w:r w:rsidR="00D7423D">
              <w:lastRenderedPageBreak/>
              <w:t xml:space="preserve">cash-for-work </w:t>
            </w:r>
            <w:r w:rsidR="00422D1D">
              <w:t>days</w:t>
            </w:r>
            <w:r w:rsidR="00CF32AE">
              <w:t xml:space="preserve"> for both years. </w:t>
            </w:r>
          </w:p>
        </w:tc>
        <w:tc>
          <w:tcPr>
            <w:tcW w:w="3200" w:type="dxa"/>
            <w:shd w:val="clear" w:color="auto" w:fill="auto"/>
          </w:tcPr>
          <w:p w14:paraId="142E76B6" w14:textId="0B1DB05D" w:rsidR="00536343" w:rsidRPr="009B29F0" w:rsidRDefault="00536343" w:rsidP="00322740">
            <w:pPr>
              <w:pBdr>
                <w:top w:val="nil"/>
                <w:left w:val="nil"/>
                <w:bottom w:val="nil"/>
                <w:right w:val="nil"/>
                <w:between w:val="nil"/>
              </w:pBdr>
              <w:tabs>
                <w:tab w:val="left" w:pos="360"/>
              </w:tabs>
              <w:spacing w:before="40" w:after="120"/>
            </w:pPr>
          </w:p>
        </w:tc>
        <w:tc>
          <w:tcPr>
            <w:tcW w:w="2610" w:type="dxa"/>
            <w:shd w:val="clear" w:color="auto" w:fill="auto"/>
          </w:tcPr>
          <w:p w14:paraId="579D0AEC" w14:textId="142ED822" w:rsidR="00536343" w:rsidRPr="009B29F0" w:rsidRDefault="00536343" w:rsidP="003A454A">
            <w:pPr>
              <w:pBdr>
                <w:top w:val="nil"/>
                <w:left w:val="nil"/>
                <w:bottom w:val="nil"/>
                <w:right w:val="nil"/>
                <w:between w:val="nil"/>
              </w:pBdr>
              <w:tabs>
                <w:tab w:val="left" w:pos="360"/>
              </w:tabs>
              <w:spacing w:before="40" w:after="120"/>
            </w:pPr>
            <w:r w:rsidRPr="009B29F0">
              <w:t>Cash for Work attendance records</w:t>
            </w:r>
          </w:p>
        </w:tc>
      </w:tr>
      <w:tr w:rsidR="00536343" w:rsidRPr="009B29F0" w14:paraId="51CD177F" w14:textId="77777777" w:rsidTr="00282F6E">
        <w:trPr>
          <w:trHeight w:val="1611"/>
        </w:trPr>
        <w:tc>
          <w:tcPr>
            <w:tcW w:w="5949" w:type="dxa"/>
            <w:shd w:val="clear" w:color="auto" w:fill="auto"/>
          </w:tcPr>
          <w:p w14:paraId="5848627D"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Output 4.3:</w:t>
            </w:r>
            <w:r w:rsidRPr="009B29F0">
              <w:t xml:space="preserve"> Nurseries are producing planting materials</w:t>
            </w:r>
          </w:p>
          <w:p w14:paraId="6BF74D71" w14:textId="551EE443" w:rsidR="00536343" w:rsidRPr="009B29F0" w:rsidRDefault="00536343" w:rsidP="00322740">
            <w:pPr>
              <w:pBdr>
                <w:top w:val="nil"/>
                <w:left w:val="nil"/>
                <w:bottom w:val="nil"/>
                <w:right w:val="nil"/>
                <w:between w:val="nil"/>
              </w:pBdr>
              <w:tabs>
                <w:tab w:val="left" w:pos="360"/>
              </w:tabs>
              <w:spacing w:before="40" w:after="120"/>
            </w:pPr>
            <w:r w:rsidRPr="009B29F0">
              <w:rPr>
                <w:b/>
              </w:rPr>
              <w:t>Indicator</w:t>
            </w:r>
            <w:r w:rsidRPr="009B29F0">
              <w:t xml:space="preserve"> 4.3.1:  # </w:t>
            </w:r>
            <w:r w:rsidR="00435DA0" w:rsidRPr="00435DA0">
              <w:t>of jobs supported in agricultural chains</w:t>
            </w:r>
          </w:p>
          <w:p w14:paraId="0962E7CF"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0</w:t>
            </w:r>
          </w:p>
          <w:p w14:paraId="32639823" w14:textId="3098BC56"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20</w:t>
            </w:r>
            <w:r w:rsidR="00145445">
              <w:t>0</w:t>
            </w:r>
          </w:p>
          <w:p w14:paraId="4E8B6E86" w14:textId="77777777" w:rsidR="00940888" w:rsidRDefault="00940888" w:rsidP="00322740">
            <w:pPr>
              <w:pBdr>
                <w:top w:val="nil"/>
                <w:left w:val="nil"/>
                <w:bottom w:val="nil"/>
                <w:right w:val="nil"/>
                <w:between w:val="nil"/>
              </w:pBdr>
              <w:tabs>
                <w:tab w:val="left" w:pos="360"/>
              </w:tabs>
              <w:spacing w:before="240" w:after="120"/>
              <w:rPr>
                <w:b/>
              </w:rPr>
            </w:pPr>
          </w:p>
          <w:p w14:paraId="057CA69D" w14:textId="77777777" w:rsidR="00940888" w:rsidRDefault="00940888" w:rsidP="00322740">
            <w:pPr>
              <w:pBdr>
                <w:top w:val="nil"/>
                <w:left w:val="nil"/>
                <w:bottom w:val="nil"/>
                <w:right w:val="nil"/>
                <w:between w:val="nil"/>
              </w:pBdr>
              <w:tabs>
                <w:tab w:val="left" w:pos="360"/>
              </w:tabs>
              <w:spacing w:before="240" w:after="120"/>
              <w:rPr>
                <w:b/>
              </w:rPr>
            </w:pPr>
          </w:p>
          <w:p w14:paraId="09F27D01" w14:textId="77777777" w:rsidR="00940888" w:rsidRDefault="00940888" w:rsidP="00322740">
            <w:pPr>
              <w:pBdr>
                <w:top w:val="nil"/>
                <w:left w:val="nil"/>
                <w:bottom w:val="nil"/>
                <w:right w:val="nil"/>
                <w:between w:val="nil"/>
              </w:pBdr>
              <w:tabs>
                <w:tab w:val="left" w:pos="360"/>
              </w:tabs>
              <w:spacing w:before="240" w:after="120"/>
              <w:rPr>
                <w:b/>
              </w:rPr>
            </w:pPr>
          </w:p>
          <w:p w14:paraId="5ECA4FDA" w14:textId="77777777" w:rsidR="00940888" w:rsidRDefault="00940888" w:rsidP="00322740">
            <w:pPr>
              <w:pBdr>
                <w:top w:val="nil"/>
                <w:left w:val="nil"/>
                <w:bottom w:val="nil"/>
                <w:right w:val="nil"/>
                <w:between w:val="nil"/>
              </w:pBdr>
              <w:tabs>
                <w:tab w:val="left" w:pos="360"/>
              </w:tabs>
              <w:spacing w:before="240" w:after="120"/>
              <w:rPr>
                <w:b/>
              </w:rPr>
            </w:pPr>
          </w:p>
          <w:p w14:paraId="78AB49FA" w14:textId="77777777" w:rsidR="00940888" w:rsidRDefault="00940888" w:rsidP="00322740">
            <w:pPr>
              <w:pBdr>
                <w:top w:val="nil"/>
                <w:left w:val="nil"/>
                <w:bottom w:val="nil"/>
                <w:right w:val="nil"/>
                <w:between w:val="nil"/>
              </w:pBdr>
              <w:tabs>
                <w:tab w:val="left" w:pos="360"/>
              </w:tabs>
              <w:spacing w:before="240" w:after="120"/>
              <w:rPr>
                <w:b/>
              </w:rPr>
            </w:pPr>
          </w:p>
          <w:p w14:paraId="31D04970" w14:textId="12664680" w:rsidR="00536343" w:rsidRDefault="00536343" w:rsidP="00322740">
            <w:pPr>
              <w:pBdr>
                <w:top w:val="nil"/>
                <w:left w:val="nil"/>
                <w:bottom w:val="nil"/>
                <w:right w:val="nil"/>
                <w:between w:val="nil"/>
              </w:pBdr>
              <w:tabs>
                <w:tab w:val="left" w:pos="360"/>
              </w:tabs>
              <w:spacing w:before="240" w:after="120"/>
            </w:pPr>
            <w:r w:rsidRPr="009B29F0">
              <w:rPr>
                <w:b/>
              </w:rPr>
              <w:t>Indicator</w:t>
            </w:r>
            <w:r w:rsidRPr="009B29F0">
              <w:t xml:space="preserve"> 4.3.2: </w:t>
            </w:r>
            <w:r w:rsidR="003425FD" w:rsidRPr="003425FD">
              <w:t># of women reached by intervention</w:t>
            </w:r>
          </w:p>
          <w:p w14:paraId="1E9E158C"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xml:space="preserve"> 0</w:t>
            </w:r>
          </w:p>
          <w:p w14:paraId="31AD56C1" w14:textId="7F58D58C"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40%</w:t>
            </w:r>
            <w:r w:rsidR="004E791E">
              <w:t xml:space="preserve"> or 80 </w:t>
            </w:r>
            <w:proofErr w:type="gramStart"/>
            <w:r w:rsidR="004E791E">
              <w:t>individual</w:t>
            </w:r>
            <w:proofErr w:type="gramEnd"/>
          </w:p>
        </w:tc>
        <w:tc>
          <w:tcPr>
            <w:tcW w:w="2551" w:type="dxa"/>
            <w:shd w:val="clear" w:color="auto" w:fill="auto"/>
          </w:tcPr>
          <w:p w14:paraId="2F3967A7" w14:textId="2798C38B" w:rsidR="00F66DCC" w:rsidRDefault="00536343" w:rsidP="00322740">
            <w:pPr>
              <w:pBdr>
                <w:top w:val="nil"/>
                <w:left w:val="nil"/>
                <w:bottom w:val="nil"/>
                <w:right w:val="nil"/>
                <w:between w:val="nil"/>
              </w:pBdr>
              <w:tabs>
                <w:tab w:val="left" w:pos="360"/>
              </w:tabs>
              <w:spacing w:before="40" w:after="120"/>
            </w:pPr>
            <w:r w:rsidRPr="00973FBE">
              <w:rPr>
                <w:b/>
              </w:rPr>
              <w:t>Indicator 4.3.1</w:t>
            </w:r>
            <w:r w:rsidRPr="009B29F0">
              <w:t xml:space="preserve">: </w:t>
            </w:r>
            <w:r w:rsidR="005E680B">
              <w:t xml:space="preserve">115 jobs supported </w:t>
            </w:r>
            <w:r w:rsidR="003425FD">
              <w:t>through establishing</w:t>
            </w:r>
            <w:r w:rsidR="00940888">
              <w:t xml:space="preserve"> </w:t>
            </w:r>
            <w:r w:rsidRPr="00973FBE">
              <w:t>17 nurseries</w:t>
            </w:r>
            <w:r>
              <w:t xml:space="preserve"> (15 temporary nurseries in </w:t>
            </w:r>
            <w:r w:rsidR="00F66DCC">
              <w:t>2019</w:t>
            </w:r>
            <w:r>
              <w:t xml:space="preserve"> and two permanent nurseries in </w:t>
            </w:r>
            <w:r w:rsidR="00F66DCC">
              <w:t>2020</w:t>
            </w:r>
            <w:r>
              <w:t>)</w:t>
            </w:r>
            <w:r w:rsidR="00F66DCC">
              <w:t xml:space="preserve">. </w:t>
            </w:r>
          </w:p>
          <w:p w14:paraId="61E5FB1C" w14:textId="5E4205D6" w:rsidR="00536343" w:rsidRDefault="00F66DCC" w:rsidP="00322740">
            <w:pPr>
              <w:pBdr>
                <w:top w:val="nil"/>
                <w:left w:val="nil"/>
                <w:bottom w:val="nil"/>
                <w:right w:val="nil"/>
                <w:between w:val="nil"/>
              </w:pBdr>
              <w:tabs>
                <w:tab w:val="left" w:pos="360"/>
              </w:tabs>
              <w:spacing w:before="40" w:after="120"/>
            </w:pPr>
            <w:r>
              <w:t xml:space="preserve">In addition, </w:t>
            </w:r>
            <w:r w:rsidR="00536343">
              <w:t>66 nursery owners</w:t>
            </w:r>
            <w:r>
              <w:t xml:space="preserve"> were trained</w:t>
            </w:r>
            <w:r w:rsidR="00536343">
              <w:t>, and a website of nursery association also established.</w:t>
            </w:r>
          </w:p>
          <w:p w14:paraId="25E6D310" w14:textId="77777777" w:rsidR="00940888" w:rsidRPr="009B29F0" w:rsidRDefault="00940888" w:rsidP="00322740">
            <w:pPr>
              <w:pBdr>
                <w:top w:val="nil"/>
                <w:left w:val="nil"/>
                <w:bottom w:val="nil"/>
                <w:right w:val="nil"/>
                <w:between w:val="nil"/>
              </w:pBdr>
              <w:tabs>
                <w:tab w:val="left" w:pos="360"/>
              </w:tabs>
              <w:spacing w:before="40" w:after="120"/>
            </w:pPr>
          </w:p>
          <w:p w14:paraId="4EDF4893" w14:textId="764F746C" w:rsidR="00536343" w:rsidRPr="001A002D" w:rsidRDefault="00536343" w:rsidP="00322740">
            <w:pPr>
              <w:pBdr>
                <w:top w:val="nil"/>
                <w:left w:val="nil"/>
                <w:bottom w:val="nil"/>
                <w:right w:val="nil"/>
                <w:between w:val="nil"/>
              </w:pBdr>
              <w:tabs>
                <w:tab w:val="left" w:pos="360"/>
              </w:tabs>
              <w:spacing w:before="40" w:after="120"/>
              <w:rPr>
                <w:b/>
              </w:rPr>
            </w:pPr>
            <w:r w:rsidRPr="00B75582">
              <w:rPr>
                <w:b/>
              </w:rPr>
              <w:t xml:space="preserve">Indicator 4.3.2: </w:t>
            </w:r>
            <w:r w:rsidRPr="00074246">
              <w:t xml:space="preserve">30% </w:t>
            </w:r>
            <w:r w:rsidR="006330D3">
              <w:t>female reached, 35 individuals</w:t>
            </w:r>
            <w:r>
              <w:t>.</w:t>
            </w:r>
          </w:p>
        </w:tc>
        <w:tc>
          <w:tcPr>
            <w:tcW w:w="3200" w:type="dxa"/>
            <w:shd w:val="clear" w:color="auto" w:fill="auto"/>
          </w:tcPr>
          <w:p w14:paraId="66EFFC5A" w14:textId="6427B0E1" w:rsidR="00536343" w:rsidRPr="009B29F0" w:rsidRDefault="00536343" w:rsidP="00322740">
            <w:pPr>
              <w:pBdr>
                <w:top w:val="nil"/>
                <w:left w:val="nil"/>
                <w:bottom w:val="nil"/>
                <w:right w:val="nil"/>
                <w:between w:val="nil"/>
              </w:pBdr>
              <w:tabs>
                <w:tab w:val="left" w:pos="360"/>
              </w:tabs>
              <w:spacing w:before="40" w:after="120"/>
            </w:pPr>
            <w:r w:rsidRPr="009B29F0">
              <w:rPr>
                <w:b/>
              </w:rPr>
              <w:t xml:space="preserve">Indicator 4.3.1: </w:t>
            </w:r>
            <w:r w:rsidR="00935023">
              <w:t>Due to the</w:t>
            </w:r>
            <w:r w:rsidR="0050466C">
              <w:t xml:space="preserve"> </w:t>
            </w:r>
            <w:proofErr w:type="spellStart"/>
            <w:r w:rsidR="0050466C">
              <w:t>smalled</w:t>
            </w:r>
            <w:proofErr w:type="spellEnd"/>
            <w:r w:rsidR="00935023">
              <w:t xml:space="preserve"> size of the nurseries, </w:t>
            </w:r>
            <w:r w:rsidR="0050466C">
              <w:t xml:space="preserve">less human resources were </w:t>
            </w:r>
            <w:proofErr w:type="gramStart"/>
            <w:r w:rsidR="0050466C">
              <w:t>required</w:t>
            </w:r>
            <w:proofErr w:type="gramEnd"/>
          </w:p>
          <w:p w14:paraId="1FB0F771" w14:textId="77777777" w:rsidR="00536343" w:rsidRPr="009B29F0" w:rsidRDefault="00536343" w:rsidP="00322740">
            <w:pPr>
              <w:pBdr>
                <w:top w:val="nil"/>
                <w:left w:val="nil"/>
                <w:bottom w:val="nil"/>
                <w:right w:val="nil"/>
                <w:between w:val="nil"/>
              </w:pBdr>
              <w:tabs>
                <w:tab w:val="left" w:pos="360"/>
              </w:tabs>
              <w:spacing w:before="40" w:after="120"/>
            </w:pPr>
          </w:p>
          <w:p w14:paraId="63116F5C" w14:textId="77777777" w:rsidR="00536343" w:rsidRPr="009B29F0" w:rsidRDefault="00536343" w:rsidP="00322740">
            <w:pPr>
              <w:pBdr>
                <w:top w:val="nil"/>
                <w:left w:val="nil"/>
                <w:bottom w:val="nil"/>
                <w:right w:val="nil"/>
                <w:between w:val="nil"/>
              </w:pBdr>
              <w:tabs>
                <w:tab w:val="left" w:pos="360"/>
              </w:tabs>
              <w:spacing w:before="40" w:after="120"/>
            </w:pPr>
          </w:p>
        </w:tc>
        <w:tc>
          <w:tcPr>
            <w:tcW w:w="2610" w:type="dxa"/>
            <w:shd w:val="clear" w:color="auto" w:fill="auto"/>
          </w:tcPr>
          <w:p w14:paraId="2EE9F6F0"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 xml:space="preserve">Indicator 4.3.1: </w:t>
            </w:r>
            <w:r w:rsidRPr="009B29F0">
              <w:t>activity report</w:t>
            </w:r>
          </w:p>
          <w:p w14:paraId="60B318D9"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 xml:space="preserve">Indicator 4.3.2: </w:t>
            </w:r>
            <w:r w:rsidRPr="009B29F0">
              <w:t>activity report</w:t>
            </w:r>
          </w:p>
        </w:tc>
      </w:tr>
      <w:tr w:rsidR="00536343" w:rsidRPr="009B29F0" w14:paraId="6F3E851B" w14:textId="77777777" w:rsidTr="00282F6E">
        <w:trPr>
          <w:trHeight w:val="3384"/>
        </w:trPr>
        <w:tc>
          <w:tcPr>
            <w:tcW w:w="5949" w:type="dxa"/>
            <w:shd w:val="clear" w:color="auto" w:fill="auto"/>
          </w:tcPr>
          <w:p w14:paraId="440B34BC" w14:textId="6DFB0D9C" w:rsidR="00536343" w:rsidRPr="009B29F0" w:rsidRDefault="00536343" w:rsidP="00322740">
            <w:pPr>
              <w:pBdr>
                <w:top w:val="nil"/>
                <w:left w:val="nil"/>
                <w:bottom w:val="nil"/>
                <w:right w:val="nil"/>
                <w:between w:val="nil"/>
              </w:pBdr>
              <w:tabs>
                <w:tab w:val="left" w:pos="360"/>
              </w:tabs>
              <w:spacing w:before="40" w:after="120"/>
            </w:pPr>
            <w:r w:rsidRPr="009B29F0">
              <w:rPr>
                <w:b/>
              </w:rPr>
              <w:lastRenderedPageBreak/>
              <w:t>Output 4.4:</w:t>
            </w:r>
            <w:r w:rsidRPr="009B29F0">
              <w:t xml:space="preserve"> Slope stabilization and reforestation of damaged areas </w:t>
            </w:r>
            <w:r w:rsidR="00F66DCC">
              <w:t xml:space="preserve">(community wise targeting) </w:t>
            </w:r>
            <w:r w:rsidRPr="009B29F0">
              <w:t>(2</w:t>
            </w:r>
            <w:r>
              <w:t>,</w:t>
            </w:r>
            <w:r w:rsidRPr="009B29F0">
              <w:t>000 ha)</w:t>
            </w:r>
          </w:p>
          <w:p w14:paraId="7CF2E2B7"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4.4.1:</w:t>
            </w:r>
            <w:r w:rsidRPr="009B29F0">
              <w:t xml:space="preserve"> # of hectares planted for slope stabilization</w:t>
            </w:r>
          </w:p>
          <w:p w14:paraId="0CF07F32"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xml:space="preserve"> 0</w:t>
            </w:r>
          </w:p>
          <w:p w14:paraId="014C4642" w14:textId="77777777" w:rsidR="00536343" w:rsidRDefault="00536343" w:rsidP="00322740">
            <w:pPr>
              <w:pBdr>
                <w:top w:val="nil"/>
                <w:left w:val="nil"/>
                <w:bottom w:val="nil"/>
                <w:right w:val="nil"/>
                <w:between w:val="nil"/>
              </w:pBdr>
              <w:tabs>
                <w:tab w:val="left" w:pos="360"/>
              </w:tabs>
              <w:spacing w:before="40" w:after="120"/>
            </w:pPr>
            <w:r w:rsidRPr="009B29F0">
              <w:rPr>
                <w:b/>
              </w:rPr>
              <w:t>Target:</w:t>
            </w:r>
            <w:r>
              <w:t xml:space="preserve"> 2,000</w:t>
            </w:r>
          </w:p>
          <w:p w14:paraId="66300214" w14:textId="77777777" w:rsidR="00536343" w:rsidRDefault="00536343" w:rsidP="00322740">
            <w:pPr>
              <w:pBdr>
                <w:top w:val="nil"/>
                <w:left w:val="nil"/>
                <w:bottom w:val="nil"/>
                <w:right w:val="nil"/>
                <w:between w:val="nil"/>
              </w:pBdr>
              <w:tabs>
                <w:tab w:val="left" w:pos="360"/>
              </w:tabs>
              <w:spacing w:before="240" w:after="120"/>
            </w:pPr>
            <w:r w:rsidRPr="009B29F0">
              <w:rPr>
                <w:b/>
              </w:rPr>
              <w:t>Indicator 4.4.2:</w:t>
            </w:r>
            <w:r w:rsidRPr="009B29F0">
              <w:t xml:space="preserve"> # </w:t>
            </w:r>
            <w:r>
              <w:t>of planting materials produced</w:t>
            </w:r>
          </w:p>
          <w:p w14:paraId="78BAE755" w14:textId="04CA08CF" w:rsidR="00536343" w:rsidRPr="009B29F0" w:rsidRDefault="00536343" w:rsidP="00940888">
            <w:pPr>
              <w:pBdr>
                <w:top w:val="nil"/>
                <w:left w:val="nil"/>
                <w:bottom w:val="nil"/>
                <w:right w:val="nil"/>
                <w:between w:val="nil"/>
              </w:pBdr>
              <w:tabs>
                <w:tab w:val="left" w:pos="360"/>
              </w:tabs>
              <w:spacing w:before="40" w:after="120"/>
            </w:pPr>
            <w:r w:rsidRPr="009B29F0">
              <w:rPr>
                <w:b/>
              </w:rPr>
              <w:t>Baseline</w:t>
            </w:r>
            <w:r w:rsidRPr="009B29F0">
              <w:t>: 0</w:t>
            </w:r>
            <w:r w:rsidR="00940888">
              <w:t xml:space="preserve">  </w:t>
            </w:r>
            <w:r w:rsidRPr="009B29F0">
              <w:rPr>
                <w:b/>
              </w:rPr>
              <w:t>Target:</w:t>
            </w:r>
            <w:r w:rsidRPr="009B29F0">
              <w:t xml:space="preserve"> 1,500,000</w:t>
            </w:r>
          </w:p>
        </w:tc>
        <w:tc>
          <w:tcPr>
            <w:tcW w:w="2551" w:type="dxa"/>
            <w:shd w:val="clear" w:color="auto" w:fill="auto"/>
          </w:tcPr>
          <w:p w14:paraId="3549A9F5" w14:textId="1F404F58" w:rsidR="00536343" w:rsidRPr="009B29F0" w:rsidRDefault="00536343" w:rsidP="00322740">
            <w:pPr>
              <w:pBdr>
                <w:top w:val="nil"/>
                <w:left w:val="nil"/>
                <w:bottom w:val="nil"/>
                <w:right w:val="nil"/>
                <w:between w:val="nil"/>
              </w:pBdr>
              <w:tabs>
                <w:tab w:val="left" w:pos="360"/>
              </w:tabs>
              <w:spacing w:before="40" w:after="120"/>
            </w:pPr>
            <w:r w:rsidRPr="009B29F0">
              <w:rPr>
                <w:b/>
              </w:rPr>
              <w:t>Indicator 4.4.1:</w:t>
            </w:r>
            <w:r w:rsidRPr="009B29F0">
              <w:t xml:space="preserve"> </w:t>
            </w:r>
            <w:r>
              <w:t xml:space="preserve"> </w:t>
            </w:r>
            <w:r w:rsidRPr="00973FBE">
              <w:t>2,000 ha</w:t>
            </w:r>
            <w:r>
              <w:t xml:space="preserve"> (</w:t>
            </w:r>
            <w:r w:rsidRPr="009B29F0">
              <w:t>471 ha</w:t>
            </w:r>
            <w:r>
              <w:t xml:space="preserve"> in </w:t>
            </w:r>
            <w:r w:rsidR="00F66DCC">
              <w:t>2019</w:t>
            </w:r>
            <w:r>
              <w:t xml:space="preserve"> &amp; 1,529 ha in </w:t>
            </w:r>
            <w:r w:rsidR="00F66DCC">
              <w:t>2020</w:t>
            </w:r>
            <w:r>
              <w:t>)</w:t>
            </w:r>
          </w:p>
          <w:p w14:paraId="6609DC11" w14:textId="0C786288" w:rsidR="00536343" w:rsidRPr="009B29F0" w:rsidRDefault="00AE5FCD" w:rsidP="00322740">
            <w:pPr>
              <w:pBdr>
                <w:top w:val="nil"/>
                <w:left w:val="nil"/>
                <w:bottom w:val="nil"/>
                <w:right w:val="nil"/>
                <w:between w:val="nil"/>
              </w:pBdr>
              <w:tabs>
                <w:tab w:val="left" w:pos="360"/>
              </w:tabs>
              <w:spacing w:before="40" w:after="120"/>
            </w:pPr>
            <w:r>
              <w:rPr>
                <w:b/>
              </w:rPr>
              <w:t>I</w:t>
            </w:r>
            <w:r w:rsidR="00536343" w:rsidRPr="009B29F0">
              <w:rPr>
                <w:b/>
              </w:rPr>
              <w:t>ndictor 4.4.2:</w:t>
            </w:r>
            <w:r w:rsidR="00536343" w:rsidRPr="009B29F0">
              <w:t xml:space="preserve"> </w:t>
            </w:r>
            <w:r w:rsidR="00536343" w:rsidRPr="00973FBE">
              <w:rPr>
                <w:bCs/>
                <w:color w:val="000000"/>
              </w:rPr>
              <w:t>2,348,725 seedlings (</w:t>
            </w:r>
            <w:r w:rsidR="00536343" w:rsidRPr="009B29F0">
              <w:t xml:space="preserve">858,725 </w:t>
            </w:r>
            <w:r w:rsidR="00536343">
              <w:t xml:space="preserve">in </w:t>
            </w:r>
            <w:r w:rsidR="00F66DCC">
              <w:t>2019</w:t>
            </w:r>
            <w:r w:rsidR="00536343">
              <w:t xml:space="preserve"> and 1,490,000 in </w:t>
            </w:r>
            <w:r w:rsidR="00F66DCC">
              <w:t>2020</w:t>
            </w:r>
            <w:r w:rsidR="00536343">
              <w:t>)</w:t>
            </w:r>
          </w:p>
        </w:tc>
        <w:tc>
          <w:tcPr>
            <w:tcW w:w="3200" w:type="dxa"/>
            <w:shd w:val="clear" w:color="auto" w:fill="auto"/>
          </w:tcPr>
          <w:p w14:paraId="234C5DA1"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4.4.2:</w:t>
            </w:r>
            <w:r w:rsidRPr="009B29F0">
              <w:t xml:space="preserve"> </w:t>
            </w:r>
            <w:r>
              <w:t xml:space="preserve">Target has been achieved and exceeded. The target was inadequate to cover hectares of degraded forest land. The hectares of land identification </w:t>
            </w:r>
          </w:p>
        </w:tc>
        <w:tc>
          <w:tcPr>
            <w:tcW w:w="2610" w:type="dxa"/>
            <w:shd w:val="clear" w:color="auto" w:fill="auto"/>
          </w:tcPr>
          <w:p w14:paraId="43B0C114"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4.4.1</w:t>
            </w:r>
            <w:r w:rsidRPr="009B29F0">
              <w:t>: GIS, field survey</w:t>
            </w:r>
          </w:p>
          <w:p w14:paraId="6EEC0311"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 xml:space="preserve">Indicator 4.4.2: </w:t>
            </w:r>
            <w:r w:rsidRPr="009B29F0">
              <w:t>activity report</w:t>
            </w:r>
            <w:r>
              <w:t xml:space="preserve">, procurement papers </w:t>
            </w:r>
          </w:p>
        </w:tc>
      </w:tr>
      <w:tr w:rsidR="00536343" w:rsidRPr="009B29F0" w14:paraId="5D051657" w14:textId="77777777" w:rsidTr="00282F6E">
        <w:trPr>
          <w:trHeight w:val="5085"/>
        </w:trPr>
        <w:tc>
          <w:tcPr>
            <w:tcW w:w="5949" w:type="dxa"/>
            <w:shd w:val="clear" w:color="auto" w:fill="auto"/>
          </w:tcPr>
          <w:p w14:paraId="4C85463B" w14:textId="64FB0B30" w:rsidR="00536343" w:rsidRDefault="00536343" w:rsidP="00322740">
            <w:pPr>
              <w:pBdr>
                <w:top w:val="nil"/>
                <w:left w:val="nil"/>
                <w:bottom w:val="nil"/>
                <w:right w:val="nil"/>
                <w:between w:val="nil"/>
              </w:pBdr>
              <w:tabs>
                <w:tab w:val="left" w:pos="360"/>
              </w:tabs>
              <w:spacing w:before="40" w:after="120"/>
            </w:pPr>
            <w:r w:rsidRPr="009B29F0">
              <w:rPr>
                <w:b/>
              </w:rPr>
              <w:t>Output 4.5</w:t>
            </w:r>
            <w:r w:rsidRPr="009B29F0">
              <w:t xml:space="preserve">: Soil conservation and land stabilization </w:t>
            </w:r>
            <w:r w:rsidR="00F66DCC">
              <w:t>(2,500 ha)</w:t>
            </w:r>
          </w:p>
          <w:p w14:paraId="2FE43527"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4.5.1</w:t>
            </w:r>
            <w:r w:rsidRPr="009B29F0">
              <w:t>: # of hectares of land stabilized</w:t>
            </w:r>
            <w:r w:rsidRPr="009B29F0">
              <w:br/>
            </w:r>
            <w:r w:rsidRPr="009B29F0">
              <w:rPr>
                <w:b/>
              </w:rPr>
              <w:t>Baseline:</w:t>
            </w:r>
            <w:r w:rsidRPr="009B29F0">
              <w:t xml:space="preserve"> 98</w:t>
            </w:r>
          </w:p>
          <w:p w14:paraId="60D7EC56"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500 ha</w:t>
            </w:r>
          </w:p>
          <w:p w14:paraId="569290E8" w14:textId="77777777" w:rsidR="00536343" w:rsidRDefault="00536343" w:rsidP="00322740">
            <w:pPr>
              <w:pBdr>
                <w:top w:val="nil"/>
                <w:left w:val="nil"/>
                <w:bottom w:val="nil"/>
                <w:right w:val="nil"/>
                <w:between w:val="nil"/>
              </w:pBdr>
              <w:tabs>
                <w:tab w:val="left" w:pos="360"/>
              </w:tabs>
              <w:spacing w:before="240" w:after="120"/>
            </w:pPr>
            <w:r w:rsidRPr="009B29F0">
              <w:rPr>
                <w:b/>
              </w:rPr>
              <w:t>Indicator 4.5.2</w:t>
            </w:r>
            <w:r w:rsidRPr="009B29F0">
              <w:t>: # of communities and househo</w:t>
            </w:r>
            <w:r>
              <w:t>lds benefiting from the actions</w:t>
            </w:r>
          </w:p>
          <w:p w14:paraId="4FCE032D"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Baseline:</w:t>
            </w:r>
            <w:r w:rsidRPr="009B29F0">
              <w:t xml:space="preserve"> 0</w:t>
            </w:r>
          </w:p>
          <w:p w14:paraId="2D5CA898"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Target:</w:t>
            </w:r>
            <w:r w:rsidRPr="009B29F0">
              <w:t xml:space="preserve"> 100 community groups</w:t>
            </w:r>
          </w:p>
        </w:tc>
        <w:tc>
          <w:tcPr>
            <w:tcW w:w="2551" w:type="dxa"/>
            <w:shd w:val="clear" w:color="auto" w:fill="auto"/>
          </w:tcPr>
          <w:p w14:paraId="56BCA17D" w14:textId="5490C953" w:rsidR="00536343" w:rsidRDefault="00536343" w:rsidP="00322740">
            <w:pPr>
              <w:pBdr>
                <w:top w:val="nil"/>
                <w:left w:val="nil"/>
                <w:bottom w:val="nil"/>
                <w:right w:val="nil"/>
                <w:between w:val="nil"/>
              </w:pBdr>
              <w:tabs>
                <w:tab w:val="left" w:pos="360"/>
              </w:tabs>
              <w:spacing w:before="40" w:after="120"/>
            </w:pPr>
            <w:r w:rsidRPr="009B29F0">
              <w:rPr>
                <w:b/>
              </w:rPr>
              <w:t>Indicator 4.5.1</w:t>
            </w:r>
            <w:r>
              <w:t xml:space="preserve">: </w:t>
            </w:r>
            <w:r w:rsidR="0081516A">
              <w:t>25</w:t>
            </w:r>
            <w:r w:rsidR="002D36E8">
              <w:t>9</w:t>
            </w:r>
            <w:r w:rsidR="0081516A">
              <w:t xml:space="preserve"> </w:t>
            </w:r>
            <w:r>
              <w:t>ha</w:t>
            </w:r>
            <w:r w:rsidR="0081516A">
              <w:t xml:space="preserve"> (appx)</w:t>
            </w:r>
          </w:p>
          <w:p w14:paraId="3FBB7D8F" w14:textId="55C09D14" w:rsidR="0081516A" w:rsidRDefault="0081516A" w:rsidP="00322740">
            <w:pPr>
              <w:pBdr>
                <w:top w:val="nil"/>
                <w:left w:val="nil"/>
                <w:bottom w:val="nil"/>
                <w:right w:val="nil"/>
                <w:between w:val="nil"/>
              </w:pBdr>
              <w:tabs>
                <w:tab w:val="left" w:pos="360"/>
              </w:tabs>
              <w:spacing w:before="40" w:after="120"/>
            </w:pPr>
          </w:p>
          <w:p w14:paraId="1D8C232F"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4.5.2</w:t>
            </w:r>
            <w:r>
              <w:t xml:space="preserve">: </w:t>
            </w:r>
            <w:r w:rsidRPr="00973FBE">
              <w:t xml:space="preserve">80 </w:t>
            </w:r>
            <w:r w:rsidRPr="006E4684">
              <w:t xml:space="preserve">communities </w:t>
            </w:r>
          </w:p>
        </w:tc>
        <w:tc>
          <w:tcPr>
            <w:tcW w:w="3200" w:type="dxa"/>
            <w:shd w:val="clear" w:color="auto" w:fill="auto"/>
          </w:tcPr>
          <w:p w14:paraId="242E95B2" w14:textId="255194E3" w:rsidR="00536343" w:rsidRPr="009B29F0" w:rsidRDefault="00536343" w:rsidP="00322740">
            <w:pPr>
              <w:pBdr>
                <w:top w:val="nil"/>
                <w:left w:val="nil"/>
                <w:bottom w:val="nil"/>
                <w:right w:val="nil"/>
                <w:between w:val="nil"/>
              </w:pBdr>
              <w:tabs>
                <w:tab w:val="left" w:pos="360"/>
              </w:tabs>
              <w:spacing w:before="40" w:after="120"/>
            </w:pPr>
            <w:r w:rsidRPr="009B29F0">
              <w:rPr>
                <w:b/>
              </w:rPr>
              <w:t>Indicator 4.5.1</w:t>
            </w:r>
            <w:r>
              <w:rPr>
                <w:b/>
              </w:rPr>
              <w:t>&amp;2</w:t>
            </w:r>
            <w:r w:rsidRPr="009B29F0">
              <w:rPr>
                <w:b/>
              </w:rPr>
              <w:t xml:space="preserve">: </w:t>
            </w:r>
            <w:r>
              <w:t xml:space="preserve">Due to the establishment of infrastructure and development </w:t>
            </w:r>
            <w:r w:rsidR="007F25DA">
              <w:t>programme</w:t>
            </w:r>
            <w:r>
              <w:t xml:space="preserve">s, land available for planting inside the camps has become scarce.  This has impacted </w:t>
            </w:r>
            <w:r w:rsidR="00F66DCC">
              <w:t xml:space="preserve">the </w:t>
            </w:r>
            <w:r>
              <w:t xml:space="preserve">progress under this activity. The project </w:t>
            </w:r>
            <w:r w:rsidR="00F66DCC">
              <w:t xml:space="preserve">accelerated </w:t>
            </w:r>
            <w:r>
              <w:t xml:space="preserve">efforts to identify more land to be planted with support from Energy and Environment Technical Working Group (EETWG), Site Management and Site Development (SMSD) team and others working inside the camps during the upcoming planting season.  </w:t>
            </w:r>
          </w:p>
        </w:tc>
        <w:tc>
          <w:tcPr>
            <w:tcW w:w="2610" w:type="dxa"/>
            <w:shd w:val="clear" w:color="auto" w:fill="auto"/>
          </w:tcPr>
          <w:p w14:paraId="2A319C6A" w14:textId="0934B53A" w:rsidR="00536343" w:rsidRDefault="00536343" w:rsidP="00322740">
            <w:pPr>
              <w:pBdr>
                <w:top w:val="nil"/>
                <w:left w:val="nil"/>
                <w:bottom w:val="nil"/>
                <w:right w:val="nil"/>
                <w:between w:val="nil"/>
              </w:pBdr>
              <w:tabs>
                <w:tab w:val="left" w:pos="360"/>
              </w:tabs>
              <w:spacing w:before="40" w:after="120"/>
            </w:pPr>
            <w:r w:rsidRPr="009B29F0">
              <w:rPr>
                <w:b/>
              </w:rPr>
              <w:t>Indicator 4.5.1:</w:t>
            </w:r>
            <w:r>
              <w:t xml:space="preserve"> GIS maps and field survey data</w:t>
            </w:r>
          </w:p>
          <w:p w14:paraId="4C4A64AD" w14:textId="77777777" w:rsidR="00536343" w:rsidRPr="009B29F0" w:rsidRDefault="00536343" w:rsidP="00322740">
            <w:pPr>
              <w:pBdr>
                <w:top w:val="nil"/>
                <w:left w:val="nil"/>
                <w:bottom w:val="nil"/>
                <w:right w:val="nil"/>
                <w:between w:val="nil"/>
              </w:pBdr>
              <w:tabs>
                <w:tab w:val="left" w:pos="360"/>
              </w:tabs>
              <w:spacing w:before="40" w:after="120"/>
            </w:pPr>
            <w:r w:rsidRPr="009B29F0">
              <w:rPr>
                <w:b/>
              </w:rPr>
              <w:t>Indicator 4.5.2</w:t>
            </w:r>
            <w:r w:rsidRPr="009B29F0">
              <w:t>: Activity reports.</w:t>
            </w:r>
          </w:p>
        </w:tc>
      </w:tr>
      <w:bookmarkEnd w:id="7"/>
    </w:tbl>
    <w:p w14:paraId="26FD8087" w14:textId="77777777" w:rsidR="00536343" w:rsidRDefault="00536343" w:rsidP="000803A0">
      <w:pPr>
        <w:pStyle w:val="BodyText"/>
        <w:jc w:val="both"/>
        <w:rPr>
          <w:rFonts w:ascii="Times New Roman" w:hAnsi="Times New Roman"/>
          <w:bCs/>
          <w:sz w:val="24"/>
        </w:rPr>
      </w:pPr>
    </w:p>
    <w:p w14:paraId="4D832E06" w14:textId="77777777" w:rsidR="00840B3A" w:rsidRDefault="00840B3A" w:rsidP="00CA38FE">
      <w:pPr>
        <w:pStyle w:val="BodyText"/>
        <w:tabs>
          <w:tab w:val="left" w:pos="360"/>
        </w:tabs>
        <w:ind w:left="720"/>
        <w:jc w:val="both"/>
        <w:rPr>
          <w:rFonts w:ascii="Times New Roman" w:hAnsi="Times New Roman"/>
          <w:sz w:val="24"/>
        </w:rPr>
        <w:sectPr w:rsidR="00840B3A" w:rsidSect="00840B3A">
          <w:headerReference w:type="even" r:id="rId38"/>
          <w:headerReference w:type="default" r:id="rId39"/>
          <w:footerReference w:type="even" r:id="rId40"/>
          <w:footerReference w:type="default" r:id="rId41"/>
          <w:headerReference w:type="first" r:id="rId42"/>
          <w:footerReference w:type="first" r:id="rId43"/>
          <w:pgSz w:w="16838" w:h="11906" w:orient="landscape" w:code="9"/>
          <w:pgMar w:top="806" w:right="806" w:bottom="806" w:left="1354" w:header="720" w:footer="418" w:gutter="0"/>
          <w:cols w:space="720"/>
          <w:docGrid w:linePitch="360"/>
        </w:sectPr>
      </w:pPr>
    </w:p>
    <w:p w14:paraId="585FD27B" w14:textId="287CA0E5" w:rsidR="00DD2243" w:rsidRPr="00AD0709" w:rsidRDefault="0066599A" w:rsidP="003A454A">
      <w:pPr>
        <w:pStyle w:val="Heading2"/>
        <w:numPr>
          <w:ilvl w:val="0"/>
          <w:numId w:val="19"/>
        </w:numPr>
        <w:rPr>
          <w:b/>
        </w:rPr>
      </w:pPr>
      <w:r w:rsidRPr="00AD0709">
        <w:rPr>
          <w:b/>
        </w:rPr>
        <w:lastRenderedPageBreak/>
        <w:t>Challenges and Lessons Learned</w:t>
      </w:r>
    </w:p>
    <w:p w14:paraId="291CC031" w14:textId="77777777" w:rsidR="00DD2243" w:rsidRPr="007C14A5" w:rsidRDefault="00DD2243" w:rsidP="007D37BA">
      <w:pPr>
        <w:pStyle w:val="BodyText"/>
        <w:jc w:val="both"/>
        <w:rPr>
          <w:rFonts w:ascii="Times New Roman" w:hAnsi="Times New Roman"/>
          <w:sz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76"/>
      </w:tblGrid>
      <w:tr w:rsidR="00DD2243" w:rsidRPr="007C14A5" w14:paraId="61D18BE4" w14:textId="77777777" w:rsidTr="004C6C3B">
        <w:tc>
          <w:tcPr>
            <w:tcW w:w="10736" w:type="dxa"/>
            <w:shd w:val="clear" w:color="auto" w:fill="auto"/>
          </w:tcPr>
          <w:p w14:paraId="3081845B" w14:textId="3CCDBC4E" w:rsidR="00DD2243" w:rsidRPr="00926786" w:rsidRDefault="007D37BA" w:rsidP="0023472D">
            <w:pPr>
              <w:pStyle w:val="BodyText"/>
              <w:spacing w:after="240"/>
              <w:contextualSpacing/>
              <w:jc w:val="both"/>
              <w:rPr>
                <w:rFonts w:ascii="Times New Roman" w:hAnsi="Times New Roman" w:cs="Times New Roman"/>
                <w:sz w:val="24"/>
                <w:szCs w:val="24"/>
              </w:rPr>
            </w:pPr>
            <w:r w:rsidRPr="00926786">
              <w:rPr>
                <w:rFonts w:ascii="Times New Roman" w:hAnsi="Times New Roman" w:cs="Times New Roman"/>
                <w:b/>
                <w:sz w:val="24"/>
                <w:szCs w:val="24"/>
              </w:rPr>
              <w:t xml:space="preserve">Problem / Challenge </w:t>
            </w:r>
            <w:r w:rsidR="00B43A56">
              <w:rPr>
                <w:rFonts w:ascii="Times New Roman" w:hAnsi="Times New Roman" w:cs="Times New Roman"/>
                <w:b/>
                <w:sz w:val="24"/>
                <w:szCs w:val="24"/>
              </w:rPr>
              <w:t>F</w:t>
            </w:r>
            <w:r w:rsidR="00C41F9C" w:rsidRPr="00926786">
              <w:rPr>
                <w:rFonts w:ascii="Times New Roman" w:hAnsi="Times New Roman" w:cs="Times New Roman"/>
                <w:b/>
                <w:sz w:val="24"/>
                <w:szCs w:val="24"/>
              </w:rPr>
              <w:t>aced</w:t>
            </w:r>
            <w:r w:rsidR="00DD2243" w:rsidRPr="00926786">
              <w:rPr>
                <w:rFonts w:ascii="Times New Roman" w:hAnsi="Times New Roman" w:cs="Times New Roman"/>
                <w:b/>
                <w:sz w:val="24"/>
                <w:szCs w:val="24"/>
              </w:rPr>
              <w:t>:</w:t>
            </w:r>
          </w:p>
          <w:p w14:paraId="316E2AC5" w14:textId="16966DD9" w:rsidR="00F22B05" w:rsidRPr="00926786" w:rsidRDefault="00F22B05" w:rsidP="003A454A">
            <w:pPr>
              <w:pStyle w:val="BodyText"/>
              <w:numPr>
                <w:ilvl w:val="0"/>
                <w:numId w:val="8"/>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By 2019, Cox’s Bazar had lost 6,164 Hectares of forest lands to refugee settlements, and 1</w:t>
            </w:r>
            <w:r w:rsidR="00C06211">
              <w:rPr>
                <w:rFonts w:ascii="Times New Roman" w:hAnsi="Times New Roman" w:cs="Times New Roman"/>
                <w:sz w:val="24"/>
                <w:szCs w:val="24"/>
              </w:rPr>
              <w:t>,</w:t>
            </w:r>
            <w:r w:rsidRPr="00926786">
              <w:rPr>
                <w:rFonts w:ascii="Times New Roman" w:hAnsi="Times New Roman" w:cs="Times New Roman"/>
                <w:sz w:val="24"/>
                <w:szCs w:val="24"/>
              </w:rPr>
              <w:t>837 acres to firewood collection</w:t>
            </w:r>
            <w:r w:rsidRPr="00926786">
              <w:rPr>
                <w:rStyle w:val="FootnoteReference"/>
                <w:rFonts w:ascii="Times New Roman" w:hAnsi="Times New Roman" w:cs="Times New Roman"/>
                <w:sz w:val="24"/>
                <w:szCs w:val="24"/>
              </w:rPr>
              <w:footnoteReference w:id="15"/>
            </w:r>
            <w:r w:rsidRPr="00926786">
              <w:rPr>
                <w:rFonts w:ascii="Times New Roman" w:hAnsi="Times New Roman" w:cs="Times New Roman"/>
                <w:sz w:val="24"/>
                <w:szCs w:val="24"/>
              </w:rPr>
              <w:t>.</w:t>
            </w:r>
            <w:r w:rsidR="007515AE">
              <w:rPr>
                <w:rFonts w:ascii="Times New Roman" w:hAnsi="Times New Roman" w:cs="Times New Roman"/>
                <w:sz w:val="24"/>
                <w:szCs w:val="24"/>
              </w:rPr>
              <w:t xml:space="preserve"> </w:t>
            </w:r>
            <w:r w:rsidRPr="00926786">
              <w:rPr>
                <w:rFonts w:ascii="Times New Roman" w:hAnsi="Times New Roman" w:cs="Times New Roman"/>
                <w:sz w:val="24"/>
                <w:szCs w:val="24"/>
              </w:rPr>
              <w:t>The result was not only the intense competition between refugees and local populations over dwindling sources of energy for HH</w:t>
            </w:r>
            <w:r w:rsidR="00B43A56">
              <w:rPr>
                <w:rFonts w:ascii="Times New Roman" w:hAnsi="Times New Roman" w:cs="Times New Roman"/>
                <w:sz w:val="24"/>
                <w:szCs w:val="24"/>
              </w:rPr>
              <w:t>s</w:t>
            </w:r>
            <w:r w:rsidRPr="00926786">
              <w:rPr>
                <w:rFonts w:ascii="Times New Roman" w:hAnsi="Times New Roman" w:cs="Times New Roman"/>
                <w:sz w:val="24"/>
                <w:szCs w:val="24"/>
              </w:rPr>
              <w:t xml:space="preserve"> consumption (mainly agricultural crop residues, processed animal manure, and wood from remaining forests), but also high expectations</w:t>
            </w:r>
            <w:r w:rsidR="00AE5FCD">
              <w:rPr>
                <w:rFonts w:ascii="Times New Roman" w:hAnsi="Times New Roman" w:cs="Times New Roman"/>
                <w:sz w:val="24"/>
                <w:szCs w:val="24"/>
              </w:rPr>
              <w:t xml:space="preserve"> for the </w:t>
            </w:r>
            <w:r w:rsidRPr="00926786">
              <w:rPr>
                <w:rFonts w:ascii="Times New Roman" w:hAnsi="Times New Roman" w:cs="Times New Roman"/>
                <w:sz w:val="24"/>
                <w:szCs w:val="24"/>
              </w:rPr>
              <w:t>Government to mitigate tensions through rapid shock responses to local communities, s</w:t>
            </w:r>
            <w:r w:rsidR="009A1BDC">
              <w:rPr>
                <w:rFonts w:ascii="Times New Roman" w:hAnsi="Times New Roman" w:cs="Times New Roman"/>
                <w:sz w:val="24"/>
                <w:szCs w:val="24"/>
              </w:rPr>
              <w:t>h</w:t>
            </w:r>
            <w:r w:rsidRPr="00926786">
              <w:rPr>
                <w:rFonts w:ascii="Times New Roman" w:hAnsi="Times New Roman" w:cs="Times New Roman"/>
                <w:sz w:val="24"/>
                <w:szCs w:val="24"/>
              </w:rPr>
              <w:t>ort to medium term solutions to meet</w:t>
            </w:r>
            <w:r w:rsidR="00AE5FCD">
              <w:rPr>
                <w:rFonts w:ascii="Times New Roman" w:hAnsi="Times New Roman" w:cs="Times New Roman"/>
                <w:sz w:val="24"/>
                <w:szCs w:val="24"/>
              </w:rPr>
              <w:t xml:space="preserve"> the </w:t>
            </w:r>
            <w:r w:rsidRPr="00926786">
              <w:rPr>
                <w:rFonts w:ascii="Times New Roman" w:hAnsi="Times New Roman" w:cs="Times New Roman"/>
                <w:sz w:val="24"/>
                <w:szCs w:val="24"/>
              </w:rPr>
              <w:t xml:space="preserve">energy demands </w:t>
            </w:r>
            <w:r w:rsidR="009C0928" w:rsidRPr="00926786">
              <w:rPr>
                <w:rFonts w:ascii="Times New Roman" w:hAnsi="Times New Roman" w:cs="Times New Roman"/>
                <w:sz w:val="24"/>
                <w:szCs w:val="24"/>
              </w:rPr>
              <w:t>and measures</w:t>
            </w:r>
            <w:r w:rsidRPr="00926786">
              <w:rPr>
                <w:rFonts w:ascii="Times New Roman" w:hAnsi="Times New Roman" w:cs="Times New Roman"/>
                <w:sz w:val="24"/>
                <w:szCs w:val="24"/>
              </w:rPr>
              <w:t xml:space="preserve"> towards  restoration of  the environment</w:t>
            </w:r>
            <w:r w:rsidR="00C06211">
              <w:rPr>
                <w:rFonts w:ascii="Times New Roman" w:hAnsi="Times New Roman" w:cs="Times New Roman"/>
                <w:sz w:val="24"/>
                <w:szCs w:val="24"/>
              </w:rPr>
              <w:t>.</w:t>
            </w:r>
          </w:p>
          <w:p w14:paraId="73BF71F2" w14:textId="115454B1" w:rsidR="00050FA9" w:rsidRPr="00926786" w:rsidRDefault="007F43B3" w:rsidP="003A454A">
            <w:pPr>
              <w:pStyle w:val="BodyText"/>
              <w:numPr>
                <w:ilvl w:val="0"/>
                <w:numId w:val="8"/>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 xml:space="preserve">Planned field activities implementation </w:t>
            </w:r>
            <w:r w:rsidR="00C01D02">
              <w:rPr>
                <w:rFonts w:ascii="Times New Roman" w:hAnsi="Times New Roman" w:cs="Times New Roman"/>
                <w:sz w:val="24"/>
                <w:szCs w:val="24"/>
              </w:rPr>
              <w:t xml:space="preserve">faced </w:t>
            </w:r>
            <w:r w:rsidRPr="00926786">
              <w:rPr>
                <w:rFonts w:ascii="Times New Roman" w:hAnsi="Times New Roman" w:cs="Times New Roman"/>
                <w:sz w:val="24"/>
                <w:szCs w:val="24"/>
              </w:rPr>
              <w:t>challenges due to</w:t>
            </w:r>
            <w:r w:rsidR="00AE5FCD">
              <w:rPr>
                <w:rFonts w:ascii="Times New Roman" w:hAnsi="Times New Roman" w:cs="Times New Roman"/>
                <w:sz w:val="24"/>
                <w:szCs w:val="24"/>
              </w:rPr>
              <w:t xml:space="preserve"> the</w:t>
            </w:r>
            <w:r w:rsidRPr="00926786">
              <w:rPr>
                <w:rFonts w:ascii="Times New Roman" w:hAnsi="Times New Roman" w:cs="Times New Roman"/>
                <w:sz w:val="24"/>
                <w:szCs w:val="24"/>
              </w:rPr>
              <w:t xml:space="preserve"> </w:t>
            </w:r>
            <w:r w:rsidR="00DB5F53">
              <w:rPr>
                <w:rFonts w:ascii="Times New Roman" w:hAnsi="Times New Roman" w:cs="Times New Roman"/>
                <w:sz w:val="24"/>
                <w:szCs w:val="24"/>
              </w:rPr>
              <w:t>Covid</w:t>
            </w:r>
            <w:r w:rsidRPr="00926786">
              <w:rPr>
                <w:rFonts w:ascii="Times New Roman" w:hAnsi="Times New Roman" w:cs="Times New Roman"/>
                <w:sz w:val="24"/>
                <w:szCs w:val="24"/>
              </w:rPr>
              <w:t xml:space="preserve">-19 </w:t>
            </w:r>
            <w:r w:rsidR="00926786" w:rsidRPr="00926786">
              <w:rPr>
                <w:rFonts w:ascii="Times New Roman" w:hAnsi="Times New Roman" w:cs="Times New Roman"/>
                <w:sz w:val="24"/>
                <w:szCs w:val="24"/>
              </w:rPr>
              <w:t>outbreak and</w:t>
            </w:r>
            <w:r w:rsidRPr="00926786">
              <w:rPr>
                <w:rFonts w:ascii="Times New Roman" w:hAnsi="Times New Roman" w:cs="Times New Roman"/>
                <w:sz w:val="24"/>
                <w:szCs w:val="24"/>
              </w:rPr>
              <w:t xml:space="preserve"> changing context</w:t>
            </w:r>
            <w:r w:rsidR="00C01D02">
              <w:rPr>
                <w:rFonts w:ascii="Times New Roman" w:hAnsi="Times New Roman" w:cs="Times New Roman"/>
                <w:sz w:val="24"/>
                <w:szCs w:val="24"/>
              </w:rPr>
              <w:t xml:space="preserve">. </w:t>
            </w:r>
            <w:r w:rsidR="00463D3D">
              <w:rPr>
                <w:rFonts w:ascii="Times New Roman" w:hAnsi="Times New Roman" w:cs="Times New Roman"/>
                <w:sz w:val="24"/>
                <w:szCs w:val="24"/>
              </w:rPr>
              <w:t xml:space="preserve">The changes resulted </w:t>
            </w:r>
            <w:r w:rsidR="006964FA">
              <w:rPr>
                <w:rFonts w:ascii="Times New Roman" w:hAnsi="Times New Roman" w:cs="Times New Roman"/>
                <w:sz w:val="24"/>
                <w:szCs w:val="24"/>
              </w:rPr>
              <w:t xml:space="preserve">in </w:t>
            </w:r>
            <w:r w:rsidR="00463D3D">
              <w:rPr>
                <w:rFonts w:ascii="Times New Roman" w:hAnsi="Times New Roman" w:cs="Times New Roman"/>
                <w:sz w:val="24"/>
                <w:szCs w:val="24"/>
              </w:rPr>
              <w:t>delay</w:t>
            </w:r>
            <w:r w:rsidR="006964FA">
              <w:rPr>
                <w:rFonts w:ascii="Times New Roman" w:hAnsi="Times New Roman" w:cs="Times New Roman"/>
                <w:sz w:val="24"/>
                <w:szCs w:val="24"/>
              </w:rPr>
              <w:t>s</w:t>
            </w:r>
            <w:r w:rsidR="00463D3D">
              <w:rPr>
                <w:rFonts w:ascii="Times New Roman" w:hAnsi="Times New Roman" w:cs="Times New Roman"/>
                <w:sz w:val="24"/>
                <w:szCs w:val="24"/>
              </w:rPr>
              <w:t xml:space="preserve"> in implementation and </w:t>
            </w:r>
            <w:r w:rsidR="009A1BDC">
              <w:rPr>
                <w:rFonts w:ascii="Times New Roman" w:hAnsi="Times New Roman" w:cs="Times New Roman"/>
                <w:sz w:val="24"/>
                <w:szCs w:val="24"/>
              </w:rPr>
              <w:t xml:space="preserve">the </w:t>
            </w:r>
            <w:r w:rsidR="00C06211">
              <w:rPr>
                <w:rFonts w:ascii="Times New Roman" w:hAnsi="Times New Roman" w:cs="Times New Roman"/>
                <w:sz w:val="24"/>
                <w:szCs w:val="24"/>
              </w:rPr>
              <w:t xml:space="preserve">need for </w:t>
            </w:r>
            <w:r w:rsidR="00463D3D">
              <w:rPr>
                <w:rFonts w:ascii="Times New Roman" w:hAnsi="Times New Roman" w:cs="Times New Roman"/>
                <w:sz w:val="24"/>
                <w:szCs w:val="24"/>
              </w:rPr>
              <w:t>reprogramming of activities.</w:t>
            </w:r>
          </w:p>
          <w:p w14:paraId="4DB2264C" w14:textId="1DA220CF" w:rsidR="003C5DC1" w:rsidRPr="00926786" w:rsidRDefault="00877395" w:rsidP="003A454A">
            <w:pPr>
              <w:pStyle w:val="BodyText"/>
              <w:numPr>
                <w:ilvl w:val="0"/>
                <w:numId w:val="8"/>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 xml:space="preserve">Monsoon driven </w:t>
            </w:r>
            <w:r w:rsidR="00926786" w:rsidRPr="00926786">
              <w:rPr>
                <w:rFonts w:ascii="Times New Roman" w:hAnsi="Times New Roman" w:cs="Times New Roman"/>
                <w:sz w:val="24"/>
                <w:szCs w:val="24"/>
              </w:rPr>
              <w:t xml:space="preserve">plantation </w:t>
            </w:r>
            <w:r w:rsidRPr="00926786">
              <w:rPr>
                <w:rFonts w:ascii="Times New Roman" w:hAnsi="Times New Roman" w:cs="Times New Roman"/>
                <w:sz w:val="24"/>
                <w:szCs w:val="24"/>
              </w:rPr>
              <w:t>created challenges to meet the target</w:t>
            </w:r>
            <w:r w:rsidR="00C06211">
              <w:rPr>
                <w:rFonts w:ascii="Times New Roman" w:hAnsi="Times New Roman" w:cs="Times New Roman"/>
                <w:sz w:val="24"/>
                <w:szCs w:val="24"/>
              </w:rPr>
              <w:t>s.</w:t>
            </w:r>
          </w:p>
          <w:p w14:paraId="7437A4AB" w14:textId="7A38DF10" w:rsidR="007520B2" w:rsidRPr="00926786" w:rsidRDefault="00055EB5" w:rsidP="003A454A">
            <w:pPr>
              <w:pStyle w:val="BodyText"/>
              <w:numPr>
                <w:ilvl w:val="0"/>
                <w:numId w:val="8"/>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Securing adequate land inside the camps for plantation</w:t>
            </w:r>
            <w:r w:rsidR="00424BA3">
              <w:rPr>
                <w:rFonts w:ascii="Times New Roman" w:hAnsi="Times New Roman" w:cs="Times New Roman"/>
                <w:sz w:val="24"/>
                <w:szCs w:val="24"/>
              </w:rPr>
              <w:t xml:space="preserve"> was not available to achieve the </w:t>
            </w:r>
            <w:r w:rsidR="007F25DA">
              <w:rPr>
                <w:rFonts w:ascii="Times New Roman" w:hAnsi="Times New Roman" w:cs="Times New Roman"/>
                <w:sz w:val="24"/>
                <w:szCs w:val="24"/>
              </w:rPr>
              <w:t>programme</w:t>
            </w:r>
            <w:r w:rsidR="00424BA3">
              <w:rPr>
                <w:rFonts w:ascii="Times New Roman" w:hAnsi="Times New Roman" w:cs="Times New Roman"/>
                <w:sz w:val="24"/>
                <w:szCs w:val="24"/>
              </w:rPr>
              <w:t xml:space="preserve"> goal</w:t>
            </w:r>
            <w:r w:rsidR="00C06211">
              <w:rPr>
                <w:rFonts w:ascii="Times New Roman" w:hAnsi="Times New Roman" w:cs="Times New Roman"/>
                <w:sz w:val="24"/>
                <w:szCs w:val="24"/>
              </w:rPr>
              <w:t>.</w:t>
            </w:r>
          </w:p>
          <w:p w14:paraId="53BC008F" w14:textId="6B94A764" w:rsidR="00777A6F" w:rsidRPr="0023472D" w:rsidRDefault="007520B2" w:rsidP="003A454A">
            <w:pPr>
              <w:pStyle w:val="BodyText"/>
              <w:numPr>
                <w:ilvl w:val="0"/>
                <w:numId w:val="8"/>
              </w:numPr>
              <w:spacing w:after="240"/>
              <w:jc w:val="both"/>
              <w:rPr>
                <w:rFonts w:ascii="Times New Roman" w:hAnsi="Times New Roman" w:cs="Times New Roman"/>
                <w:sz w:val="24"/>
                <w:szCs w:val="24"/>
              </w:rPr>
            </w:pPr>
            <w:r w:rsidRPr="00926786">
              <w:rPr>
                <w:rFonts w:ascii="Times New Roman" w:hAnsi="Times New Roman" w:cs="Times New Roman"/>
                <w:sz w:val="24"/>
                <w:szCs w:val="24"/>
              </w:rPr>
              <w:t>C</w:t>
            </w:r>
            <w:r w:rsidR="00424BA3">
              <w:rPr>
                <w:rFonts w:ascii="Times New Roman" w:hAnsi="Times New Roman" w:cs="Times New Roman"/>
                <w:sz w:val="24"/>
                <w:szCs w:val="24"/>
              </w:rPr>
              <w:t>ovid</w:t>
            </w:r>
            <w:r w:rsidRPr="00926786">
              <w:rPr>
                <w:rFonts w:ascii="Times New Roman" w:hAnsi="Times New Roman" w:cs="Times New Roman"/>
                <w:sz w:val="24"/>
                <w:szCs w:val="24"/>
              </w:rPr>
              <w:t>-19 restrictions meant</w:t>
            </w:r>
            <w:r w:rsidR="00AE5FCD">
              <w:rPr>
                <w:rFonts w:ascii="Times New Roman" w:hAnsi="Times New Roman" w:cs="Times New Roman"/>
                <w:sz w:val="24"/>
                <w:szCs w:val="24"/>
              </w:rPr>
              <w:t xml:space="preserve"> that several </w:t>
            </w:r>
            <w:r w:rsidRPr="00926786">
              <w:rPr>
                <w:rFonts w:ascii="Times New Roman" w:hAnsi="Times New Roman" w:cs="Times New Roman"/>
                <w:sz w:val="24"/>
                <w:szCs w:val="24"/>
              </w:rPr>
              <w:t>activities</w:t>
            </w:r>
            <w:r w:rsidR="00AE5FCD">
              <w:rPr>
                <w:rFonts w:ascii="Times New Roman" w:hAnsi="Times New Roman" w:cs="Times New Roman"/>
                <w:sz w:val="24"/>
                <w:szCs w:val="24"/>
              </w:rPr>
              <w:t xml:space="preserve"> (</w:t>
            </w:r>
            <w:r w:rsidR="00AE5FCD" w:rsidRPr="00926786">
              <w:rPr>
                <w:rFonts w:ascii="Times New Roman" w:hAnsi="Times New Roman" w:cs="Times New Roman"/>
                <w:sz w:val="24"/>
                <w:szCs w:val="24"/>
              </w:rPr>
              <w:t>categorized as not ‘critical’ activities</w:t>
            </w:r>
            <w:r w:rsidR="00AE5FCD">
              <w:rPr>
                <w:rFonts w:ascii="Times New Roman" w:hAnsi="Times New Roman" w:cs="Times New Roman"/>
                <w:sz w:val="24"/>
                <w:szCs w:val="24"/>
              </w:rPr>
              <w:t>)</w:t>
            </w:r>
            <w:r w:rsidRPr="00926786">
              <w:rPr>
                <w:rFonts w:ascii="Times New Roman" w:hAnsi="Times New Roman" w:cs="Times New Roman"/>
                <w:sz w:val="24"/>
                <w:szCs w:val="24"/>
              </w:rPr>
              <w:t xml:space="preserve"> were halted temporarily.</w:t>
            </w:r>
          </w:p>
          <w:p w14:paraId="30B6B864" w14:textId="77777777" w:rsidR="00777A6F" w:rsidRDefault="00050FA9" w:rsidP="0023472D">
            <w:pPr>
              <w:pStyle w:val="BodyText"/>
              <w:spacing w:after="240"/>
              <w:contextualSpacing/>
              <w:jc w:val="both"/>
              <w:rPr>
                <w:rFonts w:ascii="Times New Roman" w:hAnsi="Times New Roman" w:cs="Times New Roman"/>
                <w:b/>
                <w:sz w:val="24"/>
                <w:szCs w:val="24"/>
              </w:rPr>
            </w:pPr>
            <w:r w:rsidRPr="00926786">
              <w:rPr>
                <w:rFonts w:ascii="Times New Roman" w:hAnsi="Times New Roman" w:cs="Times New Roman"/>
                <w:b/>
                <w:sz w:val="24"/>
                <w:szCs w:val="24"/>
              </w:rPr>
              <w:t>Programme Interventions:</w:t>
            </w:r>
          </w:p>
          <w:p w14:paraId="5017DCE0" w14:textId="215BADE8" w:rsidR="00A20372" w:rsidRPr="00926786" w:rsidRDefault="00A20372" w:rsidP="003A454A">
            <w:pPr>
              <w:pStyle w:val="BodyText"/>
              <w:numPr>
                <w:ilvl w:val="0"/>
                <w:numId w:val="9"/>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 xml:space="preserve">Cash assistance as immediate shock response (with accompaniment to diversify livelihoods outside of the traditional forest environments) enabled </w:t>
            </w:r>
            <w:r w:rsidR="00921F28">
              <w:rPr>
                <w:rFonts w:ascii="Times New Roman" w:hAnsi="Times New Roman" w:cs="Times New Roman"/>
                <w:sz w:val="24"/>
                <w:szCs w:val="24"/>
              </w:rPr>
              <w:t>host communities to</w:t>
            </w:r>
            <w:r w:rsidRPr="00926786">
              <w:rPr>
                <w:rFonts w:ascii="Times New Roman" w:hAnsi="Times New Roman" w:cs="Times New Roman"/>
                <w:sz w:val="24"/>
                <w:szCs w:val="24"/>
              </w:rPr>
              <w:t xml:space="preserve"> adopt new skills and livelihood options. FAO</w:t>
            </w:r>
            <w:r w:rsidR="00921F28">
              <w:rPr>
                <w:rFonts w:ascii="Times New Roman" w:hAnsi="Times New Roman" w:cs="Times New Roman"/>
                <w:sz w:val="24"/>
                <w:szCs w:val="24"/>
              </w:rPr>
              <w:t>,</w:t>
            </w:r>
            <w:r w:rsidRPr="00926786">
              <w:rPr>
                <w:rFonts w:ascii="Times New Roman" w:hAnsi="Times New Roman" w:cs="Times New Roman"/>
                <w:sz w:val="24"/>
                <w:szCs w:val="24"/>
              </w:rPr>
              <w:t xml:space="preserve"> IOM </w:t>
            </w:r>
            <w:r w:rsidR="00921F28">
              <w:rPr>
                <w:rFonts w:ascii="Times New Roman" w:hAnsi="Times New Roman" w:cs="Times New Roman"/>
                <w:sz w:val="24"/>
                <w:szCs w:val="24"/>
              </w:rPr>
              <w:t xml:space="preserve">and WFP </w:t>
            </w:r>
            <w:r w:rsidRPr="00926786">
              <w:rPr>
                <w:rFonts w:ascii="Times New Roman" w:hAnsi="Times New Roman" w:cs="Times New Roman"/>
                <w:sz w:val="24"/>
                <w:szCs w:val="24"/>
              </w:rPr>
              <w:t xml:space="preserve">in collaboration with </w:t>
            </w:r>
            <w:r w:rsidR="00B9770B">
              <w:rPr>
                <w:rFonts w:ascii="Times New Roman" w:hAnsi="Times New Roman" w:cs="Times New Roman"/>
                <w:sz w:val="24"/>
                <w:szCs w:val="24"/>
              </w:rPr>
              <w:t xml:space="preserve">the </w:t>
            </w:r>
            <w:r w:rsidRPr="00926786">
              <w:rPr>
                <w:rFonts w:ascii="Times New Roman" w:hAnsi="Times New Roman" w:cs="Times New Roman"/>
                <w:sz w:val="24"/>
                <w:szCs w:val="24"/>
              </w:rPr>
              <w:t xml:space="preserve">District authorities supported improvement of agricultural assets, facilitated land on lease to native tribes for food production, and complementary assets transfer in the form of animal rearing to boost HH capital base. The </w:t>
            </w:r>
            <w:r w:rsidR="007F25DA">
              <w:rPr>
                <w:rFonts w:ascii="Times New Roman" w:hAnsi="Times New Roman" w:cs="Times New Roman"/>
                <w:sz w:val="24"/>
                <w:szCs w:val="24"/>
              </w:rPr>
              <w:t>programme</w:t>
            </w:r>
            <w:r w:rsidRPr="00926786">
              <w:rPr>
                <w:rFonts w:ascii="Times New Roman" w:hAnsi="Times New Roman" w:cs="Times New Roman"/>
                <w:sz w:val="24"/>
                <w:szCs w:val="24"/>
              </w:rPr>
              <w:t xml:space="preserve"> also enhanced the traditional skills in loom and craft production for the elderly men and women.</w:t>
            </w:r>
          </w:p>
          <w:p w14:paraId="597D5839" w14:textId="01758EB5" w:rsidR="000B2A24" w:rsidRPr="00926786" w:rsidRDefault="00826F8C" w:rsidP="003A454A">
            <w:pPr>
              <w:pStyle w:val="BodyText"/>
              <w:numPr>
                <w:ilvl w:val="0"/>
                <w:numId w:val="9"/>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Integrating alternative communication strategies</w:t>
            </w:r>
            <w:r w:rsidR="001A5FBE">
              <w:rPr>
                <w:rFonts w:ascii="Times New Roman" w:hAnsi="Times New Roman" w:cs="Times New Roman"/>
                <w:sz w:val="24"/>
                <w:szCs w:val="24"/>
              </w:rPr>
              <w:t>,</w:t>
            </w:r>
            <w:r w:rsidRPr="00926786">
              <w:rPr>
                <w:rFonts w:ascii="Times New Roman" w:hAnsi="Times New Roman" w:cs="Times New Roman"/>
                <w:sz w:val="24"/>
                <w:szCs w:val="24"/>
              </w:rPr>
              <w:t xml:space="preserve"> telecommunication, </w:t>
            </w:r>
            <w:r w:rsidR="007F25DA">
              <w:rPr>
                <w:rFonts w:ascii="Times New Roman" w:hAnsi="Times New Roman" w:cs="Times New Roman"/>
                <w:sz w:val="24"/>
                <w:szCs w:val="24"/>
              </w:rPr>
              <w:t>programme</w:t>
            </w:r>
            <w:r w:rsidRPr="00926786">
              <w:rPr>
                <w:rFonts w:ascii="Times New Roman" w:hAnsi="Times New Roman" w:cs="Times New Roman"/>
                <w:sz w:val="24"/>
                <w:szCs w:val="24"/>
              </w:rPr>
              <w:t xml:space="preserve"> services</w:t>
            </w:r>
            <w:r w:rsidR="001A5FBE">
              <w:rPr>
                <w:rFonts w:ascii="Times New Roman" w:hAnsi="Times New Roman" w:cs="Times New Roman"/>
                <w:sz w:val="24"/>
                <w:szCs w:val="24"/>
              </w:rPr>
              <w:t>,</w:t>
            </w:r>
            <w:r w:rsidRPr="00926786">
              <w:rPr>
                <w:rFonts w:ascii="Times New Roman" w:hAnsi="Times New Roman" w:cs="Times New Roman"/>
                <w:sz w:val="24"/>
                <w:szCs w:val="24"/>
              </w:rPr>
              <w:t xml:space="preserve"> e-modalities (i.e. e-training, awareness building, online extension </w:t>
            </w:r>
            <w:r w:rsidR="00D24981" w:rsidRPr="00926786">
              <w:rPr>
                <w:rFonts w:ascii="Times New Roman" w:hAnsi="Times New Roman" w:cs="Times New Roman"/>
                <w:sz w:val="24"/>
                <w:szCs w:val="24"/>
              </w:rPr>
              <w:t>service, virtual</w:t>
            </w:r>
            <w:r w:rsidRPr="00926786">
              <w:rPr>
                <w:rFonts w:ascii="Times New Roman" w:hAnsi="Times New Roman" w:cs="Times New Roman"/>
                <w:sz w:val="24"/>
                <w:szCs w:val="24"/>
              </w:rPr>
              <w:t xml:space="preserve"> </w:t>
            </w:r>
            <w:r w:rsidR="00A20372" w:rsidRPr="00926786">
              <w:rPr>
                <w:rFonts w:ascii="Times New Roman" w:hAnsi="Times New Roman" w:cs="Times New Roman"/>
                <w:sz w:val="24"/>
                <w:szCs w:val="24"/>
              </w:rPr>
              <w:t>meetings, mobile</w:t>
            </w:r>
            <w:r w:rsidRPr="00926786">
              <w:rPr>
                <w:rFonts w:ascii="Times New Roman" w:hAnsi="Times New Roman" w:cs="Times New Roman"/>
                <w:sz w:val="24"/>
                <w:szCs w:val="24"/>
              </w:rPr>
              <w:t xml:space="preserve"> messaging), maintain</w:t>
            </w:r>
            <w:r w:rsidR="009D036A">
              <w:rPr>
                <w:rFonts w:ascii="Times New Roman" w:hAnsi="Times New Roman" w:cs="Times New Roman"/>
                <w:sz w:val="24"/>
                <w:szCs w:val="24"/>
              </w:rPr>
              <w:t>ing</w:t>
            </w:r>
            <w:r w:rsidRPr="00926786">
              <w:rPr>
                <w:rFonts w:ascii="Times New Roman" w:hAnsi="Times New Roman" w:cs="Times New Roman"/>
                <w:sz w:val="24"/>
                <w:szCs w:val="24"/>
              </w:rPr>
              <w:t xml:space="preserve"> social distancing, </w:t>
            </w:r>
            <w:r w:rsidR="009D036A">
              <w:rPr>
                <w:rFonts w:ascii="Times New Roman" w:hAnsi="Times New Roman" w:cs="Times New Roman"/>
                <w:sz w:val="24"/>
                <w:szCs w:val="24"/>
              </w:rPr>
              <w:t xml:space="preserve">organizing </w:t>
            </w:r>
            <w:r w:rsidRPr="00926786">
              <w:rPr>
                <w:rFonts w:ascii="Times New Roman" w:hAnsi="Times New Roman" w:cs="Times New Roman"/>
                <w:sz w:val="24"/>
                <w:szCs w:val="24"/>
              </w:rPr>
              <w:t>small groups wise activities</w:t>
            </w:r>
            <w:r w:rsidR="009D036A">
              <w:rPr>
                <w:rFonts w:ascii="Times New Roman" w:hAnsi="Times New Roman" w:cs="Times New Roman"/>
                <w:sz w:val="24"/>
                <w:szCs w:val="24"/>
              </w:rPr>
              <w:t>,</w:t>
            </w:r>
            <w:r w:rsidRPr="00926786">
              <w:rPr>
                <w:rFonts w:ascii="Times New Roman" w:hAnsi="Times New Roman" w:cs="Times New Roman"/>
                <w:sz w:val="24"/>
                <w:szCs w:val="24"/>
              </w:rPr>
              <w:t xml:space="preserve"> have contributed to reducing the </w:t>
            </w:r>
            <w:r w:rsidR="009D036A">
              <w:rPr>
                <w:rFonts w:ascii="Times New Roman" w:hAnsi="Times New Roman" w:cs="Times New Roman"/>
                <w:sz w:val="24"/>
                <w:szCs w:val="24"/>
              </w:rPr>
              <w:t>impact of</w:t>
            </w:r>
            <w:r w:rsidR="00BD2CE4">
              <w:rPr>
                <w:rFonts w:ascii="Times New Roman" w:hAnsi="Times New Roman" w:cs="Times New Roman"/>
                <w:sz w:val="24"/>
                <w:szCs w:val="24"/>
              </w:rPr>
              <w:t xml:space="preserve"> Covid-19 on </w:t>
            </w:r>
            <w:r w:rsidR="00B93994">
              <w:rPr>
                <w:rFonts w:ascii="Times New Roman" w:hAnsi="Times New Roman" w:cs="Times New Roman"/>
                <w:sz w:val="24"/>
                <w:szCs w:val="24"/>
              </w:rPr>
              <w:t>activities</w:t>
            </w:r>
            <w:r w:rsidR="009D036A">
              <w:rPr>
                <w:rFonts w:ascii="Times New Roman" w:hAnsi="Times New Roman" w:cs="Times New Roman"/>
                <w:sz w:val="24"/>
                <w:szCs w:val="24"/>
              </w:rPr>
              <w:t>.</w:t>
            </w:r>
          </w:p>
          <w:p w14:paraId="346C0AA0" w14:textId="11B17414" w:rsidR="00050FA9" w:rsidRPr="00926786" w:rsidRDefault="000B2A24" w:rsidP="003A454A">
            <w:pPr>
              <w:pStyle w:val="BodyText"/>
              <w:numPr>
                <w:ilvl w:val="0"/>
                <w:numId w:val="9"/>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 xml:space="preserve">The project has encouraged the farmers and provided quality inputs, link with input suppliers, establishing Aggregation Centers, </w:t>
            </w:r>
            <w:r w:rsidR="00CE7C5F">
              <w:rPr>
                <w:rFonts w:ascii="Times New Roman" w:hAnsi="Times New Roman" w:cs="Times New Roman"/>
                <w:sz w:val="24"/>
                <w:szCs w:val="24"/>
              </w:rPr>
              <w:t>and</w:t>
            </w:r>
            <w:r w:rsidR="00CE7C5F" w:rsidRPr="00926786">
              <w:rPr>
                <w:rFonts w:ascii="Times New Roman" w:hAnsi="Times New Roman" w:cs="Times New Roman"/>
                <w:sz w:val="24"/>
                <w:szCs w:val="24"/>
              </w:rPr>
              <w:t xml:space="preserve"> creating</w:t>
            </w:r>
            <w:r w:rsidR="009D036A" w:rsidRPr="00926786">
              <w:rPr>
                <w:rFonts w:ascii="Times New Roman" w:hAnsi="Times New Roman" w:cs="Times New Roman"/>
                <w:sz w:val="24"/>
                <w:szCs w:val="24"/>
              </w:rPr>
              <w:t xml:space="preserve"> </w:t>
            </w:r>
            <w:r w:rsidRPr="00926786">
              <w:rPr>
                <w:rFonts w:ascii="Times New Roman" w:hAnsi="Times New Roman" w:cs="Times New Roman"/>
                <w:sz w:val="24"/>
                <w:szCs w:val="24"/>
              </w:rPr>
              <w:t>a market linkage to reduce the gaps</w:t>
            </w:r>
            <w:r w:rsidR="009D036A" w:rsidRPr="009920E8">
              <w:rPr>
                <w:rFonts w:ascii="Times New Roman" w:hAnsi="Times New Roman" w:cs="Times New Roman"/>
                <w:sz w:val="24"/>
                <w:szCs w:val="24"/>
              </w:rPr>
              <w:t xml:space="preserve"> in demand and supply chain</w:t>
            </w:r>
            <w:r w:rsidR="009D036A">
              <w:rPr>
                <w:rFonts w:ascii="Times New Roman" w:hAnsi="Times New Roman" w:cs="Times New Roman"/>
                <w:sz w:val="24"/>
                <w:szCs w:val="24"/>
              </w:rPr>
              <w:t>,</w:t>
            </w:r>
            <w:r w:rsidR="009920E8">
              <w:rPr>
                <w:rFonts w:ascii="Times New Roman" w:hAnsi="Times New Roman" w:cs="Times New Roman"/>
                <w:sz w:val="24"/>
                <w:szCs w:val="24"/>
              </w:rPr>
              <w:t xml:space="preserve"> </w:t>
            </w:r>
            <w:r w:rsidR="009D036A">
              <w:rPr>
                <w:rFonts w:ascii="Times New Roman" w:hAnsi="Times New Roman" w:cs="Times New Roman"/>
                <w:sz w:val="24"/>
                <w:szCs w:val="24"/>
              </w:rPr>
              <w:t xml:space="preserve">and </w:t>
            </w:r>
            <w:r w:rsidR="00F6131F">
              <w:rPr>
                <w:rFonts w:ascii="Times New Roman" w:hAnsi="Times New Roman" w:cs="Times New Roman"/>
                <w:sz w:val="24"/>
                <w:szCs w:val="24"/>
              </w:rPr>
              <w:t>address</w:t>
            </w:r>
            <w:r w:rsidR="009920E8">
              <w:rPr>
                <w:rFonts w:ascii="Times New Roman" w:hAnsi="Times New Roman" w:cs="Times New Roman"/>
                <w:sz w:val="24"/>
                <w:szCs w:val="24"/>
              </w:rPr>
              <w:t xml:space="preserve"> </w:t>
            </w:r>
            <w:r w:rsidR="00F6131F">
              <w:rPr>
                <w:rFonts w:ascii="Times New Roman" w:hAnsi="Times New Roman" w:cs="Times New Roman"/>
                <w:sz w:val="24"/>
                <w:szCs w:val="24"/>
              </w:rPr>
              <w:t>m</w:t>
            </w:r>
            <w:r w:rsidR="009920E8" w:rsidRPr="009920E8">
              <w:rPr>
                <w:rFonts w:ascii="Times New Roman" w:hAnsi="Times New Roman" w:cs="Times New Roman"/>
                <w:sz w:val="24"/>
                <w:szCs w:val="24"/>
              </w:rPr>
              <w:t>arket volatility</w:t>
            </w:r>
            <w:r w:rsidR="009D036A">
              <w:rPr>
                <w:rFonts w:ascii="Times New Roman" w:hAnsi="Times New Roman" w:cs="Times New Roman"/>
                <w:sz w:val="24"/>
                <w:szCs w:val="24"/>
              </w:rPr>
              <w:t xml:space="preserve">. </w:t>
            </w:r>
          </w:p>
          <w:p w14:paraId="7ABC5916" w14:textId="48584C25" w:rsidR="0083463C" w:rsidRPr="00926786" w:rsidRDefault="0083463C" w:rsidP="003A454A">
            <w:pPr>
              <w:pStyle w:val="BodyText"/>
              <w:numPr>
                <w:ilvl w:val="0"/>
                <w:numId w:val="9"/>
              </w:numPr>
              <w:spacing w:after="240"/>
              <w:jc w:val="both"/>
              <w:rPr>
                <w:rFonts w:ascii="Times New Roman" w:hAnsi="Times New Roman" w:cs="Times New Roman"/>
                <w:sz w:val="24"/>
                <w:szCs w:val="24"/>
              </w:rPr>
            </w:pPr>
            <w:r w:rsidRPr="00926786">
              <w:rPr>
                <w:rFonts w:ascii="Times New Roman" w:hAnsi="Times New Roman" w:cs="Times New Roman"/>
                <w:sz w:val="24"/>
                <w:szCs w:val="24"/>
              </w:rPr>
              <w:t>FAO team has piloted dry season plantation inside the camp</w:t>
            </w:r>
            <w:r w:rsidR="009D036A">
              <w:rPr>
                <w:rFonts w:ascii="Times New Roman" w:hAnsi="Times New Roman" w:cs="Times New Roman"/>
                <w:sz w:val="24"/>
                <w:szCs w:val="24"/>
              </w:rPr>
              <w:t>s</w:t>
            </w:r>
            <w:r w:rsidRPr="00926786">
              <w:rPr>
                <w:rFonts w:ascii="Times New Roman" w:hAnsi="Times New Roman" w:cs="Times New Roman"/>
                <w:sz w:val="24"/>
                <w:szCs w:val="24"/>
              </w:rPr>
              <w:t xml:space="preserve">. This is an innovative initiative </w:t>
            </w:r>
            <w:r w:rsidR="00B9770B">
              <w:rPr>
                <w:rFonts w:ascii="Times New Roman" w:hAnsi="Times New Roman" w:cs="Times New Roman"/>
                <w:sz w:val="24"/>
                <w:szCs w:val="24"/>
              </w:rPr>
              <w:t xml:space="preserve">contributing to shifting the </w:t>
            </w:r>
            <w:proofErr w:type="spellStart"/>
            <w:r w:rsidR="00B9770B">
              <w:rPr>
                <w:rFonts w:ascii="Times New Roman" w:hAnsi="Times New Roman" w:cs="Times New Roman"/>
                <w:sz w:val="24"/>
                <w:szCs w:val="24"/>
              </w:rPr>
              <w:t>plantating</w:t>
            </w:r>
            <w:proofErr w:type="spellEnd"/>
            <w:r w:rsidR="00B9770B">
              <w:rPr>
                <w:rFonts w:ascii="Times New Roman" w:hAnsi="Times New Roman" w:cs="Times New Roman"/>
                <w:sz w:val="24"/>
                <w:szCs w:val="24"/>
              </w:rPr>
              <w:t xml:space="preserve"> pattern beyond the</w:t>
            </w:r>
            <w:r w:rsidRPr="00926786">
              <w:rPr>
                <w:rFonts w:ascii="Times New Roman" w:hAnsi="Times New Roman" w:cs="Times New Roman"/>
                <w:sz w:val="24"/>
                <w:szCs w:val="24"/>
              </w:rPr>
              <w:t xml:space="preserve"> monsoon</w:t>
            </w:r>
            <w:r w:rsidR="00B9770B">
              <w:rPr>
                <w:rFonts w:ascii="Times New Roman" w:hAnsi="Times New Roman" w:cs="Times New Roman"/>
                <w:sz w:val="24"/>
                <w:szCs w:val="24"/>
              </w:rPr>
              <w:t xml:space="preserve"> season. </w:t>
            </w:r>
          </w:p>
          <w:p w14:paraId="261724E6" w14:textId="1001C1B8" w:rsidR="00050FA9" w:rsidRPr="00926786" w:rsidRDefault="00050FA9" w:rsidP="0023472D">
            <w:pPr>
              <w:pStyle w:val="BodyText"/>
              <w:spacing w:after="240"/>
              <w:contextualSpacing/>
              <w:jc w:val="both"/>
              <w:rPr>
                <w:rFonts w:ascii="Times New Roman" w:hAnsi="Times New Roman" w:cs="Times New Roman"/>
                <w:b/>
                <w:sz w:val="24"/>
                <w:szCs w:val="24"/>
              </w:rPr>
            </w:pPr>
            <w:r w:rsidRPr="00926786">
              <w:rPr>
                <w:rFonts w:ascii="Times New Roman" w:hAnsi="Times New Roman" w:cs="Times New Roman"/>
                <w:b/>
                <w:sz w:val="24"/>
                <w:szCs w:val="24"/>
              </w:rPr>
              <w:t>Resul</w:t>
            </w:r>
            <w:r w:rsidR="00807270" w:rsidRPr="00926786">
              <w:rPr>
                <w:rFonts w:ascii="Times New Roman" w:hAnsi="Times New Roman" w:cs="Times New Roman"/>
                <w:b/>
                <w:sz w:val="24"/>
                <w:szCs w:val="24"/>
              </w:rPr>
              <w:t>ts</w:t>
            </w:r>
            <w:r w:rsidRPr="00926786">
              <w:rPr>
                <w:rFonts w:ascii="Times New Roman" w:hAnsi="Times New Roman" w:cs="Times New Roman"/>
                <w:b/>
                <w:sz w:val="24"/>
                <w:szCs w:val="24"/>
              </w:rPr>
              <w:t>:</w:t>
            </w:r>
          </w:p>
          <w:p w14:paraId="326E38D6" w14:textId="4243B3AA" w:rsidR="00807270" w:rsidRPr="00926786" w:rsidRDefault="00676BE3" w:rsidP="003A454A">
            <w:pPr>
              <w:pStyle w:val="BodyText"/>
              <w:numPr>
                <w:ilvl w:val="0"/>
                <w:numId w:val="14"/>
              </w:numPr>
              <w:spacing w:after="240"/>
              <w:contextualSpacing/>
              <w:jc w:val="both"/>
              <w:rPr>
                <w:rFonts w:ascii="Times New Roman" w:hAnsi="Times New Roman" w:cs="Times New Roman"/>
                <w:sz w:val="24"/>
                <w:szCs w:val="24"/>
              </w:rPr>
            </w:pPr>
            <w:r w:rsidRPr="00926786">
              <w:rPr>
                <w:rFonts w:ascii="Times New Roman" w:hAnsi="Times New Roman" w:cs="Times New Roman"/>
                <w:sz w:val="24"/>
                <w:szCs w:val="24"/>
              </w:rPr>
              <w:t>T</w:t>
            </w:r>
            <w:r w:rsidR="00807270" w:rsidRPr="00926786">
              <w:rPr>
                <w:rFonts w:ascii="Times New Roman" w:hAnsi="Times New Roman" w:cs="Times New Roman"/>
                <w:sz w:val="24"/>
                <w:szCs w:val="24"/>
              </w:rPr>
              <w:t xml:space="preserve">he provision of LPG to influence positive choice on energy in </w:t>
            </w:r>
            <w:proofErr w:type="spellStart"/>
            <w:r w:rsidR="00807270" w:rsidRPr="00926786">
              <w:rPr>
                <w:rFonts w:ascii="Times New Roman" w:hAnsi="Times New Roman" w:cs="Times New Roman"/>
                <w:sz w:val="24"/>
                <w:szCs w:val="24"/>
              </w:rPr>
              <w:t>favo</w:t>
            </w:r>
            <w:r w:rsidR="009D036A">
              <w:rPr>
                <w:rFonts w:ascii="Times New Roman" w:hAnsi="Times New Roman" w:cs="Times New Roman"/>
                <w:sz w:val="24"/>
                <w:szCs w:val="24"/>
              </w:rPr>
              <w:t>u</w:t>
            </w:r>
            <w:r w:rsidR="00807270" w:rsidRPr="00926786">
              <w:rPr>
                <w:rFonts w:ascii="Times New Roman" w:hAnsi="Times New Roman" w:cs="Times New Roman"/>
                <w:sz w:val="24"/>
                <w:szCs w:val="24"/>
              </w:rPr>
              <w:t>r</w:t>
            </w:r>
            <w:proofErr w:type="spellEnd"/>
            <w:r w:rsidR="00807270" w:rsidRPr="00926786">
              <w:rPr>
                <w:rFonts w:ascii="Times New Roman" w:hAnsi="Times New Roman" w:cs="Times New Roman"/>
                <w:sz w:val="24"/>
                <w:szCs w:val="24"/>
              </w:rPr>
              <w:t xml:space="preserve"> of environmental protection is evidenced by the shift among</w:t>
            </w:r>
            <w:r w:rsidR="00B9770B">
              <w:rPr>
                <w:rFonts w:ascii="Times New Roman" w:hAnsi="Times New Roman" w:cs="Times New Roman"/>
                <w:sz w:val="24"/>
                <w:szCs w:val="24"/>
              </w:rPr>
              <w:t xml:space="preserve"> the</w:t>
            </w:r>
            <w:r w:rsidR="00807270" w:rsidRPr="00926786">
              <w:rPr>
                <w:rFonts w:ascii="Times New Roman" w:hAnsi="Times New Roman" w:cs="Times New Roman"/>
                <w:sz w:val="24"/>
                <w:szCs w:val="24"/>
              </w:rPr>
              <w:t xml:space="preserve"> </w:t>
            </w:r>
            <w:r w:rsidRPr="00926786">
              <w:rPr>
                <w:rFonts w:ascii="Times New Roman" w:hAnsi="Times New Roman" w:cs="Times New Roman"/>
                <w:sz w:val="24"/>
                <w:szCs w:val="24"/>
              </w:rPr>
              <w:t xml:space="preserve">host </w:t>
            </w:r>
            <w:r w:rsidR="00807270" w:rsidRPr="00926786">
              <w:rPr>
                <w:rFonts w:ascii="Times New Roman" w:hAnsi="Times New Roman" w:cs="Times New Roman"/>
                <w:sz w:val="24"/>
                <w:szCs w:val="24"/>
              </w:rPr>
              <w:t>communities from</w:t>
            </w:r>
            <w:r w:rsidR="009D036A">
              <w:rPr>
                <w:rFonts w:ascii="Times New Roman" w:hAnsi="Times New Roman" w:cs="Times New Roman"/>
                <w:sz w:val="24"/>
                <w:szCs w:val="24"/>
              </w:rPr>
              <w:t xml:space="preserve"> using</w:t>
            </w:r>
            <w:r w:rsidR="00807270" w:rsidRPr="00926786">
              <w:rPr>
                <w:rFonts w:ascii="Times New Roman" w:hAnsi="Times New Roman" w:cs="Times New Roman"/>
                <w:sz w:val="24"/>
                <w:szCs w:val="24"/>
              </w:rPr>
              <w:t xml:space="preserve"> firewood to LPG</w:t>
            </w:r>
            <w:r w:rsidR="009D036A">
              <w:rPr>
                <w:rFonts w:ascii="Times New Roman" w:hAnsi="Times New Roman" w:cs="Times New Roman"/>
                <w:sz w:val="24"/>
                <w:szCs w:val="24"/>
              </w:rPr>
              <w:t>,</w:t>
            </w:r>
            <w:r w:rsidR="00807270" w:rsidRPr="00926786">
              <w:rPr>
                <w:rFonts w:ascii="Times New Roman" w:hAnsi="Times New Roman" w:cs="Times New Roman"/>
                <w:sz w:val="24"/>
                <w:szCs w:val="24"/>
              </w:rPr>
              <w:t xml:space="preserve"> which they are able to source from their own income from off-farm IGAs.</w:t>
            </w:r>
          </w:p>
          <w:p w14:paraId="49AA68C2" w14:textId="6CB21A22" w:rsidR="001254B2" w:rsidRDefault="00807270" w:rsidP="003A454A">
            <w:pPr>
              <w:pStyle w:val="BodyText"/>
              <w:numPr>
                <w:ilvl w:val="0"/>
                <w:numId w:val="14"/>
              </w:numPr>
              <w:spacing w:after="240" w:line="252" w:lineRule="auto"/>
              <w:contextualSpacing/>
              <w:jc w:val="both"/>
              <w:rPr>
                <w:rFonts w:ascii="Times New Roman" w:hAnsi="Times New Roman" w:cs="Times New Roman"/>
                <w:sz w:val="24"/>
                <w:szCs w:val="24"/>
              </w:rPr>
            </w:pPr>
            <w:r w:rsidRPr="00926786">
              <w:rPr>
                <w:rFonts w:ascii="Times New Roman" w:hAnsi="Times New Roman" w:cs="Times New Roman"/>
                <w:sz w:val="24"/>
                <w:szCs w:val="24"/>
              </w:rPr>
              <w:t xml:space="preserve">FAO’s complementary on-farm support improved </w:t>
            </w:r>
            <w:r w:rsidR="00B9770B">
              <w:rPr>
                <w:rFonts w:ascii="Times New Roman" w:hAnsi="Times New Roman" w:cs="Times New Roman"/>
                <w:sz w:val="24"/>
                <w:szCs w:val="24"/>
              </w:rPr>
              <w:t xml:space="preserve">the </w:t>
            </w:r>
            <w:r w:rsidRPr="00926786">
              <w:rPr>
                <w:rFonts w:ascii="Times New Roman" w:hAnsi="Times New Roman" w:cs="Times New Roman"/>
                <w:sz w:val="24"/>
                <w:szCs w:val="24"/>
              </w:rPr>
              <w:t>extension services and made more inputs available (such as seeds, farming implements) and leased land to diversify homestead food production</w:t>
            </w:r>
            <w:r w:rsidR="00B9770B">
              <w:rPr>
                <w:rFonts w:ascii="Times New Roman" w:hAnsi="Times New Roman" w:cs="Times New Roman"/>
                <w:sz w:val="24"/>
                <w:szCs w:val="24"/>
              </w:rPr>
              <w:t xml:space="preserve"> </w:t>
            </w:r>
            <w:r w:rsidRPr="00926786">
              <w:rPr>
                <w:rFonts w:ascii="Times New Roman" w:hAnsi="Times New Roman" w:cs="Times New Roman"/>
                <w:sz w:val="24"/>
                <w:szCs w:val="24"/>
              </w:rPr>
              <w:t>and marketing to refugee communities in and around Ukhiya and Teknaf refugee settlements</w:t>
            </w:r>
            <w:r w:rsidR="009D036A">
              <w:rPr>
                <w:rFonts w:ascii="Times New Roman" w:hAnsi="Times New Roman" w:cs="Times New Roman"/>
                <w:sz w:val="24"/>
                <w:szCs w:val="24"/>
              </w:rPr>
              <w:t>.</w:t>
            </w:r>
          </w:p>
          <w:p w14:paraId="41B17DBA" w14:textId="7ECB006C" w:rsidR="00050FA9" w:rsidRPr="00926786" w:rsidRDefault="00807270" w:rsidP="003A454A">
            <w:pPr>
              <w:pStyle w:val="BodyText"/>
              <w:numPr>
                <w:ilvl w:val="0"/>
                <w:numId w:val="14"/>
              </w:numPr>
              <w:spacing w:after="240" w:line="252" w:lineRule="auto"/>
              <w:jc w:val="both"/>
              <w:rPr>
                <w:rFonts w:ascii="Times New Roman" w:hAnsi="Times New Roman" w:cs="Times New Roman"/>
                <w:sz w:val="24"/>
                <w:szCs w:val="24"/>
              </w:rPr>
            </w:pPr>
            <w:r w:rsidRPr="00926786">
              <w:rPr>
                <w:rFonts w:ascii="Times New Roman" w:hAnsi="Times New Roman" w:cs="Times New Roman"/>
                <w:sz w:val="24"/>
                <w:szCs w:val="24"/>
              </w:rPr>
              <w:t xml:space="preserve">Investments </w:t>
            </w:r>
            <w:r w:rsidR="00B9770B">
              <w:rPr>
                <w:rFonts w:ascii="Times New Roman" w:hAnsi="Times New Roman" w:cs="Times New Roman"/>
                <w:sz w:val="24"/>
                <w:szCs w:val="24"/>
              </w:rPr>
              <w:t xml:space="preserve">in </w:t>
            </w:r>
            <w:r w:rsidRPr="00926786">
              <w:rPr>
                <w:rFonts w:ascii="Times New Roman" w:hAnsi="Times New Roman" w:cs="Times New Roman"/>
                <w:sz w:val="24"/>
                <w:szCs w:val="24"/>
              </w:rPr>
              <w:t>the restoration of</w:t>
            </w:r>
            <w:r w:rsidR="00B9770B">
              <w:rPr>
                <w:rFonts w:ascii="Times New Roman" w:hAnsi="Times New Roman" w:cs="Times New Roman"/>
                <w:sz w:val="24"/>
                <w:szCs w:val="24"/>
              </w:rPr>
              <w:t xml:space="preserve"> the </w:t>
            </w:r>
            <w:r w:rsidRPr="00926786">
              <w:rPr>
                <w:rFonts w:ascii="Times New Roman" w:hAnsi="Times New Roman" w:cs="Times New Roman"/>
                <w:sz w:val="24"/>
                <w:szCs w:val="24"/>
              </w:rPr>
              <w:t>forest lands in camps and around host communities within the forest catchments areas</w:t>
            </w:r>
            <w:r w:rsidR="00B9770B">
              <w:rPr>
                <w:rFonts w:ascii="Times New Roman" w:hAnsi="Times New Roman" w:cs="Times New Roman"/>
                <w:sz w:val="24"/>
                <w:szCs w:val="24"/>
              </w:rPr>
              <w:t xml:space="preserve"> </w:t>
            </w:r>
            <w:r w:rsidRPr="00926786">
              <w:rPr>
                <w:rFonts w:ascii="Times New Roman" w:hAnsi="Times New Roman" w:cs="Times New Roman"/>
                <w:sz w:val="24"/>
                <w:szCs w:val="24"/>
              </w:rPr>
              <w:t xml:space="preserve">made </w:t>
            </w:r>
            <w:r w:rsidR="00B9770B">
              <w:rPr>
                <w:rFonts w:ascii="Times New Roman" w:hAnsi="Times New Roman" w:cs="Times New Roman"/>
                <w:sz w:val="24"/>
                <w:szCs w:val="24"/>
              </w:rPr>
              <w:t xml:space="preserve">a </w:t>
            </w:r>
            <w:r w:rsidRPr="00926786">
              <w:rPr>
                <w:rFonts w:ascii="Times New Roman" w:hAnsi="Times New Roman" w:cs="Times New Roman"/>
                <w:sz w:val="24"/>
                <w:szCs w:val="24"/>
              </w:rPr>
              <w:t>substantive contribution to revers</w:t>
            </w:r>
            <w:r w:rsidR="00B9770B">
              <w:rPr>
                <w:rFonts w:ascii="Times New Roman" w:hAnsi="Times New Roman" w:cs="Times New Roman"/>
                <w:sz w:val="24"/>
                <w:szCs w:val="24"/>
              </w:rPr>
              <w:t>e the</w:t>
            </w:r>
            <w:r w:rsidRPr="00926786">
              <w:rPr>
                <w:rFonts w:ascii="Times New Roman" w:hAnsi="Times New Roman" w:cs="Times New Roman"/>
                <w:sz w:val="24"/>
                <w:szCs w:val="24"/>
              </w:rPr>
              <w:t xml:space="preserve"> </w:t>
            </w:r>
            <w:r w:rsidR="00B9770B">
              <w:rPr>
                <w:rFonts w:ascii="Times New Roman" w:hAnsi="Times New Roman" w:cs="Times New Roman"/>
                <w:sz w:val="24"/>
                <w:szCs w:val="24"/>
              </w:rPr>
              <w:t xml:space="preserve">impacts </w:t>
            </w:r>
            <w:r w:rsidRPr="00926786">
              <w:rPr>
                <w:rFonts w:ascii="Times New Roman" w:hAnsi="Times New Roman" w:cs="Times New Roman"/>
                <w:sz w:val="24"/>
                <w:szCs w:val="24"/>
              </w:rPr>
              <w:t>of disasters</w:t>
            </w:r>
            <w:r w:rsidR="00B9770B">
              <w:rPr>
                <w:rFonts w:ascii="Times New Roman" w:hAnsi="Times New Roman" w:cs="Times New Roman"/>
                <w:sz w:val="24"/>
                <w:szCs w:val="24"/>
              </w:rPr>
              <w:t xml:space="preserve"> </w:t>
            </w:r>
            <w:r w:rsidRPr="00926786">
              <w:rPr>
                <w:rFonts w:ascii="Times New Roman" w:hAnsi="Times New Roman" w:cs="Times New Roman"/>
                <w:sz w:val="24"/>
                <w:szCs w:val="24"/>
              </w:rPr>
              <w:t>on livelihoods</w:t>
            </w:r>
            <w:r w:rsidR="00B9770B">
              <w:rPr>
                <w:rFonts w:ascii="Times New Roman" w:hAnsi="Times New Roman" w:cs="Times New Roman"/>
                <w:sz w:val="24"/>
                <w:szCs w:val="24"/>
              </w:rPr>
              <w:t xml:space="preserve"> </w:t>
            </w:r>
            <w:r w:rsidR="009D036A">
              <w:rPr>
                <w:rFonts w:ascii="Times New Roman" w:hAnsi="Times New Roman" w:cs="Times New Roman"/>
                <w:sz w:val="24"/>
                <w:szCs w:val="24"/>
              </w:rPr>
              <w:t xml:space="preserve">and </w:t>
            </w:r>
            <w:r w:rsidRPr="00926786">
              <w:rPr>
                <w:rFonts w:ascii="Times New Roman" w:hAnsi="Times New Roman" w:cs="Times New Roman"/>
                <w:sz w:val="24"/>
                <w:szCs w:val="24"/>
              </w:rPr>
              <w:t>asset</w:t>
            </w:r>
            <w:r w:rsidR="00B9770B">
              <w:rPr>
                <w:rFonts w:ascii="Times New Roman" w:hAnsi="Times New Roman" w:cs="Times New Roman"/>
                <w:sz w:val="24"/>
                <w:szCs w:val="24"/>
              </w:rPr>
              <w:t xml:space="preserve">s. The </w:t>
            </w:r>
            <w:r w:rsidRPr="00926786">
              <w:rPr>
                <w:rFonts w:ascii="Times New Roman" w:hAnsi="Times New Roman" w:cs="Times New Roman"/>
                <w:sz w:val="24"/>
                <w:szCs w:val="24"/>
              </w:rPr>
              <w:t xml:space="preserve">populations living close to </w:t>
            </w:r>
            <w:r w:rsidR="00B9770B">
              <w:rPr>
                <w:rFonts w:ascii="Times New Roman" w:hAnsi="Times New Roman" w:cs="Times New Roman"/>
                <w:sz w:val="24"/>
                <w:szCs w:val="24"/>
              </w:rPr>
              <w:t xml:space="preserve">the </w:t>
            </w:r>
            <w:r w:rsidRPr="00926786">
              <w:rPr>
                <w:rFonts w:ascii="Times New Roman" w:hAnsi="Times New Roman" w:cs="Times New Roman"/>
                <w:sz w:val="24"/>
                <w:szCs w:val="24"/>
              </w:rPr>
              <w:t>forests</w:t>
            </w:r>
            <w:r w:rsidR="00B9770B">
              <w:rPr>
                <w:rFonts w:ascii="Times New Roman" w:hAnsi="Times New Roman" w:cs="Times New Roman"/>
                <w:sz w:val="24"/>
                <w:szCs w:val="24"/>
              </w:rPr>
              <w:t xml:space="preserve"> no longer experience </w:t>
            </w:r>
            <w:r w:rsidRPr="00926786">
              <w:rPr>
                <w:rFonts w:ascii="Times New Roman" w:hAnsi="Times New Roman" w:cs="Times New Roman"/>
                <w:sz w:val="24"/>
                <w:szCs w:val="24"/>
              </w:rPr>
              <w:t>massive destruction of vegetations</w:t>
            </w:r>
            <w:r w:rsidR="00B9770B">
              <w:rPr>
                <w:rFonts w:ascii="Times New Roman" w:hAnsi="Times New Roman" w:cs="Times New Roman"/>
                <w:sz w:val="24"/>
                <w:szCs w:val="24"/>
              </w:rPr>
              <w:t xml:space="preserve"> and </w:t>
            </w:r>
            <w:r w:rsidRPr="00926786">
              <w:rPr>
                <w:rFonts w:ascii="Times New Roman" w:hAnsi="Times New Roman" w:cs="Times New Roman"/>
                <w:sz w:val="24"/>
                <w:szCs w:val="24"/>
              </w:rPr>
              <w:t xml:space="preserve">the loss of food production that </w:t>
            </w:r>
            <w:r w:rsidR="00B9770B">
              <w:rPr>
                <w:rFonts w:ascii="Times New Roman" w:hAnsi="Times New Roman" w:cs="Times New Roman"/>
                <w:sz w:val="24"/>
                <w:szCs w:val="24"/>
              </w:rPr>
              <w:t>are caused by the climate change</w:t>
            </w:r>
            <w:r w:rsidRPr="00926786">
              <w:rPr>
                <w:rFonts w:ascii="Times New Roman" w:hAnsi="Times New Roman" w:cs="Times New Roman"/>
                <w:sz w:val="24"/>
                <w:szCs w:val="24"/>
              </w:rPr>
              <w:t>, landslides</w:t>
            </w:r>
            <w:r w:rsidR="00B9770B">
              <w:rPr>
                <w:rFonts w:ascii="Times New Roman" w:hAnsi="Times New Roman" w:cs="Times New Roman"/>
                <w:sz w:val="24"/>
                <w:szCs w:val="24"/>
              </w:rPr>
              <w:t xml:space="preserve"> and other factors. </w:t>
            </w:r>
          </w:p>
          <w:p w14:paraId="76739F28" w14:textId="77777777" w:rsidR="001254B2" w:rsidRDefault="00050FA9" w:rsidP="001254B2">
            <w:pPr>
              <w:pStyle w:val="BodyText"/>
              <w:jc w:val="both"/>
              <w:rPr>
                <w:rFonts w:ascii="Times New Roman" w:hAnsi="Times New Roman" w:cs="Times New Roman"/>
                <w:b/>
                <w:sz w:val="24"/>
                <w:szCs w:val="24"/>
              </w:rPr>
            </w:pPr>
            <w:r w:rsidRPr="00926786">
              <w:rPr>
                <w:rFonts w:ascii="Times New Roman" w:hAnsi="Times New Roman" w:cs="Times New Roman"/>
                <w:b/>
                <w:sz w:val="24"/>
                <w:szCs w:val="24"/>
              </w:rPr>
              <w:lastRenderedPageBreak/>
              <w:t>Lessons Learned:</w:t>
            </w:r>
          </w:p>
          <w:p w14:paraId="2A05566F" w14:textId="2FF788A6" w:rsidR="009261DD" w:rsidRPr="00926786" w:rsidRDefault="009261DD" w:rsidP="003A454A">
            <w:pPr>
              <w:pStyle w:val="ListParagraph"/>
              <w:numPr>
                <w:ilvl w:val="0"/>
                <w:numId w:val="15"/>
              </w:numPr>
              <w:spacing w:after="240" w:line="252" w:lineRule="auto"/>
              <w:jc w:val="both"/>
            </w:pPr>
            <w:r w:rsidRPr="00926786">
              <w:rPr>
                <w:color w:val="2E2E2E"/>
              </w:rPr>
              <w:t>Impact of the unconditional cash assistance</w:t>
            </w:r>
            <w:r w:rsidR="009A1BDC">
              <w:rPr>
                <w:color w:val="2E2E2E"/>
              </w:rPr>
              <w:t>:</w:t>
            </w:r>
            <w:r w:rsidR="00B9770B">
              <w:rPr>
                <w:color w:val="2E2E2E"/>
              </w:rPr>
              <w:t xml:space="preserve"> </w:t>
            </w:r>
            <w:r w:rsidRPr="00926786">
              <w:rPr>
                <w:color w:val="2E2E2E"/>
              </w:rPr>
              <w:t xml:space="preserve">mitigating the economic effects of </w:t>
            </w:r>
            <w:r w:rsidR="00B9770B">
              <w:rPr>
                <w:color w:val="2E2E2E"/>
              </w:rPr>
              <w:t>C</w:t>
            </w:r>
            <w:r w:rsidRPr="00926786">
              <w:rPr>
                <w:color w:val="2E2E2E"/>
              </w:rPr>
              <w:t>ovid-19</w:t>
            </w:r>
            <w:r w:rsidR="00B9770B">
              <w:rPr>
                <w:color w:val="2E2E2E"/>
              </w:rPr>
              <w:t xml:space="preserve"> and </w:t>
            </w:r>
            <w:r w:rsidRPr="00926786">
              <w:rPr>
                <w:color w:val="2E2E2E"/>
              </w:rPr>
              <w:t>contribut</w:t>
            </w:r>
            <w:r w:rsidR="00B9770B">
              <w:rPr>
                <w:color w:val="2E2E2E"/>
              </w:rPr>
              <w:t>ing</w:t>
            </w:r>
            <w:r w:rsidRPr="00926786">
              <w:rPr>
                <w:color w:val="2E2E2E"/>
              </w:rPr>
              <w:t xml:space="preserve"> to</w:t>
            </w:r>
            <w:r w:rsidR="00B9770B">
              <w:rPr>
                <w:color w:val="2E2E2E"/>
              </w:rPr>
              <w:t xml:space="preserve"> the </w:t>
            </w:r>
            <w:proofErr w:type="gramStart"/>
            <w:r w:rsidRPr="00926786">
              <w:rPr>
                <w:color w:val="2E2E2E"/>
              </w:rPr>
              <w:t>long term</w:t>
            </w:r>
            <w:proofErr w:type="gramEnd"/>
            <w:r w:rsidRPr="00926786">
              <w:rPr>
                <w:color w:val="2E2E2E"/>
              </w:rPr>
              <w:t xml:space="preserve"> recovery of poor HHs </w:t>
            </w:r>
            <w:r w:rsidRPr="00926786">
              <w:t xml:space="preserve">from being locked in a low-level equilibrium. The SAFEPlus targeted most destitute, ultra-poor segment. Therefore, the Unconditional cash support brought relief </w:t>
            </w:r>
            <w:r w:rsidR="00392DF1" w:rsidRPr="00926786">
              <w:t xml:space="preserve">to HHs </w:t>
            </w:r>
            <w:proofErr w:type="spellStart"/>
            <w:r w:rsidR="00B9770B">
              <w:t>rangng</w:t>
            </w:r>
            <w:proofErr w:type="spellEnd"/>
            <w:r w:rsidR="00B9770B">
              <w:t xml:space="preserve"> </w:t>
            </w:r>
            <w:r w:rsidR="00777A6F" w:rsidRPr="00926786">
              <w:t>from very</w:t>
            </w:r>
            <w:r w:rsidRPr="00926786">
              <w:t xml:space="preserve"> low levels of asset ownership to identify</w:t>
            </w:r>
            <w:r w:rsidR="001A5FBE">
              <w:t>ing</w:t>
            </w:r>
            <w:r w:rsidRPr="00926786">
              <w:t xml:space="preserve"> supplementary sources of income to sustain family needs.</w:t>
            </w:r>
          </w:p>
          <w:p w14:paraId="5719210F" w14:textId="19F24119" w:rsidR="00392DF1" w:rsidRPr="00926786" w:rsidRDefault="00392DF1" w:rsidP="003A454A">
            <w:pPr>
              <w:pStyle w:val="ListParagraph"/>
              <w:numPr>
                <w:ilvl w:val="0"/>
                <w:numId w:val="15"/>
              </w:numPr>
              <w:spacing w:after="240" w:line="252" w:lineRule="auto"/>
              <w:jc w:val="both"/>
            </w:pPr>
            <w:r w:rsidRPr="00926786">
              <w:rPr>
                <w:color w:val="292B2C"/>
              </w:rPr>
              <w:t>The innovative home gardens as an option for livelihoods and adaptive capacities of refugees in camps</w:t>
            </w:r>
            <w:r w:rsidR="00B9770B">
              <w:rPr>
                <w:color w:val="292B2C"/>
              </w:rPr>
              <w:t xml:space="preserve"> </w:t>
            </w:r>
            <w:r w:rsidRPr="00926786">
              <w:rPr>
                <w:color w:val="292B2C"/>
              </w:rPr>
              <w:t>not only provided families with better economic</w:t>
            </w:r>
            <w:r w:rsidR="00B9770B">
              <w:rPr>
                <w:color w:val="292B2C"/>
              </w:rPr>
              <w:t xml:space="preserve"> prospects but </w:t>
            </w:r>
            <w:r w:rsidRPr="00926786">
              <w:rPr>
                <w:color w:val="292B2C"/>
              </w:rPr>
              <w:t xml:space="preserve">also contributed to </w:t>
            </w:r>
            <w:r w:rsidR="001A5FBE" w:rsidRPr="00926786">
              <w:rPr>
                <w:color w:val="292B2C"/>
              </w:rPr>
              <w:t>regenerat</w:t>
            </w:r>
            <w:r w:rsidR="001A5FBE">
              <w:rPr>
                <w:color w:val="292B2C"/>
              </w:rPr>
              <w:t>ing</w:t>
            </w:r>
            <w:r w:rsidR="001A5FBE" w:rsidRPr="00926786">
              <w:rPr>
                <w:color w:val="292B2C"/>
              </w:rPr>
              <w:t xml:space="preserve"> </w:t>
            </w:r>
            <w:r w:rsidRPr="00926786">
              <w:rPr>
                <w:color w:val="292B2C"/>
              </w:rPr>
              <w:t>small agricultural biodiversity</w:t>
            </w:r>
            <w:r w:rsidR="00B9770B">
              <w:rPr>
                <w:color w:val="292B2C"/>
              </w:rPr>
              <w:t xml:space="preserve"> in </w:t>
            </w:r>
            <w:r w:rsidRPr="00926786">
              <w:rPr>
                <w:color w:val="292B2C"/>
              </w:rPr>
              <w:t xml:space="preserve">over 150 hectares of swamps and abandoned lands in </w:t>
            </w:r>
            <w:r w:rsidR="00B9770B">
              <w:rPr>
                <w:color w:val="292B2C"/>
              </w:rPr>
              <w:t xml:space="preserve">the </w:t>
            </w:r>
            <w:r w:rsidRPr="00926786">
              <w:rPr>
                <w:color w:val="292B2C"/>
              </w:rPr>
              <w:t>selected camps.</w:t>
            </w:r>
          </w:p>
          <w:p w14:paraId="2C4394AF" w14:textId="1C59463C" w:rsidR="001A64BA" w:rsidRDefault="00197659" w:rsidP="003A454A">
            <w:pPr>
              <w:pStyle w:val="ListParagraph"/>
              <w:numPr>
                <w:ilvl w:val="0"/>
                <w:numId w:val="15"/>
              </w:numPr>
              <w:spacing w:after="240" w:line="252" w:lineRule="auto"/>
              <w:jc w:val="both"/>
            </w:pPr>
            <w:r w:rsidRPr="00777A6F">
              <w:t>Farmers Group Modalities</w:t>
            </w:r>
            <w:r w:rsidR="00777A6F">
              <w:t xml:space="preserve">: </w:t>
            </w:r>
            <w:r w:rsidR="00572E8F" w:rsidRPr="00777A6F">
              <w:t>Working through a group approach is one of the best ways for proper resource utilization</w:t>
            </w:r>
            <w:r w:rsidR="00B9770B">
              <w:t xml:space="preserve"> and </w:t>
            </w:r>
            <w:r w:rsidR="00572E8F" w:rsidRPr="00777A6F">
              <w:t>management, production</w:t>
            </w:r>
            <w:r w:rsidR="00B9770B">
              <w:t xml:space="preserve"> </w:t>
            </w:r>
            <w:r w:rsidR="00572E8F" w:rsidRPr="00777A6F">
              <w:t xml:space="preserve">and income generation as well as </w:t>
            </w:r>
            <w:r w:rsidR="00B9770B">
              <w:t xml:space="preserve"> a great multiplier to </w:t>
            </w:r>
            <w:r w:rsidR="00572E8F" w:rsidRPr="00777A6F">
              <w:t>generate funds through savings practice at the community level</w:t>
            </w:r>
            <w:r w:rsidR="001A5FBE">
              <w:t>.</w:t>
            </w:r>
          </w:p>
          <w:p w14:paraId="0A500CA5" w14:textId="7D41758A" w:rsidR="001A64BA" w:rsidRDefault="00562DC9" w:rsidP="003A454A">
            <w:pPr>
              <w:pStyle w:val="ListParagraph"/>
              <w:numPr>
                <w:ilvl w:val="0"/>
                <w:numId w:val="15"/>
              </w:numPr>
              <w:spacing w:after="240" w:line="252" w:lineRule="auto"/>
              <w:jc w:val="both"/>
              <w:rPr>
                <w:rFonts w:eastAsiaTheme="minorHAnsi"/>
              </w:rPr>
            </w:pPr>
            <w:r w:rsidRPr="001A64BA">
              <w:t>Market development</w:t>
            </w:r>
            <w:r w:rsidR="001A64BA">
              <w:t xml:space="preserve">: </w:t>
            </w:r>
            <w:r w:rsidR="00E47052" w:rsidRPr="001A64BA">
              <w:rPr>
                <w:rFonts w:eastAsiaTheme="minorHAnsi"/>
              </w:rPr>
              <w:t>Balancing local market demand and supply chain is essential to reduce market volatility and private investment is required to strengthen the supply chain</w:t>
            </w:r>
            <w:r w:rsidR="001A5FBE">
              <w:rPr>
                <w:rFonts w:eastAsiaTheme="minorHAnsi"/>
              </w:rPr>
              <w:t>.</w:t>
            </w:r>
          </w:p>
          <w:p w14:paraId="019DA43C" w14:textId="25D8696E" w:rsidR="001A64BA" w:rsidRDefault="00A37E7D" w:rsidP="003A454A">
            <w:pPr>
              <w:pStyle w:val="ListParagraph"/>
              <w:numPr>
                <w:ilvl w:val="0"/>
                <w:numId w:val="15"/>
              </w:numPr>
              <w:spacing w:after="240" w:line="252" w:lineRule="auto"/>
              <w:jc w:val="both"/>
            </w:pPr>
            <w:r w:rsidRPr="001A64BA">
              <w:t>Digital data gathering and alternative communication strategies</w:t>
            </w:r>
            <w:r w:rsidR="001A64BA">
              <w:t xml:space="preserve">: </w:t>
            </w:r>
            <w:r w:rsidR="00C354E8" w:rsidRPr="001A64BA">
              <w:t xml:space="preserve">Integrated alternative communication strategies, telecommunication, </w:t>
            </w:r>
            <w:r w:rsidR="007F25DA">
              <w:t>programme</w:t>
            </w:r>
            <w:r w:rsidR="00C354E8" w:rsidRPr="001A64BA">
              <w:t xml:space="preserve"> services, e-modalities (i.e. e-training, awareness building, online extension service, and virtual meetings)</w:t>
            </w:r>
            <w:r w:rsidR="00B9770B">
              <w:t xml:space="preserve"> </w:t>
            </w:r>
            <w:r w:rsidR="00C354E8" w:rsidRPr="001A64BA">
              <w:t>and digital data gathering using digital devices are good for data collection, management, information sharing, and reporting.</w:t>
            </w:r>
          </w:p>
          <w:p w14:paraId="0534BCC2" w14:textId="08855AC8" w:rsidR="008D3146" w:rsidRDefault="002C04DD" w:rsidP="003A454A">
            <w:pPr>
              <w:pStyle w:val="ListParagraph"/>
              <w:numPr>
                <w:ilvl w:val="0"/>
                <w:numId w:val="15"/>
              </w:numPr>
              <w:spacing w:after="240" w:line="252" w:lineRule="auto"/>
              <w:jc w:val="both"/>
            </w:pPr>
            <w:r w:rsidRPr="001A64BA">
              <w:t>Social cohesion among the natural resource-dependent communities and the local government officials</w:t>
            </w:r>
            <w:r w:rsidR="00B9770B">
              <w:t xml:space="preserve"> </w:t>
            </w:r>
            <w:r w:rsidRPr="001A64BA">
              <w:t>and</w:t>
            </w:r>
            <w:r w:rsidR="00B9770B">
              <w:t xml:space="preserve"> social </w:t>
            </w:r>
            <w:r w:rsidRPr="001A64BA">
              <w:t>cohesion between Rohingya and host communities</w:t>
            </w:r>
            <w:r w:rsidR="00B9770B">
              <w:t xml:space="preserve"> are </w:t>
            </w:r>
            <w:r w:rsidRPr="001A64BA">
              <w:t>important to</w:t>
            </w:r>
            <w:r w:rsidR="00B9770B">
              <w:t xml:space="preserve"> achieve </w:t>
            </w:r>
            <w:r w:rsidRPr="001A64BA">
              <w:t>more resilience and sustainab</w:t>
            </w:r>
            <w:r w:rsidR="00B9770B">
              <w:t xml:space="preserve">ility of </w:t>
            </w:r>
            <w:r w:rsidRPr="001A64BA">
              <w:t>development</w:t>
            </w:r>
            <w:r w:rsidR="001A5FBE">
              <w:t>.</w:t>
            </w:r>
          </w:p>
          <w:p w14:paraId="29EF7112" w14:textId="00DCDD5D" w:rsidR="00DD2243" w:rsidRPr="00710B69" w:rsidRDefault="00D80B36" w:rsidP="003A454A">
            <w:pPr>
              <w:pStyle w:val="ListParagraph"/>
              <w:numPr>
                <w:ilvl w:val="0"/>
                <w:numId w:val="15"/>
              </w:numPr>
              <w:spacing w:after="240" w:line="252" w:lineRule="auto"/>
              <w:jc w:val="both"/>
            </w:pPr>
            <w:r w:rsidRPr="00926786">
              <w:t>Clear communication strategies in liaison with internal and external stakeholders has been extremely helpful</w:t>
            </w:r>
            <w:r w:rsidR="001A5FBE">
              <w:t>.</w:t>
            </w:r>
          </w:p>
        </w:tc>
      </w:tr>
    </w:tbl>
    <w:p w14:paraId="3EF08730" w14:textId="77777777" w:rsidR="00C41F9C" w:rsidRDefault="00C41F9C" w:rsidP="00C41F9C">
      <w:pPr>
        <w:pStyle w:val="BodyText"/>
        <w:rPr>
          <w:rFonts w:ascii="Times New Roman" w:hAnsi="Times New Roman"/>
          <w:b/>
          <w:sz w:val="24"/>
        </w:rPr>
      </w:pPr>
    </w:p>
    <w:p w14:paraId="2C7F22B7" w14:textId="0EFFDB9E" w:rsidR="00C41F9C" w:rsidRPr="00393731" w:rsidRDefault="00C41F9C" w:rsidP="003A454A">
      <w:pPr>
        <w:pStyle w:val="Heading1"/>
        <w:numPr>
          <w:ilvl w:val="0"/>
          <w:numId w:val="1"/>
        </w:numPr>
        <w:tabs>
          <w:tab w:val="clear" w:pos="1080"/>
          <w:tab w:val="left" w:pos="360"/>
        </w:tabs>
        <w:ind w:left="360" w:hanging="360"/>
        <w:jc w:val="left"/>
        <w:rPr>
          <w:rFonts w:ascii="Times New Roman" w:hAnsi="Times New Roman"/>
          <w:sz w:val="24"/>
          <w:szCs w:val="24"/>
        </w:rPr>
      </w:pPr>
      <w:r w:rsidRPr="00393731">
        <w:rPr>
          <w:rFonts w:ascii="Times New Roman" w:hAnsi="Times New Roman"/>
          <w:sz w:val="24"/>
          <w:szCs w:val="24"/>
        </w:rPr>
        <w:t xml:space="preserve">Other Assessments or Evaluations </w:t>
      </w:r>
      <w:r w:rsidR="00EA4366" w:rsidRPr="00393731">
        <w:rPr>
          <w:rFonts w:ascii="Times New Roman" w:hAnsi="Times New Roman"/>
          <w:sz w:val="24"/>
          <w:szCs w:val="24"/>
        </w:rPr>
        <w:t>(if applicable)</w:t>
      </w:r>
    </w:p>
    <w:p w14:paraId="42DAF05E" w14:textId="1FA1C272" w:rsidR="001A5FBE" w:rsidRDefault="00DD144D" w:rsidP="000E2AEE">
      <w:pPr>
        <w:pStyle w:val="BodyText"/>
        <w:numPr>
          <w:ilvl w:val="0"/>
          <w:numId w:val="16"/>
        </w:numPr>
        <w:jc w:val="both"/>
        <w:rPr>
          <w:rFonts w:ascii="Times New Roman" w:hAnsi="Times New Roman" w:cs="Times New Roman"/>
          <w:bCs/>
          <w:sz w:val="24"/>
          <w:szCs w:val="24"/>
        </w:rPr>
      </w:pPr>
      <w:r w:rsidRPr="001A5FBE">
        <w:rPr>
          <w:rFonts w:ascii="Times New Roman" w:hAnsi="Times New Roman" w:cs="Times New Roman"/>
          <w:bCs/>
          <w:sz w:val="24"/>
          <w:szCs w:val="24"/>
        </w:rPr>
        <w:t>WFP conducted a tailored social cohesion assessment to measure the impact of resilience building activities on the social cohesion levels. This included measuring the impact on inter-community, intra-community relations, trust levels and accountability. It was found that livelihoods activities had most impact on social cohesion</w:t>
      </w:r>
      <w:r w:rsidR="00B9770B">
        <w:rPr>
          <w:rFonts w:ascii="Times New Roman" w:hAnsi="Times New Roman" w:cs="Times New Roman"/>
          <w:bCs/>
          <w:sz w:val="24"/>
          <w:szCs w:val="24"/>
        </w:rPr>
        <w:t xml:space="preserve"> with 98% </w:t>
      </w:r>
      <w:r w:rsidRPr="001A5FBE">
        <w:rPr>
          <w:rFonts w:ascii="Times New Roman" w:hAnsi="Times New Roman" w:cs="Times New Roman"/>
          <w:bCs/>
          <w:sz w:val="24"/>
          <w:szCs w:val="24"/>
        </w:rPr>
        <w:t>of the respondents stat</w:t>
      </w:r>
      <w:r w:rsidR="00B9770B">
        <w:rPr>
          <w:rFonts w:ascii="Times New Roman" w:hAnsi="Times New Roman" w:cs="Times New Roman"/>
          <w:bCs/>
          <w:sz w:val="24"/>
          <w:szCs w:val="24"/>
        </w:rPr>
        <w:t>ing</w:t>
      </w:r>
      <w:r w:rsidRPr="001A5FBE">
        <w:rPr>
          <w:rFonts w:ascii="Times New Roman" w:hAnsi="Times New Roman" w:cs="Times New Roman"/>
          <w:bCs/>
          <w:sz w:val="24"/>
          <w:szCs w:val="24"/>
        </w:rPr>
        <w:t xml:space="preserve"> that the programme ha</w:t>
      </w:r>
      <w:r w:rsidR="00B9770B">
        <w:rPr>
          <w:rFonts w:ascii="Times New Roman" w:hAnsi="Times New Roman" w:cs="Times New Roman"/>
          <w:bCs/>
          <w:sz w:val="24"/>
          <w:szCs w:val="24"/>
        </w:rPr>
        <w:t>d</w:t>
      </w:r>
      <w:r w:rsidRPr="001A5FBE">
        <w:rPr>
          <w:rFonts w:ascii="Times New Roman" w:hAnsi="Times New Roman" w:cs="Times New Roman"/>
          <w:bCs/>
          <w:sz w:val="24"/>
          <w:szCs w:val="24"/>
        </w:rPr>
        <w:t xml:space="preserve"> infused positive change in the relationships</w:t>
      </w:r>
      <w:r w:rsidR="009A1BDC">
        <w:rPr>
          <w:rFonts w:ascii="Times New Roman" w:hAnsi="Times New Roman" w:cs="Times New Roman"/>
          <w:bCs/>
          <w:sz w:val="24"/>
          <w:szCs w:val="24"/>
        </w:rPr>
        <w:t>,</w:t>
      </w:r>
      <w:r w:rsidRPr="001A5FBE">
        <w:rPr>
          <w:rFonts w:ascii="Times New Roman" w:hAnsi="Times New Roman" w:cs="Times New Roman"/>
          <w:bCs/>
          <w:sz w:val="24"/>
          <w:szCs w:val="24"/>
        </w:rPr>
        <w:t xml:space="preserve"> which </w:t>
      </w:r>
      <w:proofErr w:type="spellStart"/>
      <w:r w:rsidRPr="001A5FBE">
        <w:rPr>
          <w:rFonts w:ascii="Times New Roman" w:hAnsi="Times New Roman" w:cs="Times New Roman"/>
          <w:bCs/>
          <w:sz w:val="24"/>
          <w:szCs w:val="24"/>
        </w:rPr>
        <w:t>w</w:t>
      </w:r>
      <w:r w:rsidR="00B9770B">
        <w:rPr>
          <w:rFonts w:ascii="Times New Roman" w:hAnsi="Times New Roman" w:cs="Times New Roman"/>
          <w:bCs/>
          <w:sz w:val="24"/>
          <w:szCs w:val="24"/>
        </w:rPr>
        <w:t>oud</w:t>
      </w:r>
      <w:proofErr w:type="spellEnd"/>
      <w:r w:rsidR="00B9770B">
        <w:rPr>
          <w:rFonts w:ascii="Times New Roman" w:hAnsi="Times New Roman" w:cs="Times New Roman"/>
          <w:bCs/>
          <w:sz w:val="24"/>
          <w:szCs w:val="24"/>
        </w:rPr>
        <w:t xml:space="preserve"> be </w:t>
      </w:r>
      <w:r w:rsidRPr="001A5FBE">
        <w:rPr>
          <w:rFonts w:ascii="Times New Roman" w:hAnsi="Times New Roman" w:cs="Times New Roman"/>
          <w:bCs/>
          <w:sz w:val="24"/>
          <w:szCs w:val="24"/>
        </w:rPr>
        <w:t xml:space="preserve">sustainable over time.  </w:t>
      </w:r>
    </w:p>
    <w:p w14:paraId="175C2F20" w14:textId="2899E6B6" w:rsidR="00DD144D" w:rsidRPr="001A5FBE" w:rsidRDefault="00B9770B" w:rsidP="000E2AEE">
      <w:pPr>
        <w:pStyle w:val="BodyText"/>
        <w:numPr>
          <w:ilvl w:val="0"/>
          <w:numId w:val="16"/>
        </w:numPr>
        <w:jc w:val="both"/>
        <w:rPr>
          <w:rFonts w:ascii="Times New Roman" w:hAnsi="Times New Roman" w:cs="Times New Roman"/>
          <w:bCs/>
          <w:sz w:val="24"/>
          <w:szCs w:val="24"/>
        </w:rPr>
      </w:pPr>
      <w:r>
        <w:rPr>
          <w:rFonts w:ascii="Times New Roman" w:hAnsi="Times New Roman" w:cs="Times New Roman"/>
          <w:bCs/>
          <w:sz w:val="24"/>
          <w:szCs w:val="24"/>
        </w:rPr>
        <w:t>85%</w:t>
      </w:r>
      <w:r w:rsidR="00DD144D" w:rsidRPr="001A5FBE">
        <w:rPr>
          <w:rFonts w:ascii="Times New Roman" w:hAnsi="Times New Roman" w:cs="Times New Roman"/>
          <w:bCs/>
          <w:sz w:val="24"/>
          <w:szCs w:val="24"/>
        </w:rPr>
        <w:t xml:space="preserve"> of livelihoods, 62</w:t>
      </w:r>
      <w:r>
        <w:rPr>
          <w:rFonts w:ascii="Times New Roman" w:hAnsi="Times New Roman" w:cs="Times New Roman"/>
          <w:bCs/>
          <w:sz w:val="24"/>
          <w:szCs w:val="24"/>
        </w:rPr>
        <w:t>%</w:t>
      </w:r>
      <w:r w:rsidR="00DD144D" w:rsidRPr="001A5FBE">
        <w:rPr>
          <w:rFonts w:ascii="Times New Roman" w:hAnsi="Times New Roman" w:cs="Times New Roman"/>
          <w:bCs/>
          <w:sz w:val="24"/>
          <w:szCs w:val="24"/>
        </w:rPr>
        <w:t xml:space="preserve"> of the cash for work and 65</w:t>
      </w:r>
      <w:r>
        <w:rPr>
          <w:rFonts w:ascii="Times New Roman" w:hAnsi="Times New Roman" w:cs="Times New Roman"/>
          <w:bCs/>
          <w:sz w:val="24"/>
          <w:szCs w:val="24"/>
        </w:rPr>
        <w:t xml:space="preserve">% </w:t>
      </w:r>
      <w:r w:rsidR="00DD144D" w:rsidRPr="001A5FBE">
        <w:rPr>
          <w:rFonts w:ascii="Times New Roman" w:hAnsi="Times New Roman" w:cs="Times New Roman"/>
          <w:bCs/>
          <w:sz w:val="24"/>
          <w:szCs w:val="24"/>
        </w:rPr>
        <w:t xml:space="preserve">of the Self Reliance participants in the host community </w:t>
      </w:r>
      <w:r>
        <w:rPr>
          <w:rFonts w:ascii="Times New Roman" w:hAnsi="Times New Roman" w:cs="Times New Roman"/>
          <w:bCs/>
          <w:sz w:val="24"/>
          <w:szCs w:val="24"/>
        </w:rPr>
        <w:t xml:space="preserve">mentioned that </w:t>
      </w:r>
      <w:r w:rsidR="00DD144D" w:rsidRPr="001A5FBE">
        <w:rPr>
          <w:rFonts w:ascii="Times New Roman" w:hAnsi="Times New Roman" w:cs="Times New Roman"/>
          <w:bCs/>
          <w:sz w:val="24"/>
          <w:szCs w:val="24"/>
        </w:rPr>
        <w:t xml:space="preserve">the income generated through </w:t>
      </w:r>
      <w:r>
        <w:rPr>
          <w:rFonts w:ascii="Times New Roman" w:hAnsi="Times New Roman" w:cs="Times New Roman"/>
          <w:bCs/>
          <w:sz w:val="24"/>
          <w:szCs w:val="24"/>
        </w:rPr>
        <w:t xml:space="preserve">the </w:t>
      </w:r>
      <w:r w:rsidR="00DD144D" w:rsidRPr="001A5FBE">
        <w:rPr>
          <w:rFonts w:ascii="Times New Roman" w:hAnsi="Times New Roman" w:cs="Times New Roman"/>
          <w:bCs/>
          <w:sz w:val="24"/>
          <w:szCs w:val="24"/>
        </w:rPr>
        <w:t>programme participation ha</w:t>
      </w:r>
      <w:r>
        <w:rPr>
          <w:rFonts w:ascii="Times New Roman" w:hAnsi="Times New Roman" w:cs="Times New Roman"/>
          <w:bCs/>
          <w:sz w:val="24"/>
          <w:szCs w:val="24"/>
        </w:rPr>
        <w:t>d</w:t>
      </w:r>
      <w:r w:rsidR="00DD144D" w:rsidRPr="001A5FBE">
        <w:rPr>
          <w:rFonts w:ascii="Times New Roman" w:hAnsi="Times New Roman" w:cs="Times New Roman"/>
          <w:bCs/>
          <w:sz w:val="24"/>
          <w:szCs w:val="24"/>
        </w:rPr>
        <w:t xml:space="preserve"> improved their ability to help others and in turn improved their relationships with the community members. As compared to the non-participants, the participants showed greater trust levels and participation across social platforms.</w:t>
      </w:r>
    </w:p>
    <w:p w14:paraId="708404B6" w14:textId="4473BCBD" w:rsidR="001D45A2" w:rsidRPr="005D0184" w:rsidRDefault="001D45A2" w:rsidP="003A454A">
      <w:pPr>
        <w:pStyle w:val="BodyText"/>
        <w:numPr>
          <w:ilvl w:val="0"/>
          <w:numId w:val="16"/>
        </w:numPr>
        <w:jc w:val="both"/>
        <w:rPr>
          <w:rFonts w:ascii="Times New Roman" w:hAnsi="Times New Roman" w:cs="Times New Roman"/>
          <w:bCs/>
          <w:sz w:val="24"/>
          <w:szCs w:val="24"/>
        </w:rPr>
      </w:pPr>
      <w:r w:rsidRPr="005D0184">
        <w:rPr>
          <w:rFonts w:ascii="Times New Roman" w:hAnsi="Times New Roman" w:cs="Times New Roman"/>
          <w:bCs/>
          <w:sz w:val="24"/>
          <w:szCs w:val="24"/>
        </w:rPr>
        <w:t xml:space="preserve">Floral Diversity Assessment and development of SMART Guideline for the Hilly and Plain land forest to ensure better management and sustainability. FAO, IUCN, and </w:t>
      </w:r>
      <w:r w:rsidR="00B43A56">
        <w:rPr>
          <w:rFonts w:ascii="Times New Roman" w:hAnsi="Times New Roman" w:cs="Times New Roman"/>
          <w:bCs/>
          <w:sz w:val="24"/>
          <w:szCs w:val="24"/>
        </w:rPr>
        <w:t>FD</w:t>
      </w:r>
      <w:r w:rsidRPr="005D0184">
        <w:rPr>
          <w:rFonts w:ascii="Times New Roman" w:hAnsi="Times New Roman" w:cs="Times New Roman"/>
          <w:bCs/>
          <w:sz w:val="24"/>
          <w:szCs w:val="24"/>
        </w:rPr>
        <w:t xml:space="preserve"> </w:t>
      </w:r>
      <w:r w:rsidR="001A5FBE">
        <w:rPr>
          <w:rFonts w:ascii="Times New Roman" w:hAnsi="Times New Roman" w:cs="Times New Roman"/>
          <w:bCs/>
          <w:sz w:val="24"/>
          <w:szCs w:val="24"/>
        </w:rPr>
        <w:t>collaborated</w:t>
      </w:r>
      <w:r w:rsidR="00F90BF5">
        <w:rPr>
          <w:rFonts w:ascii="Times New Roman" w:hAnsi="Times New Roman" w:cs="Times New Roman"/>
          <w:bCs/>
          <w:sz w:val="24"/>
          <w:szCs w:val="24"/>
        </w:rPr>
        <w:t xml:space="preserve"> </w:t>
      </w:r>
      <w:r w:rsidRPr="005D0184">
        <w:rPr>
          <w:rFonts w:ascii="Times New Roman" w:hAnsi="Times New Roman" w:cs="Times New Roman"/>
          <w:bCs/>
          <w:sz w:val="24"/>
          <w:szCs w:val="24"/>
        </w:rPr>
        <w:t>on it.</w:t>
      </w:r>
    </w:p>
    <w:p w14:paraId="1752F85F" w14:textId="444D5EF1" w:rsidR="001D45A2" w:rsidRPr="005D0184" w:rsidRDefault="001D45A2" w:rsidP="003A454A">
      <w:pPr>
        <w:pStyle w:val="BodyText"/>
        <w:numPr>
          <w:ilvl w:val="0"/>
          <w:numId w:val="16"/>
        </w:numPr>
        <w:jc w:val="both"/>
        <w:rPr>
          <w:rFonts w:ascii="Times New Roman" w:hAnsi="Times New Roman" w:cs="Times New Roman"/>
          <w:bCs/>
          <w:sz w:val="24"/>
          <w:szCs w:val="24"/>
        </w:rPr>
      </w:pPr>
      <w:r w:rsidRPr="005D0184">
        <w:rPr>
          <w:rFonts w:ascii="Times New Roman" w:hAnsi="Times New Roman" w:cs="Times New Roman"/>
          <w:bCs/>
          <w:sz w:val="24"/>
          <w:szCs w:val="24"/>
        </w:rPr>
        <w:t>FAO piloted Dry season planting mechanism inside the camp and</w:t>
      </w:r>
      <w:r w:rsidR="00393469">
        <w:rPr>
          <w:rFonts w:ascii="Times New Roman" w:hAnsi="Times New Roman" w:cs="Times New Roman"/>
          <w:bCs/>
          <w:sz w:val="24"/>
          <w:szCs w:val="24"/>
        </w:rPr>
        <w:t xml:space="preserve"> is </w:t>
      </w:r>
      <w:r w:rsidRPr="005D0184">
        <w:rPr>
          <w:rFonts w:ascii="Times New Roman" w:hAnsi="Times New Roman" w:cs="Times New Roman"/>
          <w:bCs/>
          <w:sz w:val="24"/>
          <w:szCs w:val="24"/>
        </w:rPr>
        <w:t>waiting to get the assessment result</w:t>
      </w:r>
      <w:r w:rsidR="00393469">
        <w:rPr>
          <w:rFonts w:ascii="Times New Roman" w:hAnsi="Times New Roman" w:cs="Times New Roman"/>
          <w:bCs/>
          <w:sz w:val="24"/>
          <w:szCs w:val="24"/>
        </w:rPr>
        <w:t>s</w:t>
      </w:r>
      <w:r w:rsidRPr="005D0184">
        <w:rPr>
          <w:rFonts w:ascii="Times New Roman" w:hAnsi="Times New Roman" w:cs="Times New Roman"/>
          <w:bCs/>
          <w:sz w:val="24"/>
          <w:szCs w:val="24"/>
        </w:rPr>
        <w:t xml:space="preserve">. It would help in expanding SAFEPlus environmental restoration initiatives beyond the </w:t>
      </w:r>
      <w:r w:rsidR="00F90BF5">
        <w:rPr>
          <w:rFonts w:ascii="Times New Roman" w:hAnsi="Times New Roman" w:cs="Times New Roman"/>
          <w:bCs/>
          <w:sz w:val="24"/>
          <w:szCs w:val="24"/>
        </w:rPr>
        <w:t xml:space="preserve">monsoon </w:t>
      </w:r>
      <w:r w:rsidRPr="005D0184">
        <w:rPr>
          <w:rFonts w:ascii="Times New Roman" w:hAnsi="Times New Roman" w:cs="Times New Roman"/>
          <w:bCs/>
          <w:sz w:val="24"/>
          <w:szCs w:val="24"/>
        </w:rPr>
        <w:t>plantation season.</w:t>
      </w:r>
    </w:p>
    <w:p w14:paraId="521124A5" w14:textId="01301FD1" w:rsidR="00C41F9C" w:rsidRPr="009C1E8B" w:rsidRDefault="00C41F9C" w:rsidP="003A454A">
      <w:pPr>
        <w:pStyle w:val="Heading1"/>
        <w:numPr>
          <w:ilvl w:val="0"/>
          <w:numId w:val="1"/>
        </w:numPr>
        <w:tabs>
          <w:tab w:val="clear" w:pos="1080"/>
          <w:tab w:val="left" w:pos="360"/>
        </w:tabs>
        <w:spacing w:before="120"/>
        <w:ind w:left="360" w:hanging="360"/>
        <w:jc w:val="left"/>
        <w:rPr>
          <w:rFonts w:ascii="Times New Roman" w:hAnsi="Times New Roman"/>
          <w:sz w:val="24"/>
          <w:szCs w:val="24"/>
        </w:rPr>
      </w:pPr>
      <w:r w:rsidRPr="009C1E8B">
        <w:rPr>
          <w:rFonts w:ascii="Times New Roman" w:hAnsi="Times New Roman"/>
          <w:sz w:val="24"/>
          <w:szCs w:val="24"/>
        </w:rPr>
        <w:t xml:space="preserve">Programmatic Revisions (if applicable) </w:t>
      </w:r>
    </w:p>
    <w:p w14:paraId="76B7B6EA" w14:textId="64265AFA" w:rsidR="00C41F9C" w:rsidRDefault="00C41F9C" w:rsidP="00FA51FC">
      <w:pPr>
        <w:pStyle w:val="BodyText"/>
        <w:ind w:firstLine="360"/>
        <w:jc w:val="both"/>
        <w:rPr>
          <w:rFonts w:ascii="Times New Roman" w:hAnsi="Times New Roman"/>
          <w:sz w:val="24"/>
        </w:rPr>
      </w:pPr>
      <w:r w:rsidRPr="00FA6787">
        <w:rPr>
          <w:rFonts w:ascii="Times New Roman" w:hAnsi="Times New Roman"/>
          <w:sz w:val="24"/>
        </w:rPr>
        <w:t>•</w:t>
      </w:r>
      <w:r w:rsidRPr="00FA6787">
        <w:rPr>
          <w:rFonts w:ascii="Times New Roman" w:hAnsi="Times New Roman"/>
          <w:sz w:val="24"/>
        </w:rPr>
        <w:tab/>
      </w:r>
      <w:r w:rsidR="00076FF9">
        <w:rPr>
          <w:rFonts w:ascii="Times New Roman" w:hAnsi="Times New Roman"/>
          <w:sz w:val="24"/>
        </w:rPr>
        <w:t>No revisions</w:t>
      </w:r>
      <w:r>
        <w:rPr>
          <w:rFonts w:ascii="Times New Roman" w:hAnsi="Times New Roman"/>
          <w:sz w:val="24"/>
        </w:rPr>
        <w:t xml:space="preserve"> </w:t>
      </w:r>
    </w:p>
    <w:p w14:paraId="2E7D25BA" w14:textId="121D228C" w:rsidR="003A454A" w:rsidRDefault="003A454A" w:rsidP="00FA51FC">
      <w:pPr>
        <w:pStyle w:val="BodyText"/>
        <w:ind w:firstLine="360"/>
        <w:jc w:val="both"/>
        <w:rPr>
          <w:rFonts w:ascii="Times New Roman" w:hAnsi="Times New Roman"/>
          <w:sz w:val="24"/>
        </w:rPr>
      </w:pPr>
    </w:p>
    <w:p w14:paraId="48AFBCFB" w14:textId="386D5497" w:rsidR="00C41F9C" w:rsidRPr="009C1E8B" w:rsidRDefault="00C41F9C" w:rsidP="003A454A">
      <w:pPr>
        <w:pStyle w:val="Heading1"/>
        <w:numPr>
          <w:ilvl w:val="0"/>
          <w:numId w:val="1"/>
        </w:numPr>
        <w:tabs>
          <w:tab w:val="clear" w:pos="1080"/>
          <w:tab w:val="left" w:pos="360"/>
        </w:tabs>
        <w:spacing w:before="120"/>
        <w:ind w:left="360" w:hanging="360"/>
        <w:jc w:val="left"/>
        <w:rPr>
          <w:rFonts w:ascii="Times New Roman" w:hAnsi="Times New Roman"/>
          <w:sz w:val="24"/>
          <w:szCs w:val="24"/>
        </w:rPr>
      </w:pPr>
      <w:r w:rsidRPr="009C1E8B">
        <w:rPr>
          <w:rFonts w:ascii="Times New Roman" w:hAnsi="Times New Roman"/>
          <w:sz w:val="24"/>
          <w:szCs w:val="24"/>
        </w:rPr>
        <w:t>Resources (Optional)</w:t>
      </w:r>
    </w:p>
    <w:bookmarkEnd w:id="0"/>
    <w:p w14:paraId="4271F0ED" w14:textId="3ACD2B22" w:rsidR="00FB3306" w:rsidRDefault="00FB3306" w:rsidP="00FB3306">
      <w:pPr>
        <w:pBdr>
          <w:top w:val="nil"/>
          <w:left w:val="nil"/>
          <w:bottom w:val="nil"/>
          <w:right w:val="nil"/>
          <w:between w:val="nil"/>
        </w:pBdr>
      </w:pPr>
    </w:p>
    <w:sectPr w:rsidR="00FB3306" w:rsidSect="00AD0709">
      <w:pgSz w:w="11906" w:h="16838" w:code="9"/>
      <w:pgMar w:top="806" w:right="806" w:bottom="1354" w:left="806"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89D6E" w14:textId="77777777" w:rsidR="00090041" w:rsidRDefault="00090041">
      <w:r>
        <w:separator/>
      </w:r>
    </w:p>
  </w:endnote>
  <w:endnote w:type="continuationSeparator" w:id="0">
    <w:p w14:paraId="163E18D2" w14:textId="77777777" w:rsidR="00090041" w:rsidRDefault="00090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F6F1D" w14:textId="77777777" w:rsidR="007B2255" w:rsidRDefault="007B2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5711" w14:textId="38EA8D5C" w:rsidR="007B2255" w:rsidRDefault="007B2255">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ab/>
    </w:r>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Pr>
        <w:rFonts w:ascii="Arial" w:hAnsi="Arial" w:cs="Arial"/>
        <w:noProof/>
        <w:sz w:val="18"/>
        <w:szCs w:val="18"/>
      </w:rPr>
      <w:t>14</w:t>
    </w:r>
    <w:r>
      <w:rPr>
        <w:rFonts w:ascii="Arial" w:hAnsi="Arial" w:cs="Arial"/>
        <w:sz w:val="18"/>
        <w:szCs w:val="18"/>
      </w:rPr>
      <w:fldChar w:fldCharType="end"/>
    </w:r>
    <w:r>
      <w:rPr>
        <w:rFonts w:ascii="Arial" w:hAnsi="Arial" w:cs="Arial"/>
        <w:sz w:val="18"/>
        <w:szCs w:val="18"/>
      </w:rPr>
      <w:t xml:space="preserve"> of </w:t>
    </w:r>
    <w:r w:rsidR="00090041">
      <w:fldChar w:fldCharType="begin"/>
    </w:r>
    <w:r w:rsidR="00090041">
      <w:instrText xml:space="preserve"> NUMPAGES   \* MERGEFORMAT </w:instrText>
    </w:r>
    <w:r w:rsidR="00090041">
      <w:fldChar w:fldCharType="separate"/>
    </w:r>
    <w:r w:rsidRPr="001146C6">
      <w:rPr>
        <w:rFonts w:ascii="Arial" w:hAnsi="Arial" w:cs="Arial"/>
        <w:noProof/>
        <w:sz w:val="18"/>
        <w:szCs w:val="18"/>
      </w:rPr>
      <w:t>24</w:t>
    </w:r>
    <w:r w:rsidR="00090041">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7C718" w14:textId="3EA22E89" w:rsidR="007B2255" w:rsidRDefault="007B2255">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Sixth Six-Month Progress Report</w:t>
    </w:r>
    <w:r>
      <w:rPr>
        <w:rFonts w:ascii="Arial" w:hAnsi="Arial" w:cs="Arial"/>
        <w:sz w:val="18"/>
        <w:szCs w:val="18"/>
      </w:rPr>
      <w:tab/>
      <w:t xml:space="preserve">1 January – </w:t>
    </w:r>
    <w:smartTag w:uri="urn:schemas-microsoft-com:office:smarttags" w:element="country-region">
      <w:smartTagPr>
        <w:attr w:name="Year" w:val="2007"/>
        <w:attr w:name="Day" w:val="30"/>
        <w:attr w:name="Month" w:val="6"/>
      </w:smartTagPr>
      <w:r>
        <w:rPr>
          <w:rFonts w:ascii="Arial" w:hAnsi="Arial" w:cs="Arial"/>
          <w:sz w:val="18"/>
          <w:szCs w:val="18"/>
        </w:rPr>
        <w:t>30 June 2007</w:t>
      </w:r>
    </w:smartTag>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Pr>
        <w:rFonts w:ascii="Arial" w:hAnsi="Arial" w:cs="Arial"/>
        <w:noProof/>
        <w:sz w:val="18"/>
        <w:szCs w:val="18"/>
      </w:rPr>
      <w:t>5</w:t>
    </w:r>
    <w:r>
      <w:rPr>
        <w:rFonts w:ascii="Arial" w:hAnsi="Arial" w:cs="Arial"/>
        <w:sz w:val="18"/>
        <w:szCs w:val="18"/>
      </w:rPr>
      <w:fldChar w:fldCharType="end"/>
    </w:r>
    <w:r>
      <w:rPr>
        <w:rFonts w:ascii="Arial" w:hAnsi="Arial" w:cs="Arial"/>
        <w:sz w:val="18"/>
        <w:szCs w:val="18"/>
      </w:rPr>
      <w:t xml:space="preserve"> of </w:t>
    </w:r>
    <w:r w:rsidR="00090041">
      <w:fldChar w:fldCharType="begin"/>
    </w:r>
    <w:r w:rsidR="00090041">
      <w:instrText xml:space="preserve"> NUMPAGES   \* MERGEFORMAT </w:instrText>
    </w:r>
    <w:r w:rsidR="00090041">
      <w:fldChar w:fldCharType="separate"/>
    </w:r>
    <w:r w:rsidRPr="00AD0709">
      <w:rPr>
        <w:rFonts w:ascii="Arial" w:hAnsi="Arial" w:cs="Arial"/>
        <w:noProof/>
        <w:sz w:val="18"/>
        <w:szCs w:val="18"/>
      </w:rPr>
      <w:t>2</w:t>
    </w:r>
    <w:r w:rsidR="00090041">
      <w:rPr>
        <w:rFonts w:ascii="Arial" w:hAnsi="Arial" w:cs="Arial"/>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FBB7" w14:textId="77777777" w:rsidR="007B2255" w:rsidRDefault="007B22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82CE" w14:textId="77777777" w:rsidR="007B2255" w:rsidRDefault="007B225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487FB" w14:textId="77777777" w:rsidR="007B2255" w:rsidRDefault="007B2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CBAF4" w14:textId="77777777" w:rsidR="00090041" w:rsidRDefault="00090041">
      <w:r>
        <w:separator/>
      </w:r>
    </w:p>
  </w:footnote>
  <w:footnote w:type="continuationSeparator" w:id="0">
    <w:p w14:paraId="2211023F" w14:textId="77777777" w:rsidR="00090041" w:rsidRDefault="00090041">
      <w:r>
        <w:continuationSeparator/>
      </w:r>
    </w:p>
  </w:footnote>
  <w:footnote w:id="1">
    <w:p w14:paraId="7FC58560" w14:textId="77777777" w:rsidR="007B2255" w:rsidRPr="00F83DC8" w:rsidRDefault="007B2255" w:rsidP="00875706">
      <w:pPr>
        <w:pStyle w:val="FootnoteText"/>
      </w:pPr>
      <w:r>
        <w:rPr>
          <w:rStyle w:val="FootnoteReference"/>
        </w:rPr>
        <w:footnoteRef/>
      </w:r>
      <w:r>
        <w:t xml:space="preserve"> </w:t>
      </w:r>
      <w:r w:rsidRPr="00D4003B">
        <w:t xml:space="preserve">The term “programme” is used for </w:t>
      </w:r>
      <w:r>
        <w:t xml:space="preserve">programmes, </w:t>
      </w:r>
      <w:r w:rsidRPr="00D4003B">
        <w:t>joint programmes</w:t>
      </w:r>
      <w:r>
        <w:t xml:space="preserve"> and projects. </w:t>
      </w:r>
    </w:p>
  </w:footnote>
  <w:footnote w:id="2">
    <w:p w14:paraId="579AB92C" w14:textId="77777777" w:rsidR="007B2255" w:rsidRDefault="007B2255" w:rsidP="00875706">
      <w:pPr>
        <w:pStyle w:val="FootnoteText"/>
      </w:pPr>
      <w:r w:rsidRPr="007C14A5">
        <w:rPr>
          <w:rStyle w:val="FootnoteReference"/>
        </w:rPr>
        <w:footnoteRef/>
      </w:r>
      <w:r w:rsidRPr="007C14A5">
        <w:t xml:space="preserve"> Strategic Results, as formulated in the </w:t>
      </w:r>
      <w:r>
        <w:t xml:space="preserve">Strategic UN Planning Framework (e.g. UNDAF) </w:t>
      </w:r>
      <w:r w:rsidRPr="007C14A5">
        <w:t>or project document</w:t>
      </w:r>
      <w:r>
        <w:t xml:space="preserve">; </w:t>
      </w:r>
    </w:p>
  </w:footnote>
  <w:footnote w:id="3">
    <w:p w14:paraId="65BEAC37" w14:textId="77777777" w:rsidR="007B2255" w:rsidRDefault="007B2255" w:rsidP="00875706">
      <w:pPr>
        <w:pStyle w:val="FootnoteText"/>
      </w:pPr>
      <w:r>
        <w:rPr>
          <w:rStyle w:val="FootnoteReference"/>
        </w:rPr>
        <w:footnoteRef/>
      </w:r>
      <w:r>
        <w:t xml:space="preserve"> The MPTF Office Project Reference Number is the same number as the one on the Notification message. It is also referred to as  “Project ID” on the project’s factsheet page the </w:t>
      </w:r>
      <w:hyperlink r:id="rId1" w:history="1">
        <w:r w:rsidRPr="00F80443">
          <w:rPr>
            <w:rStyle w:val="Hyperlink"/>
          </w:rPr>
          <w:t>MPTF Office GATEWAY</w:t>
        </w:r>
      </w:hyperlink>
    </w:p>
  </w:footnote>
  <w:footnote w:id="4">
    <w:p w14:paraId="5EE1B503" w14:textId="77777777" w:rsidR="007B2255" w:rsidRDefault="007B2255" w:rsidP="00875706">
      <w:pPr>
        <w:pStyle w:val="FootnoteText"/>
      </w:pPr>
      <w:r>
        <w:rPr>
          <w:rStyle w:val="FootnoteReference"/>
        </w:rPr>
        <w:footnoteRef/>
      </w:r>
      <w:r>
        <w:t xml:space="preserve"> The MPTF or JP Contribution, refers to the amount transferred to the Participating UN Organizations, which is available on the </w:t>
      </w:r>
      <w:hyperlink r:id="rId2" w:history="1">
        <w:r w:rsidRPr="00F80443">
          <w:rPr>
            <w:rStyle w:val="Hyperlink"/>
          </w:rPr>
          <w:t>MPTF Office GATEWAY</w:t>
        </w:r>
      </w:hyperlink>
      <w:r>
        <w:t xml:space="preserve"> </w:t>
      </w:r>
    </w:p>
  </w:footnote>
  <w:footnote w:id="5">
    <w:p w14:paraId="13EA17AC" w14:textId="77777777" w:rsidR="007B2255" w:rsidRDefault="007B2255" w:rsidP="00875706">
      <w:pPr>
        <w:pStyle w:val="FootnoteText"/>
      </w:pPr>
      <w:r>
        <w:rPr>
          <w:rStyle w:val="FootnoteReference"/>
        </w:rPr>
        <w:footnoteRef/>
      </w:r>
      <w:r>
        <w:t xml:space="preserve"> The start date is the date of the first transfer of the funds from the MPTF Office as Administrative Agent. Transfer date is available on the </w:t>
      </w:r>
      <w:hyperlink r:id="rId3" w:history="1">
        <w:r w:rsidRPr="00490F0E">
          <w:rPr>
            <w:rStyle w:val="Hyperlink"/>
          </w:rPr>
          <w:t>MPTF Office GATEWAY</w:t>
        </w:r>
      </w:hyperlink>
    </w:p>
  </w:footnote>
  <w:footnote w:id="6">
    <w:p w14:paraId="169AE453" w14:textId="77777777" w:rsidR="007B2255" w:rsidRDefault="007B2255" w:rsidP="00875706">
      <w:pPr>
        <w:pStyle w:val="FootnoteText"/>
      </w:pPr>
      <w:r>
        <w:rPr>
          <w:rStyle w:val="FootnoteReference"/>
        </w:rPr>
        <w:footnoteRef/>
      </w:r>
      <w:r>
        <w:t xml:space="preserve"> As per approval of the original project document by the relevant decision-making body/Steering Committee.</w:t>
      </w:r>
    </w:p>
  </w:footnote>
  <w:footnote w:id="7">
    <w:p w14:paraId="4F35F887" w14:textId="77777777" w:rsidR="007B2255" w:rsidRDefault="007B2255" w:rsidP="00875706">
      <w:pPr>
        <w:pStyle w:val="FootnoteText"/>
      </w:pPr>
      <w:r>
        <w:rPr>
          <w:rStyle w:val="FootnoteReference"/>
        </w:rPr>
        <w:footnoteRef/>
      </w:r>
      <w:r>
        <w:t xml:space="preserve"> If there has been an extension, then the revised, approved end date should be reflected here. If there has been no extension approved, then the current end date is the same as the original end date. The end date is the same as the operational closure date which is when all activities for which a Participating Organization is responsible under an approved MPTF / JP have been completed. As per the MOU, agencies are to notify the MPTF Office when a programme completes its operational activities. </w:t>
      </w:r>
    </w:p>
  </w:footnote>
  <w:footnote w:id="8">
    <w:p w14:paraId="345C8931" w14:textId="5216F8A3" w:rsidR="007B2255" w:rsidRDefault="007B2255">
      <w:pPr>
        <w:pStyle w:val="FootnoteText"/>
      </w:pPr>
      <w:r>
        <w:rPr>
          <w:rStyle w:val="FootnoteReference"/>
        </w:rPr>
        <w:footnoteRef/>
      </w:r>
      <w:r>
        <w:t xml:space="preserve"> </w:t>
      </w:r>
      <w:r w:rsidRPr="00507963">
        <w:t>FAO is leading all on-farm livelihoods activities (crop, livestock, and fisheries production) including strengthening supply chains through potential market linkages, forestry, and land stabilization. IOM is leading on the distribution of LPG while WFP is scaling up its well-developed livelihood and market linkage programming for host communities affected by the influx, alongside self-reliance approaches that increase income opportunities for the Rohingya households</w:t>
      </w:r>
      <w:r>
        <w:t xml:space="preserve">. In order to support the implementation, joint reporting mechanism, evaluations and coordination of the inter-agency initiative with </w:t>
      </w:r>
      <w:r w:rsidRPr="007974DD">
        <w:t>relevant government counterparts</w:t>
      </w:r>
      <w:r>
        <w:t xml:space="preserve"> and </w:t>
      </w:r>
      <w:r w:rsidRPr="007974DD">
        <w:t>humanitarian actors</w:t>
      </w:r>
      <w:r>
        <w:t>,</w:t>
      </w:r>
      <w:r w:rsidRPr="007974DD">
        <w:t xml:space="preserve"> </w:t>
      </w:r>
      <w:r>
        <w:t xml:space="preserve">IOM undertakes the role of the consortium manager/coordinator. </w:t>
      </w:r>
    </w:p>
  </w:footnote>
  <w:footnote w:id="9">
    <w:p w14:paraId="2AC966FB" w14:textId="73219E24" w:rsidR="007B2255" w:rsidRDefault="007B2255">
      <w:pPr>
        <w:pStyle w:val="FootnoteText"/>
      </w:pPr>
      <w:r>
        <w:rPr>
          <w:rStyle w:val="FootnoteReference"/>
        </w:rPr>
        <w:footnoteRef/>
      </w:r>
      <w:r>
        <w:t xml:space="preserve"> UN Exchange rate for March 2021 used, i.e. 1 USD=  84.776</w:t>
      </w:r>
    </w:p>
  </w:footnote>
  <w:footnote w:id="10">
    <w:p w14:paraId="03F67BB7" w14:textId="77777777" w:rsidR="007B2255" w:rsidRDefault="007B2255" w:rsidP="007B0E5A">
      <w:pPr>
        <w:pStyle w:val="FootnoteText"/>
      </w:pPr>
      <w:r>
        <w:rPr>
          <w:rStyle w:val="FootnoteReference"/>
        </w:rPr>
        <w:footnoteRef/>
      </w:r>
      <w:r>
        <w:t xml:space="preserve"> </w:t>
      </w:r>
      <w:r w:rsidRPr="005E0ECD">
        <w:t>Assessment of fuel wood supply and demand in displacement settings and surrounding areas in Cox’s Bazaar District</w:t>
      </w:r>
      <w:r>
        <w:t>, 2017</w:t>
      </w:r>
    </w:p>
  </w:footnote>
  <w:footnote w:id="11">
    <w:p w14:paraId="29BB3C4D" w14:textId="00FD95D8" w:rsidR="007B2255" w:rsidRDefault="007B2255">
      <w:pPr>
        <w:pStyle w:val="FootnoteText"/>
      </w:pPr>
      <w:r>
        <w:rPr>
          <w:rStyle w:val="FootnoteReference"/>
        </w:rPr>
        <w:footnoteRef/>
      </w:r>
      <w:r>
        <w:t xml:space="preserve"> UN Exchange rate for March 2021 used, i.e. 1 USD</w:t>
      </w:r>
      <w:proofErr w:type="gramStart"/>
      <w:r>
        <w:t>=  84.776</w:t>
      </w:r>
      <w:proofErr w:type="gramEnd"/>
    </w:p>
  </w:footnote>
  <w:footnote w:id="12">
    <w:p w14:paraId="3B1B5B2A" w14:textId="76A5EF5B" w:rsidR="007B2255" w:rsidRDefault="007B2255">
      <w:pPr>
        <w:pStyle w:val="FootnoteText"/>
      </w:pPr>
      <w:r>
        <w:rPr>
          <w:rStyle w:val="FootnoteReference"/>
        </w:rPr>
        <w:footnoteRef/>
      </w:r>
      <w:r>
        <w:t xml:space="preserve"> </w:t>
      </w:r>
      <w:r w:rsidRPr="006C1134">
        <w:t xml:space="preserve">The results of this pilot project will be shared on a national level to advocate and </w:t>
      </w:r>
      <w:r>
        <w:t xml:space="preserve">raise </w:t>
      </w:r>
      <w:r w:rsidRPr="006C1134">
        <w:t>fund to assist all refugees in the camps.</w:t>
      </w:r>
    </w:p>
  </w:footnote>
  <w:footnote w:id="13">
    <w:p w14:paraId="2E012FDF" w14:textId="7BD79154" w:rsidR="007B2255" w:rsidRDefault="007B2255">
      <w:pPr>
        <w:pStyle w:val="FootnoteText"/>
      </w:pPr>
      <w:r>
        <w:rPr>
          <w:rStyle w:val="FootnoteReference"/>
        </w:rPr>
        <w:footnoteRef/>
      </w:r>
      <w:r>
        <w:t xml:space="preserve"> UN Exchange rate for March 2021 used, i.e. 1 USD</w:t>
      </w:r>
      <w:proofErr w:type="gramStart"/>
      <w:r>
        <w:t>=  84.776</w:t>
      </w:r>
      <w:proofErr w:type="gramEnd"/>
    </w:p>
  </w:footnote>
  <w:footnote w:id="14">
    <w:p w14:paraId="56C16B9E" w14:textId="4ACA3B2D" w:rsidR="007B2255" w:rsidRDefault="007B2255">
      <w:pPr>
        <w:pStyle w:val="FootnoteText"/>
      </w:pPr>
      <w:r>
        <w:rPr>
          <w:rStyle w:val="FootnoteReference"/>
        </w:rPr>
        <w:footnoteRef/>
      </w:r>
      <w:r>
        <w:t xml:space="preserve"> UN Exchange rate for March 2021 used, i.e. 1 USD=  84.776</w:t>
      </w:r>
    </w:p>
  </w:footnote>
  <w:footnote w:id="15">
    <w:p w14:paraId="3AA0CC8B" w14:textId="77777777" w:rsidR="007B2255" w:rsidRDefault="007B2255" w:rsidP="00F22B05">
      <w:pPr>
        <w:pStyle w:val="FootnoteText"/>
      </w:pPr>
      <w:r>
        <w:rPr>
          <w:rStyle w:val="FootnoteReference"/>
        </w:rPr>
        <w:footnoteRef/>
      </w:r>
      <w:r>
        <w:t xml:space="preserve"> National Parliamentary Committee Report on the environmental crisis due to the refugee influx in Cox’s Bazar;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3AD1" w14:textId="77777777" w:rsidR="007B2255" w:rsidRDefault="007B22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70F76" w14:textId="77777777" w:rsidR="007B2255" w:rsidRDefault="007B22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174F0" w14:textId="77777777" w:rsidR="007B2255" w:rsidRDefault="007B22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ACBA3" w14:textId="77777777" w:rsidR="007B2255" w:rsidRDefault="007B22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4EB9" w14:textId="77777777" w:rsidR="007B2255" w:rsidRDefault="007B22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874A0" w14:textId="77777777" w:rsidR="007B2255" w:rsidRDefault="007B2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416333"/>
    <w:multiLevelType w:val="hybridMultilevel"/>
    <w:tmpl w:val="A445FD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F0EAD"/>
    <w:multiLevelType w:val="hybridMultilevel"/>
    <w:tmpl w:val="7332A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A53394"/>
    <w:multiLevelType w:val="hybridMultilevel"/>
    <w:tmpl w:val="4D5083FC"/>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50EE2"/>
    <w:multiLevelType w:val="hybridMultilevel"/>
    <w:tmpl w:val="360AB07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5615DD"/>
    <w:multiLevelType w:val="hybridMultilevel"/>
    <w:tmpl w:val="D2C8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B5570"/>
    <w:multiLevelType w:val="hybridMultilevel"/>
    <w:tmpl w:val="012092BC"/>
    <w:lvl w:ilvl="0" w:tplc="A0624842">
      <w:start w:val="1"/>
      <w:numFmt w:val="upperRoman"/>
      <w:lvlText w:val="%1."/>
      <w:lvlJc w:val="left"/>
      <w:pPr>
        <w:tabs>
          <w:tab w:val="num" w:pos="1080"/>
        </w:tabs>
        <w:ind w:left="1080" w:hanging="720"/>
      </w:pPr>
      <w:rPr>
        <w:rFonts w:hint="default"/>
      </w:rPr>
    </w:lvl>
    <w:lvl w:ilvl="1" w:tplc="862A952A">
      <w:numFmt w:val="none"/>
      <w:lvlText w:val=""/>
      <w:lvlJc w:val="left"/>
      <w:pPr>
        <w:tabs>
          <w:tab w:val="num" w:pos="360"/>
        </w:tabs>
      </w:pPr>
    </w:lvl>
    <w:lvl w:ilvl="2" w:tplc="E7485428">
      <w:numFmt w:val="none"/>
      <w:lvlText w:val=""/>
      <w:lvlJc w:val="left"/>
      <w:pPr>
        <w:tabs>
          <w:tab w:val="num" w:pos="360"/>
        </w:tabs>
      </w:pPr>
    </w:lvl>
    <w:lvl w:ilvl="3" w:tplc="FD789764">
      <w:numFmt w:val="none"/>
      <w:lvlText w:val=""/>
      <w:lvlJc w:val="left"/>
      <w:pPr>
        <w:tabs>
          <w:tab w:val="num" w:pos="360"/>
        </w:tabs>
      </w:pPr>
    </w:lvl>
    <w:lvl w:ilvl="4" w:tplc="5EFA0FBC">
      <w:numFmt w:val="none"/>
      <w:lvlText w:val=""/>
      <w:lvlJc w:val="left"/>
      <w:pPr>
        <w:tabs>
          <w:tab w:val="num" w:pos="360"/>
        </w:tabs>
      </w:pPr>
    </w:lvl>
    <w:lvl w:ilvl="5" w:tplc="1336440C">
      <w:numFmt w:val="none"/>
      <w:lvlText w:val=""/>
      <w:lvlJc w:val="left"/>
      <w:pPr>
        <w:tabs>
          <w:tab w:val="num" w:pos="360"/>
        </w:tabs>
      </w:pPr>
    </w:lvl>
    <w:lvl w:ilvl="6" w:tplc="D87228D2">
      <w:numFmt w:val="none"/>
      <w:lvlText w:val=""/>
      <w:lvlJc w:val="left"/>
      <w:pPr>
        <w:tabs>
          <w:tab w:val="num" w:pos="360"/>
        </w:tabs>
      </w:pPr>
    </w:lvl>
    <w:lvl w:ilvl="7" w:tplc="49E6716E">
      <w:numFmt w:val="none"/>
      <w:lvlText w:val=""/>
      <w:lvlJc w:val="left"/>
      <w:pPr>
        <w:tabs>
          <w:tab w:val="num" w:pos="360"/>
        </w:tabs>
      </w:pPr>
    </w:lvl>
    <w:lvl w:ilvl="8" w:tplc="035EA2D6">
      <w:numFmt w:val="none"/>
      <w:lvlText w:val=""/>
      <w:lvlJc w:val="left"/>
      <w:pPr>
        <w:tabs>
          <w:tab w:val="num" w:pos="360"/>
        </w:tabs>
      </w:pPr>
    </w:lvl>
  </w:abstractNum>
  <w:abstractNum w:abstractNumId="6" w15:restartNumberingAfterBreak="0">
    <w:nsid w:val="12D238A5"/>
    <w:multiLevelType w:val="hybridMultilevel"/>
    <w:tmpl w:val="B87ACBC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B1250F"/>
    <w:multiLevelType w:val="hybridMultilevel"/>
    <w:tmpl w:val="D3644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EB2278"/>
    <w:multiLevelType w:val="hybridMultilevel"/>
    <w:tmpl w:val="A06847F2"/>
    <w:lvl w:ilvl="0" w:tplc="34F85AD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BB3346"/>
    <w:multiLevelType w:val="hybridMultilevel"/>
    <w:tmpl w:val="A39AC8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6E056F"/>
    <w:multiLevelType w:val="hybridMultilevel"/>
    <w:tmpl w:val="6A107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F85E0A"/>
    <w:multiLevelType w:val="hybridMultilevel"/>
    <w:tmpl w:val="715C3006"/>
    <w:lvl w:ilvl="0" w:tplc="55BC81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F44D2"/>
    <w:multiLevelType w:val="hybridMultilevel"/>
    <w:tmpl w:val="014E5666"/>
    <w:lvl w:ilvl="0" w:tplc="E500BB8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16DA4"/>
    <w:multiLevelType w:val="hybridMultilevel"/>
    <w:tmpl w:val="225468EA"/>
    <w:lvl w:ilvl="0" w:tplc="1B2004A2">
      <w:start w:val="1"/>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09282A"/>
    <w:multiLevelType w:val="hybridMultilevel"/>
    <w:tmpl w:val="3036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815ED4"/>
    <w:multiLevelType w:val="hybridMultilevel"/>
    <w:tmpl w:val="47D88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36400"/>
    <w:multiLevelType w:val="hybridMultilevel"/>
    <w:tmpl w:val="2286BB34"/>
    <w:lvl w:ilvl="0" w:tplc="DFD44D58">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CB7725"/>
    <w:multiLevelType w:val="hybridMultilevel"/>
    <w:tmpl w:val="BE34575E"/>
    <w:lvl w:ilvl="0" w:tplc="A20C41F4">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2657AD"/>
    <w:multiLevelType w:val="multilevel"/>
    <w:tmpl w:val="B96ACD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3555842"/>
    <w:multiLevelType w:val="hybridMultilevel"/>
    <w:tmpl w:val="F2D2FEA2"/>
    <w:lvl w:ilvl="0" w:tplc="72C08B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5"/>
  </w:num>
  <w:num w:numId="4">
    <w:abstractNumId w:val="13"/>
  </w:num>
  <w:num w:numId="5">
    <w:abstractNumId w:val="22"/>
  </w:num>
  <w:num w:numId="6">
    <w:abstractNumId w:val="8"/>
  </w:num>
  <w:num w:numId="7">
    <w:abstractNumId w:val="1"/>
  </w:num>
  <w:num w:numId="8">
    <w:abstractNumId w:val="10"/>
  </w:num>
  <w:num w:numId="9">
    <w:abstractNumId w:val="12"/>
  </w:num>
  <w:num w:numId="10">
    <w:abstractNumId w:val="21"/>
  </w:num>
  <w:num w:numId="11">
    <w:abstractNumId w:val="4"/>
  </w:num>
  <w:num w:numId="12">
    <w:abstractNumId w:val="14"/>
  </w:num>
  <w:num w:numId="13">
    <w:abstractNumId w:val="17"/>
  </w:num>
  <w:num w:numId="14">
    <w:abstractNumId w:val="6"/>
  </w:num>
  <w:num w:numId="15">
    <w:abstractNumId w:val="3"/>
  </w:num>
  <w:num w:numId="16">
    <w:abstractNumId w:val="20"/>
  </w:num>
  <w:num w:numId="17">
    <w:abstractNumId w:val="19"/>
  </w:num>
  <w:num w:numId="18">
    <w:abstractNumId w:val="9"/>
  </w:num>
  <w:num w:numId="19">
    <w:abstractNumId w:val="18"/>
  </w:num>
  <w:num w:numId="20">
    <w:abstractNumId w:val="16"/>
  </w:num>
  <w:num w:numId="21">
    <w:abstractNumId w:val="7"/>
  </w:num>
  <w:num w:numId="22">
    <w:abstractNumId w:val="11"/>
  </w:num>
  <w:num w:numId="23">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rSwMDcxtjQ2NzJS0lEKTi0uzszPAykwrAUAl+P2YCwAAAA="/>
  </w:docVars>
  <w:rsids>
    <w:rsidRoot w:val="008F2AC2"/>
    <w:rsid w:val="00003AEB"/>
    <w:rsid w:val="000045DF"/>
    <w:rsid w:val="00006067"/>
    <w:rsid w:val="000078BC"/>
    <w:rsid w:val="00007ECE"/>
    <w:rsid w:val="00010617"/>
    <w:rsid w:val="000121B0"/>
    <w:rsid w:val="000134CC"/>
    <w:rsid w:val="00014F05"/>
    <w:rsid w:val="00015168"/>
    <w:rsid w:val="00016418"/>
    <w:rsid w:val="00020B90"/>
    <w:rsid w:val="00020E35"/>
    <w:rsid w:val="00023835"/>
    <w:rsid w:val="00024F9B"/>
    <w:rsid w:val="000275B7"/>
    <w:rsid w:val="000308D4"/>
    <w:rsid w:val="00031DC9"/>
    <w:rsid w:val="00031F60"/>
    <w:rsid w:val="00032747"/>
    <w:rsid w:val="00043245"/>
    <w:rsid w:val="00050FA9"/>
    <w:rsid w:val="00052FF4"/>
    <w:rsid w:val="0005315E"/>
    <w:rsid w:val="00055EB5"/>
    <w:rsid w:val="0006025D"/>
    <w:rsid w:val="00064352"/>
    <w:rsid w:val="00064B50"/>
    <w:rsid w:val="00065884"/>
    <w:rsid w:val="000665E6"/>
    <w:rsid w:val="00066978"/>
    <w:rsid w:val="0007043D"/>
    <w:rsid w:val="0007230B"/>
    <w:rsid w:val="000729F2"/>
    <w:rsid w:val="0007508D"/>
    <w:rsid w:val="00075DAC"/>
    <w:rsid w:val="00076369"/>
    <w:rsid w:val="00076FF9"/>
    <w:rsid w:val="000803A0"/>
    <w:rsid w:val="00085C04"/>
    <w:rsid w:val="0008651F"/>
    <w:rsid w:val="00090003"/>
    <w:rsid w:val="00090041"/>
    <w:rsid w:val="00090D90"/>
    <w:rsid w:val="00092501"/>
    <w:rsid w:val="000946D3"/>
    <w:rsid w:val="00094B2F"/>
    <w:rsid w:val="00096711"/>
    <w:rsid w:val="000968C1"/>
    <w:rsid w:val="000972C5"/>
    <w:rsid w:val="000978CA"/>
    <w:rsid w:val="000A0700"/>
    <w:rsid w:val="000A126F"/>
    <w:rsid w:val="000A146E"/>
    <w:rsid w:val="000A3FEE"/>
    <w:rsid w:val="000A5228"/>
    <w:rsid w:val="000A5536"/>
    <w:rsid w:val="000B09FF"/>
    <w:rsid w:val="000B2A24"/>
    <w:rsid w:val="000B2C27"/>
    <w:rsid w:val="000B3125"/>
    <w:rsid w:val="000B599B"/>
    <w:rsid w:val="000B7D96"/>
    <w:rsid w:val="000C0119"/>
    <w:rsid w:val="000C03EE"/>
    <w:rsid w:val="000C0B78"/>
    <w:rsid w:val="000C0D4C"/>
    <w:rsid w:val="000C2A11"/>
    <w:rsid w:val="000C35B0"/>
    <w:rsid w:val="000C5BC3"/>
    <w:rsid w:val="000C656D"/>
    <w:rsid w:val="000D2002"/>
    <w:rsid w:val="000D3A0A"/>
    <w:rsid w:val="000D498F"/>
    <w:rsid w:val="000D6BBF"/>
    <w:rsid w:val="000D6D9C"/>
    <w:rsid w:val="000E069F"/>
    <w:rsid w:val="000E1D2E"/>
    <w:rsid w:val="000E2AEE"/>
    <w:rsid w:val="000E3E36"/>
    <w:rsid w:val="000F23F3"/>
    <w:rsid w:val="000F65A4"/>
    <w:rsid w:val="0010035B"/>
    <w:rsid w:val="00100DFA"/>
    <w:rsid w:val="00101A28"/>
    <w:rsid w:val="0010385E"/>
    <w:rsid w:val="0010395E"/>
    <w:rsid w:val="00103B77"/>
    <w:rsid w:val="00105897"/>
    <w:rsid w:val="00106A96"/>
    <w:rsid w:val="00107760"/>
    <w:rsid w:val="001114B2"/>
    <w:rsid w:val="0011469D"/>
    <w:rsid w:val="001146C6"/>
    <w:rsid w:val="00114C7D"/>
    <w:rsid w:val="0011699C"/>
    <w:rsid w:val="00122622"/>
    <w:rsid w:val="0012303A"/>
    <w:rsid w:val="00123EC0"/>
    <w:rsid w:val="00124B56"/>
    <w:rsid w:val="00124E0C"/>
    <w:rsid w:val="00124FA6"/>
    <w:rsid w:val="001254B2"/>
    <w:rsid w:val="00125668"/>
    <w:rsid w:val="00126292"/>
    <w:rsid w:val="00132552"/>
    <w:rsid w:val="0013530A"/>
    <w:rsid w:val="0013612C"/>
    <w:rsid w:val="00136A69"/>
    <w:rsid w:val="001372E1"/>
    <w:rsid w:val="00137A8D"/>
    <w:rsid w:val="00144ED5"/>
    <w:rsid w:val="00145445"/>
    <w:rsid w:val="0014549D"/>
    <w:rsid w:val="00145891"/>
    <w:rsid w:val="00147CCF"/>
    <w:rsid w:val="0015472D"/>
    <w:rsid w:val="0015613B"/>
    <w:rsid w:val="0015763B"/>
    <w:rsid w:val="001602DF"/>
    <w:rsid w:val="00160579"/>
    <w:rsid w:val="00163C30"/>
    <w:rsid w:val="001649DC"/>
    <w:rsid w:val="00165038"/>
    <w:rsid w:val="00165286"/>
    <w:rsid w:val="00165941"/>
    <w:rsid w:val="00167DC0"/>
    <w:rsid w:val="00170DD0"/>
    <w:rsid w:val="00171470"/>
    <w:rsid w:val="001737DA"/>
    <w:rsid w:val="0017402A"/>
    <w:rsid w:val="001744B4"/>
    <w:rsid w:val="001767EF"/>
    <w:rsid w:val="00176A75"/>
    <w:rsid w:val="001845A9"/>
    <w:rsid w:val="001854AB"/>
    <w:rsid w:val="00185773"/>
    <w:rsid w:val="00193B41"/>
    <w:rsid w:val="001957DC"/>
    <w:rsid w:val="00197011"/>
    <w:rsid w:val="00197659"/>
    <w:rsid w:val="00197C6B"/>
    <w:rsid w:val="001A2C73"/>
    <w:rsid w:val="001A5801"/>
    <w:rsid w:val="001A5FBE"/>
    <w:rsid w:val="001A6060"/>
    <w:rsid w:val="001A64BA"/>
    <w:rsid w:val="001A6C5F"/>
    <w:rsid w:val="001B1760"/>
    <w:rsid w:val="001B63B5"/>
    <w:rsid w:val="001B708D"/>
    <w:rsid w:val="001C08AC"/>
    <w:rsid w:val="001C1E68"/>
    <w:rsid w:val="001C209F"/>
    <w:rsid w:val="001D242B"/>
    <w:rsid w:val="001D45A2"/>
    <w:rsid w:val="001D4CA5"/>
    <w:rsid w:val="001D4F94"/>
    <w:rsid w:val="001D5CBA"/>
    <w:rsid w:val="001D757B"/>
    <w:rsid w:val="001E101F"/>
    <w:rsid w:val="001E21A6"/>
    <w:rsid w:val="001E2946"/>
    <w:rsid w:val="001E3D28"/>
    <w:rsid w:val="001E5E20"/>
    <w:rsid w:val="001F15C9"/>
    <w:rsid w:val="001F26BF"/>
    <w:rsid w:val="001F4683"/>
    <w:rsid w:val="001F4D9E"/>
    <w:rsid w:val="001F58EF"/>
    <w:rsid w:val="001F7B4D"/>
    <w:rsid w:val="00200CD9"/>
    <w:rsid w:val="002014F6"/>
    <w:rsid w:val="0020220D"/>
    <w:rsid w:val="00204B81"/>
    <w:rsid w:val="002054A3"/>
    <w:rsid w:val="00205F81"/>
    <w:rsid w:val="00206941"/>
    <w:rsid w:val="0021047F"/>
    <w:rsid w:val="0021182F"/>
    <w:rsid w:val="00212FEB"/>
    <w:rsid w:val="00213E87"/>
    <w:rsid w:val="002144F3"/>
    <w:rsid w:val="00215D1B"/>
    <w:rsid w:val="002179BB"/>
    <w:rsid w:val="00220371"/>
    <w:rsid w:val="00220D29"/>
    <w:rsid w:val="0022234D"/>
    <w:rsid w:val="00226DA3"/>
    <w:rsid w:val="00233E28"/>
    <w:rsid w:val="0023472D"/>
    <w:rsid w:val="0023529C"/>
    <w:rsid w:val="002361DC"/>
    <w:rsid w:val="00237C2F"/>
    <w:rsid w:val="00241DAA"/>
    <w:rsid w:val="00243F99"/>
    <w:rsid w:val="00246B66"/>
    <w:rsid w:val="0025032E"/>
    <w:rsid w:val="00251130"/>
    <w:rsid w:val="00255B0E"/>
    <w:rsid w:val="0025606E"/>
    <w:rsid w:val="00260273"/>
    <w:rsid w:val="002637DC"/>
    <w:rsid w:val="00266BCF"/>
    <w:rsid w:val="0026711B"/>
    <w:rsid w:val="0027001F"/>
    <w:rsid w:val="00270043"/>
    <w:rsid w:val="00274F02"/>
    <w:rsid w:val="00275198"/>
    <w:rsid w:val="00275A4A"/>
    <w:rsid w:val="002801C6"/>
    <w:rsid w:val="002805D4"/>
    <w:rsid w:val="00280FB9"/>
    <w:rsid w:val="00282F6E"/>
    <w:rsid w:val="00284411"/>
    <w:rsid w:val="00287342"/>
    <w:rsid w:val="00291AD1"/>
    <w:rsid w:val="002965BC"/>
    <w:rsid w:val="002A02A4"/>
    <w:rsid w:val="002A3031"/>
    <w:rsid w:val="002A340B"/>
    <w:rsid w:val="002A3BCA"/>
    <w:rsid w:val="002A5950"/>
    <w:rsid w:val="002A6952"/>
    <w:rsid w:val="002A7665"/>
    <w:rsid w:val="002B14C9"/>
    <w:rsid w:val="002B1E09"/>
    <w:rsid w:val="002B24BD"/>
    <w:rsid w:val="002B2B6B"/>
    <w:rsid w:val="002B43CC"/>
    <w:rsid w:val="002B54D6"/>
    <w:rsid w:val="002B5AD1"/>
    <w:rsid w:val="002B6AB5"/>
    <w:rsid w:val="002C04DD"/>
    <w:rsid w:val="002C126A"/>
    <w:rsid w:val="002C1CD7"/>
    <w:rsid w:val="002C4A03"/>
    <w:rsid w:val="002C690B"/>
    <w:rsid w:val="002C6E2F"/>
    <w:rsid w:val="002D36E8"/>
    <w:rsid w:val="002D4418"/>
    <w:rsid w:val="002D5C59"/>
    <w:rsid w:val="002D7187"/>
    <w:rsid w:val="002D7218"/>
    <w:rsid w:val="002E01D3"/>
    <w:rsid w:val="002E42C5"/>
    <w:rsid w:val="002E50CF"/>
    <w:rsid w:val="002E5436"/>
    <w:rsid w:val="002E6F57"/>
    <w:rsid w:val="002E77D1"/>
    <w:rsid w:val="002F1156"/>
    <w:rsid w:val="002F3EFE"/>
    <w:rsid w:val="002F4701"/>
    <w:rsid w:val="002F5953"/>
    <w:rsid w:val="00302CC6"/>
    <w:rsid w:val="0030509D"/>
    <w:rsid w:val="00310168"/>
    <w:rsid w:val="00310C19"/>
    <w:rsid w:val="00312685"/>
    <w:rsid w:val="00314A5F"/>
    <w:rsid w:val="00315BBD"/>
    <w:rsid w:val="00320895"/>
    <w:rsid w:val="00322740"/>
    <w:rsid w:val="00322B8A"/>
    <w:rsid w:val="00330077"/>
    <w:rsid w:val="003325F6"/>
    <w:rsid w:val="0033662C"/>
    <w:rsid w:val="003369D5"/>
    <w:rsid w:val="003423E0"/>
    <w:rsid w:val="003425FD"/>
    <w:rsid w:val="0034386B"/>
    <w:rsid w:val="00346939"/>
    <w:rsid w:val="00346CB7"/>
    <w:rsid w:val="00346FFE"/>
    <w:rsid w:val="00350C6A"/>
    <w:rsid w:val="0035120C"/>
    <w:rsid w:val="00351A14"/>
    <w:rsid w:val="00351F9A"/>
    <w:rsid w:val="00351FAA"/>
    <w:rsid w:val="00353B88"/>
    <w:rsid w:val="00353CD0"/>
    <w:rsid w:val="00356D08"/>
    <w:rsid w:val="00356FA1"/>
    <w:rsid w:val="00360431"/>
    <w:rsid w:val="00360501"/>
    <w:rsid w:val="00360945"/>
    <w:rsid w:val="00364821"/>
    <w:rsid w:val="0036774E"/>
    <w:rsid w:val="00370F8D"/>
    <w:rsid w:val="00375FFA"/>
    <w:rsid w:val="003806B4"/>
    <w:rsid w:val="00380DEA"/>
    <w:rsid w:val="003815EF"/>
    <w:rsid w:val="00381D19"/>
    <w:rsid w:val="00382573"/>
    <w:rsid w:val="00383AAF"/>
    <w:rsid w:val="003843DF"/>
    <w:rsid w:val="003879DF"/>
    <w:rsid w:val="003903AC"/>
    <w:rsid w:val="00390F98"/>
    <w:rsid w:val="00392DF1"/>
    <w:rsid w:val="00393469"/>
    <w:rsid w:val="00393731"/>
    <w:rsid w:val="003964CE"/>
    <w:rsid w:val="00396D76"/>
    <w:rsid w:val="003A1AF5"/>
    <w:rsid w:val="003A454A"/>
    <w:rsid w:val="003A6B04"/>
    <w:rsid w:val="003A77A2"/>
    <w:rsid w:val="003B0303"/>
    <w:rsid w:val="003B1DFF"/>
    <w:rsid w:val="003B454A"/>
    <w:rsid w:val="003B5337"/>
    <w:rsid w:val="003C1A52"/>
    <w:rsid w:val="003C3941"/>
    <w:rsid w:val="003C3E28"/>
    <w:rsid w:val="003C3FC0"/>
    <w:rsid w:val="003C4D74"/>
    <w:rsid w:val="003C5943"/>
    <w:rsid w:val="003C5DC1"/>
    <w:rsid w:val="003C7638"/>
    <w:rsid w:val="003D1090"/>
    <w:rsid w:val="003D13A8"/>
    <w:rsid w:val="003D210A"/>
    <w:rsid w:val="003D22BA"/>
    <w:rsid w:val="003D3325"/>
    <w:rsid w:val="003D4331"/>
    <w:rsid w:val="003D46FA"/>
    <w:rsid w:val="003E09B5"/>
    <w:rsid w:val="003E51E4"/>
    <w:rsid w:val="003E62C0"/>
    <w:rsid w:val="003E68E7"/>
    <w:rsid w:val="003E7CE0"/>
    <w:rsid w:val="003F446E"/>
    <w:rsid w:val="003F480D"/>
    <w:rsid w:val="003F5497"/>
    <w:rsid w:val="003F6918"/>
    <w:rsid w:val="003F6ABC"/>
    <w:rsid w:val="003F739D"/>
    <w:rsid w:val="00401A09"/>
    <w:rsid w:val="00405A55"/>
    <w:rsid w:val="0040750F"/>
    <w:rsid w:val="0041185F"/>
    <w:rsid w:val="00414312"/>
    <w:rsid w:val="004157D8"/>
    <w:rsid w:val="004160BF"/>
    <w:rsid w:val="00417B11"/>
    <w:rsid w:val="00422BEB"/>
    <w:rsid w:val="00422D1D"/>
    <w:rsid w:val="00422D8B"/>
    <w:rsid w:val="00423E99"/>
    <w:rsid w:val="00424579"/>
    <w:rsid w:val="00424BA3"/>
    <w:rsid w:val="00426951"/>
    <w:rsid w:val="00427179"/>
    <w:rsid w:val="00432267"/>
    <w:rsid w:val="00432634"/>
    <w:rsid w:val="00435C09"/>
    <w:rsid w:val="00435DA0"/>
    <w:rsid w:val="00442C6B"/>
    <w:rsid w:val="00442F4C"/>
    <w:rsid w:val="0044408D"/>
    <w:rsid w:val="0045063C"/>
    <w:rsid w:val="00452ED1"/>
    <w:rsid w:val="00454CD4"/>
    <w:rsid w:val="00455DEA"/>
    <w:rsid w:val="004600E3"/>
    <w:rsid w:val="0046047B"/>
    <w:rsid w:val="0046251A"/>
    <w:rsid w:val="00463D3D"/>
    <w:rsid w:val="004658BE"/>
    <w:rsid w:val="00465B26"/>
    <w:rsid w:val="00466449"/>
    <w:rsid w:val="00466DEB"/>
    <w:rsid w:val="00466E3B"/>
    <w:rsid w:val="00470009"/>
    <w:rsid w:val="00471235"/>
    <w:rsid w:val="004743FC"/>
    <w:rsid w:val="00474FFA"/>
    <w:rsid w:val="0047708F"/>
    <w:rsid w:val="00480C5E"/>
    <w:rsid w:val="00481D92"/>
    <w:rsid w:val="00482220"/>
    <w:rsid w:val="00484E47"/>
    <w:rsid w:val="004863CF"/>
    <w:rsid w:val="00490F0E"/>
    <w:rsid w:val="00492292"/>
    <w:rsid w:val="0049327D"/>
    <w:rsid w:val="0049782C"/>
    <w:rsid w:val="004A0A50"/>
    <w:rsid w:val="004A204B"/>
    <w:rsid w:val="004A2C76"/>
    <w:rsid w:val="004A3824"/>
    <w:rsid w:val="004B03D7"/>
    <w:rsid w:val="004B0CFA"/>
    <w:rsid w:val="004B0D80"/>
    <w:rsid w:val="004B3940"/>
    <w:rsid w:val="004B5AAB"/>
    <w:rsid w:val="004B6C63"/>
    <w:rsid w:val="004C31A5"/>
    <w:rsid w:val="004C4160"/>
    <w:rsid w:val="004C582F"/>
    <w:rsid w:val="004C62BF"/>
    <w:rsid w:val="004C6C3B"/>
    <w:rsid w:val="004D10D6"/>
    <w:rsid w:val="004D1571"/>
    <w:rsid w:val="004D52B0"/>
    <w:rsid w:val="004D6770"/>
    <w:rsid w:val="004D7E5C"/>
    <w:rsid w:val="004E0254"/>
    <w:rsid w:val="004E1509"/>
    <w:rsid w:val="004E36DC"/>
    <w:rsid w:val="004E4B51"/>
    <w:rsid w:val="004E4E51"/>
    <w:rsid w:val="004E586C"/>
    <w:rsid w:val="004E66BC"/>
    <w:rsid w:val="004E7392"/>
    <w:rsid w:val="004E791E"/>
    <w:rsid w:val="004F5F38"/>
    <w:rsid w:val="004F6B31"/>
    <w:rsid w:val="004F71AC"/>
    <w:rsid w:val="005014CA"/>
    <w:rsid w:val="0050466C"/>
    <w:rsid w:val="00505F08"/>
    <w:rsid w:val="00507963"/>
    <w:rsid w:val="00510055"/>
    <w:rsid w:val="00510D98"/>
    <w:rsid w:val="005204B5"/>
    <w:rsid w:val="00521F30"/>
    <w:rsid w:val="005223E2"/>
    <w:rsid w:val="00522D00"/>
    <w:rsid w:val="00523665"/>
    <w:rsid w:val="00524303"/>
    <w:rsid w:val="00524D69"/>
    <w:rsid w:val="0052543E"/>
    <w:rsid w:val="0052663C"/>
    <w:rsid w:val="005268DC"/>
    <w:rsid w:val="00527443"/>
    <w:rsid w:val="0052760B"/>
    <w:rsid w:val="00527FEA"/>
    <w:rsid w:val="0053135B"/>
    <w:rsid w:val="00532A92"/>
    <w:rsid w:val="0053545E"/>
    <w:rsid w:val="00536343"/>
    <w:rsid w:val="00537107"/>
    <w:rsid w:val="00537CAD"/>
    <w:rsid w:val="00540142"/>
    <w:rsid w:val="00540389"/>
    <w:rsid w:val="005418B2"/>
    <w:rsid w:val="00543F72"/>
    <w:rsid w:val="0054403D"/>
    <w:rsid w:val="0054410F"/>
    <w:rsid w:val="00544A11"/>
    <w:rsid w:val="00544E75"/>
    <w:rsid w:val="005473D7"/>
    <w:rsid w:val="00555A12"/>
    <w:rsid w:val="00555DCA"/>
    <w:rsid w:val="00555F3A"/>
    <w:rsid w:val="005578E7"/>
    <w:rsid w:val="00562DC9"/>
    <w:rsid w:val="00567741"/>
    <w:rsid w:val="005716EE"/>
    <w:rsid w:val="00572E8F"/>
    <w:rsid w:val="00573DAD"/>
    <w:rsid w:val="005755A8"/>
    <w:rsid w:val="00575994"/>
    <w:rsid w:val="00577207"/>
    <w:rsid w:val="00581F54"/>
    <w:rsid w:val="00582ED1"/>
    <w:rsid w:val="00584C88"/>
    <w:rsid w:val="00584DC8"/>
    <w:rsid w:val="0058622B"/>
    <w:rsid w:val="005877C3"/>
    <w:rsid w:val="00591C0B"/>
    <w:rsid w:val="00595972"/>
    <w:rsid w:val="00595DD7"/>
    <w:rsid w:val="0059646F"/>
    <w:rsid w:val="00596C6B"/>
    <w:rsid w:val="005A0F3F"/>
    <w:rsid w:val="005A3F64"/>
    <w:rsid w:val="005A5BC1"/>
    <w:rsid w:val="005A6104"/>
    <w:rsid w:val="005B0C8D"/>
    <w:rsid w:val="005B1CBB"/>
    <w:rsid w:val="005B1F20"/>
    <w:rsid w:val="005B1F46"/>
    <w:rsid w:val="005B4B46"/>
    <w:rsid w:val="005B607F"/>
    <w:rsid w:val="005C0233"/>
    <w:rsid w:val="005C1731"/>
    <w:rsid w:val="005C5A17"/>
    <w:rsid w:val="005C76B8"/>
    <w:rsid w:val="005C7962"/>
    <w:rsid w:val="005D0184"/>
    <w:rsid w:val="005D0E4E"/>
    <w:rsid w:val="005D27D4"/>
    <w:rsid w:val="005D3696"/>
    <w:rsid w:val="005D5D53"/>
    <w:rsid w:val="005D746B"/>
    <w:rsid w:val="005E0ECD"/>
    <w:rsid w:val="005E2D49"/>
    <w:rsid w:val="005E4EDD"/>
    <w:rsid w:val="005E680B"/>
    <w:rsid w:val="005F0467"/>
    <w:rsid w:val="005F1488"/>
    <w:rsid w:val="005F30D0"/>
    <w:rsid w:val="006002EE"/>
    <w:rsid w:val="0060180B"/>
    <w:rsid w:val="00601E0F"/>
    <w:rsid w:val="006020B1"/>
    <w:rsid w:val="006053F9"/>
    <w:rsid w:val="006117B9"/>
    <w:rsid w:val="00615E8B"/>
    <w:rsid w:val="00617607"/>
    <w:rsid w:val="00617CFC"/>
    <w:rsid w:val="00620475"/>
    <w:rsid w:val="0062335C"/>
    <w:rsid w:val="006330D3"/>
    <w:rsid w:val="00633697"/>
    <w:rsid w:val="006347CE"/>
    <w:rsid w:val="00636936"/>
    <w:rsid w:val="00641437"/>
    <w:rsid w:val="006447B1"/>
    <w:rsid w:val="00645DD7"/>
    <w:rsid w:val="00645E3A"/>
    <w:rsid w:val="00650E20"/>
    <w:rsid w:val="00652D13"/>
    <w:rsid w:val="0065590C"/>
    <w:rsid w:val="00655D27"/>
    <w:rsid w:val="00656759"/>
    <w:rsid w:val="00656D76"/>
    <w:rsid w:val="006602F1"/>
    <w:rsid w:val="006640E1"/>
    <w:rsid w:val="0066599A"/>
    <w:rsid w:val="00665DD5"/>
    <w:rsid w:val="00666497"/>
    <w:rsid w:val="0067315C"/>
    <w:rsid w:val="00673516"/>
    <w:rsid w:val="00675934"/>
    <w:rsid w:val="00676BE3"/>
    <w:rsid w:val="006817AE"/>
    <w:rsid w:val="00682A5C"/>
    <w:rsid w:val="00683DC4"/>
    <w:rsid w:val="0068496F"/>
    <w:rsid w:val="006849DC"/>
    <w:rsid w:val="00685ABC"/>
    <w:rsid w:val="00691C1D"/>
    <w:rsid w:val="00693899"/>
    <w:rsid w:val="00693C97"/>
    <w:rsid w:val="006945F5"/>
    <w:rsid w:val="006964FA"/>
    <w:rsid w:val="006A1378"/>
    <w:rsid w:val="006A4396"/>
    <w:rsid w:val="006B175C"/>
    <w:rsid w:val="006B31CC"/>
    <w:rsid w:val="006B42EB"/>
    <w:rsid w:val="006B5065"/>
    <w:rsid w:val="006B5835"/>
    <w:rsid w:val="006B5AD9"/>
    <w:rsid w:val="006B5B13"/>
    <w:rsid w:val="006C110D"/>
    <w:rsid w:val="006C1134"/>
    <w:rsid w:val="006C2A4D"/>
    <w:rsid w:val="006C2BB5"/>
    <w:rsid w:val="006C77F1"/>
    <w:rsid w:val="006D3D21"/>
    <w:rsid w:val="006D67E8"/>
    <w:rsid w:val="006E2F64"/>
    <w:rsid w:val="006E3927"/>
    <w:rsid w:val="006E3CB2"/>
    <w:rsid w:val="006F0970"/>
    <w:rsid w:val="006F1D4C"/>
    <w:rsid w:val="006F301D"/>
    <w:rsid w:val="006F4639"/>
    <w:rsid w:val="006F4E81"/>
    <w:rsid w:val="006F7271"/>
    <w:rsid w:val="0070378C"/>
    <w:rsid w:val="007041E5"/>
    <w:rsid w:val="0070460B"/>
    <w:rsid w:val="00705540"/>
    <w:rsid w:val="0070583F"/>
    <w:rsid w:val="0070645E"/>
    <w:rsid w:val="00710444"/>
    <w:rsid w:val="00710B69"/>
    <w:rsid w:val="0071347B"/>
    <w:rsid w:val="00714EE3"/>
    <w:rsid w:val="0071507D"/>
    <w:rsid w:val="00715674"/>
    <w:rsid w:val="00717008"/>
    <w:rsid w:val="00717598"/>
    <w:rsid w:val="00717C7A"/>
    <w:rsid w:val="00721735"/>
    <w:rsid w:val="00721E77"/>
    <w:rsid w:val="00725252"/>
    <w:rsid w:val="007259F6"/>
    <w:rsid w:val="00730077"/>
    <w:rsid w:val="00732F72"/>
    <w:rsid w:val="00733BB2"/>
    <w:rsid w:val="0074103B"/>
    <w:rsid w:val="007416AC"/>
    <w:rsid w:val="00744618"/>
    <w:rsid w:val="00747763"/>
    <w:rsid w:val="007501B3"/>
    <w:rsid w:val="007515AE"/>
    <w:rsid w:val="00751E22"/>
    <w:rsid w:val="007520B2"/>
    <w:rsid w:val="00754874"/>
    <w:rsid w:val="00755B98"/>
    <w:rsid w:val="00755ED6"/>
    <w:rsid w:val="007564E3"/>
    <w:rsid w:val="00756AD4"/>
    <w:rsid w:val="00757654"/>
    <w:rsid w:val="00757DD2"/>
    <w:rsid w:val="00760206"/>
    <w:rsid w:val="00760A80"/>
    <w:rsid w:val="007626D9"/>
    <w:rsid w:val="00764769"/>
    <w:rsid w:val="00766AF4"/>
    <w:rsid w:val="00766B02"/>
    <w:rsid w:val="007670EE"/>
    <w:rsid w:val="007676B6"/>
    <w:rsid w:val="00771F7F"/>
    <w:rsid w:val="007723A7"/>
    <w:rsid w:val="0077310A"/>
    <w:rsid w:val="00775B90"/>
    <w:rsid w:val="00777A6F"/>
    <w:rsid w:val="007809BB"/>
    <w:rsid w:val="00782335"/>
    <w:rsid w:val="0078527F"/>
    <w:rsid w:val="007974DD"/>
    <w:rsid w:val="007A150F"/>
    <w:rsid w:val="007A1E97"/>
    <w:rsid w:val="007A2AB6"/>
    <w:rsid w:val="007A4FA0"/>
    <w:rsid w:val="007B0E5A"/>
    <w:rsid w:val="007B2255"/>
    <w:rsid w:val="007B641A"/>
    <w:rsid w:val="007C05A3"/>
    <w:rsid w:val="007C0827"/>
    <w:rsid w:val="007C14A5"/>
    <w:rsid w:val="007D144D"/>
    <w:rsid w:val="007D37BA"/>
    <w:rsid w:val="007D76F9"/>
    <w:rsid w:val="007E3B88"/>
    <w:rsid w:val="007E464F"/>
    <w:rsid w:val="007E4FE2"/>
    <w:rsid w:val="007F1E32"/>
    <w:rsid w:val="007F25DA"/>
    <w:rsid w:val="007F3FAC"/>
    <w:rsid w:val="007F43B3"/>
    <w:rsid w:val="007F5010"/>
    <w:rsid w:val="0080284B"/>
    <w:rsid w:val="00807270"/>
    <w:rsid w:val="008072CD"/>
    <w:rsid w:val="00811DC6"/>
    <w:rsid w:val="008131F4"/>
    <w:rsid w:val="00813AC1"/>
    <w:rsid w:val="00814B1B"/>
    <w:rsid w:val="0081516A"/>
    <w:rsid w:val="00817EEF"/>
    <w:rsid w:val="00824DBC"/>
    <w:rsid w:val="0082670A"/>
    <w:rsid w:val="00826E75"/>
    <w:rsid w:val="00826F8C"/>
    <w:rsid w:val="008305BC"/>
    <w:rsid w:val="00832139"/>
    <w:rsid w:val="00832740"/>
    <w:rsid w:val="0083463C"/>
    <w:rsid w:val="00835A39"/>
    <w:rsid w:val="0083621E"/>
    <w:rsid w:val="0084010D"/>
    <w:rsid w:val="00840B3A"/>
    <w:rsid w:val="00843477"/>
    <w:rsid w:val="00845DB0"/>
    <w:rsid w:val="00847324"/>
    <w:rsid w:val="0084744C"/>
    <w:rsid w:val="008552F1"/>
    <w:rsid w:val="00857CFA"/>
    <w:rsid w:val="0086033E"/>
    <w:rsid w:val="00860CD0"/>
    <w:rsid w:val="00862256"/>
    <w:rsid w:val="008654FB"/>
    <w:rsid w:val="00865FF9"/>
    <w:rsid w:val="008678FD"/>
    <w:rsid w:val="008679D3"/>
    <w:rsid w:val="00872B6C"/>
    <w:rsid w:val="0087336E"/>
    <w:rsid w:val="00873E52"/>
    <w:rsid w:val="00874EAE"/>
    <w:rsid w:val="00875706"/>
    <w:rsid w:val="00877395"/>
    <w:rsid w:val="008809EA"/>
    <w:rsid w:val="00881946"/>
    <w:rsid w:val="0088302C"/>
    <w:rsid w:val="00883C03"/>
    <w:rsid w:val="00884E21"/>
    <w:rsid w:val="00885E50"/>
    <w:rsid w:val="0088600E"/>
    <w:rsid w:val="008874ED"/>
    <w:rsid w:val="008877E3"/>
    <w:rsid w:val="0089145F"/>
    <w:rsid w:val="00892409"/>
    <w:rsid w:val="008926FE"/>
    <w:rsid w:val="00893C5E"/>
    <w:rsid w:val="008954F8"/>
    <w:rsid w:val="008A1D43"/>
    <w:rsid w:val="008A295D"/>
    <w:rsid w:val="008A4C1A"/>
    <w:rsid w:val="008A57B2"/>
    <w:rsid w:val="008B021D"/>
    <w:rsid w:val="008B0322"/>
    <w:rsid w:val="008B3DA0"/>
    <w:rsid w:val="008B609E"/>
    <w:rsid w:val="008B615E"/>
    <w:rsid w:val="008C1B65"/>
    <w:rsid w:val="008C1C25"/>
    <w:rsid w:val="008C224A"/>
    <w:rsid w:val="008C3A05"/>
    <w:rsid w:val="008C479C"/>
    <w:rsid w:val="008C493E"/>
    <w:rsid w:val="008C49C3"/>
    <w:rsid w:val="008C701F"/>
    <w:rsid w:val="008C7B0B"/>
    <w:rsid w:val="008D05CD"/>
    <w:rsid w:val="008D3146"/>
    <w:rsid w:val="008D472E"/>
    <w:rsid w:val="008D49CD"/>
    <w:rsid w:val="008D685F"/>
    <w:rsid w:val="008D76B2"/>
    <w:rsid w:val="008E0959"/>
    <w:rsid w:val="008E1EDA"/>
    <w:rsid w:val="008E318B"/>
    <w:rsid w:val="008E5B7B"/>
    <w:rsid w:val="008E5BE7"/>
    <w:rsid w:val="008E650C"/>
    <w:rsid w:val="008F12AC"/>
    <w:rsid w:val="008F2AC2"/>
    <w:rsid w:val="008F2BCF"/>
    <w:rsid w:val="00903ED8"/>
    <w:rsid w:val="00906395"/>
    <w:rsid w:val="00906775"/>
    <w:rsid w:val="009068D2"/>
    <w:rsid w:val="00910018"/>
    <w:rsid w:val="009154A3"/>
    <w:rsid w:val="00915EA1"/>
    <w:rsid w:val="00916967"/>
    <w:rsid w:val="00920739"/>
    <w:rsid w:val="0092093C"/>
    <w:rsid w:val="009211E2"/>
    <w:rsid w:val="00921F28"/>
    <w:rsid w:val="00923726"/>
    <w:rsid w:val="00925EE6"/>
    <w:rsid w:val="009261CF"/>
    <w:rsid w:val="009261DD"/>
    <w:rsid w:val="00926786"/>
    <w:rsid w:val="009267DA"/>
    <w:rsid w:val="00931F97"/>
    <w:rsid w:val="00935023"/>
    <w:rsid w:val="00935D23"/>
    <w:rsid w:val="00937093"/>
    <w:rsid w:val="0093794E"/>
    <w:rsid w:val="00940888"/>
    <w:rsid w:val="00942A18"/>
    <w:rsid w:val="00953133"/>
    <w:rsid w:val="00953B1B"/>
    <w:rsid w:val="00953BFD"/>
    <w:rsid w:val="00954264"/>
    <w:rsid w:val="00954AD0"/>
    <w:rsid w:val="0095539A"/>
    <w:rsid w:val="00960711"/>
    <w:rsid w:val="00960EEF"/>
    <w:rsid w:val="00962458"/>
    <w:rsid w:val="00962E51"/>
    <w:rsid w:val="009654E0"/>
    <w:rsid w:val="0096704B"/>
    <w:rsid w:val="00967129"/>
    <w:rsid w:val="00971F63"/>
    <w:rsid w:val="00972505"/>
    <w:rsid w:val="009735A2"/>
    <w:rsid w:val="0097453F"/>
    <w:rsid w:val="00976DCC"/>
    <w:rsid w:val="00976E29"/>
    <w:rsid w:val="00983256"/>
    <w:rsid w:val="00983606"/>
    <w:rsid w:val="009848E7"/>
    <w:rsid w:val="009854A5"/>
    <w:rsid w:val="00986BA5"/>
    <w:rsid w:val="009872B5"/>
    <w:rsid w:val="00992046"/>
    <w:rsid w:val="009920E8"/>
    <w:rsid w:val="00992623"/>
    <w:rsid w:val="00995566"/>
    <w:rsid w:val="00995E05"/>
    <w:rsid w:val="009A1BDC"/>
    <w:rsid w:val="009A3A51"/>
    <w:rsid w:val="009A4602"/>
    <w:rsid w:val="009A7C6F"/>
    <w:rsid w:val="009B286A"/>
    <w:rsid w:val="009B3EC0"/>
    <w:rsid w:val="009B5340"/>
    <w:rsid w:val="009B6BA8"/>
    <w:rsid w:val="009C05C5"/>
    <w:rsid w:val="009C0928"/>
    <w:rsid w:val="009C0BAA"/>
    <w:rsid w:val="009C1C57"/>
    <w:rsid w:val="009C1E8B"/>
    <w:rsid w:val="009C5C27"/>
    <w:rsid w:val="009C7423"/>
    <w:rsid w:val="009D036A"/>
    <w:rsid w:val="009D0955"/>
    <w:rsid w:val="009D4FB1"/>
    <w:rsid w:val="009D5D55"/>
    <w:rsid w:val="009E1FDA"/>
    <w:rsid w:val="009E36A5"/>
    <w:rsid w:val="009E3952"/>
    <w:rsid w:val="009E6866"/>
    <w:rsid w:val="009F043F"/>
    <w:rsid w:val="009F08C7"/>
    <w:rsid w:val="009F3E07"/>
    <w:rsid w:val="009F5ABD"/>
    <w:rsid w:val="009F5AF1"/>
    <w:rsid w:val="009F649C"/>
    <w:rsid w:val="00A013D7"/>
    <w:rsid w:val="00A026AF"/>
    <w:rsid w:val="00A03233"/>
    <w:rsid w:val="00A032F7"/>
    <w:rsid w:val="00A04090"/>
    <w:rsid w:val="00A06596"/>
    <w:rsid w:val="00A0662E"/>
    <w:rsid w:val="00A06DA5"/>
    <w:rsid w:val="00A079A2"/>
    <w:rsid w:val="00A07D15"/>
    <w:rsid w:val="00A07DF0"/>
    <w:rsid w:val="00A1784E"/>
    <w:rsid w:val="00A17B13"/>
    <w:rsid w:val="00A20372"/>
    <w:rsid w:val="00A22EB6"/>
    <w:rsid w:val="00A23616"/>
    <w:rsid w:val="00A2458B"/>
    <w:rsid w:val="00A310A3"/>
    <w:rsid w:val="00A31DD7"/>
    <w:rsid w:val="00A32FDA"/>
    <w:rsid w:val="00A33A02"/>
    <w:rsid w:val="00A353D0"/>
    <w:rsid w:val="00A359B9"/>
    <w:rsid w:val="00A37228"/>
    <w:rsid w:val="00A37E7D"/>
    <w:rsid w:val="00A40123"/>
    <w:rsid w:val="00A426E0"/>
    <w:rsid w:val="00A46E8F"/>
    <w:rsid w:val="00A5563C"/>
    <w:rsid w:val="00A558FA"/>
    <w:rsid w:val="00A55A61"/>
    <w:rsid w:val="00A61216"/>
    <w:rsid w:val="00A657E8"/>
    <w:rsid w:val="00A65A11"/>
    <w:rsid w:val="00A65EFC"/>
    <w:rsid w:val="00A7197E"/>
    <w:rsid w:val="00A734CD"/>
    <w:rsid w:val="00A73752"/>
    <w:rsid w:val="00A76863"/>
    <w:rsid w:val="00A81AC4"/>
    <w:rsid w:val="00A81EFE"/>
    <w:rsid w:val="00A82648"/>
    <w:rsid w:val="00A82A54"/>
    <w:rsid w:val="00A82D0D"/>
    <w:rsid w:val="00A86F50"/>
    <w:rsid w:val="00A9121A"/>
    <w:rsid w:val="00A91552"/>
    <w:rsid w:val="00A91A74"/>
    <w:rsid w:val="00A93049"/>
    <w:rsid w:val="00A93982"/>
    <w:rsid w:val="00A96288"/>
    <w:rsid w:val="00AA4D9C"/>
    <w:rsid w:val="00AA6424"/>
    <w:rsid w:val="00AA737E"/>
    <w:rsid w:val="00AB0274"/>
    <w:rsid w:val="00AB1DF1"/>
    <w:rsid w:val="00AB2690"/>
    <w:rsid w:val="00AB36A9"/>
    <w:rsid w:val="00AB4503"/>
    <w:rsid w:val="00AB5AD8"/>
    <w:rsid w:val="00AB7372"/>
    <w:rsid w:val="00AC0117"/>
    <w:rsid w:val="00AC0B78"/>
    <w:rsid w:val="00AC0D99"/>
    <w:rsid w:val="00AC15BC"/>
    <w:rsid w:val="00AC2CF0"/>
    <w:rsid w:val="00AC4360"/>
    <w:rsid w:val="00AC4BAB"/>
    <w:rsid w:val="00AC5D88"/>
    <w:rsid w:val="00AC6753"/>
    <w:rsid w:val="00AC6E12"/>
    <w:rsid w:val="00AC705B"/>
    <w:rsid w:val="00AC7B25"/>
    <w:rsid w:val="00AC7FD3"/>
    <w:rsid w:val="00AD0709"/>
    <w:rsid w:val="00AD1065"/>
    <w:rsid w:val="00AD1CE7"/>
    <w:rsid w:val="00AD3286"/>
    <w:rsid w:val="00AD4F41"/>
    <w:rsid w:val="00AD6DD5"/>
    <w:rsid w:val="00AD7BFD"/>
    <w:rsid w:val="00AE188B"/>
    <w:rsid w:val="00AE1F6B"/>
    <w:rsid w:val="00AE3237"/>
    <w:rsid w:val="00AE3459"/>
    <w:rsid w:val="00AE4A04"/>
    <w:rsid w:val="00AE4A17"/>
    <w:rsid w:val="00AE5FCD"/>
    <w:rsid w:val="00AE7AF5"/>
    <w:rsid w:val="00AF4C26"/>
    <w:rsid w:val="00AF6095"/>
    <w:rsid w:val="00AF7B8F"/>
    <w:rsid w:val="00B11C4C"/>
    <w:rsid w:val="00B11DE3"/>
    <w:rsid w:val="00B14F96"/>
    <w:rsid w:val="00B17B1A"/>
    <w:rsid w:val="00B17FFA"/>
    <w:rsid w:val="00B21C60"/>
    <w:rsid w:val="00B24CE1"/>
    <w:rsid w:val="00B26E7E"/>
    <w:rsid w:val="00B27172"/>
    <w:rsid w:val="00B30E23"/>
    <w:rsid w:val="00B35B28"/>
    <w:rsid w:val="00B36B8A"/>
    <w:rsid w:val="00B4391A"/>
    <w:rsid w:val="00B43A56"/>
    <w:rsid w:val="00B447C7"/>
    <w:rsid w:val="00B460A1"/>
    <w:rsid w:val="00B50BD2"/>
    <w:rsid w:val="00B50EFF"/>
    <w:rsid w:val="00B54645"/>
    <w:rsid w:val="00B54704"/>
    <w:rsid w:val="00B55E4E"/>
    <w:rsid w:val="00B5793E"/>
    <w:rsid w:val="00B64174"/>
    <w:rsid w:val="00B665B4"/>
    <w:rsid w:val="00B66D3D"/>
    <w:rsid w:val="00B67EEC"/>
    <w:rsid w:val="00B71367"/>
    <w:rsid w:val="00B72664"/>
    <w:rsid w:val="00B728CD"/>
    <w:rsid w:val="00B72940"/>
    <w:rsid w:val="00B72C73"/>
    <w:rsid w:val="00B72F0B"/>
    <w:rsid w:val="00B734EC"/>
    <w:rsid w:val="00B7777C"/>
    <w:rsid w:val="00B84453"/>
    <w:rsid w:val="00B84BA4"/>
    <w:rsid w:val="00B85B51"/>
    <w:rsid w:val="00B912E2"/>
    <w:rsid w:val="00B922C6"/>
    <w:rsid w:val="00B930F9"/>
    <w:rsid w:val="00B93994"/>
    <w:rsid w:val="00B9770B"/>
    <w:rsid w:val="00B97FBF"/>
    <w:rsid w:val="00BA3111"/>
    <w:rsid w:val="00BA3272"/>
    <w:rsid w:val="00BA3663"/>
    <w:rsid w:val="00BA5995"/>
    <w:rsid w:val="00BB0A3A"/>
    <w:rsid w:val="00BB14F2"/>
    <w:rsid w:val="00BB17B3"/>
    <w:rsid w:val="00BB1EF4"/>
    <w:rsid w:val="00BB294F"/>
    <w:rsid w:val="00BB3696"/>
    <w:rsid w:val="00BB4A02"/>
    <w:rsid w:val="00BB5A76"/>
    <w:rsid w:val="00BB5AD7"/>
    <w:rsid w:val="00BB7074"/>
    <w:rsid w:val="00BC3C15"/>
    <w:rsid w:val="00BC53C3"/>
    <w:rsid w:val="00BD17AE"/>
    <w:rsid w:val="00BD2CE4"/>
    <w:rsid w:val="00BD4E92"/>
    <w:rsid w:val="00BD5831"/>
    <w:rsid w:val="00BE25ED"/>
    <w:rsid w:val="00BE31C8"/>
    <w:rsid w:val="00BE3B0B"/>
    <w:rsid w:val="00BE498F"/>
    <w:rsid w:val="00BE5B12"/>
    <w:rsid w:val="00BE7D18"/>
    <w:rsid w:val="00BF1CC9"/>
    <w:rsid w:val="00BF28DD"/>
    <w:rsid w:val="00BF5EDC"/>
    <w:rsid w:val="00C01D02"/>
    <w:rsid w:val="00C02CA8"/>
    <w:rsid w:val="00C03428"/>
    <w:rsid w:val="00C04E3F"/>
    <w:rsid w:val="00C04E8D"/>
    <w:rsid w:val="00C06211"/>
    <w:rsid w:val="00C064AF"/>
    <w:rsid w:val="00C108AC"/>
    <w:rsid w:val="00C14F4B"/>
    <w:rsid w:val="00C17273"/>
    <w:rsid w:val="00C17F79"/>
    <w:rsid w:val="00C2162B"/>
    <w:rsid w:val="00C21861"/>
    <w:rsid w:val="00C23B8B"/>
    <w:rsid w:val="00C2533A"/>
    <w:rsid w:val="00C2549F"/>
    <w:rsid w:val="00C26B44"/>
    <w:rsid w:val="00C26EC4"/>
    <w:rsid w:val="00C278A5"/>
    <w:rsid w:val="00C354E8"/>
    <w:rsid w:val="00C37214"/>
    <w:rsid w:val="00C408CF"/>
    <w:rsid w:val="00C4109B"/>
    <w:rsid w:val="00C416C0"/>
    <w:rsid w:val="00C41F9C"/>
    <w:rsid w:val="00C468BB"/>
    <w:rsid w:val="00C46F74"/>
    <w:rsid w:val="00C54B7D"/>
    <w:rsid w:val="00C56160"/>
    <w:rsid w:val="00C5660F"/>
    <w:rsid w:val="00C5695E"/>
    <w:rsid w:val="00C57AA9"/>
    <w:rsid w:val="00C57C0B"/>
    <w:rsid w:val="00C60354"/>
    <w:rsid w:val="00C60BB5"/>
    <w:rsid w:val="00C64517"/>
    <w:rsid w:val="00C70729"/>
    <w:rsid w:val="00C74763"/>
    <w:rsid w:val="00C770E1"/>
    <w:rsid w:val="00C80CE4"/>
    <w:rsid w:val="00C81746"/>
    <w:rsid w:val="00C823DA"/>
    <w:rsid w:val="00C82562"/>
    <w:rsid w:val="00C82A2B"/>
    <w:rsid w:val="00C85B34"/>
    <w:rsid w:val="00C87E85"/>
    <w:rsid w:val="00C90289"/>
    <w:rsid w:val="00C91B1F"/>
    <w:rsid w:val="00C94870"/>
    <w:rsid w:val="00C9554C"/>
    <w:rsid w:val="00C96F44"/>
    <w:rsid w:val="00CA01FE"/>
    <w:rsid w:val="00CA0DEC"/>
    <w:rsid w:val="00CA1155"/>
    <w:rsid w:val="00CA257B"/>
    <w:rsid w:val="00CA33AC"/>
    <w:rsid w:val="00CA38BE"/>
    <w:rsid w:val="00CA38FE"/>
    <w:rsid w:val="00CB268C"/>
    <w:rsid w:val="00CB4845"/>
    <w:rsid w:val="00CC21E4"/>
    <w:rsid w:val="00CC65E1"/>
    <w:rsid w:val="00CC660A"/>
    <w:rsid w:val="00CC6E5F"/>
    <w:rsid w:val="00CD34FE"/>
    <w:rsid w:val="00CD4E4C"/>
    <w:rsid w:val="00CD4F8E"/>
    <w:rsid w:val="00CD522D"/>
    <w:rsid w:val="00CD526C"/>
    <w:rsid w:val="00CD76DF"/>
    <w:rsid w:val="00CD7AF1"/>
    <w:rsid w:val="00CE0C92"/>
    <w:rsid w:val="00CE0E45"/>
    <w:rsid w:val="00CE1CAE"/>
    <w:rsid w:val="00CE49E6"/>
    <w:rsid w:val="00CE4F8D"/>
    <w:rsid w:val="00CE500A"/>
    <w:rsid w:val="00CE54A7"/>
    <w:rsid w:val="00CE5560"/>
    <w:rsid w:val="00CE6963"/>
    <w:rsid w:val="00CE7C5F"/>
    <w:rsid w:val="00CF0E99"/>
    <w:rsid w:val="00CF32AE"/>
    <w:rsid w:val="00CF40A2"/>
    <w:rsid w:val="00CF414A"/>
    <w:rsid w:val="00CF4774"/>
    <w:rsid w:val="00CF5F2B"/>
    <w:rsid w:val="00CF69D4"/>
    <w:rsid w:val="00D00906"/>
    <w:rsid w:val="00D00E18"/>
    <w:rsid w:val="00D02FD3"/>
    <w:rsid w:val="00D05BE4"/>
    <w:rsid w:val="00D0717C"/>
    <w:rsid w:val="00D10850"/>
    <w:rsid w:val="00D111DE"/>
    <w:rsid w:val="00D139C9"/>
    <w:rsid w:val="00D14132"/>
    <w:rsid w:val="00D14F94"/>
    <w:rsid w:val="00D16063"/>
    <w:rsid w:val="00D218C2"/>
    <w:rsid w:val="00D2236E"/>
    <w:rsid w:val="00D23612"/>
    <w:rsid w:val="00D24981"/>
    <w:rsid w:val="00D24A1F"/>
    <w:rsid w:val="00D261A3"/>
    <w:rsid w:val="00D33D66"/>
    <w:rsid w:val="00D3521A"/>
    <w:rsid w:val="00D35F2B"/>
    <w:rsid w:val="00D36941"/>
    <w:rsid w:val="00D369DF"/>
    <w:rsid w:val="00D377F9"/>
    <w:rsid w:val="00D37D84"/>
    <w:rsid w:val="00D4003B"/>
    <w:rsid w:val="00D41DC0"/>
    <w:rsid w:val="00D4213E"/>
    <w:rsid w:val="00D444C1"/>
    <w:rsid w:val="00D45CEF"/>
    <w:rsid w:val="00D50ADC"/>
    <w:rsid w:val="00D5127E"/>
    <w:rsid w:val="00D53377"/>
    <w:rsid w:val="00D534D1"/>
    <w:rsid w:val="00D55FE8"/>
    <w:rsid w:val="00D615C3"/>
    <w:rsid w:val="00D6369A"/>
    <w:rsid w:val="00D64300"/>
    <w:rsid w:val="00D658DF"/>
    <w:rsid w:val="00D67080"/>
    <w:rsid w:val="00D72043"/>
    <w:rsid w:val="00D72415"/>
    <w:rsid w:val="00D72A60"/>
    <w:rsid w:val="00D7423D"/>
    <w:rsid w:val="00D7553F"/>
    <w:rsid w:val="00D8059F"/>
    <w:rsid w:val="00D80B36"/>
    <w:rsid w:val="00D82105"/>
    <w:rsid w:val="00D85B53"/>
    <w:rsid w:val="00D86A12"/>
    <w:rsid w:val="00D86C89"/>
    <w:rsid w:val="00D9058B"/>
    <w:rsid w:val="00D92A87"/>
    <w:rsid w:val="00D92BB3"/>
    <w:rsid w:val="00D935BC"/>
    <w:rsid w:val="00D94E6E"/>
    <w:rsid w:val="00D9728D"/>
    <w:rsid w:val="00D97CE7"/>
    <w:rsid w:val="00DA0BB6"/>
    <w:rsid w:val="00DA3DCF"/>
    <w:rsid w:val="00DA48EF"/>
    <w:rsid w:val="00DA7CFC"/>
    <w:rsid w:val="00DB1918"/>
    <w:rsid w:val="00DB514C"/>
    <w:rsid w:val="00DB5F53"/>
    <w:rsid w:val="00DB6417"/>
    <w:rsid w:val="00DB64B1"/>
    <w:rsid w:val="00DB72BD"/>
    <w:rsid w:val="00DB7E8C"/>
    <w:rsid w:val="00DC12DE"/>
    <w:rsid w:val="00DC2F33"/>
    <w:rsid w:val="00DC4C00"/>
    <w:rsid w:val="00DC6F4E"/>
    <w:rsid w:val="00DD144D"/>
    <w:rsid w:val="00DD14BB"/>
    <w:rsid w:val="00DD2243"/>
    <w:rsid w:val="00DD2958"/>
    <w:rsid w:val="00DD308B"/>
    <w:rsid w:val="00DD3BAE"/>
    <w:rsid w:val="00DD4C1A"/>
    <w:rsid w:val="00DD4F63"/>
    <w:rsid w:val="00DD6EE0"/>
    <w:rsid w:val="00DD736F"/>
    <w:rsid w:val="00DE2EC9"/>
    <w:rsid w:val="00DE47F4"/>
    <w:rsid w:val="00DE56BB"/>
    <w:rsid w:val="00DE6E89"/>
    <w:rsid w:val="00DE7351"/>
    <w:rsid w:val="00DE7C53"/>
    <w:rsid w:val="00DF1FC2"/>
    <w:rsid w:val="00DF4C99"/>
    <w:rsid w:val="00DF5DFC"/>
    <w:rsid w:val="00E0440E"/>
    <w:rsid w:val="00E06F40"/>
    <w:rsid w:val="00E10174"/>
    <w:rsid w:val="00E14977"/>
    <w:rsid w:val="00E20C3E"/>
    <w:rsid w:val="00E2406C"/>
    <w:rsid w:val="00E246CF"/>
    <w:rsid w:val="00E24DE1"/>
    <w:rsid w:val="00E27149"/>
    <w:rsid w:val="00E30984"/>
    <w:rsid w:val="00E3185B"/>
    <w:rsid w:val="00E35E16"/>
    <w:rsid w:val="00E364B9"/>
    <w:rsid w:val="00E37F31"/>
    <w:rsid w:val="00E421E2"/>
    <w:rsid w:val="00E43310"/>
    <w:rsid w:val="00E44D96"/>
    <w:rsid w:val="00E45A88"/>
    <w:rsid w:val="00E47052"/>
    <w:rsid w:val="00E52100"/>
    <w:rsid w:val="00E527F5"/>
    <w:rsid w:val="00E54AC6"/>
    <w:rsid w:val="00E56869"/>
    <w:rsid w:val="00E56AEF"/>
    <w:rsid w:val="00E571C3"/>
    <w:rsid w:val="00E601A2"/>
    <w:rsid w:val="00E6260B"/>
    <w:rsid w:val="00E626BD"/>
    <w:rsid w:val="00E62924"/>
    <w:rsid w:val="00E64927"/>
    <w:rsid w:val="00E671B4"/>
    <w:rsid w:val="00E7048D"/>
    <w:rsid w:val="00E710A5"/>
    <w:rsid w:val="00E71CE7"/>
    <w:rsid w:val="00E71E50"/>
    <w:rsid w:val="00E72340"/>
    <w:rsid w:val="00E73E91"/>
    <w:rsid w:val="00E75ABA"/>
    <w:rsid w:val="00E774BF"/>
    <w:rsid w:val="00E8097F"/>
    <w:rsid w:val="00E8117A"/>
    <w:rsid w:val="00E81B4C"/>
    <w:rsid w:val="00E907B8"/>
    <w:rsid w:val="00E90D54"/>
    <w:rsid w:val="00E93034"/>
    <w:rsid w:val="00E96CF3"/>
    <w:rsid w:val="00EA141C"/>
    <w:rsid w:val="00EA3B64"/>
    <w:rsid w:val="00EA4366"/>
    <w:rsid w:val="00EA6A8A"/>
    <w:rsid w:val="00EA795A"/>
    <w:rsid w:val="00EB06B3"/>
    <w:rsid w:val="00EB1471"/>
    <w:rsid w:val="00EB1A36"/>
    <w:rsid w:val="00EB42D7"/>
    <w:rsid w:val="00EB559E"/>
    <w:rsid w:val="00EB580A"/>
    <w:rsid w:val="00EB5ED0"/>
    <w:rsid w:val="00EC0110"/>
    <w:rsid w:val="00EC2E93"/>
    <w:rsid w:val="00EC53DC"/>
    <w:rsid w:val="00EC6B5B"/>
    <w:rsid w:val="00EC7307"/>
    <w:rsid w:val="00ED068F"/>
    <w:rsid w:val="00ED09D4"/>
    <w:rsid w:val="00ED0D29"/>
    <w:rsid w:val="00ED50DE"/>
    <w:rsid w:val="00ED6A89"/>
    <w:rsid w:val="00ED7D51"/>
    <w:rsid w:val="00EE031C"/>
    <w:rsid w:val="00EE0977"/>
    <w:rsid w:val="00EE1BD1"/>
    <w:rsid w:val="00EE6C4E"/>
    <w:rsid w:val="00EF024F"/>
    <w:rsid w:val="00EF101E"/>
    <w:rsid w:val="00EF46AA"/>
    <w:rsid w:val="00EF4BDF"/>
    <w:rsid w:val="00EF5825"/>
    <w:rsid w:val="00EF6E14"/>
    <w:rsid w:val="00EF7C96"/>
    <w:rsid w:val="00F000D7"/>
    <w:rsid w:val="00F01182"/>
    <w:rsid w:val="00F0199B"/>
    <w:rsid w:val="00F06ED4"/>
    <w:rsid w:val="00F113CF"/>
    <w:rsid w:val="00F1730D"/>
    <w:rsid w:val="00F1764E"/>
    <w:rsid w:val="00F207F5"/>
    <w:rsid w:val="00F226C0"/>
    <w:rsid w:val="00F22A76"/>
    <w:rsid w:val="00F22B05"/>
    <w:rsid w:val="00F25119"/>
    <w:rsid w:val="00F26045"/>
    <w:rsid w:val="00F27FE6"/>
    <w:rsid w:val="00F316CE"/>
    <w:rsid w:val="00F32E3A"/>
    <w:rsid w:val="00F339FE"/>
    <w:rsid w:val="00F33AE4"/>
    <w:rsid w:val="00F33AF2"/>
    <w:rsid w:val="00F33E1A"/>
    <w:rsid w:val="00F41298"/>
    <w:rsid w:val="00F41837"/>
    <w:rsid w:val="00F418E8"/>
    <w:rsid w:val="00F46998"/>
    <w:rsid w:val="00F51A19"/>
    <w:rsid w:val="00F56C1E"/>
    <w:rsid w:val="00F6131F"/>
    <w:rsid w:val="00F619CD"/>
    <w:rsid w:val="00F61C5E"/>
    <w:rsid w:val="00F61EE9"/>
    <w:rsid w:val="00F61F6D"/>
    <w:rsid w:val="00F61F8D"/>
    <w:rsid w:val="00F65954"/>
    <w:rsid w:val="00F66338"/>
    <w:rsid w:val="00F66636"/>
    <w:rsid w:val="00F66DCC"/>
    <w:rsid w:val="00F66FD0"/>
    <w:rsid w:val="00F70AB5"/>
    <w:rsid w:val="00F719EA"/>
    <w:rsid w:val="00F7264B"/>
    <w:rsid w:val="00F72EA2"/>
    <w:rsid w:val="00F74C40"/>
    <w:rsid w:val="00F751A1"/>
    <w:rsid w:val="00F755E7"/>
    <w:rsid w:val="00F7637C"/>
    <w:rsid w:val="00F77B53"/>
    <w:rsid w:val="00F80140"/>
    <w:rsid w:val="00F80443"/>
    <w:rsid w:val="00F80D48"/>
    <w:rsid w:val="00F81681"/>
    <w:rsid w:val="00F87ACD"/>
    <w:rsid w:val="00F90BF5"/>
    <w:rsid w:val="00F93508"/>
    <w:rsid w:val="00F93AF2"/>
    <w:rsid w:val="00F943A8"/>
    <w:rsid w:val="00F971C2"/>
    <w:rsid w:val="00FA07A9"/>
    <w:rsid w:val="00FA1E3D"/>
    <w:rsid w:val="00FA267D"/>
    <w:rsid w:val="00FA2EBE"/>
    <w:rsid w:val="00FA51FC"/>
    <w:rsid w:val="00FA6787"/>
    <w:rsid w:val="00FB28CE"/>
    <w:rsid w:val="00FB3306"/>
    <w:rsid w:val="00FB7ECA"/>
    <w:rsid w:val="00FC1C8C"/>
    <w:rsid w:val="00FC36F8"/>
    <w:rsid w:val="00FC4FDA"/>
    <w:rsid w:val="00FD032B"/>
    <w:rsid w:val="00FD4DFD"/>
    <w:rsid w:val="00FD506B"/>
    <w:rsid w:val="00FD5475"/>
    <w:rsid w:val="00FD7AB7"/>
    <w:rsid w:val="00FE0753"/>
    <w:rsid w:val="00FE17FA"/>
    <w:rsid w:val="00FE3224"/>
    <w:rsid w:val="00FE6093"/>
    <w:rsid w:val="00FE7EC1"/>
    <w:rsid w:val="00FF6096"/>
    <w:rsid w:val="00FF758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hapeDefaults>
    <o:shapedefaults v:ext="edit" spidmax="2049"/>
    <o:shapelayout v:ext="edit">
      <o:idmap v:ext="edit" data="1"/>
    </o:shapelayout>
  </w:shapeDefaults>
  <w:decimalSymbol w:val="."/>
  <w:listSeparator w:val=","/>
  <w14:docId w14:val="1F0447B1"/>
  <w15:chartTrackingRefBased/>
  <w15:docId w15:val="{B38983A4-E50C-4ED5-B1BC-E740E65A2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801"/>
    <w:rPr>
      <w:sz w:val="24"/>
      <w:szCs w:val="24"/>
    </w:rPr>
  </w:style>
  <w:style w:type="paragraph" w:styleId="Heading1">
    <w:name w:val="heading 1"/>
    <w:basedOn w:val="Normal"/>
    <w:next w:val="Normal"/>
    <w:link w:val="Heading1Char"/>
    <w:qFormat/>
    <w:rsid w:val="001A5801"/>
    <w:pPr>
      <w:keepNext/>
      <w:ind w:left="4320"/>
      <w:jc w:val="both"/>
      <w:outlineLvl w:val="0"/>
    </w:pPr>
    <w:rPr>
      <w:rFonts w:ascii="Arial" w:hAnsi="Arial"/>
      <w:b/>
      <w:bCs/>
      <w:sz w:val="20"/>
      <w:szCs w:val="20"/>
      <w:lang w:val="x-none" w:eastAsia="x-none"/>
    </w:rPr>
  </w:style>
  <w:style w:type="paragraph" w:styleId="Heading2">
    <w:name w:val="heading 2"/>
    <w:basedOn w:val="Normal"/>
    <w:next w:val="Normal"/>
    <w:link w:val="Heading2Char"/>
    <w:qFormat/>
    <w:rsid w:val="0078527F"/>
    <w:pPr>
      <w:keepNext/>
      <w:outlineLvl w:val="1"/>
    </w:pPr>
    <w:rPr>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A5801"/>
    <w:rPr>
      <w:color w:val="0000FF"/>
      <w:u w:val="single"/>
    </w:rPr>
  </w:style>
  <w:style w:type="paragraph" w:styleId="BodyText">
    <w:name w:val="Body Text"/>
    <w:basedOn w:val="Normal"/>
    <w:link w:val="BodyTextChar"/>
    <w:rsid w:val="001A5801"/>
    <w:rPr>
      <w:rFonts w:ascii="Arial" w:hAnsi="Arial" w:cs="Arial"/>
      <w:sz w:val="20"/>
      <w:szCs w:val="20"/>
    </w:rPr>
  </w:style>
  <w:style w:type="paragraph" w:styleId="Header">
    <w:name w:val="header"/>
    <w:basedOn w:val="Normal"/>
    <w:rsid w:val="001A5801"/>
    <w:pPr>
      <w:tabs>
        <w:tab w:val="center" w:pos="4320"/>
        <w:tab w:val="right" w:pos="8640"/>
      </w:tabs>
    </w:pPr>
  </w:style>
  <w:style w:type="paragraph" w:styleId="Footer">
    <w:name w:val="footer"/>
    <w:basedOn w:val="Normal"/>
    <w:link w:val="FooterChar"/>
    <w:uiPriority w:val="99"/>
    <w:rsid w:val="001A5801"/>
    <w:pPr>
      <w:tabs>
        <w:tab w:val="center" w:pos="4320"/>
        <w:tab w:val="right" w:pos="8640"/>
      </w:tabs>
    </w:pPr>
    <w:rPr>
      <w:lang w:val="x-none" w:eastAsia="x-none"/>
    </w:rPr>
  </w:style>
  <w:style w:type="paragraph" w:styleId="BodyTextIndent">
    <w:name w:val="Body Text Indent"/>
    <w:basedOn w:val="Normal"/>
    <w:rsid w:val="001A5801"/>
    <w:pPr>
      <w:ind w:left="1440" w:hanging="1440"/>
    </w:pPr>
    <w:rPr>
      <w:rFonts w:ascii="Arial" w:hAnsi="Arial" w:cs="Arial"/>
      <w:b/>
      <w:bCs/>
      <w:sz w:val="20"/>
      <w:szCs w:val="20"/>
    </w:rPr>
  </w:style>
  <w:style w:type="paragraph" w:styleId="BodyText2">
    <w:name w:val="Body Text 2"/>
    <w:basedOn w:val="Normal"/>
    <w:rsid w:val="001A5801"/>
    <w:pPr>
      <w:jc w:val="both"/>
    </w:pPr>
    <w:rPr>
      <w:rFonts w:ascii="Arial" w:hAnsi="Arial" w:cs="Arial"/>
      <w:sz w:val="20"/>
      <w:szCs w:val="20"/>
    </w:rPr>
  </w:style>
  <w:style w:type="paragraph" w:styleId="BalloonText">
    <w:name w:val="Balloon Text"/>
    <w:basedOn w:val="Normal"/>
    <w:semiHidden/>
    <w:rsid w:val="001A5801"/>
    <w:rPr>
      <w:rFonts w:ascii="Tahoma" w:hAnsi="Tahoma" w:cs="Tahoma"/>
      <w:sz w:val="16"/>
      <w:szCs w:val="16"/>
    </w:rPr>
  </w:style>
  <w:style w:type="paragraph" w:styleId="DocumentMap">
    <w:name w:val="Document Map"/>
    <w:basedOn w:val="Normal"/>
    <w:semiHidden/>
    <w:rsid w:val="001A5801"/>
    <w:pPr>
      <w:shd w:val="clear" w:color="auto" w:fill="000080"/>
    </w:pPr>
    <w:rPr>
      <w:rFonts w:ascii="Tahoma" w:hAnsi="Tahoma" w:cs="Tahoma"/>
      <w:sz w:val="20"/>
      <w:szCs w:val="20"/>
    </w:rPr>
  </w:style>
  <w:style w:type="paragraph" w:styleId="PlainText">
    <w:name w:val="Plain Text"/>
    <w:basedOn w:val="Normal"/>
    <w:link w:val="PlainTextChar"/>
    <w:uiPriority w:val="99"/>
    <w:rsid w:val="00CC6E5F"/>
    <w:pPr>
      <w:spacing w:before="100" w:beforeAutospacing="1" w:after="100" w:afterAutospacing="1"/>
    </w:pPr>
    <w:rPr>
      <w:lang w:val="x-none" w:eastAsia="x-none"/>
    </w:rPr>
  </w:style>
  <w:style w:type="paragraph" w:styleId="NormalWeb">
    <w:name w:val="Normal (Web)"/>
    <w:basedOn w:val="Normal"/>
    <w:uiPriority w:val="99"/>
    <w:rsid w:val="001854AB"/>
    <w:pPr>
      <w:spacing w:before="100" w:beforeAutospacing="1" w:after="100" w:afterAutospacing="1"/>
    </w:p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b1"/>
    <w:basedOn w:val="Normal"/>
    <w:link w:val="ListParagraphChar"/>
    <w:uiPriority w:val="34"/>
    <w:qFormat/>
    <w:rsid w:val="00396D76"/>
    <w:pPr>
      <w:ind w:left="720"/>
      <w:contextualSpacing/>
    </w:pPr>
  </w:style>
  <w:style w:type="character" w:customStyle="1" w:styleId="PlainTextChar">
    <w:name w:val="Plain Text Char"/>
    <w:link w:val="PlainText"/>
    <w:uiPriority w:val="99"/>
    <w:rsid w:val="003879DF"/>
    <w:rPr>
      <w:sz w:val="24"/>
      <w:szCs w:val="24"/>
    </w:rPr>
  </w:style>
  <w:style w:type="character" w:styleId="CommentReference">
    <w:name w:val="annotation reference"/>
    <w:uiPriority w:val="99"/>
    <w:rsid w:val="00B36B8A"/>
    <w:rPr>
      <w:sz w:val="16"/>
      <w:szCs w:val="16"/>
    </w:rPr>
  </w:style>
  <w:style w:type="paragraph" w:styleId="CommentText">
    <w:name w:val="annotation text"/>
    <w:basedOn w:val="Normal"/>
    <w:link w:val="CommentTextChar"/>
    <w:uiPriority w:val="99"/>
    <w:rsid w:val="00B36B8A"/>
    <w:rPr>
      <w:sz w:val="20"/>
      <w:szCs w:val="20"/>
    </w:rPr>
  </w:style>
  <w:style w:type="character" w:customStyle="1" w:styleId="CommentTextChar">
    <w:name w:val="Comment Text Char"/>
    <w:basedOn w:val="DefaultParagraphFont"/>
    <w:link w:val="CommentText"/>
    <w:uiPriority w:val="99"/>
    <w:rsid w:val="00B36B8A"/>
  </w:style>
  <w:style w:type="paragraph" w:styleId="CommentSubject">
    <w:name w:val="annotation subject"/>
    <w:basedOn w:val="CommentText"/>
    <w:next w:val="CommentText"/>
    <w:link w:val="CommentSubjectChar"/>
    <w:rsid w:val="00B36B8A"/>
    <w:rPr>
      <w:b/>
      <w:bCs/>
      <w:lang w:val="x-none" w:eastAsia="x-none"/>
    </w:rPr>
  </w:style>
  <w:style w:type="character" w:customStyle="1" w:styleId="CommentSubjectChar">
    <w:name w:val="Comment Subject Char"/>
    <w:link w:val="CommentSubject"/>
    <w:rsid w:val="00B36B8A"/>
    <w:rPr>
      <w:b/>
      <w:bCs/>
    </w:rPr>
  </w:style>
  <w:style w:type="paragraph" w:styleId="FootnoteText">
    <w:name w:val="footnote text"/>
    <w:basedOn w:val="Normal"/>
    <w:link w:val="FootnoteTextChar"/>
    <w:uiPriority w:val="99"/>
    <w:rsid w:val="00967129"/>
    <w:rPr>
      <w:sz w:val="20"/>
      <w:szCs w:val="20"/>
    </w:rPr>
  </w:style>
  <w:style w:type="character" w:customStyle="1" w:styleId="FootnoteTextChar">
    <w:name w:val="Footnote Text Char"/>
    <w:basedOn w:val="DefaultParagraphFont"/>
    <w:link w:val="FootnoteText"/>
    <w:uiPriority w:val="99"/>
    <w:rsid w:val="00967129"/>
  </w:style>
  <w:style w:type="character" w:styleId="FootnoteReference">
    <w:name w:val="footnote reference"/>
    <w:uiPriority w:val="99"/>
    <w:rsid w:val="00967129"/>
    <w:rPr>
      <w:vertAlign w:val="superscript"/>
    </w:rPr>
  </w:style>
  <w:style w:type="character" w:styleId="Strong">
    <w:name w:val="Strong"/>
    <w:uiPriority w:val="22"/>
    <w:qFormat/>
    <w:rsid w:val="00092501"/>
    <w:rPr>
      <w:b/>
      <w:bCs/>
    </w:rPr>
  </w:style>
  <w:style w:type="table" w:styleId="TableGrid">
    <w:name w:val="Table Grid"/>
    <w:aliases w:val="CV table,none,CV1,EY Table,IT Park_Citation,san defined,INT table"/>
    <w:basedOn w:val="TableNormal"/>
    <w:uiPriority w:val="39"/>
    <w:rsid w:val="00F33E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843477"/>
    <w:rPr>
      <w:sz w:val="24"/>
      <w:szCs w:val="24"/>
    </w:rPr>
  </w:style>
  <w:style w:type="paragraph" w:customStyle="1" w:styleId="NormalArial">
    <w:name w:val="Normal + Arial"/>
    <w:aliases w:val="Right:  -2.64 cm"/>
    <w:basedOn w:val="Normal"/>
    <w:uiPriority w:val="99"/>
    <w:rsid w:val="00312685"/>
    <w:pPr>
      <w:overflowPunct w:val="0"/>
      <w:autoSpaceDE w:val="0"/>
      <w:autoSpaceDN w:val="0"/>
      <w:adjustRightInd w:val="0"/>
      <w:ind w:right="-1497"/>
      <w:jc w:val="both"/>
      <w:textAlignment w:val="baseline"/>
    </w:pPr>
    <w:rPr>
      <w:rFonts w:ascii="Arial" w:hAnsi="Arial" w:cs="Arial"/>
      <w:sz w:val="20"/>
    </w:rPr>
  </w:style>
  <w:style w:type="paragraph" w:styleId="TOCHeading">
    <w:name w:val="TOC Heading"/>
    <w:basedOn w:val="Heading1"/>
    <w:next w:val="Normal"/>
    <w:uiPriority w:val="39"/>
    <w:qFormat/>
    <w:rsid w:val="00312685"/>
    <w:pPr>
      <w:keepLines/>
      <w:spacing w:before="480" w:line="276" w:lineRule="auto"/>
      <w:ind w:left="0"/>
      <w:jc w:val="left"/>
      <w:outlineLvl w:val="9"/>
    </w:pPr>
    <w:rPr>
      <w:rFonts w:ascii="Cambria" w:hAnsi="Cambria"/>
      <w:color w:val="365F91"/>
      <w:sz w:val="28"/>
      <w:szCs w:val="28"/>
    </w:rPr>
  </w:style>
  <w:style w:type="paragraph" w:styleId="TOC2">
    <w:name w:val="toc 2"/>
    <w:basedOn w:val="Normal"/>
    <w:next w:val="Normal"/>
    <w:autoRedefine/>
    <w:uiPriority w:val="39"/>
    <w:rsid w:val="00312685"/>
    <w:pPr>
      <w:tabs>
        <w:tab w:val="left" w:pos="660"/>
        <w:tab w:val="right" w:leader="dot" w:pos="9350"/>
      </w:tabs>
      <w:spacing w:after="240"/>
      <w:ind w:left="200"/>
    </w:pPr>
    <w:rPr>
      <w:b/>
      <w:noProof/>
      <w:sz w:val="20"/>
      <w:szCs w:val="20"/>
    </w:rPr>
  </w:style>
  <w:style w:type="character" w:customStyle="1" w:styleId="Heading1Char">
    <w:name w:val="Heading 1 Char"/>
    <w:link w:val="Heading1"/>
    <w:rsid w:val="00F755E7"/>
    <w:rPr>
      <w:rFonts w:ascii="Arial" w:hAnsi="Arial" w:cs="Arial"/>
      <w:b/>
      <w:bCs/>
    </w:rPr>
  </w:style>
  <w:style w:type="character" w:customStyle="1" w:styleId="Heading2Char">
    <w:name w:val="Heading 2 Char"/>
    <w:link w:val="Heading2"/>
    <w:rsid w:val="0078527F"/>
    <w:rPr>
      <w:bCs/>
      <w:sz w:val="24"/>
      <w:szCs w:val="24"/>
      <w:lang w:val="x-none" w:eastAsia="x-none"/>
    </w:rPr>
  </w:style>
  <w:style w:type="paragraph" w:styleId="TOC1">
    <w:name w:val="toc 1"/>
    <w:basedOn w:val="Normal"/>
    <w:next w:val="Normal"/>
    <w:autoRedefine/>
    <w:uiPriority w:val="39"/>
    <w:rsid w:val="00DE6E89"/>
  </w:style>
  <w:style w:type="paragraph" w:styleId="EndnoteText">
    <w:name w:val="endnote text"/>
    <w:basedOn w:val="Normal"/>
    <w:link w:val="EndnoteTextChar"/>
    <w:uiPriority w:val="99"/>
    <w:semiHidden/>
    <w:unhideWhenUsed/>
    <w:rsid w:val="00090D90"/>
    <w:rPr>
      <w:sz w:val="20"/>
      <w:szCs w:val="20"/>
    </w:rPr>
  </w:style>
  <w:style w:type="character" w:customStyle="1" w:styleId="EndnoteTextChar">
    <w:name w:val="Endnote Text Char"/>
    <w:basedOn w:val="DefaultParagraphFont"/>
    <w:link w:val="EndnoteText"/>
    <w:uiPriority w:val="99"/>
    <w:semiHidden/>
    <w:rsid w:val="00090D90"/>
  </w:style>
  <w:style w:type="character" w:styleId="EndnoteReference">
    <w:name w:val="endnote reference"/>
    <w:uiPriority w:val="99"/>
    <w:semiHidden/>
    <w:unhideWhenUsed/>
    <w:rsid w:val="00090D90"/>
    <w:rPr>
      <w:vertAlign w:val="superscript"/>
    </w:rPr>
  </w:style>
  <w:style w:type="character" w:styleId="FollowedHyperlink">
    <w:name w:val="FollowedHyperlink"/>
    <w:uiPriority w:val="99"/>
    <w:semiHidden/>
    <w:unhideWhenUsed/>
    <w:rsid w:val="00976E29"/>
    <w:rPr>
      <w:color w:val="800080"/>
      <w:u w:val="single"/>
    </w:rPr>
  </w:style>
  <w:style w:type="paragraph" w:customStyle="1" w:styleId="H1">
    <w:name w:val="H1"/>
    <w:rsid w:val="000134CC"/>
    <w:pPr>
      <w:spacing w:before="60" w:after="60"/>
    </w:pPr>
    <w:rPr>
      <w:rFonts w:cs="Arial"/>
      <w:b/>
      <w:bCs/>
      <w:snapToGrid w:val="0"/>
      <w:kern w:val="32"/>
      <w:sz w:val="24"/>
      <w:szCs w:val="32"/>
      <w:lang w:val="en-GB"/>
    </w:rPr>
  </w:style>
  <w:style w:type="paragraph" w:customStyle="1" w:styleId="H2">
    <w:name w:val="H2"/>
    <w:rsid w:val="000134CC"/>
    <w:rPr>
      <w:rFonts w:cs="Arial"/>
      <w:b/>
      <w:bCs/>
      <w:iCs/>
      <w:snapToGrid w:val="0"/>
      <w:sz w:val="22"/>
      <w:szCs w:val="28"/>
      <w:lang w:val="en-GB"/>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b1 Char"/>
    <w:link w:val="ListParagraph"/>
    <w:uiPriority w:val="34"/>
    <w:qFormat/>
    <w:locked/>
    <w:rsid w:val="00893C5E"/>
    <w:rPr>
      <w:sz w:val="24"/>
      <w:szCs w:val="24"/>
    </w:rPr>
  </w:style>
  <w:style w:type="paragraph" w:styleId="NoSpacing">
    <w:name w:val="No Spacing"/>
    <w:link w:val="NoSpacingChar"/>
    <w:uiPriority w:val="1"/>
    <w:qFormat/>
    <w:rsid w:val="008131F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131F4"/>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53135B"/>
    <w:rPr>
      <w:rFonts w:ascii="Arial" w:hAnsi="Arial" w:cs="Arial"/>
    </w:rPr>
  </w:style>
  <w:style w:type="paragraph" w:customStyle="1" w:styleId="Default">
    <w:name w:val="Default"/>
    <w:rsid w:val="0078527F"/>
    <w:pPr>
      <w:autoSpaceDE w:val="0"/>
      <w:autoSpaceDN w:val="0"/>
      <w:adjustRightInd w:val="0"/>
    </w:pPr>
    <w:rPr>
      <w:color w:val="000000"/>
      <w:sz w:val="24"/>
      <w:szCs w:val="24"/>
    </w:rPr>
  </w:style>
  <w:style w:type="paragraph" w:styleId="TOC3">
    <w:name w:val="toc 3"/>
    <w:basedOn w:val="Normal"/>
    <w:next w:val="Normal"/>
    <w:autoRedefine/>
    <w:uiPriority w:val="39"/>
    <w:unhideWhenUsed/>
    <w:rsid w:val="00E6260B"/>
    <w:pPr>
      <w:spacing w:after="100" w:line="259" w:lineRule="auto"/>
      <w:ind w:left="440"/>
    </w:pPr>
    <w:rPr>
      <w:rFonts w:asciiTheme="minorHAnsi" w:eastAsiaTheme="minorEastAsia" w:hAnsiTheme="minorHAnsi"/>
      <w:sz w:val="22"/>
      <w:szCs w:val="22"/>
    </w:rPr>
  </w:style>
  <w:style w:type="paragraph" w:styleId="Revision">
    <w:name w:val="Revision"/>
    <w:hidden/>
    <w:uiPriority w:val="99"/>
    <w:semiHidden/>
    <w:rsid w:val="003B533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099638">
      <w:bodyDiv w:val="1"/>
      <w:marLeft w:val="0"/>
      <w:marRight w:val="0"/>
      <w:marTop w:val="0"/>
      <w:marBottom w:val="0"/>
      <w:divBdr>
        <w:top w:val="none" w:sz="0" w:space="0" w:color="auto"/>
        <w:left w:val="none" w:sz="0" w:space="0" w:color="auto"/>
        <w:bottom w:val="none" w:sz="0" w:space="0" w:color="auto"/>
        <w:right w:val="none" w:sz="0" w:space="0" w:color="auto"/>
      </w:divBdr>
    </w:div>
    <w:div w:id="410277288">
      <w:bodyDiv w:val="1"/>
      <w:marLeft w:val="0"/>
      <w:marRight w:val="0"/>
      <w:marTop w:val="0"/>
      <w:marBottom w:val="0"/>
      <w:divBdr>
        <w:top w:val="none" w:sz="0" w:space="0" w:color="auto"/>
        <w:left w:val="none" w:sz="0" w:space="0" w:color="auto"/>
        <w:bottom w:val="none" w:sz="0" w:space="0" w:color="auto"/>
        <w:right w:val="none" w:sz="0" w:space="0" w:color="auto"/>
      </w:divBdr>
    </w:div>
    <w:div w:id="1291473889">
      <w:bodyDiv w:val="1"/>
      <w:marLeft w:val="0"/>
      <w:marRight w:val="0"/>
      <w:marTop w:val="0"/>
      <w:marBottom w:val="0"/>
      <w:divBdr>
        <w:top w:val="none" w:sz="0" w:space="0" w:color="auto"/>
        <w:left w:val="none" w:sz="0" w:space="0" w:color="auto"/>
        <w:bottom w:val="none" w:sz="0" w:space="0" w:color="auto"/>
        <w:right w:val="none" w:sz="0" w:space="0" w:color="auto"/>
      </w:divBdr>
      <w:divsChild>
        <w:div w:id="1693417213">
          <w:marLeft w:val="0"/>
          <w:marRight w:val="0"/>
          <w:marTop w:val="0"/>
          <w:marBottom w:val="360"/>
          <w:divBdr>
            <w:top w:val="none" w:sz="0" w:space="0" w:color="auto"/>
            <w:left w:val="none" w:sz="0" w:space="0" w:color="auto"/>
            <w:bottom w:val="none" w:sz="0" w:space="0" w:color="auto"/>
            <w:right w:val="none" w:sz="0" w:space="0" w:color="auto"/>
          </w:divBdr>
        </w:div>
      </w:divsChild>
    </w:div>
    <w:div w:id="1608392018">
      <w:bodyDiv w:val="1"/>
      <w:marLeft w:val="0"/>
      <w:marRight w:val="0"/>
      <w:marTop w:val="0"/>
      <w:marBottom w:val="0"/>
      <w:divBdr>
        <w:top w:val="none" w:sz="0" w:space="0" w:color="auto"/>
        <w:left w:val="none" w:sz="0" w:space="0" w:color="auto"/>
        <w:bottom w:val="none" w:sz="0" w:space="0" w:color="auto"/>
        <w:right w:val="none" w:sz="0" w:space="0" w:color="auto"/>
      </w:divBdr>
      <w:divsChild>
        <w:div w:id="1654872997">
          <w:marLeft w:val="0"/>
          <w:marRight w:val="0"/>
          <w:marTop w:val="0"/>
          <w:marBottom w:val="360"/>
          <w:divBdr>
            <w:top w:val="none" w:sz="0" w:space="0" w:color="auto"/>
            <w:left w:val="none" w:sz="0" w:space="0" w:color="auto"/>
            <w:bottom w:val="none" w:sz="0" w:space="0" w:color="auto"/>
            <w:right w:val="none" w:sz="0" w:space="0" w:color="auto"/>
          </w:divBdr>
        </w:div>
      </w:divsChild>
    </w:div>
    <w:div w:id="1751806115">
      <w:bodyDiv w:val="1"/>
      <w:marLeft w:val="0"/>
      <w:marRight w:val="0"/>
      <w:marTop w:val="0"/>
      <w:marBottom w:val="0"/>
      <w:divBdr>
        <w:top w:val="none" w:sz="0" w:space="0" w:color="auto"/>
        <w:left w:val="none" w:sz="0" w:space="0" w:color="auto"/>
        <w:bottom w:val="none" w:sz="0" w:space="0" w:color="auto"/>
        <w:right w:val="none" w:sz="0" w:space="0" w:color="auto"/>
      </w:divBdr>
    </w:div>
    <w:div w:id="1796019748">
      <w:bodyDiv w:val="1"/>
      <w:marLeft w:val="0"/>
      <w:marRight w:val="0"/>
      <w:marTop w:val="0"/>
      <w:marBottom w:val="0"/>
      <w:divBdr>
        <w:top w:val="none" w:sz="0" w:space="0" w:color="auto"/>
        <w:left w:val="none" w:sz="0" w:space="0" w:color="auto"/>
        <w:bottom w:val="none" w:sz="0" w:space="0" w:color="auto"/>
        <w:right w:val="none" w:sz="0" w:space="0" w:color="auto"/>
      </w:divBdr>
      <w:divsChild>
        <w:div w:id="1269388967">
          <w:marLeft w:val="0"/>
          <w:marRight w:val="0"/>
          <w:marTop w:val="0"/>
          <w:marBottom w:val="360"/>
          <w:divBdr>
            <w:top w:val="none" w:sz="0" w:space="0" w:color="auto"/>
            <w:left w:val="none" w:sz="0" w:space="0" w:color="auto"/>
            <w:bottom w:val="none" w:sz="0" w:space="0" w:color="auto"/>
            <w:right w:val="none" w:sz="0" w:space="0" w:color="auto"/>
          </w:divBdr>
        </w:div>
      </w:divsChild>
    </w:div>
    <w:div w:id="1798255927">
      <w:bodyDiv w:val="1"/>
      <w:marLeft w:val="0"/>
      <w:marRight w:val="0"/>
      <w:marTop w:val="0"/>
      <w:marBottom w:val="0"/>
      <w:divBdr>
        <w:top w:val="none" w:sz="0" w:space="0" w:color="auto"/>
        <w:left w:val="none" w:sz="0" w:space="0" w:color="auto"/>
        <w:bottom w:val="none" w:sz="0" w:space="0" w:color="auto"/>
        <w:right w:val="none" w:sz="0" w:space="0" w:color="auto"/>
      </w:divBdr>
      <w:divsChild>
        <w:div w:id="1134103472">
          <w:marLeft w:val="0"/>
          <w:marRight w:val="0"/>
          <w:marTop w:val="0"/>
          <w:marBottom w:val="360"/>
          <w:divBdr>
            <w:top w:val="none" w:sz="0" w:space="0" w:color="auto"/>
            <w:left w:val="none" w:sz="0" w:space="0" w:color="auto"/>
            <w:bottom w:val="none" w:sz="0" w:space="0" w:color="auto"/>
            <w:right w:val="none" w:sz="0" w:space="0" w:color="auto"/>
          </w:divBdr>
        </w:div>
      </w:divsChild>
    </w:div>
    <w:div w:id="1818959356">
      <w:bodyDiv w:val="1"/>
      <w:marLeft w:val="0"/>
      <w:marRight w:val="0"/>
      <w:marTop w:val="0"/>
      <w:marBottom w:val="0"/>
      <w:divBdr>
        <w:top w:val="none" w:sz="0" w:space="0" w:color="auto"/>
        <w:left w:val="none" w:sz="0" w:space="0" w:color="auto"/>
        <w:bottom w:val="none" w:sz="0" w:space="0" w:color="auto"/>
        <w:right w:val="none" w:sz="0" w:space="0" w:color="auto"/>
      </w:divBdr>
      <w:divsChild>
        <w:div w:id="1032455938">
          <w:marLeft w:val="0"/>
          <w:marRight w:val="0"/>
          <w:marTop w:val="0"/>
          <w:marBottom w:val="0"/>
          <w:divBdr>
            <w:top w:val="none" w:sz="0" w:space="0" w:color="auto"/>
            <w:left w:val="none" w:sz="0" w:space="0" w:color="auto"/>
            <w:bottom w:val="none" w:sz="0" w:space="0" w:color="auto"/>
            <w:right w:val="none" w:sz="0" w:space="0" w:color="auto"/>
          </w:divBdr>
        </w:div>
      </w:divsChild>
    </w:div>
    <w:div w:id="1949772186">
      <w:bodyDiv w:val="1"/>
      <w:marLeft w:val="0"/>
      <w:marRight w:val="0"/>
      <w:marTop w:val="0"/>
      <w:marBottom w:val="0"/>
      <w:divBdr>
        <w:top w:val="none" w:sz="0" w:space="0" w:color="auto"/>
        <w:left w:val="none" w:sz="0" w:space="0" w:color="auto"/>
        <w:bottom w:val="none" w:sz="0" w:space="0" w:color="auto"/>
        <w:right w:val="none" w:sz="0" w:space="0" w:color="auto"/>
      </w:divBdr>
      <w:divsChild>
        <w:div w:id="224611770">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26" Type="http://schemas.openxmlformats.org/officeDocument/2006/relationships/image" Target="media/image120.jpeg"/><Relationship Id="rId39"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footer" Target="footer1.xml"/><Relationship Id="rId42"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2.jpeg"/><Relationship Id="rId33" Type="http://schemas.openxmlformats.org/officeDocument/2006/relationships/header" Target="header2.xml"/><Relationship Id="rId3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70.jpeg"/><Relationship Id="rId29" Type="http://schemas.openxmlformats.org/officeDocument/2006/relationships/hyperlink" Target="http://www.arannayk.org/NICC"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0.png"/><Relationship Id="rId28" Type="http://schemas.openxmlformats.org/officeDocument/2006/relationships/image" Target="media/image14.jpe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0.jpe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image" Target="media/image14.png"/><Relationship Id="rId35" Type="http://schemas.openxmlformats.org/officeDocument/2006/relationships/footer" Target="footer2.xml"/><Relationship Id="rId43" Type="http://schemas.openxmlformats.org/officeDocument/2006/relationships/footer" Target="footer6.xml"/></Relationships>
</file>

<file path=word/_rels/footnotes.xml.rels><?xml version="1.0" encoding="UTF-8" standalone="yes"?>
<Relationships xmlns="http://schemas.openxmlformats.org/package/2006/relationships"><Relationship Id="rId3" Type="http://schemas.openxmlformats.org/officeDocument/2006/relationships/hyperlink" Target="http://mdtf.undp.org/" TargetMode="External"/><Relationship Id="rId2" Type="http://schemas.openxmlformats.org/officeDocument/2006/relationships/hyperlink" Target="http://mdtf.undp.org" TargetMode="External"/><Relationship Id="rId1" Type="http://schemas.openxmlformats.org/officeDocument/2006/relationships/hyperlink" Target="http://mdtf.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5CFE203D11DE4382E1FA953537BEEF" ma:contentTypeVersion="10" ma:contentTypeDescription="Create a new document." ma:contentTypeScope="" ma:versionID="5935498a7505d8f43c1a79ac720b4414">
  <xsd:schema xmlns:xsd="http://www.w3.org/2001/XMLSchema" xmlns:xs="http://www.w3.org/2001/XMLSchema" xmlns:p="http://schemas.microsoft.com/office/2006/metadata/properties" xmlns:ns2="8d28bbee-1b6a-41c1-aea0-0df33fed7da5" xmlns:ns3="b844176a-2e1e-4910-88cf-c2e4bfcd214e" targetNamespace="http://schemas.microsoft.com/office/2006/metadata/properties" ma:root="true" ma:fieldsID="fccc793666d20314d91b384d5e274edc" ns2:_="" ns3:_="">
    <xsd:import namespace="8d28bbee-1b6a-41c1-aea0-0df33fed7da5"/>
    <xsd:import namespace="b844176a-2e1e-4910-88cf-c2e4bfcd21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8bbee-1b6a-41c1-aea0-0df33fed7d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44176a-2e1e-4910-88cf-c2e4bfcd21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770A60-5B2A-4213-8BB2-D9907430D8A5}">
  <ds:schemaRefs>
    <ds:schemaRef ds:uri="http://schemas.microsoft.com/sharepoint/v3/contenttype/forms"/>
  </ds:schemaRefs>
</ds:datastoreItem>
</file>

<file path=customXml/itemProps2.xml><?xml version="1.0" encoding="utf-8"?>
<ds:datastoreItem xmlns:ds="http://schemas.openxmlformats.org/officeDocument/2006/customXml" ds:itemID="{BE31A47A-D611-417C-972D-0C4EC0CE41DE}"/>
</file>

<file path=customXml/itemProps3.xml><?xml version="1.0" encoding="utf-8"?>
<ds:datastoreItem xmlns:ds="http://schemas.openxmlformats.org/officeDocument/2006/customXml" ds:itemID="{CC902468-85C9-4920-94C0-64C11269EB41}">
  <ds:schemaRefs>
    <ds:schemaRef ds:uri="http://schemas.openxmlformats.org/officeDocument/2006/bibliography"/>
  </ds:schemaRefs>
</ds:datastoreItem>
</file>

<file path=customXml/itemProps4.xml><?xml version="1.0" encoding="utf-8"?>
<ds:datastoreItem xmlns:ds="http://schemas.openxmlformats.org/officeDocument/2006/customXml" ds:itemID="{F1A60999-4599-41B6-B913-72B70DDB13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811</Words>
  <Characters>4452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lpstr>
    </vt:vector>
  </TitlesOfParts>
  <Company>UNDP</Company>
  <LinksUpToDate>false</LinksUpToDate>
  <CharactersWithSpaces>52230</CharactersWithSpaces>
  <SharedDoc>false</SharedDoc>
  <HLinks>
    <vt:vector size="30" baseType="variant">
      <vt:variant>
        <vt:i4>655442</vt:i4>
      </vt:variant>
      <vt:variant>
        <vt:i4>3</vt:i4>
      </vt:variant>
      <vt:variant>
        <vt:i4>0</vt:i4>
      </vt:variant>
      <vt:variant>
        <vt:i4>5</vt:i4>
      </vt:variant>
      <vt:variant>
        <vt:lpwstr>http://mptf.undp.org/</vt:lpwstr>
      </vt:variant>
      <vt:variant>
        <vt:lpwstr/>
      </vt:variant>
      <vt:variant>
        <vt:i4>6357095</vt:i4>
      </vt:variant>
      <vt:variant>
        <vt:i4>0</vt:i4>
      </vt:variant>
      <vt:variant>
        <vt:i4>0</vt:i4>
      </vt:variant>
      <vt:variant>
        <vt:i4>5</vt:i4>
      </vt:variant>
      <vt:variant>
        <vt:lpwstr>../../../../../../../../../../../../../../../../../eva.saenz/AppData/Local/Microsoft/Windows/Temporary Internet Files/Content.Outlook/AppData/Local/Microsoft/Windows/Temporary Internet Files/Content.Outlook/AppData/AppData/Local/Microsoft/Windows/Temporary Internet Files/Content.Outlook/AppData/Local/Microsoft/Windows/Temporary Internet Files/Content.Outlook/EPG6TJ9O/):  http:/www.undg.org/docs/12316/UNDG-RBM Handbook-2012.pdf</vt:lpwstr>
      </vt:variant>
      <vt:variant>
        <vt:lpwstr/>
      </vt:variant>
      <vt:variant>
        <vt:i4>655430</vt:i4>
      </vt:variant>
      <vt:variant>
        <vt:i4>6</vt:i4>
      </vt:variant>
      <vt:variant>
        <vt:i4>0</vt:i4>
      </vt:variant>
      <vt:variant>
        <vt:i4>5</vt:i4>
      </vt:variant>
      <vt:variant>
        <vt:lpwstr>http://mdtf.undp.org/</vt:lpwstr>
      </vt:variant>
      <vt:variant>
        <vt:lpwstr/>
      </vt:variant>
      <vt:variant>
        <vt:i4>655430</vt:i4>
      </vt:variant>
      <vt:variant>
        <vt:i4>3</vt:i4>
      </vt:variant>
      <vt:variant>
        <vt:i4>0</vt:i4>
      </vt:variant>
      <vt:variant>
        <vt:i4>5</vt:i4>
      </vt:variant>
      <vt:variant>
        <vt:lpwstr>http://mdtf.undp.org/</vt:lpwstr>
      </vt:variant>
      <vt:variant>
        <vt:lpwstr/>
      </vt:variant>
      <vt:variant>
        <vt:i4>655430</vt:i4>
      </vt:variant>
      <vt:variant>
        <vt:i4>0</vt:i4>
      </vt:variant>
      <vt:variant>
        <vt:i4>0</vt:i4>
      </vt:variant>
      <vt:variant>
        <vt:i4>5</vt:i4>
      </vt:variant>
      <vt:variant>
        <vt:lpwstr>http://mdtf.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lia</dc:creator>
  <cp:keywords/>
  <cp:lastModifiedBy>FARUQUE Disha Sonata</cp:lastModifiedBy>
  <cp:revision>3</cp:revision>
  <cp:lastPrinted>2021-04-08T05:18:00Z</cp:lastPrinted>
  <dcterms:created xsi:type="dcterms:W3CDTF">2021-05-10T07:45:00Z</dcterms:created>
  <dcterms:modified xsi:type="dcterms:W3CDTF">2021-05-1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03-21T03:14:40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67c7091e-a24d-4763-84e6-1ea8e17dfa1f</vt:lpwstr>
  </property>
  <property fmtid="{D5CDD505-2E9C-101B-9397-08002B2CF9AE}" pid="8" name="MSIP_Label_2059aa38-f392-4105-be92-628035578272_ContentBits">
    <vt:lpwstr>0</vt:lpwstr>
  </property>
  <property fmtid="{D5CDD505-2E9C-101B-9397-08002B2CF9AE}" pid="9" name="ContentTypeId">
    <vt:lpwstr>0x010100765CFE203D11DE4382E1FA953537BEEF</vt:lpwstr>
  </property>
</Properties>
</file>